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59C56" w14:textId="0737522E" w:rsidR="00C1470C" w:rsidRPr="00680718" w:rsidRDefault="00C1470C" w:rsidP="00C1470C">
      <w:pPr>
        <w:jc w:val="center"/>
        <w:rPr>
          <w:b/>
          <w:sz w:val="36"/>
          <w:szCs w:val="36"/>
          <w:lang w:val="mk-MK"/>
        </w:rPr>
      </w:pPr>
      <w:bookmarkStart w:id="0" w:name="_Hlk517263859"/>
      <w:bookmarkStart w:id="1" w:name="_Toc41971238"/>
      <w:bookmarkStart w:id="2" w:name="_GoBack"/>
      <w:bookmarkEnd w:id="2"/>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5F389B04" w14:textId="77777777" w:rsidR="00C1470C" w:rsidRPr="00841334" w:rsidRDefault="00C1470C" w:rsidP="00C1470C">
      <w:pPr>
        <w:jc w:val="center"/>
        <w:rPr>
          <w:b/>
          <w:sz w:val="36"/>
          <w:szCs w:val="36"/>
        </w:rPr>
      </w:pPr>
      <w:bookmarkStart w:id="3"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3"/>
      <w:r>
        <w:rPr>
          <w:b/>
          <w:sz w:val="36"/>
          <w:szCs w:val="36"/>
        </w:rPr>
        <w:t>/</w:t>
      </w:r>
      <w:r w:rsidRPr="00841334">
        <w:rPr>
          <w:b/>
          <w:sz w:val="36"/>
          <w:szCs w:val="36"/>
          <w:lang w:val="mk-MK"/>
        </w:rPr>
        <w:t>Општина Центар Жупа</w:t>
      </w:r>
    </w:p>
    <w:p w14:paraId="199FC2D2" w14:textId="77777777" w:rsidR="00C1470C" w:rsidRDefault="00C1470C" w:rsidP="00C1470C">
      <w:pPr>
        <w:jc w:val="center"/>
        <w:rPr>
          <w:b/>
          <w:sz w:val="36"/>
          <w:szCs w:val="36"/>
          <w:lang w:val="mk-MK"/>
        </w:rPr>
      </w:pPr>
    </w:p>
    <w:p w14:paraId="2101A804" w14:textId="77777777" w:rsidR="00C1470C" w:rsidRPr="00A705EC" w:rsidRDefault="00C1470C" w:rsidP="00C1470C">
      <w:pPr>
        <w:jc w:val="center"/>
        <w:rPr>
          <w:b/>
          <w:sz w:val="36"/>
          <w:szCs w:val="36"/>
          <w:lang w:val="mk-MK"/>
        </w:rPr>
      </w:pPr>
    </w:p>
    <w:p w14:paraId="57975DFE" w14:textId="77777777" w:rsidR="00C1470C" w:rsidRPr="005677F8" w:rsidRDefault="00C1470C" w:rsidP="00C1470C">
      <w:pPr>
        <w:jc w:val="center"/>
        <w:rPr>
          <w:b/>
          <w:sz w:val="32"/>
          <w:szCs w:val="32"/>
          <w:lang w:val="mk-MK"/>
        </w:rPr>
      </w:pPr>
      <w:r w:rsidRPr="005677F8">
        <w:rPr>
          <w:b/>
          <w:sz w:val="32"/>
          <w:szCs w:val="32"/>
        </w:rPr>
        <w:t>“</w:t>
      </w:r>
      <w:bookmarkStart w:id="4" w:name="_Hlk3460684"/>
      <w:r w:rsidRPr="00353A01">
        <w:rPr>
          <w:b/>
          <w:lang w:val="mk-MK"/>
        </w:rPr>
        <w:t>ИЗГРАДБА НА ПЕШАЧКО</w:t>
      </w:r>
      <w:r w:rsidRPr="00353A01">
        <w:rPr>
          <w:b/>
        </w:rPr>
        <w:t>-</w:t>
      </w:r>
      <w:r w:rsidRPr="00353A01">
        <w:rPr>
          <w:b/>
          <w:lang w:val="mk-MK"/>
        </w:rPr>
        <w:t>ВЕЛОСИПЕДСКА ПАТЕКА И ОДМОРАЛИШТЕ</w:t>
      </w:r>
      <w:r w:rsidRPr="00353A01">
        <w:rPr>
          <w:b/>
        </w:rPr>
        <w:t xml:space="preserve"> </w:t>
      </w:r>
      <w:r w:rsidRPr="00353A01">
        <w:rPr>
          <w:b/>
          <w:lang w:val="mk-MK"/>
        </w:rPr>
        <w:t>ДЕЛНИЦА ЦЕНТАР ЖУПА-ДЕБАРСКИ ОСТРОВИ</w:t>
      </w:r>
      <w:r w:rsidRPr="005677F8">
        <w:rPr>
          <w:b/>
          <w:sz w:val="32"/>
          <w:szCs w:val="32"/>
          <w:lang w:val="mk-MK"/>
        </w:rPr>
        <w:t xml:space="preserve"> </w:t>
      </w:r>
      <w:bookmarkEnd w:id="4"/>
      <w:r w:rsidRPr="005677F8">
        <w:rPr>
          <w:b/>
          <w:sz w:val="32"/>
          <w:szCs w:val="32"/>
          <w:lang w:val="mk-MK"/>
        </w:rPr>
        <w:t>“</w:t>
      </w:r>
    </w:p>
    <w:p w14:paraId="64FDD07B" w14:textId="77777777" w:rsidR="00C1470C" w:rsidRDefault="00C1470C" w:rsidP="00C1470C">
      <w:pPr>
        <w:jc w:val="center"/>
        <w:rPr>
          <w:b/>
          <w:sz w:val="28"/>
          <w:szCs w:val="28"/>
        </w:rPr>
      </w:pPr>
      <w:r w:rsidRPr="00985AF7">
        <w:rPr>
          <w:b/>
          <w:sz w:val="28"/>
          <w:szCs w:val="28"/>
          <w:lang w:val="mk-MK"/>
        </w:rPr>
        <w:t>Подгрант бр: LRCP-1/18-SG-</w:t>
      </w:r>
      <w:r w:rsidRPr="00985AF7">
        <w:rPr>
          <w:b/>
          <w:sz w:val="28"/>
          <w:szCs w:val="28"/>
        </w:rPr>
        <w:t>19</w:t>
      </w:r>
    </w:p>
    <w:p w14:paraId="7833FE82" w14:textId="77777777" w:rsidR="00C1470C" w:rsidRDefault="00C1470C" w:rsidP="00C1470C">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76F0DCF6" w14:textId="77777777" w:rsidR="00C1470C" w:rsidRPr="00353A01" w:rsidRDefault="00C1470C" w:rsidP="00C1470C">
      <w:pPr>
        <w:ind w:left="360"/>
        <w:jc w:val="center"/>
        <w:rPr>
          <w:b/>
          <w:sz w:val="36"/>
          <w:szCs w:val="36"/>
        </w:rPr>
      </w:pPr>
      <w:bookmarkStart w:id="5" w:name="_Hlk3460651"/>
      <w:r w:rsidRPr="00353A01">
        <w:rPr>
          <w:b/>
          <w:sz w:val="36"/>
          <w:szCs w:val="36"/>
        </w:rPr>
        <w:t>ИЗГРАДБА НА ПЕШАЧКО ВЕЛОСИПЕДСКИ ПАТЕКИ ДЕЛНИЦА: ЦЕНТАР ЖУПА – ДЕБАРСКИ ОСТРОВИ</w:t>
      </w:r>
    </w:p>
    <w:bookmarkEnd w:id="5"/>
    <w:p w14:paraId="1159CFF1" w14:textId="77777777" w:rsidR="00C1470C" w:rsidRDefault="00C1470C" w:rsidP="00C1470C">
      <w:pPr>
        <w:ind w:left="360"/>
        <w:jc w:val="center"/>
        <w:rPr>
          <w:b/>
          <w:sz w:val="28"/>
          <w:szCs w:val="28"/>
        </w:rPr>
      </w:pPr>
    </w:p>
    <w:p w14:paraId="3D8B0CB8" w14:textId="77777777" w:rsidR="00C1470C" w:rsidRDefault="00C1470C" w:rsidP="00C1470C">
      <w:pPr>
        <w:ind w:left="360"/>
        <w:jc w:val="center"/>
        <w:rPr>
          <w:b/>
          <w:sz w:val="28"/>
          <w:szCs w:val="28"/>
        </w:rPr>
      </w:pPr>
    </w:p>
    <w:p w14:paraId="1A73C337" w14:textId="77777777" w:rsidR="00C1470C" w:rsidRDefault="00C1470C" w:rsidP="00C1470C">
      <w:pPr>
        <w:ind w:left="360"/>
        <w:jc w:val="center"/>
        <w:rPr>
          <w:b/>
          <w:sz w:val="28"/>
          <w:szCs w:val="28"/>
        </w:rPr>
      </w:pPr>
    </w:p>
    <w:p w14:paraId="6614DCAF" w14:textId="77777777" w:rsidR="00C1470C" w:rsidRDefault="00C1470C" w:rsidP="00C1470C">
      <w:pPr>
        <w:ind w:left="360"/>
        <w:jc w:val="center"/>
        <w:rPr>
          <w:b/>
          <w:sz w:val="28"/>
          <w:szCs w:val="28"/>
        </w:rPr>
      </w:pPr>
    </w:p>
    <w:p w14:paraId="49631F42" w14:textId="77777777" w:rsidR="00C1470C" w:rsidRDefault="00C1470C" w:rsidP="00C1470C">
      <w:pPr>
        <w:ind w:left="360"/>
        <w:jc w:val="center"/>
        <w:rPr>
          <w:b/>
          <w:sz w:val="28"/>
          <w:szCs w:val="28"/>
        </w:rPr>
      </w:pPr>
    </w:p>
    <w:p w14:paraId="7AB30037" w14:textId="77777777" w:rsidR="00C1470C" w:rsidRPr="00680718" w:rsidRDefault="00C1470C" w:rsidP="00C1470C">
      <w:pPr>
        <w:jc w:val="center"/>
        <w:rPr>
          <w:b/>
          <w:sz w:val="36"/>
          <w:szCs w:val="36"/>
          <w:lang w:val="mk-MK"/>
        </w:rPr>
      </w:pPr>
      <w:r w:rsidRPr="00680718">
        <w:rPr>
          <w:b/>
          <w:sz w:val="36"/>
          <w:szCs w:val="36"/>
          <w:lang w:val="mk-MK"/>
        </w:rPr>
        <w:t>НАЦИОНАЛНО ЈАВНО НАДДАВАЊЕ</w:t>
      </w:r>
    </w:p>
    <w:p w14:paraId="401C24A2" w14:textId="77777777" w:rsidR="00C1470C" w:rsidRPr="005677F8" w:rsidRDefault="00C1470C" w:rsidP="00C1470C">
      <w:pPr>
        <w:jc w:val="center"/>
        <w:rPr>
          <w:b/>
          <w:sz w:val="36"/>
          <w:szCs w:val="36"/>
        </w:rPr>
      </w:pPr>
      <w:r w:rsidRPr="005677F8">
        <w:rPr>
          <w:b/>
          <w:sz w:val="36"/>
          <w:szCs w:val="36"/>
          <w:lang w:val="mk-MK"/>
        </w:rPr>
        <w:t>Реф. бр. LRCP-1/18-SG-19-NCB/</w:t>
      </w:r>
      <w:r w:rsidRPr="005677F8">
        <w:rPr>
          <w:b/>
          <w:sz w:val="36"/>
          <w:szCs w:val="36"/>
        </w:rPr>
        <w:t xml:space="preserve">1 </w:t>
      </w:r>
    </w:p>
    <w:p w14:paraId="12B62F00" w14:textId="77777777" w:rsidR="00C1470C" w:rsidRPr="00A705EC" w:rsidRDefault="00C1470C" w:rsidP="00C1470C">
      <w:pPr>
        <w:ind w:left="360"/>
        <w:jc w:val="center"/>
        <w:rPr>
          <w:b/>
          <w:sz w:val="22"/>
          <w:szCs w:val="22"/>
        </w:rPr>
      </w:pPr>
    </w:p>
    <w:p w14:paraId="7235C5CC" w14:textId="77777777" w:rsidR="00C1470C" w:rsidRDefault="00C1470C" w:rsidP="00C1470C">
      <w:pPr>
        <w:jc w:val="center"/>
        <w:rPr>
          <w:b/>
          <w:sz w:val="22"/>
          <w:szCs w:val="22"/>
          <w:lang w:val="mk-MK"/>
        </w:rPr>
      </w:pPr>
    </w:p>
    <w:p w14:paraId="13F22929" w14:textId="77777777" w:rsidR="00C1470C" w:rsidRDefault="00C1470C" w:rsidP="00C1470C">
      <w:pPr>
        <w:jc w:val="center"/>
        <w:rPr>
          <w:b/>
          <w:sz w:val="22"/>
          <w:szCs w:val="22"/>
          <w:lang w:val="mk-MK"/>
        </w:rPr>
      </w:pPr>
    </w:p>
    <w:p w14:paraId="4C21BBB9" w14:textId="77777777" w:rsidR="00C1470C" w:rsidRDefault="00C1470C" w:rsidP="00C1470C">
      <w:pPr>
        <w:jc w:val="center"/>
        <w:rPr>
          <w:b/>
          <w:sz w:val="22"/>
          <w:szCs w:val="22"/>
          <w:lang w:val="mk-MK"/>
        </w:rPr>
      </w:pPr>
    </w:p>
    <w:p w14:paraId="452B7A07" w14:textId="77777777" w:rsidR="00C1470C" w:rsidRDefault="00C1470C" w:rsidP="00C1470C">
      <w:pPr>
        <w:jc w:val="center"/>
        <w:rPr>
          <w:b/>
          <w:sz w:val="22"/>
          <w:szCs w:val="22"/>
          <w:lang w:val="mk-MK"/>
        </w:rPr>
      </w:pPr>
    </w:p>
    <w:p w14:paraId="2FF545DF" w14:textId="77777777" w:rsidR="00C1470C" w:rsidRDefault="00C1470C" w:rsidP="00C1470C">
      <w:pPr>
        <w:jc w:val="center"/>
        <w:rPr>
          <w:b/>
          <w:sz w:val="22"/>
          <w:szCs w:val="22"/>
          <w:lang w:val="mk-MK"/>
        </w:rPr>
      </w:pPr>
    </w:p>
    <w:p w14:paraId="6F8641FE" w14:textId="77777777" w:rsidR="00C1470C" w:rsidRDefault="00C1470C" w:rsidP="00C1470C">
      <w:pPr>
        <w:jc w:val="center"/>
        <w:rPr>
          <w:b/>
          <w:sz w:val="22"/>
          <w:szCs w:val="22"/>
          <w:lang w:val="mk-MK"/>
        </w:rPr>
      </w:pPr>
    </w:p>
    <w:p w14:paraId="0C9EA024" w14:textId="77777777" w:rsidR="00C1470C" w:rsidRDefault="00C1470C" w:rsidP="00C1470C">
      <w:pPr>
        <w:jc w:val="center"/>
        <w:rPr>
          <w:b/>
          <w:sz w:val="22"/>
          <w:szCs w:val="22"/>
          <w:lang w:val="mk-MK"/>
        </w:rPr>
      </w:pPr>
    </w:p>
    <w:p w14:paraId="3C724A16" w14:textId="77777777" w:rsidR="00C1470C" w:rsidRDefault="00C1470C" w:rsidP="00C1470C">
      <w:pPr>
        <w:jc w:val="center"/>
        <w:rPr>
          <w:b/>
          <w:sz w:val="22"/>
          <w:szCs w:val="22"/>
          <w:lang w:val="mk-MK"/>
        </w:rPr>
      </w:pPr>
    </w:p>
    <w:p w14:paraId="07911300" w14:textId="77777777" w:rsidR="00C1470C" w:rsidRDefault="00C1470C" w:rsidP="00C1470C">
      <w:pPr>
        <w:jc w:val="center"/>
        <w:rPr>
          <w:b/>
          <w:sz w:val="22"/>
          <w:szCs w:val="22"/>
          <w:lang w:val="mk-MK"/>
        </w:rPr>
      </w:pPr>
    </w:p>
    <w:p w14:paraId="639294C8" w14:textId="77777777" w:rsidR="00C1470C" w:rsidRDefault="00C1470C" w:rsidP="00C1470C">
      <w:pPr>
        <w:jc w:val="center"/>
        <w:rPr>
          <w:b/>
          <w:sz w:val="22"/>
          <w:szCs w:val="22"/>
          <w:lang w:val="mk-MK"/>
        </w:rPr>
      </w:pPr>
    </w:p>
    <w:p w14:paraId="096295D3" w14:textId="77777777" w:rsidR="00C1470C" w:rsidRDefault="00C1470C" w:rsidP="00C1470C">
      <w:pPr>
        <w:jc w:val="center"/>
        <w:rPr>
          <w:b/>
          <w:sz w:val="22"/>
          <w:szCs w:val="22"/>
          <w:lang w:val="mk-MK"/>
        </w:rPr>
      </w:pPr>
    </w:p>
    <w:p w14:paraId="261A78F9" w14:textId="77777777" w:rsidR="00C1470C" w:rsidRDefault="00C1470C" w:rsidP="00C1470C">
      <w:pPr>
        <w:jc w:val="center"/>
        <w:rPr>
          <w:b/>
          <w:sz w:val="22"/>
          <w:szCs w:val="22"/>
          <w:lang w:val="mk-MK"/>
        </w:rPr>
      </w:pPr>
    </w:p>
    <w:p w14:paraId="609FC092" w14:textId="77777777" w:rsidR="00C1470C" w:rsidRDefault="00C1470C" w:rsidP="00C1470C">
      <w:pPr>
        <w:jc w:val="center"/>
        <w:rPr>
          <w:b/>
          <w:sz w:val="22"/>
          <w:szCs w:val="22"/>
          <w:lang w:val="mk-MK"/>
        </w:rPr>
      </w:pPr>
    </w:p>
    <w:p w14:paraId="6BAB9241" w14:textId="77777777" w:rsidR="00C1470C" w:rsidRDefault="00C1470C" w:rsidP="00C1470C">
      <w:pPr>
        <w:jc w:val="center"/>
        <w:rPr>
          <w:b/>
          <w:sz w:val="28"/>
          <w:szCs w:val="28"/>
          <w:lang w:val="mk-MK"/>
        </w:rPr>
      </w:pPr>
    </w:p>
    <w:p w14:paraId="3016B310" w14:textId="7A3E5CD6" w:rsidR="00C1470C" w:rsidRPr="00353A01" w:rsidRDefault="00C1470C" w:rsidP="00C1470C">
      <w:pPr>
        <w:jc w:val="center"/>
        <w:rPr>
          <w:sz w:val="28"/>
          <w:szCs w:val="28"/>
          <w:lang w:val="ru-RU"/>
        </w:rPr>
      </w:pPr>
      <w:r>
        <w:rPr>
          <w:b/>
          <w:sz w:val="28"/>
          <w:szCs w:val="28"/>
          <w:lang w:val="mk-MK"/>
        </w:rPr>
        <w:t>1</w:t>
      </w:r>
      <w:r w:rsidR="006F6087">
        <w:rPr>
          <w:b/>
          <w:sz w:val="28"/>
          <w:szCs w:val="28"/>
          <w:lang w:val="mk-MK"/>
        </w:rPr>
        <w:t>5</w:t>
      </w:r>
      <w:r w:rsidRPr="003D5A54">
        <w:rPr>
          <w:b/>
          <w:sz w:val="28"/>
          <w:szCs w:val="28"/>
        </w:rPr>
        <w:t xml:space="preserve"> </w:t>
      </w:r>
      <w:r>
        <w:rPr>
          <w:b/>
          <w:sz w:val="28"/>
          <w:szCs w:val="28"/>
          <w:lang w:val="mk-MK"/>
        </w:rPr>
        <w:t>март</w:t>
      </w:r>
      <w:r w:rsidRPr="007D01E6">
        <w:rPr>
          <w:b/>
          <w:sz w:val="28"/>
          <w:szCs w:val="28"/>
          <w:lang w:val="mk-MK"/>
        </w:rPr>
        <w:t>,  2019 година</w:t>
      </w: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6DA72CCC" w:rsidR="00D73675" w:rsidRPr="00427441" w:rsidRDefault="00F513AA">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F21600">
          <w:rPr>
            <w:noProof/>
            <w:webHidden/>
          </w:rPr>
          <w:t>5</w:t>
        </w:r>
        <w:r w:rsidR="00212425" w:rsidRPr="00427441">
          <w:rPr>
            <w:webHidden/>
          </w:rPr>
          <w:fldChar w:fldCharType="end"/>
        </w:r>
      </w:hyperlink>
    </w:p>
    <w:p w14:paraId="7FC680B2" w14:textId="18D4F05E" w:rsidR="00D73675" w:rsidRPr="00427441" w:rsidRDefault="00F513AA">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F21600">
          <w:rPr>
            <w:noProof/>
            <w:webHidden/>
          </w:rPr>
          <w:t>30</w:t>
        </w:r>
        <w:r w:rsidR="00212425" w:rsidRPr="00427441">
          <w:rPr>
            <w:webHidden/>
          </w:rPr>
          <w:fldChar w:fldCharType="end"/>
        </w:r>
      </w:hyperlink>
    </w:p>
    <w:p w14:paraId="7D441F3A" w14:textId="317DE7A7" w:rsidR="00D73675" w:rsidRPr="00427441" w:rsidRDefault="00F513AA">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F21600">
          <w:rPr>
            <w:noProof/>
            <w:webHidden/>
          </w:rPr>
          <w:t>36</w:t>
        </w:r>
        <w:r w:rsidR="00212425" w:rsidRPr="00427441">
          <w:rPr>
            <w:webHidden/>
          </w:rPr>
          <w:fldChar w:fldCharType="end"/>
        </w:r>
      </w:hyperlink>
    </w:p>
    <w:p w14:paraId="396EE9EF" w14:textId="3DB380FB" w:rsidR="00D73675" w:rsidRPr="00427441" w:rsidRDefault="00F513AA">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F21600">
          <w:rPr>
            <w:noProof/>
            <w:webHidden/>
          </w:rPr>
          <w:t>53</w:t>
        </w:r>
        <w:r w:rsidR="00212425" w:rsidRPr="00427441">
          <w:rPr>
            <w:webHidden/>
          </w:rPr>
          <w:fldChar w:fldCharType="end"/>
        </w:r>
      </w:hyperlink>
    </w:p>
    <w:p w14:paraId="6F114505" w14:textId="6E99B416" w:rsidR="00D73675" w:rsidRPr="00427441" w:rsidRDefault="00F513AA">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F21600">
          <w:rPr>
            <w:noProof/>
            <w:webHidden/>
          </w:rPr>
          <w:t>87</w:t>
        </w:r>
        <w:r w:rsidR="00212425" w:rsidRPr="00427441">
          <w:rPr>
            <w:webHidden/>
          </w:rPr>
          <w:fldChar w:fldCharType="end"/>
        </w:r>
      </w:hyperlink>
    </w:p>
    <w:p w14:paraId="0491D0CC" w14:textId="4B39D7C3" w:rsidR="00D73675" w:rsidRPr="00F11107" w:rsidRDefault="00F513AA">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75873A9A" w:rsidR="00D73675" w:rsidRPr="00427441" w:rsidRDefault="00F513AA">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F21600">
          <w:rPr>
            <w:noProof/>
            <w:webHidden/>
          </w:rPr>
          <w:t>88</w:t>
        </w:r>
        <w:r w:rsidR="00212425" w:rsidRPr="00427441">
          <w:rPr>
            <w:webHidden/>
          </w:rPr>
          <w:fldChar w:fldCharType="end"/>
        </w:r>
      </w:hyperlink>
    </w:p>
    <w:p w14:paraId="548A1D20" w14:textId="64828571" w:rsidR="00D73675" w:rsidRPr="00427441" w:rsidRDefault="00F513AA">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r>
        <w:r w:rsidR="00212425" w:rsidRPr="00427441">
          <w:rPr>
            <w:webHidden/>
            <w:lang w:val="mk-MK"/>
          </w:rPr>
          <w:fldChar w:fldCharType="separate"/>
        </w:r>
        <w:r w:rsidR="00F21600">
          <w:rPr>
            <w:b w:val="0"/>
            <w:bCs/>
            <w:noProof/>
            <w:webHidden/>
          </w:rPr>
          <w:t>Error! Bookmark not defined.</w:t>
        </w:r>
        <w:r w:rsidR="00212425" w:rsidRPr="00427441">
          <w:rPr>
            <w:webHidden/>
            <w:lang w:val="mk-MK"/>
          </w:rPr>
          <w:fldChar w:fldCharType="end"/>
        </w:r>
      </w:hyperlink>
    </w:p>
    <w:p w14:paraId="518C4817" w14:textId="66597256" w:rsidR="00D73675" w:rsidRPr="00F11107" w:rsidRDefault="00F513AA">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62E8EB29" w:rsidR="00D73675" w:rsidRPr="00427441" w:rsidRDefault="00F513AA">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F21600">
          <w:rPr>
            <w:noProof/>
            <w:webHidden/>
          </w:rPr>
          <w:t>129</w:t>
        </w:r>
        <w:r w:rsidR="00212425" w:rsidRPr="00427441">
          <w:rPr>
            <w:webHidden/>
          </w:rPr>
          <w:fldChar w:fldCharType="end"/>
        </w:r>
      </w:hyperlink>
    </w:p>
    <w:p w14:paraId="2B0D59EA" w14:textId="3A5016DC" w:rsidR="00D73675" w:rsidRPr="00427441" w:rsidRDefault="00F513AA">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F21600">
          <w:rPr>
            <w:noProof/>
            <w:webHidden/>
          </w:rPr>
          <w:t>136</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69A6294B"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F21600">
          <w:rPr>
            <w:noProof/>
            <w:webHidden/>
            <w:lang w:val="mk-MK"/>
          </w:rPr>
          <w:t>5</w:t>
        </w:r>
        <w:r w:rsidR="004A495C" w:rsidRPr="00427441">
          <w:rPr>
            <w:webHidden/>
            <w:lang w:val="mk-MK"/>
          </w:rPr>
          <w:fldChar w:fldCharType="end"/>
        </w:r>
      </w:hyperlink>
    </w:p>
    <w:p w14:paraId="289DA72E" w14:textId="42FD4437" w:rsidR="004A495C" w:rsidRPr="00427441" w:rsidRDefault="00F513AA">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F21600">
          <w:rPr>
            <w:noProof/>
            <w:webHidden/>
          </w:rPr>
          <w:t>5</w:t>
        </w:r>
        <w:r w:rsidR="004A495C" w:rsidRPr="00427441">
          <w:rPr>
            <w:webHidden/>
          </w:rPr>
          <w:fldChar w:fldCharType="end"/>
        </w:r>
      </w:hyperlink>
    </w:p>
    <w:p w14:paraId="43235445" w14:textId="650B94EA" w:rsidR="004A495C" w:rsidRPr="00427441" w:rsidRDefault="00F513AA">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F21600">
          <w:rPr>
            <w:noProof/>
            <w:webHidden/>
          </w:rPr>
          <w:t>5</w:t>
        </w:r>
        <w:r w:rsidR="004A495C" w:rsidRPr="00427441">
          <w:rPr>
            <w:webHidden/>
          </w:rPr>
          <w:fldChar w:fldCharType="end"/>
        </w:r>
      </w:hyperlink>
    </w:p>
    <w:p w14:paraId="3D64BCA0" w14:textId="689DD621" w:rsidR="004A495C" w:rsidRPr="00427441" w:rsidRDefault="00F513AA">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F21600">
          <w:rPr>
            <w:noProof/>
            <w:webHidden/>
          </w:rPr>
          <w:t>6</w:t>
        </w:r>
        <w:r w:rsidR="004A495C" w:rsidRPr="00427441">
          <w:rPr>
            <w:webHidden/>
          </w:rPr>
          <w:fldChar w:fldCharType="end"/>
        </w:r>
      </w:hyperlink>
    </w:p>
    <w:p w14:paraId="5CA50CA2" w14:textId="6C0360EA" w:rsidR="004A495C" w:rsidRPr="00427441" w:rsidRDefault="00F513AA">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F21600">
          <w:rPr>
            <w:noProof/>
            <w:webHidden/>
          </w:rPr>
          <w:t>6</w:t>
        </w:r>
        <w:r w:rsidR="004A495C" w:rsidRPr="00427441">
          <w:rPr>
            <w:webHidden/>
          </w:rPr>
          <w:fldChar w:fldCharType="end"/>
        </w:r>
      </w:hyperlink>
    </w:p>
    <w:p w14:paraId="42E279C5" w14:textId="092A66B8" w:rsidR="004A495C" w:rsidRPr="00427441" w:rsidRDefault="00F513AA">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F21600">
          <w:rPr>
            <w:noProof/>
            <w:webHidden/>
          </w:rPr>
          <w:t>9</w:t>
        </w:r>
        <w:r w:rsidR="004A495C" w:rsidRPr="00427441">
          <w:rPr>
            <w:webHidden/>
          </w:rPr>
          <w:fldChar w:fldCharType="end"/>
        </w:r>
      </w:hyperlink>
    </w:p>
    <w:p w14:paraId="05664905" w14:textId="0A9757E8" w:rsidR="004A495C"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F21600">
          <w:rPr>
            <w:noProof/>
            <w:webHidden/>
            <w:lang w:val="mk-MK"/>
          </w:rPr>
          <w:t>9</w:t>
        </w:r>
        <w:r w:rsidR="004A495C" w:rsidRPr="00427441">
          <w:rPr>
            <w:webHidden/>
            <w:lang w:val="mk-MK"/>
          </w:rPr>
          <w:fldChar w:fldCharType="end"/>
        </w:r>
      </w:hyperlink>
    </w:p>
    <w:p w14:paraId="400BFF1C" w14:textId="7DCCBAE0" w:rsidR="004A495C" w:rsidRPr="00427441" w:rsidRDefault="00F513AA">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F21600">
          <w:rPr>
            <w:noProof/>
            <w:webHidden/>
          </w:rPr>
          <w:t>9</w:t>
        </w:r>
        <w:r w:rsidR="004A495C" w:rsidRPr="00427441">
          <w:rPr>
            <w:webHidden/>
          </w:rPr>
          <w:fldChar w:fldCharType="end"/>
        </w:r>
      </w:hyperlink>
    </w:p>
    <w:p w14:paraId="2746BB27" w14:textId="158CB78D" w:rsidR="004A495C" w:rsidRPr="00427441" w:rsidRDefault="00F513AA">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F21600">
          <w:rPr>
            <w:noProof/>
            <w:webHidden/>
          </w:rPr>
          <w:t>10</w:t>
        </w:r>
        <w:r w:rsidR="004A495C" w:rsidRPr="00427441">
          <w:rPr>
            <w:webHidden/>
          </w:rPr>
          <w:fldChar w:fldCharType="end"/>
        </w:r>
      </w:hyperlink>
    </w:p>
    <w:p w14:paraId="5F8682CF" w14:textId="53AB75C2" w:rsidR="004A495C" w:rsidRPr="00427441" w:rsidRDefault="00F513AA">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F21600">
          <w:rPr>
            <w:noProof/>
            <w:webHidden/>
          </w:rPr>
          <w:t>11</w:t>
        </w:r>
        <w:r w:rsidR="004A495C" w:rsidRPr="00427441">
          <w:rPr>
            <w:webHidden/>
          </w:rPr>
          <w:fldChar w:fldCharType="end"/>
        </w:r>
      </w:hyperlink>
    </w:p>
    <w:p w14:paraId="46552F84" w14:textId="46865523" w:rsidR="004A495C"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F21600">
          <w:rPr>
            <w:noProof/>
            <w:webHidden/>
            <w:lang w:val="mk-MK"/>
          </w:rPr>
          <w:t>11</w:t>
        </w:r>
        <w:r w:rsidR="004A495C" w:rsidRPr="00427441">
          <w:rPr>
            <w:webHidden/>
            <w:lang w:val="mk-MK"/>
          </w:rPr>
          <w:fldChar w:fldCharType="end"/>
        </w:r>
      </w:hyperlink>
    </w:p>
    <w:p w14:paraId="4D0CBF82" w14:textId="18F9FD31" w:rsidR="004A495C" w:rsidRPr="00427441" w:rsidRDefault="00F513AA">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F21600">
          <w:rPr>
            <w:noProof/>
            <w:webHidden/>
          </w:rPr>
          <w:t>11</w:t>
        </w:r>
        <w:r w:rsidR="004A495C" w:rsidRPr="00427441">
          <w:rPr>
            <w:webHidden/>
          </w:rPr>
          <w:fldChar w:fldCharType="end"/>
        </w:r>
      </w:hyperlink>
    </w:p>
    <w:p w14:paraId="7D1BAEEC" w14:textId="58F86623" w:rsidR="004A495C" w:rsidRPr="00427441" w:rsidRDefault="00F513AA">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F21600">
          <w:rPr>
            <w:noProof/>
            <w:webHidden/>
          </w:rPr>
          <w:t>11</w:t>
        </w:r>
        <w:r w:rsidR="004A495C" w:rsidRPr="00427441">
          <w:rPr>
            <w:webHidden/>
          </w:rPr>
          <w:fldChar w:fldCharType="end"/>
        </w:r>
      </w:hyperlink>
    </w:p>
    <w:p w14:paraId="2A1285A1" w14:textId="7B91C51D" w:rsidR="004A495C" w:rsidRPr="00427441" w:rsidRDefault="00F513AA">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F21600">
          <w:rPr>
            <w:noProof/>
            <w:webHidden/>
          </w:rPr>
          <w:t>12</w:t>
        </w:r>
        <w:r w:rsidR="004A495C" w:rsidRPr="00427441">
          <w:rPr>
            <w:webHidden/>
          </w:rPr>
          <w:fldChar w:fldCharType="end"/>
        </w:r>
      </w:hyperlink>
    </w:p>
    <w:p w14:paraId="239D2890" w14:textId="2048A1FB" w:rsidR="004A495C" w:rsidRPr="00427441" w:rsidRDefault="00F513AA">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F21600">
          <w:rPr>
            <w:noProof/>
            <w:webHidden/>
          </w:rPr>
          <w:t>12</w:t>
        </w:r>
        <w:r w:rsidR="004A495C" w:rsidRPr="00427441">
          <w:rPr>
            <w:webHidden/>
          </w:rPr>
          <w:fldChar w:fldCharType="end"/>
        </w:r>
      </w:hyperlink>
    </w:p>
    <w:p w14:paraId="5F29E331" w14:textId="0E8657A9" w:rsidR="004A495C" w:rsidRPr="00427441" w:rsidRDefault="00F513AA">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F21600">
          <w:rPr>
            <w:noProof/>
            <w:webHidden/>
          </w:rPr>
          <w:t>12</w:t>
        </w:r>
        <w:r w:rsidR="004A495C" w:rsidRPr="00427441">
          <w:rPr>
            <w:webHidden/>
          </w:rPr>
          <w:fldChar w:fldCharType="end"/>
        </w:r>
      </w:hyperlink>
    </w:p>
    <w:p w14:paraId="64FDC88F" w14:textId="1C135420" w:rsidR="004A495C" w:rsidRPr="00427441" w:rsidRDefault="00F513AA">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F21600">
          <w:rPr>
            <w:noProof/>
            <w:webHidden/>
          </w:rPr>
          <w:t>13</w:t>
        </w:r>
        <w:r w:rsidR="004A495C" w:rsidRPr="00427441">
          <w:rPr>
            <w:webHidden/>
          </w:rPr>
          <w:fldChar w:fldCharType="end"/>
        </w:r>
      </w:hyperlink>
    </w:p>
    <w:p w14:paraId="7703F627" w14:textId="079615AE" w:rsidR="004A495C" w:rsidRPr="00427441" w:rsidRDefault="00F513AA">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F21600">
          <w:rPr>
            <w:noProof/>
            <w:webHidden/>
          </w:rPr>
          <w:t>14</w:t>
        </w:r>
        <w:r w:rsidR="004A495C" w:rsidRPr="00427441">
          <w:rPr>
            <w:webHidden/>
          </w:rPr>
          <w:fldChar w:fldCharType="end"/>
        </w:r>
      </w:hyperlink>
    </w:p>
    <w:p w14:paraId="6E073F0F" w14:textId="2529D16F" w:rsidR="004A495C" w:rsidRPr="00427441" w:rsidRDefault="00F513AA">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F21600">
          <w:rPr>
            <w:noProof/>
            <w:webHidden/>
          </w:rPr>
          <w:t>14</w:t>
        </w:r>
        <w:r w:rsidR="004A495C" w:rsidRPr="00427441">
          <w:rPr>
            <w:webHidden/>
          </w:rPr>
          <w:fldChar w:fldCharType="end"/>
        </w:r>
      </w:hyperlink>
    </w:p>
    <w:p w14:paraId="270B1D42" w14:textId="4D345164" w:rsidR="004A495C" w:rsidRPr="00427441" w:rsidRDefault="00F513AA">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F21600">
          <w:rPr>
            <w:noProof/>
            <w:webHidden/>
          </w:rPr>
          <w:t>15</w:t>
        </w:r>
        <w:r w:rsidR="004A495C" w:rsidRPr="00427441">
          <w:rPr>
            <w:webHidden/>
          </w:rPr>
          <w:fldChar w:fldCharType="end"/>
        </w:r>
      </w:hyperlink>
    </w:p>
    <w:p w14:paraId="706E3BB9" w14:textId="45331F01" w:rsidR="004A495C" w:rsidRPr="00427441" w:rsidRDefault="00F513AA">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F21600">
          <w:rPr>
            <w:noProof/>
            <w:webHidden/>
          </w:rPr>
          <w:t>15</w:t>
        </w:r>
        <w:r w:rsidR="004A495C" w:rsidRPr="00427441">
          <w:rPr>
            <w:webHidden/>
          </w:rPr>
          <w:fldChar w:fldCharType="end"/>
        </w:r>
      </w:hyperlink>
    </w:p>
    <w:p w14:paraId="4FF624BD" w14:textId="12B11E19" w:rsidR="004A495C" w:rsidRPr="00427441" w:rsidRDefault="00F513AA">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F21600">
          <w:rPr>
            <w:noProof/>
            <w:webHidden/>
          </w:rPr>
          <w:t>16</w:t>
        </w:r>
        <w:r w:rsidR="004A495C" w:rsidRPr="00427441">
          <w:rPr>
            <w:webHidden/>
          </w:rPr>
          <w:fldChar w:fldCharType="end"/>
        </w:r>
      </w:hyperlink>
    </w:p>
    <w:p w14:paraId="30EC3C4E" w14:textId="34242D47" w:rsidR="004A495C" w:rsidRPr="00427441" w:rsidRDefault="00F513AA">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F21600">
          <w:rPr>
            <w:noProof/>
            <w:webHidden/>
          </w:rPr>
          <w:t>18</w:t>
        </w:r>
        <w:r w:rsidR="004A495C" w:rsidRPr="00427441">
          <w:rPr>
            <w:webHidden/>
          </w:rPr>
          <w:fldChar w:fldCharType="end"/>
        </w:r>
      </w:hyperlink>
    </w:p>
    <w:p w14:paraId="71D24769" w14:textId="2460BE9E" w:rsidR="004A495C"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F21600">
          <w:rPr>
            <w:noProof/>
            <w:webHidden/>
            <w:lang w:val="mk-MK"/>
          </w:rPr>
          <w:t>19</w:t>
        </w:r>
        <w:r w:rsidR="004A495C" w:rsidRPr="00427441">
          <w:rPr>
            <w:webHidden/>
            <w:lang w:val="mk-MK"/>
          </w:rPr>
          <w:fldChar w:fldCharType="end"/>
        </w:r>
      </w:hyperlink>
    </w:p>
    <w:p w14:paraId="2B0A8780" w14:textId="1D89DDE9" w:rsidR="004A495C" w:rsidRPr="00427441" w:rsidRDefault="00F513AA">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F21600">
          <w:rPr>
            <w:noProof/>
            <w:webHidden/>
          </w:rPr>
          <w:t>19</w:t>
        </w:r>
        <w:r w:rsidR="004A495C" w:rsidRPr="00427441">
          <w:rPr>
            <w:webHidden/>
          </w:rPr>
          <w:fldChar w:fldCharType="end"/>
        </w:r>
      </w:hyperlink>
    </w:p>
    <w:p w14:paraId="4DFCF2D2" w14:textId="69BD9BFB" w:rsidR="004A495C" w:rsidRPr="00427441" w:rsidRDefault="00F513AA">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F21600">
          <w:rPr>
            <w:noProof/>
            <w:webHidden/>
          </w:rPr>
          <w:t>19</w:t>
        </w:r>
        <w:r w:rsidR="004A495C" w:rsidRPr="00427441">
          <w:rPr>
            <w:webHidden/>
          </w:rPr>
          <w:fldChar w:fldCharType="end"/>
        </w:r>
      </w:hyperlink>
    </w:p>
    <w:p w14:paraId="7BFC3A67" w14:textId="265F6089" w:rsidR="004A495C" w:rsidRPr="00427441" w:rsidRDefault="00F513AA">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F21600">
          <w:rPr>
            <w:noProof/>
            <w:webHidden/>
          </w:rPr>
          <w:t>20</w:t>
        </w:r>
        <w:r w:rsidR="004A495C" w:rsidRPr="00427441">
          <w:rPr>
            <w:webHidden/>
          </w:rPr>
          <w:fldChar w:fldCharType="end"/>
        </w:r>
      </w:hyperlink>
    </w:p>
    <w:p w14:paraId="165972A3" w14:textId="1208B667" w:rsidR="004A495C" w:rsidRPr="00427441" w:rsidRDefault="00F513AA">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F21600">
          <w:rPr>
            <w:noProof/>
            <w:webHidden/>
          </w:rPr>
          <w:t>20</w:t>
        </w:r>
        <w:r w:rsidR="004A495C" w:rsidRPr="00427441">
          <w:rPr>
            <w:webHidden/>
          </w:rPr>
          <w:fldChar w:fldCharType="end"/>
        </w:r>
      </w:hyperlink>
    </w:p>
    <w:p w14:paraId="008F9C61" w14:textId="0520C66A" w:rsidR="004A495C" w:rsidRPr="00427441" w:rsidRDefault="00F513AA">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F21600">
          <w:rPr>
            <w:noProof/>
            <w:webHidden/>
          </w:rPr>
          <w:t>20</w:t>
        </w:r>
        <w:r w:rsidR="004A495C" w:rsidRPr="00427441">
          <w:rPr>
            <w:webHidden/>
          </w:rPr>
          <w:fldChar w:fldCharType="end"/>
        </w:r>
      </w:hyperlink>
    </w:p>
    <w:p w14:paraId="206EDB74" w14:textId="27AD146D" w:rsidR="004A495C"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F21600">
          <w:rPr>
            <w:noProof/>
            <w:webHidden/>
            <w:lang w:val="mk-MK"/>
          </w:rPr>
          <w:t>22</w:t>
        </w:r>
        <w:r w:rsidR="004A495C" w:rsidRPr="00427441">
          <w:rPr>
            <w:webHidden/>
            <w:lang w:val="mk-MK"/>
          </w:rPr>
          <w:fldChar w:fldCharType="end"/>
        </w:r>
      </w:hyperlink>
    </w:p>
    <w:p w14:paraId="57E5BD0B" w14:textId="1FE254D5" w:rsidR="004A495C" w:rsidRPr="00427441" w:rsidRDefault="00F513AA">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F21600">
          <w:rPr>
            <w:noProof/>
            <w:webHidden/>
          </w:rPr>
          <w:t>22</w:t>
        </w:r>
        <w:r w:rsidR="004A495C" w:rsidRPr="00427441">
          <w:rPr>
            <w:webHidden/>
          </w:rPr>
          <w:fldChar w:fldCharType="end"/>
        </w:r>
      </w:hyperlink>
    </w:p>
    <w:p w14:paraId="2392346A" w14:textId="6AD34C16" w:rsidR="004A495C" w:rsidRPr="00427441" w:rsidRDefault="00F513AA">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F21600">
          <w:rPr>
            <w:noProof/>
            <w:webHidden/>
          </w:rPr>
          <w:t>22</w:t>
        </w:r>
        <w:r w:rsidR="004A495C" w:rsidRPr="00427441">
          <w:rPr>
            <w:webHidden/>
          </w:rPr>
          <w:fldChar w:fldCharType="end"/>
        </w:r>
      </w:hyperlink>
    </w:p>
    <w:p w14:paraId="3AF18765" w14:textId="69820F00" w:rsidR="004A495C" w:rsidRPr="00427441" w:rsidRDefault="00F513AA">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F21600">
          <w:rPr>
            <w:noProof/>
            <w:webHidden/>
          </w:rPr>
          <w:t>23</w:t>
        </w:r>
        <w:r w:rsidR="004A495C" w:rsidRPr="00427441">
          <w:rPr>
            <w:webHidden/>
          </w:rPr>
          <w:fldChar w:fldCharType="end"/>
        </w:r>
      </w:hyperlink>
    </w:p>
    <w:p w14:paraId="5EE41311" w14:textId="6999C816" w:rsidR="004A495C" w:rsidRPr="00427441" w:rsidRDefault="00F513AA">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F21600">
          <w:rPr>
            <w:noProof/>
            <w:webHidden/>
          </w:rPr>
          <w:t>23</w:t>
        </w:r>
        <w:r w:rsidR="004A495C" w:rsidRPr="00427441">
          <w:rPr>
            <w:webHidden/>
          </w:rPr>
          <w:fldChar w:fldCharType="end"/>
        </w:r>
      </w:hyperlink>
    </w:p>
    <w:p w14:paraId="6EBC6A29" w14:textId="043B2486" w:rsidR="004A495C" w:rsidRPr="00427441" w:rsidRDefault="00F513AA">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F21600">
          <w:rPr>
            <w:noProof/>
            <w:webHidden/>
          </w:rPr>
          <w:t>24</w:t>
        </w:r>
        <w:r w:rsidR="004A495C" w:rsidRPr="00427441">
          <w:rPr>
            <w:webHidden/>
          </w:rPr>
          <w:fldChar w:fldCharType="end"/>
        </w:r>
      </w:hyperlink>
    </w:p>
    <w:p w14:paraId="4D4191D1" w14:textId="2ACBA66C" w:rsidR="004A495C" w:rsidRPr="00427441" w:rsidRDefault="00F513AA">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F21600">
          <w:rPr>
            <w:noProof/>
            <w:webHidden/>
          </w:rPr>
          <w:t>24</w:t>
        </w:r>
        <w:r w:rsidR="004A495C" w:rsidRPr="00427441">
          <w:rPr>
            <w:webHidden/>
          </w:rPr>
          <w:fldChar w:fldCharType="end"/>
        </w:r>
      </w:hyperlink>
    </w:p>
    <w:p w14:paraId="6783E08E" w14:textId="0E62E83D" w:rsidR="004A495C" w:rsidRPr="00427441" w:rsidRDefault="00F513AA">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F21600">
          <w:rPr>
            <w:noProof/>
            <w:webHidden/>
          </w:rPr>
          <w:t>25</w:t>
        </w:r>
        <w:r w:rsidR="004A495C" w:rsidRPr="00427441">
          <w:rPr>
            <w:webHidden/>
          </w:rPr>
          <w:fldChar w:fldCharType="end"/>
        </w:r>
      </w:hyperlink>
    </w:p>
    <w:p w14:paraId="494A9B6D" w14:textId="17A6D0A2" w:rsidR="004A495C" w:rsidRPr="00427441" w:rsidRDefault="00F513AA">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F21600">
          <w:rPr>
            <w:noProof/>
            <w:webHidden/>
          </w:rPr>
          <w:t>25</w:t>
        </w:r>
        <w:r w:rsidR="004A495C" w:rsidRPr="00427441">
          <w:rPr>
            <w:webHidden/>
          </w:rPr>
          <w:fldChar w:fldCharType="end"/>
        </w:r>
      </w:hyperlink>
    </w:p>
    <w:p w14:paraId="4E397765" w14:textId="5F867AAB" w:rsidR="004A495C" w:rsidRPr="00427441" w:rsidRDefault="00F513AA">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F21600">
          <w:rPr>
            <w:noProof/>
            <w:webHidden/>
          </w:rPr>
          <w:t>25</w:t>
        </w:r>
        <w:r w:rsidR="004A495C" w:rsidRPr="00427441">
          <w:rPr>
            <w:webHidden/>
          </w:rPr>
          <w:fldChar w:fldCharType="end"/>
        </w:r>
      </w:hyperlink>
    </w:p>
    <w:p w14:paraId="0DA62C85" w14:textId="7D5EE750" w:rsidR="004A495C" w:rsidRPr="00427441" w:rsidRDefault="00F513AA">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F21600">
          <w:rPr>
            <w:noProof/>
            <w:webHidden/>
          </w:rPr>
          <w:t>25</w:t>
        </w:r>
        <w:r w:rsidR="004A495C" w:rsidRPr="00427441">
          <w:rPr>
            <w:webHidden/>
          </w:rPr>
          <w:fldChar w:fldCharType="end"/>
        </w:r>
      </w:hyperlink>
    </w:p>
    <w:p w14:paraId="3B06A117" w14:textId="7E57B205" w:rsidR="004A495C" w:rsidRPr="00427441" w:rsidRDefault="00F513AA">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F21600">
          <w:rPr>
            <w:noProof/>
            <w:webHidden/>
          </w:rPr>
          <w:t>27</w:t>
        </w:r>
        <w:r w:rsidR="004A495C" w:rsidRPr="00427441">
          <w:rPr>
            <w:webHidden/>
          </w:rPr>
          <w:fldChar w:fldCharType="end"/>
        </w:r>
      </w:hyperlink>
    </w:p>
    <w:p w14:paraId="085EC0BB" w14:textId="390D70C6" w:rsidR="004A495C" w:rsidRPr="00427441" w:rsidRDefault="00F513AA">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F21600">
          <w:rPr>
            <w:noProof/>
            <w:webHidden/>
          </w:rPr>
          <w:t>27</w:t>
        </w:r>
        <w:r w:rsidR="004A495C" w:rsidRPr="00427441">
          <w:rPr>
            <w:webHidden/>
          </w:rPr>
          <w:fldChar w:fldCharType="end"/>
        </w:r>
      </w:hyperlink>
    </w:p>
    <w:p w14:paraId="36148373" w14:textId="0F0DC9F6" w:rsidR="004A495C" w:rsidRPr="00427441" w:rsidRDefault="00F513AA">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F21600">
          <w:rPr>
            <w:noProof/>
            <w:webHidden/>
          </w:rPr>
          <w:t>27</w:t>
        </w:r>
        <w:r w:rsidR="004A495C" w:rsidRPr="00427441">
          <w:rPr>
            <w:webHidden/>
          </w:rPr>
          <w:fldChar w:fldCharType="end"/>
        </w:r>
      </w:hyperlink>
    </w:p>
    <w:p w14:paraId="4C03B17C" w14:textId="4C1444AB" w:rsidR="004A495C"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F21600">
          <w:rPr>
            <w:noProof/>
            <w:webHidden/>
            <w:lang w:val="mk-MK"/>
          </w:rPr>
          <w:t>27</w:t>
        </w:r>
        <w:r w:rsidR="004A495C" w:rsidRPr="00427441">
          <w:rPr>
            <w:webHidden/>
            <w:lang w:val="mk-MK"/>
          </w:rPr>
          <w:fldChar w:fldCharType="end"/>
        </w:r>
      </w:hyperlink>
    </w:p>
    <w:p w14:paraId="44BCD2AA" w14:textId="1D729A34" w:rsidR="004A495C" w:rsidRPr="00427441" w:rsidRDefault="00F513AA">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F21600">
          <w:rPr>
            <w:noProof/>
            <w:webHidden/>
          </w:rPr>
          <w:t>27</w:t>
        </w:r>
        <w:r w:rsidR="004A495C" w:rsidRPr="00427441">
          <w:rPr>
            <w:webHidden/>
          </w:rPr>
          <w:fldChar w:fldCharType="end"/>
        </w:r>
      </w:hyperlink>
    </w:p>
    <w:p w14:paraId="1AEA9DD3" w14:textId="1FC4D71A" w:rsidR="004A495C" w:rsidRPr="00427441" w:rsidRDefault="00F513AA">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F21600">
          <w:rPr>
            <w:noProof/>
            <w:webHidden/>
          </w:rPr>
          <w:t>27</w:t>
        </w:r>
        <w:r w:rsidR="004A495C" w:rsidRPr="00427441">
          <w:rPr>
            <w:webHidden/>
          </w:rPr>
          <w:fldChar w:fldCharType="end"/>
        </w:r>
      </w:hyperlink>
    </w:p>
    <w:p w14:paraId="35B567DE" w14:textId="18B820BD" w:rsidR="004A495C" w:rsidRPr="00427441" w:rsidRDefault="00F513AA">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F21600">
          <w:rPr>
            <w:noProof/>
            <w:webHidden/>
          </w:rPr>
          <w:t>28</w:t>
        </w:r>
        <w:r w:rsidR="004A495C" w:rsidRPr="00427441">
          <w:rPr>
            <w:webHidden/>
          </w:rPr>
          <w:fldChar w:fldCharType="end"/>
        </w:r>
      </w:hyperlink>
    </w:p>
    <w:p w14:paraId="0B5E7CAE" w14:textId="4A67235B" w:rsidR="004A495C" w:rsidRPr="00427441" w:rsidRDefault="00F513AA">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F21600">
          <w:rPr>
            <w:noProof/>
            <w:webHidden/>
          </w:rPr>
          <w:t>28</w:t>
        </w:r>
        <w:r w:rsidR="004A495C" w:rsidRPr="00427441">
          <w:rPr>
            <w:webHidden/>
          </w:rPr>
          <w:fldChar w:fldCharType="end"/>
        </w:r>
      </w:hyperlink>
    </w:p>
    <w:p w14:paraId="42E1C832" w14:textId="12212C89" w:rsidR="004A495C" w:rsidRPr="00427441" w:rsidRDefault="00F513AA">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F21600">
          <w:rPr>
            <w:noProof/>
            <w:webHidden/>
          </w:rPr>
          <w:t>29</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t>Дел</w:t>
      </w:r>
      <w:r w:rsidR="00B11BBC" w:rsidRPr="00427441">
        <w:rPr>
          <w:b/>
          <w:sz w:val="36"/>
          <w:szCs w:val="36"/>
          <w:lang w:val="mk-MK"/>
        </w:rPr>
        <w:t xml:space="preserve"> I – Инструкции за понудувачите</w:t>
      </w:r>
      <w:bookmarkEnd w:id="7"/>
      <w:bookmarkEnd w:id="8"/>
      <w:bookmarkEnd w:id="9"/>
      <w:bookmarkEnd w:id="10"/>
    </w:p>
    <w:tbl>
      <w:tblPr>
        <w:tblW w:w="9585" w:type="dxa"/>
        <w:jc w:val="center"/>
        <w:tblLayout w:type="fixed"/>
        <w:tblLook w:val="0000" w:firstRow="0" w:lastRow="0" w:firstColumn="0" w:lastColumn="0" w:noHBand="0" w:noVBand="0"/>
      </w:tblPr>
      <w:tblGrid>
        <w:gridCol w:w="2565"/>
        <w:gridCol w:w="7020"/>
      </w:tblGrid>
      <w:tr w:rsidR="00B50AED" w:rsidRPr="00427441" w14:paraId="526A66B6" w14:textId="77777777" w:rsidTr="00B50AED">
        <w:trPr>
          <w:cantSplit/>
          <w:jc w:val="center"/>
        </w:trPr>
        <w:tc>
          <w:tcPr>
            <w:tcW w:w="9585"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B50AED">
        <w:trPr>
          <w:jc w:val="center"/>
        </w:trPr>
        <w:tc>
          <w:tcPr>
            <w:tcW w:w="2565" w:type="dxa"/>
          </w:tcPr>
          <w:p w14:paraId="56F33539" w14:textId="77777777"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020"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B50AED">
        <w:trPr>
          <w:jc w:val="center"/>
        </w:trPr>
        <w:tc>
          <w:tcPr>
            <w:tcW w:w="2565" w:type="dxa"/>
          </w:tcPr>
          <w:p w14:paraId="21ADED0E" w14:textId="77777777" w:rsidR="00B50AED" w:rsidRPr="00427441" w:rsidRDefault="00B50AED" w:rsidP="00B50AED">
            <w:pPr>
              <w:spacing w:before="180" w:after="180"/>
              <w:rPr>
                <w:lang w:val="mk-MK"/>
              </w:rPr>
            </w:pPr>
          </w:p>
        </w:tc>
        <w:tc>
          <w:tcPr>
            <w:tcW w:w="7020"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B50AED">
        <w:trPr>
          <w:jc w:val="center"/>
        </w:trPr>
        <w:tc>
          <w:tcPr>
            <w:tcW w:w="2565" w:type="dxa"/>
          </w:tcPr>
          <w:p w14:paraId="47A10B1D" w14:textId="14D6439B"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020"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B50AED">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020"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B50AED">
        <w:trPr>
          <w:jc w:val="center"/>
        </w:trPr>
        <w:tc>
          <w:tcPr>
            <w:tcW w:w="2565" w:type="dxa"/>
          </w:tcPr>
          <w:p w14:paraId="3AD44E11" w14:textId="77777777"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020"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B50AED">
        <w:trPr>
          <w:jc w:val="center"/>
        </w:trPr>
        <w:tc>
          <w:tcPr>
            <w:tcW w:w="2565" w:type="dxa"/>
          </w:tcPr>
          <w:p w14:paraId="156E73AA" w14:textId="77777777"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020"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B50AED">
        <w:trPr>
          <w:jc w:val="center"/>
        </w:trPr>
        <w:tc>
          <w:tcPr>
            <w:tcW w:w="2565" w:type="dxa"/>
          </w:tcPr>
          <w:p w14:paraId="290540E1" w14:textId="77777777" w:rsidR="00B50AED" w:rsidRPr="00427441" w:rsidRDefault="00B50AED" w:rsidP="00B50AED">
            <w:pPr>
              <w:spacing w:before="120" w:after="120"/>
              <w:rPr>
                <w:b/>
                <w:i/>
                <w:lang w:val="mk-MK"/>
              </w:rPr>
            </w:pPr>
          </w:p>
        </w:tc>
        <w:tc>
          <w:tcPr>
            <w:tcW w:w="7020"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B50AED">
        <w:trPr>
          <w:jc w:val="center"/>
        </w:trPr>
        <w:tc>
          <w:tcPr>
            <w:tcW w:w="2565" w:type="dxa"/>
          </w:tcPr>
          <w:p w14:paraId="4EC10788" w14:textId="77777777" w:rsidR="00B50AED" w:rsidRPr="00427441" w:rsidRDefault="00B50AED" w:rsidP="00B50AED">
            <w:pPr>
              <w:spacing w:before="120" w:after="120"/>
              <w:rPr>
                <w:b/>
                <w:i/>
                <w:lang w:val="mk-MK"/>
              </w:rPr>
            </w:pPr>
          </w:p>
        </w:tc>
        <w:tc>
          <w:tcPr>
            <w:tcW w:w="7020"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B50AED">
        <w:trPr>
          <w:jc w:val="center"/>
        </w:trPr>
        <w:tc>
          <w:tcPr>
            <w:tcW w:w="2565" w:type="dxa"/>
          </w:tcPr>
          <w:p w14:paraId="0C339CB3" w14:textId="77777777" w:rsidR="00B50AED" w:rsidRPr="00427441" w:rsidRDefault="00B50AED" w:rsidP="00B50AED">
            <w:pPr>
              <w:spacing w:before="120" w:after="120"/>
              <w:rPr>
                <w:b/>
                <w:i/>
                <w:lang w:val="mk-MK"/>
              </w:rPr>
            </w:pPr>
          </w:p>
        </w:tc>
        <w:tc>
          <w:tcPr>
            <w:tcW w:w="7020"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B50AED">
        <w:trPr>
          <w:jc w:val="center"/>
        </w:trPr>
        <w:tc>
          <w:tcPr>
            <w:tcW w:w="2565" w:type="dxa"/>
          </w:tcPr>
          <w:p w14:paraId="7403F003" w14:textId="77777777" w:rsidR="00B50AED" w:rsidRPr="00427441" w:rsidRDefault="00B50AED" w:rsidP="00B50AED">
            <w:pPr>
              <w:spacing w:before="120" w:after="120"/>
              <w:rPr>
                <w:b/>
                <w:i/>
                <w:lang w:val="mk-MK"/>
              </w:rPr>
            </w:pPr>
          </w:p>
        </w:tc>
        <w:tc>
          <w:tcPr>
            <w:tcW w:w="7020"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B50AED">
        <w:trPr>
          <w:jc w:val="center"/>
        </w:trPr>
        <w:tc>
          <w:tcPr>
            <w:tcW w:w="2565" w:type="dxa"/>
          </w:tcPr>
          <w:p w14:paraId="77DA26E0" w14:textId="77777777" w:rsidR="00B50AED" w:rsidRPr="00427441" w:rsidRDefault="00B50AED" w:rsidP="00B50AED">
            <w:pPr>
              <w:spacing w:before="120" w:after="120"/>
              <w:rPr>
                <w:b/>
                <w:i/>
                <w:lang w:val="mk-MK"/>
              </w:rPr>
            </w:pPr>
          </w:p>
        </w:tc>
        <w:tc>
          <w:tcPr>
            <w:tcW w:w="7020"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B50AED">
        <w:trPr>
          <w:cantSplit/>
          <w:jc w:val="center"/>
        </w:trPr>
        <w:tc>
          <w:tcPr>
            <w:tcW w:w="2565" w:type="dxa"/>
          </w:tcPr>
          <w:p w14:paraId="1258B268" w14:textId="77777777"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020"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B50AED">
        <w:trPr>
          <w:cantSplit/>
          <w:jc w:val="center"/>
        </w:trPr>
        <w:tc>
          <w:tcPr>
            <w:tcW w:w="9585" w:type="dxa"/>
            <w:gridSpan w:val="2"/>
          </w:tcPr>
          <w:p w14:paraId="69FAE08F" w14:textId="09156A05"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B50AED">
        <w:trPr>
          <w:jc w:val="center"/>
        </w:trPr>
        <w:tc>
          <w:tcPr>
            <w:tcW w:w="2565" w:type="dxa"/>
          </w:tcPr>
          <w:p w14:paraId="1EBE714D" w14:textId="77777777"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020"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B50AED">
        <w:trPr>
          <w:jc w:val="center"/>
        </w:trPr>
        <w:tc>
          <w:tcPr>
            <w:tcW w:w="2565" w:type="dxa"/>
          </w:tcPr>
          <w:p w14:paraId="10F14D34" w14:textId="77777777" w:rsidR="00B50AED" w:rsidRPr="00427441" w:rsidRDefault="00B50AED" w:rsidP="00B50AED">
            <w:pPr>
              <w:spacing w:before="120" w:after="120"/>
              <w:rPr>
                <w:b/>
                <w:lang w:val="mk-MK"/>
              </w:rPr>
            </w:pPr>
          </w:p>
        </w:tc>
        <w:tc>
          <w:tcPr>
            <w:tcW w:w="7020"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B50AED">
        <w:trPr>
          <w:jc w:val="center"/>
        </w:trPr>
        <w:tc>
          <w:tcPr>
            <w:tcW w:w="2565" w:type="dxa"/>
          </w:tcPr>
          <w:p w14:paraId="51DBF884" w14:textId="77777777" w:rsidR="00B50AED" w:rsidRPr="00427441" w:rsidRDefault="00B50AED" w:rsidP="00B50AED">
            <w:pPr>
              <w:spacing w:before="120" w:after="120"/>
              <w:rPr>
                <w:b/>
                <w:lang w:val="mk-MK"/>
              </w:rPr>
            </w:pPr>
          </w:p>
        </w:tc>
        <w:tc>
          <w:tcPr>
            <w:tcW w:w="7020"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предност ќе имаат документите што се добиени директно од Работодавачот.</w:t>
            </w:r>
          </w:p>
        </w:tc>
      </w:tr>
      <w:tr w:rsidR="00B50AED" w:rsidRPr="00427441" w14:paraId="6F2F74DA" w14:textId="77777777" w:rsidTr="00B50AED">
        <w:trPr>
          <w:jc w:val="center"/>
        </w:trPr>
        <w:tc>
          <w:tcPr>
            <w:tcW w:w="2565" w:type="dxa"/>
          </w:tcPr>
          <w:p w14:paraId="67A23F82" w14:textId="77777777" w:rsidR="00B50AED" w:rsidRPr="00427441" w:rsidRDefault="00B50AED" w:rsidP="00B50AED">
            <w:pPr>
              <w:spacing w:before="120" w:after="120"/>
              <w:rPr>
                <w:b/>
                <w:lang w:val="mk-MK"/>
              </w:rPr>
            </w:pPr>
          </w:p>
        </w:tc>
        <w:tc>
          <w:tcPr>
            <w:tcW w:w="7020"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B50AED">
        <w:trPr>
          <w:cantSplit/>
          <w:jc w:val="center"/>
        </w:trPr>
        <w:tc>
          <w:tcPr>
            <w:tcW w:w="2565" w:type="dxa"/>
          </w:tcPr>
          <w:p w14:paraId="0AA2B22E" w14:textId="77777777"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020"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B50AED">
        <w:trPr>
          <w:jc w:val="center"/>
        </w:trPr>
        <w:tc>
          <w:tcPr>
            <w:tcW w:w="2565" w:type="dxa"/>
          </w:tcPr>
          <w:p w14:paraId="5E793367" w14:textId="77777777" w:rsidR="00B50AED" w:rsidRPr="00427441" w:rsidRDefault="00B50AED" w:rsidP="00B50AED">
            <w:pPr>
              <w:spacing w:before="180" w:after="180"/>
              <w:rPr>
                <w:b/>
                <w:lang w:val="mk-MK"/>
              </w:rPr>
            </w:pPr>
          </w:p>
        </w:tc>
        <w:tc>
          <w:tcPr>
            <w:tcW w:w="7020"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B50AED">
        <w:trPr>
          <w:jc w:val="center"/>
        </w:trPr>
        <w:tc>
          <w:tcPr>
            <w:tcW w:w="2565" w:type="dxa"/>
          </w:tcPr>
          <w:p w14:paraId="4D03AFE0" w14:textId="77777777" w:rsidR="00B50AED" w:rsidRPr="00427441" w:rsidRDefault="00B50AED" w:rsidP="00B50AED">
            <w:pPr>
              <w:spacing w:before="180" w:after="180"/>
              <w:rPr>
                <w:b/>
                <w:lang w:val="mk-MK"/>
              </w:rPr>
            </w:pPr>
          </w:p>
        </w:tc>
        <w:tc>
          <w:tcPr>
            <w:tcW w:w="7020"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B50AED">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020"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B50AED">
        <w:trPr>
          <w:jc w:val="center"/>
        </w:trPr>
        <w:tc>
          <w:tcPr>
            <w:tcW w:w="2565" w:type="dxa"/>
          </w:tcPr>
          <w:p w14:paraId="716C3209" w14:textId="77777777" w:rsidR="00B50AED" w:rsidRPr="00427441" w:rsidRDefault="00B50AED" w:rsidP="00B50AED">
            <w:pPr>
              <w:spacing w:before="120" w:after="120"/>
              <w:rPr>
                <w:b/>
                <w:lang w:val="mk-MK"/>
              </w:rPr>
            </w:pPr>
          </w:p>
        </w:tc>
        <w:tc>
          <w:tcPr>
            <w:tcW w:w="7020"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B50AED">
        <w:trPr>
          <w:jc w:val="center"/>
        </w:trPr>
        <w:tc>
          <w:tcPr>
            <w:tcW w:w="2565" w:type="dxa"/>
          </w:tcPr>
          <w:p w14:paraId="5C1E418F" w14:textId="77777777" w:rsidR="00B50AED" w:rsidRPr="00427441" w:rsidRDefault="00B50AED" w:rsidP="00B50AED">
            <w:pPr>
              <w:spacing w:before="120" w:after="120"/>
              <w:rPr>
                <w:b/>
                <w:lang w:val="mk-MK"/>
              </w:rPr>
            </w:pPr>
          </w:p>
        </w:tc>
        <w:tc>
          <w:tcPr>
            <w:tcW w:w="7020"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B50AED">
        <w:trPr>
          <w:jc w:val="center"/>
        </w:trPr>
        <w:tc>
          <w:tcPr>
            <w:tcW w:w="2565" w:type="dxa"/>
          </w:tcPr>
          <w:p w14:paraId="21669986" w14:textId="77777777"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020"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B50AED">
        <w:trPr>
          <w:jc w:val="center"/>
        </w:trPr>
        <w:tc>
          <w:tcPr>
            <w:tcW w:w="2565" w:type="dxa"/>
          </w:tcPr>
          <w:p w14:paraId="47762C7A" w14:textId="77777777" w:rsidR="00B50AED" w:rsidRPr="00427441" w:rsidRDefault="00B50AED" w:rsidP="00B50AED">
            <w:pPr>
              <w:spacing w:before="120" w:after="120"/>
              <w:rPr>
                <w:b/>
                <w:lang w:val="mk-MK"/>
              </w:rPr>
            </w:pPr>
          </w:p>
        </w:tc>
        <w:tc>
          <w:tcPr>
            <w:tcW w:w="7020"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B50AED">
        <w:trPr>
          <w:jc w:val="center"/>
        </w:trPr>
        <w:tc>
          <w:tcPr>
            <w:tcW w:w="2565" w:type="dxa"/>
          </w:tcPr>
          <w:p w14:paraId="0637AC4A" w14:textId="77777777" w:rsidR="00B50AED" w:rsidRPr="00427441" w:rsidRDefault="00B50AED" w:rsidP="00B50AED">
            <w:pPr>
              <w:keepNext/>
              <w:spacing w:before="120" w:after="120"/>
              <w:rPr>
                <w:lang w:val="mk-MK"/>
              </w:rPr>
            </w:pPr>
          </w:p>
        </w:tc>
        <w:tc>
          <w:tcPr>
            <w:tcW w:w="7020"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B50AED">
        <w:trPr>
          <w:cantSplit/>
          <w:jc w:val="center"/>
        </w:trPr>
        <w:tc>
          <w:tcPr>
            <w:tcW w:w="9585" w:type="dxa"/>
            <w:gridSpan w:val="2"/>
          </w:tcPr>
          <w:p w14:paraId="40A07726" w14:textId="4538B0BA"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B50AED">
        <w:trPr>
          <w:jc w:val="center"/>
        </w:trPr>
        <w:tc>
          <w:tcPr>
            <w:tcW w:w="2565" w:type="dxa"/>
          </w:tcPr>
          <w:p w14:paraId="30DAF3ED" w14:textId="77777777"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020"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B50AED">
        <w:trPr>
          <w:jc w:val="center"/>
        </w:trPr>
        <w:tc>
          <w:tcPr>
            <w:tcW w:w="2565" w:type="dxa"/>
          </w:tcPr>
          <w:p w14:paraId="215EE2A5" w14:textId="77777777"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020"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и во овој случај преводот ќе биде земен во предвид при проценката на понудата.</w:t>
            </w:r>
          </w:p>
        </w:tc>
      </w:tr>
      <w:tr w:rsidR="00B50AED" w:rsidRPr="00427441" w14:paraId="4368236E" w14:textId="77777777" w:rsidTr="00B50AED">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020"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B50AED">
        <w:trPr>
          <w:jc w:val="center"/>
        </w:trPr>
        <w:tc>
          <w:tcPr>
            <w:tcW w:w="2565" w:type="dxa"/>
          </w:tcPr>
          <w:p w14:paraId="0D241412" w14:textId="7777777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020"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B50AED">
        <w:trPr>
          <w:jc w:val="center"/>
        </w:trPr>
        <w:tc>
          <w:tcPr>
            <w:tcW w:w="2565" w:type="dxa"/>
          </w:tcPr>
          <w:p w14:paraId="2AC30746" w14:textId="77777777"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020"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B50AED">
        <w:trPr>
          <w:jc w:val="center"/>
        </w:trPr>
        <w:tc>
          <w:tcPr>
            <w:tcW w:w="2565" w:type="dxa"/>
          </w:tcPr>
          <w:p w14:paraId="641CA73F" w14:textId="77777777" w:rsidR="00B50AED" w:rsidRPr="00427441" w:rsidRDefault="00B50AED" w:rsidP="00B50AED">
            <w:pPr>
              <w:spacing w:before="140" w:after="120"/>
              <w:rPr>
                <w:b/>
                <w:lang w:val="mk-MK"/>
              </w:rPr>
            </w:pPr>
          </w:p>
        </w:tc>
        <w:tc>
          <w:tcPr>
            <w:tcW w:w="7020"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заедно со методот според кој ќе се врши проценката на различните времиња за завршување на работите.</w:t>
            </w:r>
          </w:p>
        </w:tc>
      </w:tr>
      <w:tr w:rsidR="00B50AED" w:rsidRPr="00427441" w14:paraId="165523C2" w14:textId="77777777" w:rsidTr="00B50AED">
        <w:trPr>
          <w:jc w:val="center"/>
        </w:trPr>
        <w:tc>
          <w:tcPr>
            <w:tcW w:w="2565" w:type="dxa"/>
          </w:tcPr>
          <w:p w14:paraId="6229C6E3" w14:textId="77777777" w:rsidR="00B50AED" w:rsidRPr="00427441" w:rsidRDefault="00B50AED" w:rsidP="00B50AED">
            <w:pPr>
              <w:spacing w:before="140" w:after="120"/>
              <w:rPr>
                <w:b/>
                <w:lang w:val="mk-MK"/>
              </w:rPr>
            </w:pPr>
          </w:p>
        </w:tc>
        <w:tc>
          <w:tcPr>
            <w:tcW w:w="7020"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B50AED">
        <w:trPr>
          <w:jc w:val="center"/>
        </w:trPr>
        <w:tc>
          <w:tcPr>
            <w:tcW w:w="2565" w:type="dxa"/>
          </w:tcPr>
          <w:p w14:paraId="5B4983FF" w14:textId="77777777" w:rsidR="00B50AED" w:rsidRPr="00427441" w:rsidRDefault="00B50AED" w:rsidP="00B50AED">
            <w:pPr>
              <w:spacing w:before="140" w:after="120"/>
              <w:rPr>
                <w:b/>
                <w:lang w:val="mk-MK"/>
              </w:rPr>
            </w:pPr>
          </w:p>
        </w:tc>
        <w:tc>
          <w:tcPr>
            <w:tcW w:w="7020"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B50AED">
        <w:trPr>
          <w:jc w:val="center"/>
        </w:trPr>
        <w:tc>
          <w:tcPr>
            <w:tcW w:w="2565" w:type="dxa"/>
          </w:tcPr>
          <w:p w14:paraId="2B5CBF6D" w14:textId="77777777"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020"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B50AED">
        <w:trPr>
          <w:jc w:val="center"/>
        </w:trPr>
        <w:tc>
          <w:tcPr>
            <w:tcW w:w="2565" w:type="dxa"/>
          </w:tcPr>
          <w:p w14:paraId="57E90A97" w14:textId="77777777" w:rsidR="00B50AED" w:rsidRPr="00427441" w:rsidRDefault="00B50AED" w:rsidP="00B50AED">
            <w:pPr>
              <w:spacing w:before="140" w:after="120"/>
              <w:rPr>
                <w:b/>
                <w:lang w:val="mk-MK"/>
              </w:rPr>
            </w:pPr>
          </w:p>
        </w:tc>
        <w:tc>
          <w:tcPr>
            <w:tcW w:w="7020"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B50AED">
        <w:trPr>
          <w:jc w:val="center"/>
        </w:trPr>
        <w:tc>
          <w:tcPr>
            <w:tcW w:w="2565" w:type="dxa"/>
          </w:tcPr>
          <w:p w14:paraId="77624C81" w14:textId="77777777" w:rsidR="00B50AED" w:rsidRPr="00427441" w:rsidRDefault="00B50AED" w:rsidP="00B50AED">
            <w:pPr>
              <w:spacing w:before="140" w:after="120"/>
              <w:rPr>
                <w:b/>
                <w:lang w:val="mk-MK"/>
              </w:rPr>
            </w:pPr>
          </w:p>
        </w:tc>
        <w:tc>
          <w:tcPr>
            <w:tcW w:w="7020"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B50AED">
        <w:trPr>
          <w:jc w:val="center"/>
        </w:trPr>
        <w:tc>
          <w:tcPr>
            <w:tcW w:w="2565" w:type="dxa"/>
          </w:tcPr>
          <w:p w14:paraId="0CCA0855" w14:textId="77777777" w:rsidR="00B50AED" w:rsidRPr="00427441" w:rsidRDefault="00B50AED" w:rsidP="00B50AED">
            <w:pPr>
              <w:spacing w:before="140" w:after="120"/>
              <w:rPr>
                <w:b/>
                <w:lang w:val="mk-MK"/>
              </w:rPr>
            </w:pPr>
          </w:p>
        </w:tc>
        <w:tc>
          <w:tcPr>
            <w:tcW w:w="7020"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B50AED">
        <w:trPr>
          <w:jc w:val="center"/>
        </w:trPr>
        <w:tc>
          <w:tcPr>
            <w:tcW w:w="2565" w:type="dxa"/>
          </w:tcPr>
          <w:p w14:paraId="514B478A" w14:textId="77777777" w:rsidR="00B50AED" w:rsidRPr="00427441" w:rsidRDefault="00B50AED" w:rsidP="00B50AED">
            <w:pPr>
              <w:spacing w:after="200"/>
              <w:jc w:val="both"/>
              <w:rPr>
                <w:lang w:val="mk-MK"/>
              </w:rPr>
            </w:pPr>
          </w:p>
        </w:tc>
        <w:tc>
          <w:tcPr>
            <w:tcW w:w="7020"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и Условите од договорот, цените кои ќе ги наведе Понудувачот ќе бидат фиксни. Доколку цените кои ќе ги наведе 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B50AED">
        <w:trPr>
          <w:jc w:val="center"/>
        </w:trPr>
        <w:tc>
          <w:tcPr>
            <w:tcW w:w="2565" w:type="dxa"/>
          </w:tcPr>
          <w:p w14:paraId="18B40F71" w14:textId="77777777" w:rsidR="00B50AED" w:rsidRPr="00427441" w:rsidRDefault="00B50AED" w:rsidP="00B50AED">
            <w:pPr>
              <w:spacing w:before="140" w:after="120"/>
              <w:rPr>
                <w:lang w:val="mk-MK"/>
              </w:rPr>
            </w:pPr>
          </w:p>
        </w:tc>
        <w:tc>
          <w:tcPr>
            <w:tcW w:w="7020"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B50AED">
        <w:trPr>
          <w:jc w:val="center"/>
        </w:trPr>
        <w:tc>
          <w:tcPr>
            <w:tcW w:w="2565" w:type="dxa"/>
          </w:tcPr>
          <w:p w14:paraId="5F26520F" w14:textId="77777777" w:rsidR="00B50AED" w:rsidRPr="00427441" w:rsidRDefault="00B50AED" w:rsidP="00B50AED">
            <w:pPr>
              <w:spacing w:before="100" w:after="100"/>
              <w:jc w:val="both"/>
              <w:rPr>
                <w:lang w:val="mk-MK"/>
              </w:rPr>
            </w:pPr>
          </w:p>
        </w:tc>
        <w:tc>
          <w:tcPr>
            <w:tcW w:w="7020"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B50AED">
        <w:trPr>
          <w:jc w:val="center"/>
        </w:trPr>
        <w:tc>
          <w:tcPr>
            <w:tcW w:w="2565" w:type="dxa"/>
          </w:tcPr>
          <w:p w14:paraId="6C4186DE" w14:textId="77777777"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020"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B50AED">
        <w:trPr>
          <w:jc w:val="center"/>
        </w:trPr>
        <w:tc>
          <w:tcPr>
            <w:tcW w:w="2565" w:type="dxa"/>
          </w:tcPr>
          <w:p w14:paraId="648C954D" w14:textId="77777777" w:rsidR="00B50AED" w:rsidRPr="00427441" w:rsidRDefault="00B50AED" w:rsidP="00B50AED">
            <w:pPr>
              <w:spacing w:before="100" w:after="100"/>
              <w:rPr>
                <w:b/>
                <w:lang w:val="mk-MK"/>
              </w:rPr>
            </w:pPr>
          </w:p>
        </w:tc>
        <w:tc>
          <w:tcPr>
            <w:tcW w:w="7020"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B50AED">
        <w:trPr>
          <w:jc w:val="center"/>
        </w:trPr>
        <w:tc>
          <w:tcPr>
            <w:tcW w:w="2565" w:type="dxa"/>
          </w:tcPr>
          <w:p w14:paraId="63375631" w14:textId="77777777"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020"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B50AED">
        <w:trPr>
          <w:jc w:val="center"/>
        </w:trPr>
        <w:tc>
          <w:tcPr>
            <w:tcW w:w="2565" w:type="dxa"/>
          </w:tcPr>
          <w:p w14:paraId="4D9EF27D" w14:textId="77777777"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Документи со кои се утврдуваат квалификациите на понудувачот</w:t>
            </w:r>
            <w:bookmarkEnd w:id="157"/>
            <w:bookmarkEnd w:id="158"/>
            <w:bookmarkEnd w:id="159"/>
            <w:bookmarkEnd w:id="160"/>
            <w:bookmarkEnd w:id="161"/>
            <w:bookmarkEnd w:id="162"/>
            <w:bookmarkEnd w:id="163"/>
            <w:bookmarkEnd w:id="164"/>
            <w:bookmarkEnd w:id="165"/>
          </w:p>
        </w:tc>
        <w:tc>
          <w:tcPr>
            <w:tcW w:w="7020"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ќе ги поднесе сите информации кои се наведени во соодветните обрасци од Дел IV (Обрасци на понудата).</w:t>
            </w:r>
          </w:p>
        </w:tc>
      </w:tr>
      <w:tr w:rsidR="00B50AED" w:rsidRPr="00427441" w14:paraId="0C71132C" w14:textId="77777777" w:rsidTr="00B50AED">
        <w:trPr>
          <w:jc w:val="center"/>
        </w:trPr>
        <w:tc>
          <w:tcPr>
            <w:tcW w:w="2565" w:type="dxa"/>
          </w:tcPr>
          <w:p w14:paraId="6B91224D" w14:textId="77777777" w:rsidR="00B50AED" w:rsidRPr="00427441" w:rsidRDefault="00B50AED" w:rsidP="00B50AED">
            <w:pPr>
              <w:spacing w:before="120" w:after="120"/>
              <w:rPr>
                <w:b/>
                <w:lang w:val="mk-MK"/>
              </w:rPr>
            </w:pPr>
          </w:p>
        </w:tc>
        <w:tc>
          <w:tcPr>
            <w:tcW w:w="7020"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B50AED">
        <w:trPr>
          <w:jc w:val="center"/>
        </w:trPr>
        <w:tc>
          <w:tcPr>
            <w:tcW w:w="2565" w:type="dxa"/>
          </w:tcPr>
          <w:p w14:paraId="68F93CDF" w14:textId="77777777"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020" w:type="dxa"/>
          </w:tcPr>
          <w:p w14:paraId="3CA1389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ите ќе бидат валидни во текот на периодот </w:t>
            </w:r>
            <w:r w:rsidRPr="00427441">
              <w:rPr>
                <w:b/>
                <w:bCs/>
                <w:lang w:val="mk-MK"/>
              </w:rPr>
              <w:t xml:space="preserve">прецизиран во ЛПП, </w:t>
            </w:r>
            <w:r w:rsidRPr="00427441">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B50AED">
        <w:trPr>
          <w:jc w:val="center"/>
        </w:trPr>
        <w:tc>
          <w:tcPr>
            <w:tcW w:w="2565" w:type="dxa"/>
          </w:tcPr>
          <w:p w14:paraId="7C28F416" w14:textId="77777777" w:rsidR="00B50AED" w:rsidRPr="00427441" w:rsidRDefault="00B50AED" w:rsidP="00B50AED">
            <w:pPr>
              <w:keepNext/>
              <w:spacing w:before="120" w:after="120"/>
              <w:rPr>
                <w:b/>
                <w:lang w:val="mk-MK"/>
              </w:rPr>
            </w:pPr>
          </w:p>
        </w:tc>
        <w:tc>
          <w:tcPr>
            <w:tcW w:w="7020"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B50AED">
        <w:trPr>
          <w:jc w:val="center"/>
        </w:trPr>
        <w:tc>
          <w:tcPr>
            <w:tcW w:w="2565" w:type="dxa"/>
          </w:tcPr>
          <w:p w14:paraId="78C0EAFA" w14:textId="77777777" w:rsidR="00B50AED" w:rsidRPr="00427441" w:rsidRDefault="00B50AED" w:rsidP="00B50AED">
            <w:pPr>
              <w:keepNext/>
              <w:spacing w:before="120" w:after="120"/>
              <w:rPr>
                <w:b/>
                <w:lang w:val="mk-MK"/>
              </w:rPr>
            </w:pPr>
          </w:p>
        </w:tc>
        <w:tc>
          <w:tcPr>
            <w:tcW w:w="7020"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B50AED">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020"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B50AED">
        <w:trPr>
          <w:jc w:val="center"/>
        </w:trPr>
        <w:tc>
          <w:tcPr>
            <w:tcW w:w="2565" w:type="dxa"/>
          </w:tcPr>
          <w:p w14:paraId="64D29552" w14:textId="77777777" w:rsidR="00B50AED" w:rsidRPr="00427441" w:rsidRDefault="00B50AED" w:rsidP="00B50AED">
            <w:pPr>
              <w:spacing w:before="120" w:after="120"/>
              <w:rPr>
                <w:b/>
                <w:lang w:val="mk-MK"/>
              </w:rPr>
            </w:pPr>
          </w:p>
        </w:tc>
        <w:tc>
          <w:tcPr>
            <w:tcW w:w="7020"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B50AED">
        <w:trPr>
          <w:jc w:val="center"/>
        </w:trPr>
        <w:tc>
          <w:tcPr>
            <w:tcW w:w="2565" w:type="dxa"/>
          </w:tcPr>
          <w:p w14:paraId="42FEA841" w14:textId="77777777" w:rsidR="00B50AED" w:rsidRPr="00427441" w:rsidRDefault="00B50AED" w:rsidP="00B50AED">
            <w:pPr>
              <w:spacing w:before="120" w:after="120"/>
              <w:rPr>
                <w:lang w:val="mk-MK"/>
              </w:rPr>
            </w:pPr>
          </w:p>
        </w:tc>
        <w:tc>
          <w:tcPr>
            <w:tcW w:w="7020"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B50AED">
        <w:trPr>
          <w:jc w:val="center"/>
        </w:trPr>
        <w:tc>
          <w:tcPr>
            <w:tcW w:w="2565" w:type="dxa"/>
          </w:tcPr>
          <w:p w14:paraId="5DDD7020" w14:textId="77777777" w:rsidR="00B50AED" w:rsidRPr="00427441" w:rsidRDefault="00B50AED" w:rsidP="00B50AED">
            <w:pPr>
              <w:spacing w:before="120" w:after="120"/>
              <w:rPr>
                <w:lang w:val="mk-MK"/>
              </w:rPr>
            </w:pPr>
          </w:p>
        </w:tc>
        <w:tc>
          <w:tcPr>
            <w:tcW w:w="7020"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B50AED">
        <w:trPr>
          <w:jc w:val="center"/>
        </w:trPr>
        <w:tc>
          <w:tcPr>
            <w:tcW w:w="2565" w:type="dxa"/>
          </w:tcPr>
          <w:p w14:paraId="2E905861" w14:textId="77777777" w:rsidR="00B50AED" w:rsidRPr="00427441" w:rsidRDefault="00B50AED" w:rsidP="00B50AED">
            <w:pPr>
              <w:spacing w:before="120" w:after="120"/>
              <w:rPr>
                <w:lang w:val="mk-MK"/>
              </w:rPr>
            </w:pPr>
          </w:p>
        </w:tc>
        <w:tc>
          <w:tcPr>
            <w:tcW w:w="7020"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B50AED">
        <w:trPr>
          <w:jc w:val="center"/>
        </w:trPr>
        <w:tc>
          <w:tcPr>
            <w:tcW w:w="2565" w:type="dxa"/>
          </w:tcPr>
          <w:p w14:paraId="373A54E8" w14:textId="77777777" w:rsidR="00B50AED" w:rsidRPr="00427441" w:rsidRDefault="00B50AED" w:rsidP="00B50AED">
            <w:pPr>
              <w:spacing w:before="120" w:after="120"/>
              <w:rPr>
                <w:lang w:val="mk-MK"/>
              </w:rPr>
            </w:pPr>
          </w:p>
        </w:tc>
        <w:tc>
          <w:tcPr>
            <w:tcW w:w="7020"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животната средина, социјалните аспекти, здравјето и безбедност (ЖССАЗБ)</w:t>
            </w:r>
            <w:r w:rsidRPr="00427441">
              <w:rPr>
                <w:lang w:val="mk-MK"/>
              </w:rPr>
              <w:t>.</w:t>
            </w:r>
          </w:p>
        </w:tc>
      </w:tr>
      <w:tr w:rsidR="00B50AED" w:rsidRPr="00427441" w14:paraId="05568695" w14:textId="77777777" w:rsidTr="00B50AED">
        <w:trPr>
          <w:jc w:val="center"/>
        </w:trPr>
        <w:tc>
          <w:tcPr>
            <w:tcW w:w="2565" w:type="dxa"/>
          </w:tcPr>
          <w:p w14:paraId="058E7351" w14:textId="77777777" w:rsidR="00B50AED" w:rsidRPr="00427441" w:rsidRDefault="00B50AED" w:rsidP="00B50AED">
            <w:pPr>
              <w:spacing w:before="120" w:after="120"/>
              <w:rPr>
                <w:lang w:val="mk-MK"/>
              </w:rPr>
            </w:pPr>
          </w:p>
        </w:tc>
        <w:tc>
          <w:tcPr>
            <w:tcW w:w="7020"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B50AED">
        <w:trPr>
          <w:jc w:val="center"/>
        </w:trPr>
        <w:tc>
          <w:tcPr>
            <w:tcW w:w="2565" w:type="dxa"/>
          </w:tcPr>
          <w:p w14:paraId="6375BB4C" w14:textId="77777777" w:rsidR="00B50AED" w:rsidRPr="00427441" w:rsidRDefault="00B50AED" w:rsidP="00B50AED">
            <w:pPr>
              <w:spacing w:before="120" w:after="120"/>
              <w:rPr>
                <w:b/>
                <w:lang w:val="mk-MK"/>
              </w:rPr>
            </w:pPr>
          </w:p>
        </w:tc>
        <w:tc>
          <w:tcPr>
            <w:tcW w:w="7020"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B50AED">
        <w:trPr>
          <w:jc w:val="center"/>
        </w:trPr>
        <w:tc>
          <w:tcPr>
            <w:tcW w:w="2565" w:type="dxa"/>
          </w:tcPr>
          <w:p w14:paraId="2AC3AF0A" w14:textId="77777777" w:rsidR="00B50AED" w:rsidRPr="00427441" w:rsidRDefault="00B50AED" w:rsidP="00B50AED">
            <w:pPr>
              <w:rPr>
                <w:lang w:val="mk-MK"/>
              </w:rPr>
            </w:pPr>
          </w:p>
        </w:tc>
        <w:tc>
          <w:tcPr>
            <w:tcW w:w="7020"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B50AED">
        <w:trPr>
          <w:jc w:val="center"/>
        </w:trPr>
        <w:tc>
          <w:tcPr>
            <w:tcW w:w="2565" w:type="dxa"/>
          </w:tcPr>
          <w:p w14:paraId="4C95BD7D" w14:textId="77777777"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020"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B50AED">
        <w:trPr>
          <w:jc w:val="center"/>
        </w:trPr>
        <w:tc>
          <w:tcPr>
            <w:tcW w:w="2565" w:type="dxa"/>
          </w:tcPr>
          <w:p w14:paraId="42C36BE3" w14:textId="77777777" w:rsidR="00B50AED" w:rsidRPr="00427441" w:rsidRDefault="00B50AED" w:rsidP="00B50AED">
            <w:pPr>
              <w:spacing w:before="120" w:after="120"/>
              <w:rPr>
                <w:lang w:val="mk-MK"/>
              </w:rPr>
            </w:pPr>
          </w:p>
        </w:tc>
        <w:tc>
          <w:tcPr>
            <w:tcW w:w="7020"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B50AED">
        <w:trPr>
          <w:jc w:val="center"/>
        </w:trPr>
        <w:tc>
          <w:tcPr>
            <w:tcW w:w="2565" w:type="dxa"/>
          </w:tcPr>
          <w:p w14:paraId="2BAC4B9A" w14:textId="77777777" w:rsidR="00B50AED" w:rsidRPr="00427441" w:rsidRDefault="00B50AED" w:rsidP="00B50AED">
            <w:pPr>
              <w:spacing w:before="120" w:after="120"/>
              <w:rPr>
                <w:lang w:val="mk-MK"/>
              </w:rPr>
            </w:pPr>
          </w:p>
        </w:tc>
        <w:tc>
          <w:tcPr>
            <w:tcW w:w="7020"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B50AED">
        <w:trPr>
          <w:cantSplit/>
          <w:jc w:val="center"/>
        </w:trPr>
        <w:tc>
          <w:tcPr>
            <w:tcW w:w="9585" w:type="dxa"/>
            <w:gridSpan w:val="2"/>
          </w:tcPr>
          <w:p w14:paraId="26552ADC" w14:textId="4F20C185"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B50AED">
        <w:trPr>
          <w:jc w:val="center"/>
        </w:trPr>
        <w:tc>
          <w:tcPr>
            <w:tcW w:w="2565" w:type="dxa"/>
          </w:tcPr>
          <w:p w14:paraId="11E6A8DE" w14:textId="7777777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020"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B50AED">
        <w:trPr>
          <w:jc w:val="center"/>
        </w:trPr>
        <w:tc>
          <w:tcPr>
            <w:tcW w:w="2565" w:type="dxa"/>
          </w:tcPr>
          <w:p w14:paraId="20C9D3F8" w14:textId="77777777" w:rsidR="00B50AED" w:rsidRPr="00427441" w:rsidRDefault="00B50AED" w:rsidP="00B50AED">
            <w:pPr>
              <w:spacing w:before="120" w:after="120"/>
              <w:rPr>
                <w:lang w:val="mk-MK"/>
              </w:rPr>
            </w:pPr>
          </w:p>
        </w:tc>
        <w:tc>
          <w:tcPr>
            <w:tcW w:w="7020"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B50AED">
        <w:trPr>
          <w:jc w:val="center"/>
        </w:trPr>
        <w:tc>
          <w:tcPr>
            <w:tcW w:w="2565" w:type="dxa"/>
          </w:tcPr>
          <w:p w14:paraId="0C92A8AA" w14:textId="77777777" w:rsidR="00B50AED" w:rsidRPr="00427441" w:rsidRDefault="00B50AED" w:rsidP="00B50AED">
            <w:pPr>
              <w:spacing w:before="100" w:after="120"/>
              <w:rPr>
                <w:lang w:val="mk-MK"/>
              </w:rPr>
            </w:pPr>
          </w:p>
        </w:tc>
        <w:tc>
          <w:tcPr>
            <w:tcW w:w="7020"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B50AED">
        <w:trPr>
          <w:trHeight w:val="873"/>
          <w:jc w:val="center"/>
        </w:trPr>
        <w:tc>
          <w:tcPr>
            <w:tcW w:w="2565" w:type="dxa"/>
          </w:tcPr>
          <w:p w14:paraId="54848A3D" w14:textId="77777777"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020"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B50AED">
        <w:trPr>
          <w:jc w:val="center"/>
        </w:trPr>
        <w:tc>
          <w:tcPr>
            <w:tcW w:w="2565" w:type="dxa"/>
          </w:tcPr>
          <w:p w14:paraId="647FF197" w14:textId="77777777" w:rsidR="00B50AED" w:rsidRPr="00427441" w:rsidRDefault="00B50AED" w:rsidP="00B50AED">
            <w:pPr>
              <w:spacing w:before="100" w:after="120"/>
              <w:rPr>
                <w:b/>
                <w:lang w:val="mk-MK"/>
              </w:rPr>
            </w:pPr>
          </w:p>
        </w:tc>
        <w:tc>
          <w:tcPr>
            <w:tcW w:w="7020"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B50AED">
        <w:trPr>
          <w:jc w:val="center"/>
        </w:trPr>
        <w:tc>
          <w:tcPr>
            <w:tcW w:w="2565" w:type="dxa"/>
          </w:tcPr>
          <w:p w14:paraId="3D30B3A0" w14:textId="77777777"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020"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B50AED">
        <w:trPr>
          <w:jc w:val="center"/>
        </w:trPr>
        <w:tc>
          <w:tcPr>
            <w:tcW w:w="2565" w:type="dxa"/>
          </w:tcPr>
          <w:p w14:paraId="5CB3A0AC" w14:textId="77777777"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020"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B50AED">
        <w:trPr>
          <w:jc w:val="center"/>
        </w:trPr>
        <w:tc>
          <w:tcPr>
            <w:tcW w:w="2565" w:type="dxa"/>
          </w:tcPr>
          <w:p w14:paraId="6800C035" w14:textId="77777777" w:rsidR="00B50AED" w:rsidRPr="00427441" w:rsidRDefault="00B50AED" w:rsidP="00B50AED">
            <w:pPr>
              <w:spacing w:before="120" w:after="240"/>
              <w:rPr>
                <w:b/>
                <w:lang w:val="mk-MK"/>
              </w:rPr>
            </w:pPr>
          </w:p>
        </w:tc>
        <w:tc>
          <w:tcPr>
            <w:tcW w:w="7020"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B50AED">
        <w:trPr>
          <w:jc w:val="center"/>
        </w:trPr>
        <w:tc>
          <w:tcPr>
            <w:tcW w:w="2565" w:type="dxa"/>
          </w:tcPr>
          <w:p w14:paraId="247949D1" w14:textId="77777777" w:rsidR="00B50AED" w:rsidRPr="00427441" w:rsidRDefault="00B50AED" w:rsidP="00B50AED">
            <w:pPr>
              <w:spacing w:before="100" w:after="120"/>
              <w:rPr>
                <w:lang w:val="mk-MK"/>
              </w:rPr>
            </w:pPr>
          </w:p>
        </w:tc>
        <w:tc>
          <w:tcPr>
            <w:tcW w:w="7020"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B50AED">
        <w:trPr>
          <w:jc w:val="center"/>
        </w:trPr>
        <w:tc>
          <w:tcPr>
            <w:tcW w:w="2565" w:type="dxa"/>
          </w:tcPr>
          <w:p w14:paraId="288D9B13" w14:textId="77777777"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020"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B50AED">
        <w:trPr>
          <w:jc w:val="center"/>
        </w:trPr>
        <w:tc>
          <w:tcPr>
            <w:tcW w:w="2565" w:type="dxa"/>
          </w:tcPr>
          <w:p w14:paraId="0268AD93" w14:textId="77777777" w:rsidR="00B50AED" w:rsidRPr="00427441" w:rsidRDefault="00B50AED" w:rsidP="00B50AED">
            <w:pPr>
              <w:spacing w:before="100" w:after="120"/>
              <w:jc w:val="both"/>
              <w:rPr>
                <w:lang w:val="mk-MK"/>
              </w:rPr>
            </w:pPr>
          </w:p>
        </w:tc>
        <w:tc>
          <w:tcPr>
            <w:tcW w:w="7020"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B50AED">
        <w:trPr>
          <w:jc w:val="center"/>
        </w:trPr>
        <w:tc>
          <w:tcPr>
            <w:tcW w:w="2565" w:type="dxa"/>
          </w:tcPr>
          <w:p w14:paraId="36E02E0D" w14:textId="77777777" w:rsidR="00B50AED" w:rsidRPr="00427441" w:rsidRDefault="00B50AED" w:rsidP="00B50AED">
            <w:pPr>
              <w:spacing w:before="100" w:after="120"/>
              <w:rPr>
                <w:lang w:val="mk-MK"/>
              </w:rPr>
            </w:pPr>
          </w:p>
        </w:tc>
        <w:tc>
          <w:tcPr>
            <w:tcW w:w="7020"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B50AED">
        <w:trPr>
          <w:jc w:val="center"/>
        </w:trPr>
        <w:tc>
          <w:tcPr>
            <w:tcW w:w="2565" w:type="dxa"/>
          </w:tcPr>
          <w:p w14:paraId="6C5CC414" w14:textId="77777777" w:rsidR="00B50AED" w:rsidRPr="00427441" w:rsidRDefault="00B50AED" w:rsidP="00B50AED">
            <w:pPr>
              <w:spacing w:before="120" w:after="120"/>
              <w:rPr>
                <w:lang w:val="mk-MK"/>
              </w:rPr>
            </w:pPr>
          </w:p>
        </w:tc>
        <w:tc>
          <w:tcPr>
            <w:tcW w:w="7020"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B50AED">
        <w:trPr>
          <w:cantSplit/>
          <w:jc w:val="center"/>
        </w:trPr>
        <w:tc>
          <w:tcPr>
            <w:tcW w:w="9585" w:type="dxa"/>
            <w:gridSpan w:val="2"/>
          </w:tcPr>
          <w:p w14:paraId="24027D91" w14:textId="2688A8BB"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B50AED">
        <w:trPr>
          <w:jc w:val="center"/>
        </w:trPr>
        <w:tc>
          <w:tcPr>
            <w:tcW w:w="2565" w:type="dxa"/>
          </w:tcPr>
          <w:p w14:paraId="75AC5C3B" w14:textId="77777777"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020"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B50AED">
        <w:trPr>
          <w:jc w:val="center"/>
        </w:trPr>
        <w:tc>
          <w:tcPr>
            <w:tcW w:w="2565" w:type="dxa"/>
          </w:tcPr>
          <w:p w14:paraId="6386B059" w14:textId="77777777" w:rsidR="00B50AED" w:rsidRPr="00427441" w:rsidRDefault="00B50AED" w:rsidP="00B50AED">
            <w:pPr>
              <w:spacing w:before="120" w:after="120"/>
              <w:rPr>
                <w:lang w:val="mk-MK"/>
              </w:rPr>
            </w:pPr>
          </w:p>
        </w:tc>
        <w:tc>
          <w:tcPr>
            <w:tcW w:w="7020"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B50AED">
        <w:trPr>
          <w:jc w:val="center"/>
        </w:trPr>
        <w:tc>
          <w:tcPr>
            <w:tcW w:w="2565" w:type="dxa"/>
          </w:tcPr>
          <w:p w14:paraId="43B787EC" w14:textId="77777777" w:rsidR="00B50AED" w:rsidRPr="00427441" w:rsidRDefault="00B50AED" w:rsidP="00B50AED">
            <w:pPr>
              <w:spacing w:before="120" w:after="120"/>
              <w:rPr>
                <w:lang w:val="mk-MK"/>
              </w:rPr>
            </w:pPr>
          </w:p>
        </w:tc>
        <w:tc>
          <w:tcPr>
            <w:tcW w:w="7020"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B50AED">
        <w:trPr>
          <w:jc w:val="center"/>
        </w:trPr>
        <w:tc>
          <w:tcPr>
            <w:tcW w:w="2565" w:type="dxa"/>
          </w:tcPr>
          <w:p w14:paraId="3DD26AD2" w14:textId="77777777"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020"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B50AED">
        <w:trPr>
          <w:jc w:val="center"/>
        </w:trPr>
        <w:tc>
          <w:tcPr>
            <w:tcW w:w="2565" w:type="dxa"/>
          </w:tcPr>
          <w:p w14:paraId="22CE90BF" w14:textId="77777777" w:rsidR="00B50AED" w:rsidRPr="00427441" w:rsidRDefault="00B50AED" w:rsidP="00B50AED">
            <w:pPr>
              <w:spacing w:before="120" w:after="120"/>
              <w:rPr>
                <w:b/>
                <w:lang w:val="mk-MK"/>
              </w:rPr>
            </w:pPr>
          </w:p>
        </w:tc>
        <w:tc>
          <w:tcPr>
            <w:tcW w:w="7020"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B50AED">
        <w:trPr>
          <w:cantSplit/>
          <w:jc w:val="center"/>
        </w:trPr>
        <w:tc>
          <w:tcPr>
            <w:tcW w:w="2565" w:type="dxa"/>
          </w:tcPr>
          <w:p w14:paraId="03FFC9C2" w14:textId="77777777"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020"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B50AED">
        <w:trPr>
          <w:jc w:val="center"/>
        </w:trPr>
        <w:tc>
          <w:tcPr>
            <w:tcW w:w="2565" w:type="dxa"/>
          </w:tcPr>
          <w:p w14:paraId="34952062" w14:textId="77777777"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020"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B50AED">
        <w:trPr>
          <w:jc w:val="center"/>
        </w:trPr>
        <w:tc>
          <w:tcPr>
            <w:tcW w:w="2565" w:type="dxa"/>
          </w:tcPr>
          <w:p w14:paraId="395F780D" w14:textId="77777777" w:rsidR="00B50AED" w:rsidRPr="00427441" w:rsidRDefault="00B50AED" w:rsidP="00B50AED">
            <w:pPr>
              <w:spacing w:before="120" w:after="120"/>
              <w:jc w:val="both"/>
              <w:rPr>
                <w:lang w:val="mk-MK"/>
              </w:rPr>
            </w:pPr>
          </w:p>
        </w:tc>
        <w:tc>
          <w:tcPr>
            <w:tcW w:w="7020"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B50AED">
        <w:trPr>
          <w:jc w:val="center"/>
        </w:trPr>
        <w:tc>
          <w:tcPr>
            <w:tcW w:w="2565" w:type="dxa"/>
          </w:tcPr>
          <w:p w14:paraId="34A32107" w14:textId="77777777" w:rsidR="00B50AED" w:rsidRPr="00427441" w:rsidRDefault="00B50AED" w:rsidP="00B50AED">
            <w:pPr>
              <w:spacing w:before="120" w:after="120"/>
              <w:rPr>
                <w:lang w:val="mk-MK"/>
              </w:rPr>
            </w:pPr>
          </w:p>
        </w:tc>
        <w:tc>
          <w:tcPr>
            <w:tcW w:w="7020"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B50AED">
        <w:trPr>
          <w:jc w:val="center"/>
        </w:trPr>
        <w:tc>
          <w:tcPr>
            <w:tcW w:w="2565" w:type="dxa"/>
          </w:tcPr>
          <w:p w14:paraId="644597B5" w14:textId="77777777" w:rsidR="00B50AED" w:rsidRPr="00427441" w:rsidRDefault="00B50AED" w:rsidP="00B50AED">
            <w:pPr>
              <w:spacing w:before="120" w:after="120"/>
              <w:rPr>
                <w:lang w:val="mk-MK"/>
              </w:rPr>
            </w:pPr>
          </w:p>
        </w:tc>
        <w:tc>
          <w:tcPr>
            <w:tcW w:w="7020"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B50AED">
        <w:trPr>
          <w:jc w:val="center"/>
        </w:trPr>
        <w:tc>
          <w:tcPr>
            <w:tcW w:w="2565" w:type="dxa"/>
          </w:tcPr>
          <w:p w14:paraId="0841F727" w14:textId="77777777"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020"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B50AED">
        <w:trPr>
          <w:jc w:val="center"/>
        </w:trPr>
        <w:tc>
          <w:tcPr>
            <w:tcW w:w="2565" w:type="dxa"/>
          </w:tcPr>
          <w:p w14:paraId="0EBE8AFC" w14:textId="77777777" w:rsidR="00B50AED" w:rsidRPr="00427441" w:rsidRDefault="00B50AED" w:rsidP="00B50AED">
            <w:pPr>
              <w:spacing w:before="100" w:after="100"/>
              <w:jc w:val="both"/>
              <w:rPr>
                <w:lang w:val="mk-MK"/>
              </w:rPr>
            </w:pPr>
          </w:p>
        </w:tc>
        <w:tc>
          <w:tcPr>
            <w:tcW w:w="7020"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B50AED">
        <w:trPr>
          <w:jc w:val="center"/>
        </w:trPr>
        <w:tc>
          <w:tcPr>
            <w:tcW w:w="2565" w:type="dxa"/>
          </w:tcPr>
          <w:p w14:paraId="03D31F5D" w14:textId="77777777" w:rsidR="00B50AED" w:rsidRPr="00427441" w:rsidRDefault="00B50AED" w:rsidP="00B50AED">
            <w:pPr>
              <w:spacing w:before="100" w:after="100"/>
              <w:rPr>
                <w:lang w:val="mk-MK"/>
              </w:rPr>
            </w:pPr>
          </w:p>
        </w:tc>
        <w:tc>
          <w:tcPr>
            <w:tcW w:w="7020"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B50AED">
        <w:trPr>
          <w:jc w:val="center"/>
        </w:trPr>
        <w:tc>
          <w:tcPr>
            <w:tcW w:w="2565" w:type="dxa"/>
          </w:tcPr>
          <w:p w14:paraId="64C31B43" w14:textId="77777777"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020"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доколку има разлика помеѓу сумите изразени со бројки и со зборови ќе преовладуваат сумите напишани со зборови, 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B50AED">
        <w:trPr>
          <w:jc w:val="center"/>
        </w:trPr>
        <w:tc>
          <w:tcPr>
            <w:tcW w:w="2565" w:type="dxa"/>
          </w:tcPr>
          <w:p w14:paraId="68485B37" w14:textId="77777777" w:rsidR="00B50AED" w:rsidRPr="00427441" w:rsidRDefault="00B50AED" w:rsidP="00B50AED">
            <w:pPr>
              <w:spacing w:before="100" w:after="100"/>
              <w:rPr>
                <w:b/>
                <w:lang w:val="mk-MK"/>
              </w:rPr>
            </w:pPr>
          </w:p>
        </w:tc>
        <w:tc>
          <w:tcPr>
            <w:tcW w:w="7020"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B50AED">
        <w:trPr>
          <w:jc w:val="center"/>
        </w:trPr>
        <w:tc>
          <w:tcPr>
            <w:tcW w:w="2565" w:type="dxa"/>
          </w:tcPr>
          <w:p w14:paraId="49C25AF9" w14:textId="77777777"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020"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B50AED">
        <w:trPr>
          <w:jc w:val="center"/>
        </w:trPr>
        <w:tc>
          <w:tcPr>
            <w:tcW w:w="2565" w:type="dxa"/>
          </w:tcPr>
          <w:p w14:paraId="2D1D9986" w14:textId="77777777"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020"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B50AED">
        <w:trPr>
          <w:cantSplit/>
          <w:jc w:val="center"/>
        </w:trPr>
        <w:tc>
          <w:tcPr>
            <w:tcW w:w="2565" w:type="dxa"/>
          </w:tcPr>
          <w:p w14:paraId="70679AF9" w14:textId="77777777"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020"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FF5A6B">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020"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FF5A6B">
        <w:trPr>
          <w:jc w:val="center"/>
        </w:trPr>
        <w:tc>
          <w:tcPr>
            <w:tcW w:w="2565" w:type="dxa"/>
          </w:tcPr>
          <w:p w14:paraId="07D065A6" w14:textId="77777777"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020"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цената на понудата, со исклучок на Суми за непредвидени расходи и провизијата, ако има, за 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FF5A6B">
        <w:trPr>
          <w:jc w:val="center"/>
        </w:trPr>
        <w:tc>
          <w:tcPr>
            <w:tcW w:w="2565" w:type="dxa"/>
          </w:tcPr>
          <w:p w14:paraId="6DCD68DF" w14:textId="77777777"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t>Споредба на понуди</w:t>
            </w:r>
            <w:bookmarkEnd w:id="282"/>
            <w:bookmarkEnd w:id="283"/>
          </w:p>
        </w:tc>
        <w:tc>
          <w:tcPr>
            <w:tcW w:w="7020"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B50AED">
        <w:trPr>
          <w:jc w:val="center"/>
        </w:trPr>
        <w:tc>
          <w:tcPr>
            <w:tcW w:w="2565" w:type="dxa"/>
          </w:tcPr>
          <w:p w14:paraId="24CBD605" w14:textId="77777777"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020"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B50AED">
        <w:trPr>
          <w:jc w:val="center"/>
        </w:trPr>
        <w:tc>
          <w:tcPr>
            <w:tcW w:w="2565" w:type="dxa"/>
          </w:tcPr>
          <w:p w14:paraId="3293E202" w14:textId="77777777" w:rsidR="00B50AED" w:rsidRPr="00427441" w:rsidRDefault="00B50AED" w:rsidP="00B50AED">
            <w:pPr>
              <w:spacing w:before="140" w:after="120"/>
              <w:rPr>
                <w:b/>
                <w:lang w:val="mk-MK"/>
              </w:rPr>
            </w:pPr>
          </w:p>
        </w:tc>
        <w:tc>
          <w:tcPr>
            <w:tcW w:w="7020"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B50AED">
        <w:trPr>
          <w:jc w:val="center"/>
        </w:trPr>
        <w:tc>
          <w:tcPr>
            <w:tcW w:w="2565" w:type="dxa"/>
          </w:tcPr>
          <w:p w14:paraId="0FDC21FF" w14:textId="77777777" w:rsidR="00B50AED" w:rsidRPr="00427441" w:rsidRDefault="00B50AED" w:rsidP="00B50AED">
            <w:pPr>
              <w:spacing w:before="120" w:after="120"/>
              <w:rPr>
                <w:lang w:val="mk-MK"/>
              </w:rPr>
            </w:pPr>
          </w:p>
        </w:tc>
        <w:tc>
          <w:tcPr>
            <w:tcW w:w="7020"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B50AED">
        <w:trPr>
          <w:trHeight w:val="1332"/>
          <w:jc w:val="center"/>
        </w:trPr>
        <w:tc>
          <w:tcPr>
            <w:tcW w:w="2565" w:type="dxa"/>
          </w:tcPr>
          <w:p w14:paraId="4AB434E3" w14:textId="10A9618F"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020"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B50AED">
        <w:trPr>
          <w:cantSplit/>
          <w:jc w:val="center"/>
        </w:trPr>
        <w:tc>
          <w:tcPr>
            <w:tcW w:w="9585" w:type="dxa"/>
            <w:gridSpan w:val="2"/>
          </w:tcPr>
          <w:p w14:paraId="597FF365" w14:textId="5399CF19"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B50AED">
        <w:trPr>
          <w:jc w:val="center"/>
        </w:trPr>
        <w:tc>
          <w:tcPr>
            <w:tcW w:w="2565" w:type="dxa"/>
          </w:tcPr>
          <w:p w14:paraId="26CF7037" w14:textId="77777777"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020"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B50AED">
        <w:trPr>
          <w:trHeight w:val="720"/>
          <w:jc w:val="center"/>
        </w:trPr>
        <w:tc>
          <w:tcPr>
            <w:tcW w:w="2565" w:type="dxa"/>
          </w:tcPr>
          <w:p w14:paraId="43586A87" w14:textId="77777777"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020"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B50AED">
        <w:trPr>
          <w:jc w:val="center"/>
        </w:trPr>
        <w:tc>
          <w:tcPr>
            <w:tcW w:w="2565" w:type="dxa"/>
          </w:tcPr>
          <w:p w14:paraId="45EF4669" w14:textId="77777777" w:rsidR="00B50AED" w:rsidRPr="00427441" w:rsidRDefault="00B50AED" w:rsidP="00B50AED">
            <w:pPr>
              <w:spacing w:before="120" w:after="120"/>
              <w:rPr>
                <w:b/>
                <w:lang w:val="mk-MK"/>
              </w:rPr>
            </w:pPr>
          </w:p>
        </w:tc>
        <w:tc>
          <w:tcPr>
            <w:tcW w:w="7020"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B50AED">
        <w:trPr>
          <w:jc w:val="center"/>
        </w:trPr>
        <w:tc>
          <w:tcPr>
            <w:tcW w:w="2565" w:type="dxa"/>
          </w:tcPr>
          <w:p w14:paraId="50804B36" w14:textId="77777777" w:rsidR="00B50AED" w:rsidRPr="00427441" w:rsidRDefault="00B50AED" w:rsidP="00B50AED">
            <w:pPr>
              <w:spacing w:before="120" w:after="120"/>
              <w:rPr>
                <w:b/>
                <w:lang w:val="mk-MK"/>
              </w:rPr>
            </w:pPr>
          </w:p>
        </w:tc>
        <w:tc>
          <w:tcPr>
            <w:tcW w:w="7020"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B50AED">
        <w:trPr>
          <w:jc w:val="center"/>
        </w:trPr>
        <w:tc>
          <w:tcPr>
            <w:tcW w:w="2565" w:type="dxa"/>
          </w:tcPr>
          <w:p w14:paraId="4B8C4420" w14:textId="77777777"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020"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B50AED">
        <w:trPr>
          <w:jc w:val="center"/>
        </w:trPr>
        <w:tc>
          <w:tcPr>
            <w:tcW w:w="2565" w:type="dxa"/>
          </w:tcPr>
          <w:p w14:paraId="6BBF0F06" w14:textId="77777777" w:rsidR="00B50AED" w:rsidRPr="00427441" w:rsidRDefault="00B50AED" w:rsidP="00B50AED">
            <w:pPr>
              <w:spacing w:before="120" w:after="120"/>
              <w:rPr>
                <w:b/>
                <w:lang w:val="mk-MK"/>
              </w:rPr>
            </w:pPr>
          </w:p>
        </w:tc>
        <w:tc>
          <w:tcPr>
            <w:tcW w:w="7020"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B50AED">
        <w:trPr>
          <w:cantSplit/>
          <w:jc w:val="center"/>
        </w:trPr>
        <w:tc>
          <w:tcPr>
            <w:tcW w:w="2565" w:type="dxa"/>
          </w:tcPr>
          <w:p w14:paraId="380BC31C" w14:textId="77777777"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020"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B50AED">
        <w:trPr>
          <w:jc w:val="center"/>
        </w:trPr>
        <w:tc>
          <w:tcPr>
            <w:tcW w:w="2565" w:type="dxa"/>
          </w:tcPr>
          <w:p w14:paraId="47210CF0" w14:textId="77777777" w:rsidR="00B50AED" w:rsidRPr="00427441" w:rsidRDefault="00B50AED" w:rsidP="00B50AED">
            <w:pPr>
              <w:spacing w:before="120"/>
              <w:rPr>
                <w:lang w:val="mk-MK"/>
              </w:rPr>
            </w:pPr>
          </w:p>
        </w:tc>
        <w:tc>
          <w:tcPr>
            <w:tcW w:w="7020"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B50AED">
        <w:trPr>
          <w:jc w:val="center"/>
        </w:trPr>
        <w:tc>
          <w:tcPr>
            <w:tcW w:w="2565" w:type="dxa"/>
          </w:tcPr>
          <w:p w14:paraId="30BE87EA" w14:textId="77777777"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020"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76A0781" w14:textId="09787155" w:rsidR="006F6087" w:rsidRDefault="006F6087" w:rsidP="00672DF4">
      <w:pPr>
        <w:tabs>
          <w:tab w:val="left" w:pos="180"/>
        </w:tabs>
        <w:ind w:right="288"/>
        <w:jc w:val="both"/>
        <w:rPr>
          <w:lang w:val="mk-MK"/>
        </w:rPr>
      </w:pPr>
    </w:p>
    <w:p w14:paraId="6CA081B3" w14:textId="2C89F224" w:rsidR="006F6087" w:rsidRDefault="006F6087" w:rsidP="00672DF4">
      <w:pPr>
        <w:tabs>
          <w:tab w:val="left" w:pos="180"/>
        </w:tabs>
        <w:ind w:right="288"/>
        <w:jc w:val="both"/>
        <w:rPr>
          <w:lang w:val="mk-MK"/>
        </w:rPr>
      </w:pPr>
    </w:p>
    <w:p w14:paraId="431B0E65" w14:textId="0BD6B86A" w:rsidR="006F6087" w:rsidRDefault="006F6087" w:rsidP="00672DF4">
      <w:pPr>
        <w:tabs>
          <w:tab w:val="left" w:pos="180"/>
        </w:tabs>
        <w:ind w:right="288"/>
        <w:jc w:val="both"/>
        <w:rPr>
          <w:lang w:val="mk-MK"/>
        </w:rPr>
      </w:pPr>
    </w:p>
    <w:p w14:paraId="476D80C1" w14:textId="2A1F2C41" w:rsidR="006F6087" w:rsidRDefault="006F6087" w:rsidP="00672DF4">
      <w:pPr>
        <w:tabs>
          <w:tab w:val="left" w:pos="180"/>
        </w:tabs>
        <w:ind w:right="288"/>
        <w:jc w:val="both"/>
        <w:rPr>
          <w:lang w:val="mk-MK"/>
        </w:rPr>
      </w:pPr>
    </w:p>
    <w:p w14:paraId="08F17051" w14:textId="2BE4CDC5" w:rsidR="006F6087" w:rsidRDefault="006F6087" w:rsidP="00672DF4">
      <w:pPr>
        <w:tabs>
          <w:tab w:val="left" w:pos="180"/>
        </w:tabs>
        <w:ind w:right="288"/>
        <w:jc w:val="both"/>
        <w:rPr>
          <w:lang w:val="mk-MK"/>
        </w:rPr>
      </w:pPr>
    </w:p>
    <w:p w14:paraId="03B6CC6C" w14:textId="6FD69530" w:rsidR="006F6087" w:rsidRDefault="006F6087" w:rsidP="00672DF4">
      <w:pPr>
        <w:tabs>
          <w:tab w:val="left" w:pos="180"/>
        </w:tabs>
        <w:ind w:right="288"/>
        <w:jc w:val="both"/>
        <w:rPr>
          <w:lang w:val="mk-MK"/>
        </w:rPr>
      </w:pPr>
    </w:p>
    <w:p w14:paraId="16263891" w14:textId="75325C21" w:rsidR="006F6087" w:rsidRDefault="006F6087" w:rsidP="00672DF4">
      <w:pPr>
        <w:tabs>
          <w:tab w:val="left" w:pos="180"/>
        </w:tabs>
        <w:ind w:right="288"/>
        <w:jc w:val="both"/>
        <w:rPr>
          <w:lang w:val="mk-MK"/>
        </w:rPr>
      </w:pPr>
    </w:p>
    <w:p w14:paraId="28054E75" w14:textId="77EDF9DD" w:rsidR="006F6087" w:rsidRDefault="006F6087" w:rsidP="00672DF4">
      <w:pPr>
        <w:tabs>
          <w:tab w:val="left" w:pos="180"/>
        </w:tabs>
        <w:ind w:right="288"/>
        <w:jc w:val="both"/>
        <w:rPr>
          <w:lang w:val="mk-MK"/>
        </w:rPr>
      </w:pPr>
    </w:p>
    <w:p w14:paraId="7F97907D" w14:textId="15C086C5" w:rsidR="006F6087" w:rsidRDefault="006F6087" w:rsidP="00672DF4">
      <w:pPr>
        <w:tabs>
          <w:tab w:val="left" w:pos="180"/>
        </w:tabs>
        <w:ind w:right="288"/>
        <w:jc w:val="both"/>
        <w:rPr>
          <w:lang w:val="mk-MK"/>
        </w:rPr>
      </w:pPr>
    </w:p>
    <w:p w14:paraId="15FEF5F5" w14:textId="6B0BAF2A" w:rsidR="006F6087" w:rsidRDefault="006F6087" w:rsidP="00672DF4">
      <w:pPr>
        <w:tabs>
          <w:tab w:val="left" w:pos="180"/>
        </w:tabs>
        <w:ind w:right="288"/>
        <w:jc w:val="both"/>
        <w:rPr>
          <w:lang w:val="mk-MK"/>
        </w:rPr>
      </w:pPr>
    </w:p>
    <w:p w14:paraId="3A4BC61C" w14:textId="4F61C5C9" w:rsidR="006F6087" w:rsidRDefault="006F6087" w:rsidP="00672DF4">
      <w:pPr>
        <w:tabs>
          <w:tab w:val="left" w:pos="180"/>
        </w:tabs>
        <w:ind w:right="288"/>
        <w:jc w:val="both"/>
        <w:rPr>
          <w:lang w:val="mk-MK"/>
        </w:rPr>
      </w:pPr>
    </w:p>
    <w:p w14:paraId="74ED9C83" w14:textId="5815AF41" w:rsidR="006F6087" w:rsidRDefault="006F6087" w:rsidP="00672DF4">
      <w:pPr>
        <w:tabs>
          <w:tab w:val="left" w:pos="180"/>
        </w:tabs>
        <w:ind w:right="288"/>
        <w:jc w:val="both"/>
        <w:rPr>
          <w:lang w:val="mk-MK"/>
        </w:rPr>
      </w:pPr>
    </w:p>
    <w:p w14:paraId="52F1443A" w14:textId="3A35759E" w:rsidR="006F6087" w:rsidRDefault="006F6087" w:rsidP="00672DF4">
      <w:pPr>
        <w:tabs>
          <w:tab w:val="left" w:pos="180"/>
        </w:tabs>
        <w:ind w:right="288"/>
        <w:jc w:val="both"/>
        <w:rPr>
          <w:lang w:val="mk-MK"/>
        </w:rPr>
      </w:pPr>
    </w:p>
    <w:p w14:paraId="2FEE0A56" w14:textId="3EE2D278" w:rsidR="006F6087" w:rsidRDefault="006F6087" w:rsidP="00672DF4">
      <w:pPr>
        <w:tabs>
          <w:tab w:val="left" w:pos="180"/>
        </w:tabs>
        <w:ind w:right="288"/>
        <w:jc w:val="both"/>
        <w:rPr>
          <w:lang w:val="mk-MK"/>
        </w:rPr>
      </w:pPr>
    </w:p>
    <w:p w14:paraId="1EB121D5" w14:textId="56389741" w:rsidR="006F6087" w:rsidRDefault="006F6087" w:rsidP="00672DF4">
      <w:pPr>
        <w:tabs>
          <w:tab w:val="left" w:pos="180"/>
        </w:tabs>
        <w:ind w:right="288"/>
        <w:jc w:val="both"/>
        <w:rPr>
          <w:lang w:val="mk-MK"/>
        </w:rPr>
      </w:pPr>
    </w:p>
    <w:p w14:paraId="540F8D20" w14:textId="67A0A020" w:rsidR="006F6087" w:rsidRDefault="006F6087" w:rsidP="00672DF4">
      <w:pPr>
        <w:tabs>
          <w:tab w:val="left" w:pos="180"/>
        </w:tabs>
        <w:ind w:right="288"/>
        <w:jc w:val="both"/>
        <w:rPr>
          <w:lang w:val="mk-MK"/>
        </w:rPr>
      </w:pPr>
    </w:p>
    <w:p w14:paraId="182BCAA3" w14:textId="39F3ACEA" w:rsidR="006F6087" w:rsidRDefault="006F6087" w:rsidP="00672DF4">
      <w:pPr>
        <w:tabs>
          <w:tab w:val="left" w:pos="180"/>
        </w:tabs>
        <w:ind w:right="288"/>
        <w:jc w:val="both"/>
        <w:rPr>
          <w:lang w:val="mk-MK"/>
        </w:rPr>
      </w:pPr>
    </w:p>
    <w:p w14:paraId="543D7250" w14:textId="4545FE22"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48D82E16"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22277">
              <w:rPr>
                <w:b/>
                <w:lang w:val="mk-MK"/>
              </w:rPr>
              <w:t>19</w:t>
            </w:r>
            <w:r w:rsidRPr="00C82D78">
              <w:rPr>
                <w:b/>
                <w:lang w:val="mk-MK"/>
              </w:rPr>
              <w:t>-NCB/</w:t>
            </w:r>
            <w:r w:rsidR="00DB3622" w:rsidRPr="00C82D78">
              <w:rPr>
                <w:b/>
              </w:rPr>
              <w:t>1</w:t>
            </w:r>
          </w:p>
          <w:p w14:paraId="1D8D3A22" w14:textId="78CD0081" w:rsidR="00B11BBC" w:rsidRPr="001A327D"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 xml:space="preserve">Општина </w:t>
            </w:r>
            <w:r w:rsidR="00572A79">
              <w:rPr>
                <w:b/>
                <w:lang w:val="mk-MK"/>
              </w:rPr>
              <w:t>Центар Жупа</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47765A1B"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C403A9">
              <w:rPr>
                <w:b/>
                <w:lang w:val="mk-MK"/>
              </w:rPr>
              <w:t>19</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7AF1FC64"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во туризмот</w:t>
            </w:r>
            <w:r w:rsidR="00F70982" w:rsidRPr="0051560C">
              <w:rPr>
                <w:b/>
                <w:lang w:val="mk-MK"/>
              </w:rPr>
              <w:t xml:space="preserve"> (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w:t>
            </w:r>
            <w:r w:rsidRPr="00300EC4">
              <w:rPr>
                <w:rFonts w:ascii="Times New Roman" w:hAnsi="Times New Roman"/>
                <w:sz w:val="24"/>
                <w:szCs w:val="24"/>
                <w:lang w:val="mk-MK"/>
              </w:rPr>
              <w:t xml:space="preserve">понудите </w:t>
            </w:r>
            <w:r w:rsidRPr="00300EC4">
              <w:rPr>
                <w:rFonts w:ascii="Times New Roman" w:hAnsi="Times New Roman"/>
                <w:b/>
                <w:sz w:val="24"/>
                <w:szCs w:val="24"/>
                <w:lang w:val="mk-MK"/>
              </w:rPr>
              <w:t>нема да се одржи</w:t>
            </w:r>
            <w:r w:rsidRPr="00300EC4">
              <w:rPr>
                <w:rFonts w:ascii="Times New Roman" w:hAnsi="Times New Roman"/>
                <w:sz w:val="24"/>
                <w:szCs w:val="24"/>
                <w:lang w:val="mk-MK"/>
              </w:rPr>
              <w:t>.</w:t>
            </w:r>
          </w:p>
          <w:p w14:paraId="450746CC" w14:textId="7C9989F6" w:rsidR="00314140" w:rsidRPr="00427441" w:rsidRDefault="00314140"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283B42DC" w:rsidR="009C4EBE" w:rsidRPr="00C971D6" w:rsidRDefault="001A327D" w:rsidP="00A67F74">
            <w:pPr>
              <w:tabs>
                <w:tab w:val="right" w:pos="7254"/>
              </w:tabs>
              <w:rPr>
                <w:rFonts w:cs="Arial"/>
                <w:b/>
              </w:rPr>
            </w:pPr>
            <w:r w:rsidRPr="007F6D97">
              <w:rPr>
                <w:rFonts w:cs="Arial"/>
                <w:b/>
                <w:lang w:val="mk-MK"/>
              </w:rPr>
              <w:t xml:space="preserve">МКД </w:t>
            </w:r>
            <w:r w:rsidR="006B541A" w:rsidRPr="00C1470C">
              <w:rPr>
                <w:rFonts w:cs="Arial"/>
                <w:b/>
                <w:lang w:val="mk-MK"/>
              </w:rPr>
              <w:t>1</w:t>
            </w:r>
            <w:r w:rsidR="00FC5A75">
              <w:rPr>
                <w:rFonts w:cs="Arial"/>
                <w:b/>
                <w:lang w:val="mk-MK"/>
              </w:rPr>
              <w:t>5</w:t>
            </w:r>
            <w:r w:rsidR="006B541A" w:rsidRPr="00C1470C">
              <w:rPr>
                <w:rFonts w:cs="Arial"/>
                <w:b/>
                <w:lang w:val="mk-MK"/>
              </w:rPr>
              <w:t>0</w:t>
            </w:r>
            <w:r w:rsidRPr="00C1470C">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00CC5D07"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19-NCB/1</w:t>
            </w:r>
          </w:p>
          <w:p w14:paraId="5784A235" w14:textId="742CDEB3"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C1470C" w:rsidRPr="001E3B8D">
              <w:rPr>
                <w:rFonts w:ascii="Times New Roman" w:hAnsi="Times New Roman"/>
                <w:b/>
                <w:sz w:val="24"/>
                <w:szCs w:val="24"/>
                <w:lang w:val="mk-MK"/>
              </w:rPr>
              <w:t>1</w:t>
            </w:r>
            <w:r w:rsidR="006F201B">
              <w:rPr>
                <w:rFonts w:ascii="Times New Roman" w:hAnsi="Times New Roman"/>
                <w:b/>
                <w:sz w:val="24"/>
                <w:szCs w:val="24"/>
              </w:rPr>
              <w:t>5</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C1470C" w:rsidRPr="001E3B8D">
              <w:rPr>
                <w:rFonts w:ascii="Times New Roman" w:hAnsi="Times New Roman"/>
                <w:b/>
                <w:sz w:val="24"/>
                <w:szCs w:val="24"/>
                <w:lang w:val="mk-MK"/>
              </w:rPr>
              <w:t>4</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35487491"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1470C" w:rsidRPr="001E3B8D">
              <w:rPr>
                <w:rFonts w:ascii="Times New Roman" w:hAnsi="Times New Roman"/>
                <w:b/>
                <w:sz w:val="24"/>
                <w:szCs w:val="24"/>
                <w:lang w:val="mk-MK"/>
              </w:rPr>
              <w:t>1</w:t>
            </w:r>
            <w:r w:rsidR="002646F5">
              <w:rPr>
                <w:rFonts w:ascii="Times New Roman" w:hAnsi="Times New Roman"/>
                <w:b/>
                <w:sz w:val="24"/>
                <w:szCs w:val="24"/>
              </w:rPr>
              <w:t>5</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C1470C" w:rsidRPr="001E3B8D">
              <w:rPr>
                <w:rFonts w:ascii="Times New Roman" w:hAnsi="Times New Roman"/>
                <w:b/>
                <w:sz w:val="24"/>
                <w:szCs w:val="24"/>
                <w:lang w:val="mk-MK"/>
              </w:rPr>
              <w:t>4</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10C2EF6F" w:rsid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Република Македонија </w:t>
            </w:r>
          </w:p>
          <w:p w14:paraId="33853F30" w14:textId="764107DE"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1470C" w:rsidRPr="001E3B8D">
              <w:rPr>
                <w:rFonts w:ascii="Times New Roman" w:hAnsi="Times New Roman"/>
                <w:b/>
                <w:sz w:val="24"/>
                <w:szCs w:val="24"/>
              </w:rPr>
              <w:t>1</w:t>
            </w:r>
            <w:r w:rsidR="002646F5">
              <w:rPr>
                <w:rFonts w:ascii="Times New Roman" w:hAnsi="Times New Roman"/>
                <w:b/>
                <w:sz w:val="24"/>
                <w:szCs w:val="24"/>
              </w:rPr>
              <w:t>5</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C1470C" w:rsidRPr="001E3B8D">
              <w:rPr>
                <w:rFonts w:ascii="Times New Roman" w:hAnsi="Times New Roman"/>
                <w:b/>
                <w:sz w:val="24"/>
                <w:szCs w:val="24"/>
              </w:rPr>
              <w:t>4</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5E201524"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Pr="00751AE0">
              <w:rPr>
                <w:rFonts w:ascii="Times New Roman" w:hAnsi="Times New Roman" w:cs="Arial"/>
                <w:b/>
                <w:sz w:val="24"/>
                <w:szCs w:val="24"/>
                <w:lang w:val="mk-MK"/>
              </w:rPr>
              <w:t>30%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00850C27" w14:textId="31689808" w:rsidR="006F6087" w:rsidRPr="006F6087" w:rsidRDefault="006F6087" w:rsidP="006F6087">
            <w:pPr>
              <w:spacing w:before="100" w:beforeAutospacing="1" w:after="100" w:afterAutospacing="1"/>
              <w:rPr>
                <w:color w:val="000000"/>
                <w:sz w:val="27"/>
                <w:szCs w:val="27"/>
              </w:rPr>
            </w:pPr>
            <w:r w:rsidRPr="006F6087">
              <w:rPr>
                <w:color w:val="000000"/>
                <w:sz w:val="27"/>
                <w:szCs w:val="27"/>
              </w:rPr>
              <w:t>Пресудувачот предложен од страна на Работодавачот</w:t>
            </w:r>
            <w:r w:rsidR="00ED2192">
              <w:rPr>
                <w:color w:val="000000"/>
                <w:sz w:val="27"/>
                <w:szCs w:val="27"/>
                <w:lang w:val="mk-MK"/>
              </w:rPr>
              <w:t xml:space="preserve"> </w:t>
            </w:r>
            <w:r w:rsidRPr="006F6087">
              <w:rPr>
                <w:color w:val="000000"/>
                <w:sz w:val="27"/>
                <w:szCs w:val="27"/>
              </w:rPr>
              <w:t xml:space="preserve">е: </w:t>
            </w:r>
            <w:r w:rsidRPr="006F6087">
              <w:rPr>
                <w:b/>
                <w:color w:val="000000"/>
                <w:sz w:val="27"/>
                <w:szCs w:val="27"/>
              </w:rPr>
              <w:t>Маријана Лазаревска, ул. Андон Дуков бр. 5/2, 1000 Скопје</w:t>
            </w:r>
            <w:r w:rsidRPr="006F6087">
              <w:rPr>
                <w:color w:val="000000"/>
                <w:sz w:val="27"/>
                <w:szCs w:val="27"/>
              </w:rPr>
              <w:t>. Надоместокот по час ќе изнесува 1.500 денари нето. Нејзината биографија е:</w:t>
            </w:r>
          </w:p>
          <w:p w14:paraId="0B2FE58D" w14:textId="77777777" w:rsidR="006F6087" w:rsidRPr="006F6087" w:rsidRDefault="006F6087" w:rsidP="006F6087">
            <w:pPr>
              <w:spacing w:before="100" w:beforeAutospacing="1" w:after="100" w:afterAutospacing="1"/>
              <w:rPr>
                <w:color w:val="000000"/>
                <w:sz w:val="27"/>
                <w:szCs w:val="27"/>
              </w:rPr>
            </w:pPr>
            <w:r w:rsidRPr="006F6087">
              <w:rPr>
                <w:b/>
                <w:color w:val="000000"/>
                <w:sz w:val="27"/>
                <w:szCs w:val="27"/>
              </w:rPr>
              <w:t>Дата на раѓање:</w:t>
            </w:r>
            <w:r w:rsidRPr="006F6087">
              <w:rPr>
                <w:color w:val="000000"/>
                <w:sz w:val="27"/>
                <w:szCs w:val="27"/>
              </w:rPr>
              <w:t xml:space="preserve"> 22.03.1981 год.</w:t>
            </w:r>
          </w:p>
          <w:p w14:paraId="4785FA3C" w14:textId="3879C062" w:rsidR="006F6087" w:rsidRPr="006F6087" w:rsidRDefault="006F6087" w:rsidP="006F6087">
            <w:pPr>
              <w:spacing w:before="100" w:beforeAutospacing="1" w:after="100" w:afterAutospacing="1"/>
              <w:rPr>
                <w:color w:val="000000"/>
                <w:sz w:val="27"/>
                <w:szCs w:val="27"/>
              </w:rPr>
            </w:pPr>
            <w:r w:rsidRPr="006F6087">
              <w:rPr>
                <w:b/>
                <w:color w:val="000000"/>
                <w:sz w:val="27"/>
                <w:szCs w:val="27"/>
              </w:rPr>
              <w:t>Националност:</w:t>
            </w:r>
            <w:r w:rsidRPr="006F6087">
              <w:rPr>
                <w:color w:val="000000"/>
                <w:sz w:val="27"/>
                <w:szCs w:val="27"/>
              </w:rPr>
              <w:t xml:space="preserve"> Македонка</w:t>
            </w:r>
          </w:p>
          <w:p w14:paraId="79DDB4FC" w14:textId="77777777" w:rsidR="006F6087" w:rsidRPr="006F6087" w:rsidRDefault="006F6087" w:rsidP="006F6087">
            <w:pPr>
              <w:spacing w:before="100" w:beforeAutospacing="1" w:after="100" w:afterAutospacing="1"/>
              <w:rPr>
                <w:color w:val="000000"/>
                <w:sz w:val="27"/>
                <w:szCs w:val="27"/>
              </w:rPr>
            </w:pPr>
            <w:r w:rsidRPr="006F6087">
              <w:rPr>
                <w:color w:val="000000"/>
                <w:sz w:val="27"/>
                <w:szCs w:val="27"/>
              </w:rPr>
              <w:t>Вкупен работен стаж од 13 години на Градежниот факултет во Скопје, Доцент на катедрата за Организација, технологија и менаџмент во градежништво.</w:t>
            </w:r>
          </w:p>
          <w:p w14:paraId="49752055" w14:textId="77777777" w:rsidR="006F6087" w:rsidRPr="006F6087" w:rsidRDefault="006F6087" w:rsidP="006F6087">
            <w:pPr>
              <w:spacing w:before="100" w:beforeAutospacing="1" w:after="100" w:afterAutospacing="1"/>
              <w:rPr>
                <w:b/>
                <w:color w:val="000000"/>
                <w:sz w:val="27"/>
                <w:szCs w:val="27"/>
                <w:u w:val="single"/>
              </w:rPr>
            </w:pPr>
            <w:r w:rsidRPr="006F6087">
              <w:rPr>
                <w:b/>
                <w:color w:val="000000"/>
                <w:sz w:val="27"/>
                <w:szCs w:val="27"/>
                <w:u w:val="single"/>
              </w:rPr>
              <w:t>Работно искуство</w:t>
            </w:r>
          </w:p>
          <w:p w14:paraId="2D662F3A" w14:textId="6C86A29F"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2005 - 2006 год.: “PIC Joint Venture – Japan”, подготовка на тендерска и проектна документација за ХС Злетовица</w:t>
            </w:r>
          </w:p>
          <w:p w14:paraId="442E8F73" w14:textId="650A33FA"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Од 2006 до сега: Градежен факултет во Скопје, катедра за Организација, технологија и менаџмент во градежништво.</w:t>
            </w:r>
          </w:p>
          <w:p w14:paraId="4941FE47" w14:textId="77777777" w:rsidR="006F6087" w:rsidRPr="006F6087" w:rsidRDefault="006F6087" w:rsidP="006F6087">
            <w:pPr>
              <w:spacing w:before="100" w:beforeAutospacing="1" w:after="100" w:afterAutospacing="1"/>
              <w:rPr>
                <w:b/>
                <w:color w:val="000000"/>
                <w:sz w:val="27"/>
                <w:szCs w:val="27"/>
                <w:u w:val="single"/>
              </w:rPr>
            </w:pPr>
            <w:r w:rsidRPr="006F6087">
              <w:rPr>
                <w:b/>
                <w:color w:val="000000"/>
                <w:sz w:val="27"/>
                <w:szCs w:val="27"/>
                <w:u w:val="single"/>
              </w:rPr>
              <w:t>Овластувања</w:t>
            </w:r>
          </w:p>
          <w:p w14:paraId="03C4B8EC" w14:textId="77CD71B6"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Лиценца за судски вештак од областа на градежништвото</w:t>
            </w:r>
          </w:p>
          <w:p w14:paraId="2CF6E205" w14:textId="1F07D004"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Овластување А за ПРОЕКТИРАЊЕ на градби како одговорен проектант</w:t>
            </w:r>
          </w:p>
          <w:p w14:paraId="16499AB5" w14:textId="465D84B3"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Овластување А за РЕВИЗИЈА на проектна документација</w:t>
            </w:r>
          </w:p>
          <w:p w14:paraId="20C0D0C5" w14:textId="6F4FEA87"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Овластување за енергетски контролор</w:t>
            </w:r>
          </w:p>
          <w:p w14:paraId="2015E631" w14:textId="77777777" w:rsidR="006F6087" w:rsidRPr="006F6087" w:rsidRDefault="006F6087" w:rsidP="006F6087">
            <w:pPr>
              <w:spacing w:before="100" w:beforeAutospacing="1" w:after="100" w:afterAutospacing="1"/>
              <w:rPr>
                <w:b/>
                <w:color w:val="000000"/>
                <w:sz w:val="27"/>
                <w:szCs w:val="27"/>
                <w:u w:val="single"/>
              </w:rPr>
            </w:pPr>
            <w:r w:rsidRPr="006F6087">
              <w:rPr>
                <w:b/>
                <w:color w:val="000000"/>
                <w:sz w:val="27"/>
                <w:szCs w:val="27"/>
                <w:u w:val="single"/>
              </w:rPr>
              <w:t>Образование</w:t>
            </w:r>
          </w:p>
          <w:p w14:paraId="63906CFA" w14:textId="3FA4CA9A" w:rsidR="006F6087" w:rsidRPr="006F6087" w:rsidRDefault="006F6087" w:rsidP="00D876B3">
            <w:pPr>
              <w:pStyle w:val="ListParagraph"/>
              <w:numPr>
                <w:ilvl w:val="0"/>
                <w:numId w:val="46"/>
              </w:numPr>
              <w:spacing w:before="100" w:beforeAutospacing="1" w:after="100" w:afterAutospacing="1"/>
              <w:rPr>
                <w:color w:val="000000"/>
                <w:sz w:val="27"/>
                <w:szCs w:val="27"/>
              </w:rPr>
            </w:pPr>
            <w:r w:rsidRPr="006F6087">
              <w:rPr>
                <w:color w:val="000000"/>
                <w:sz w:val="27"/>
                <w:szCs w:val="27"/>
              </w:rPr>
              <w:t>Доктор по технички науки</w:t>
            </w:r>
            <w:r>
              <w:rPr>
                <w:color w:val="000000"/>
                <w:sz w:val="27"/>
                <w:szCs w:val="27"/>
              </w:rPr>
              <w:t>/</w:t>
            </w:r>
            <w:r w:rsidRPr="006F6087">
              <w:rPr>
                <w:color w:val="000000"/>
                <w:sz w:val="27"/>
                <w:szCs w:val="27"/>
              </w:rPr>
              <w:t>Градежен факултет во Подгорица, Универзитет на Црна Гора (2010-2014)</w:t>
            </w:r>
          </w:p>
          <w:p w14:paraId="57483738" w14:textId="47A57F24" w:rsidR="006F6087" w:rsidRPr="006F6087" w:rsidRDefault="006F6087" w:rsidP="00D876B3">
            <w:pPr>
              <w:pStyle w:val="ListParagraph"/>
              <w:numPr>
                <w:ilvl w:val="0"/>
                <w:numId w:val="47"/>
              </w:numPr>
              <w:spacing w:before="100" w:beforeAutospacing="1" w:after="100" w:afterAutospacing="1"/>
              <w:rPr>
                <w:color w:val="000000"/>
                <w:sz w:val="27"/>
                <w:szCs w:val="27"/>
              </w:rPr>
            </w:pPr>
            <w:r w:rsidRPr="006F6087">
              <w:rPr>
                <w:color w:val="000000"/>
                <w:sz w:val="27"/>
                <w:szCs w:val="27"/>
              </w:rPr>
              <w:t>Магистер по технички науки</w:t>
            </w:r>
            <w:r>
              <w:rPr>
                <w:color w:val="000000"/>
                <w:sz w:val="27"/>
                <w:szCs w:val="27"/>
              </w:rPr>
              <w:t>/</w:t>
            </w:r>
            <w:r w:rsidRPr="006F6087">
              <w:rPr>
                <w:color w:val="000000"/>
                <w:sz w:val="27"/>
                <w:szCs w:val="27"/>
              </w:rPr>
              <w:t>Градежен факултет во Скопје, Универзитет “Св. Кирил и Методиј” (2006-2010)</w:t>
            </w:r>
          </w:p>
          <w:p w14:paraId="48ED01D8" w14:textId="2664EC77" w:rsidR="004033C0" w:rsidRPr="006F6087" w:rsidRDefault="006F6087" w:rsidP="00D876B3">
            <w:pPr>
              <w:pStyle w:val="ListParagraph"/>
              <w:numPr>
                <w:ilvl w:val="0"/>
                <w:numId w:val="47"/>
              </w:numPr>
              <w:spacing w:before="100" w:beforeAutospacing="1" w:after="100" w:afterAutospacing="1"/>
              <w:rPr>
                <w:color w:val="000000"/>
                <w:sz w:val="27"/>
                <w:szCs w:val="27"/>
              </w:rPr>
            </w:pPr>
            <w:r w:rsidRPr="006F6087">
              <w:rPr>
                <w:color w:val="000000"/>
                <w:sz w:val="27"/>
                <w:szCs w:val="27"/>
              </w:rPr>
              <w:t>Дипломиран градежен инженер</w:t>
            </w:r>
            <w:r>
              <w:rPr>
                <w:color w:val="000000"/>
                <w:sz w:val="27"/>
                <w:szCs w:val="27"/>
              </w:rPr>
              <w:t>/</w:t>
            </w:r>
            <w:r w:rsidRPr="006F6087">
              <w:rPr>
                <w:color w:val="000000"/>
                <w:sz w:val="27"/>
                <w:szCs w:val="27"/>
              </w:rPr>
              <w:t>Градежен факултет во Скопје, Универзитет “Св. Кирил и Методиј” (1999-2005)</w:t>
            </w:r>
          </w:p>
        </w:tc>
      </w:tr>
    </w:tbl>
    <w:p w14:paraId="0879902C" w14:textId="6D57FE04" w:rsidR="004033C0" w:rsidRDefault="004033C0" w:rsidP="00C2302E">
      <w:pPr>
        <w:spacing w:before="240" w:after="360"/>
        <w:jc w:val="center"/>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00461C54" w14:textId="65668D05" w:rsidR="00A66A3D" w:rsidRDefault="00A66A3D" w:rsidP="007023A3">
      <w:pPr>
        <w:spacing w:before="240" w:after="360"/>
        <w:rPr>
          <w:b/>
          <w:sz w:val="36"/>
          <w:szCs w:val="36"/>
          <w:lang w:val="mk-MK"/>
        </w:rPr>
      </w:pPr>
    </w:p>
    <w:p w14:paraId="2A3CF845" w14:textId="000D47C9" w:rsidR="006F6087" w:rsidRDefault="006F6087" w:rsidP="007023A3">
      <w:pPr>
        <w:spacing w:before="240" w:after="360"/>
        <w:rPr>
          <w:b/>
          <w:sz w:val="36"/>
          <w:szCs w:val="36"/>
          <w:lang w:val="mk-MK"/>
        </w:rPr>
      </w:pPr>
    </w:p>
    <w:p w14:paraId="18879FE5" w14:textId="260DDEAC" w:rsidR="006F6087" w:rsidRDefault="006F6087" w:rsidP="007023A3">
      <w:pPr>
        <w:spacing w:before="240" w:after="360"/>
        <w:rPr>
          <w:b/>
          <w:sz w:val="36"/>
          <w:szCs w:val="36"/>
          <w:lang w:val="mk-MK"/>
        </w:rPr>
      </w:pPr>
    </w:p>
    <w:p w14:paraId="7D2442BE" w14:textId="73216DFA" w:rsidR="006F6087" w:rsidRDefault="006F6087" w:rsidP="007023A3">
      <w:pPr>
        <w:spacing w:before="240" w:after="360"/>
        <w:rPr>
          <w:b/>
          <w:sz w:val="36"/>
          <w:szCs w:val="36"/>
          <w:lang w:val="mk-MK"/>
        </w:rPr>
      </w:pPr>
    </w:p>
    <w:p w14:paraId="648512DE" w14:textId="6031C303" w:rsidR="006F6087" w:rsidRDefault="006F6087" w:rsidP="007023A3">
      <w:pPr>
        <w:spacing w:before="240" w:after="360"/>
        <w:rPr>
          <w:b/>
          <w:sz w:val="36"/>
          <w:szCs w:val="36"/>
          <w:lang w:val="mk-MK"/>
        </w:rPr>
      </w:pPr>
    </w:p>
    <w:p w14:paraId="7013274C" w14:textId="29D78D51" w:rsidR="006F6087" w:rsidRDefault="006F6087" w:rsidP="007023A3">
      <w:pPr>
        <w:spacing w:before="240" w:after="360"/>
        <w:rPr>
          <w:b/>
          <w:sz w:val="36"/>
          <w:szCs w:val="36"/>
          <w:lang w:val="mk-MK"/>
        </w:rPr>
      </w:pPr>
    </w:p>
    <w:p w14:paraId="4D5515E5" w14:textId="5435D83E" w:rsidR="006F6087" w:rsidRDefault="006F6087" w:rsidP="007023A3">
      <w:pPr>
        <w:spacing w:before="240" w:after="360"/>
        <w:rPr>
          <w:b/>
          <w:sz w:val="36"/>
          <w:szCs w:val="36"/>
          <w:lang w:val="mk-MK"/>
        </w:rPr>
      </w:pPr>
    </w:p>
    <w:p w14:paraId="30B5AB80" w14:textId="44811355" w:rsidR="006F6087" w:rsidRDefault="006F6087" w:rsidP="007023A3">
      <w:pPr>
        <w:spacing w:before="240" w:after="360"/>
        <w:rPr>
          <w:b/>
          <w:sz w:val="36"/>
          <w:szCs w:val="36"/>
          <w:lang w:val="mk-MK"/>
        </w:rPr>
      </w:pPr>
    </w:p>
    <w:p w14:paraId="26CF88CF" w14:textId="02C03A61" w:rsidR="006F6087" w:rsidRDefault="006F6087" w:rsidP="007023A3">
      <w:pPr>
        <w:spacing w:before="240" w:after="360"/>
        <w:rPr>
          <w:b/>
          <w:sz w:val="36"/>
          <w:szCs w:val="36"/>
          <w:lang w:val="mk-MK"/>
        </w:rPr>
      </w:pPr>
    </w:p>
    <w:p w14:paraId="238C522A" w14:textId="5938CE34" w:rsidR="006F6087" w:rsidRDefault="006F6087" w:rsidP="007023A3">
      <w:pPr>
        <w:spacing w:before="240" w:after="360"/>
        <w:rPr>
          <w:b/>
          <w:sz w:val="36"/>
          <w:szCs w:val="36"/>
          <w:lang w:val="mk-MK"/>
        </w:rPr>
      </w:pPr>
    </w:p>
    <w:p w14:paraId="734B9387" w14:textId="35679ECD" w:rsidR="006F6087" w:rsidRDefault="006F6087" w:rsidP="007023A3">
      <w:pPr>
        <w:spacing w:before="240" w:after="360"/>
        <w:rPr>
          <w:b/>
          <w:sz w:val="36"/>
          <w:szCs w:val="36"/>
          <w:lang w:val="mk-MK"/>
        </w:rPr>
      </w:pPr>
    </w:p>
    <w:p w14:paraId="6343E295" w14:textId="3E584C3D" w:rsidR="006F6087" w:rsidRDefault="006F6087" w:rsidP="007023A3">
      <w:pPr>
        <w:spacing w:before="240" w:after="360"/>
        <w:rPr>
          <w:b/>
          <w:sz w:val="36"/>
          <w:szCs w:val="36"/>
          <w:lang w:val="mk-MK"/>
        </w:rPr>
      </w:pPr>
    </w:p>
    <w:p w14:paraId="5C719F65" w14:textId="0DFCBA5D" w:rsidR="006F6087" w:rsidRDefault="006F6087" w:rsidP="007023A3">
      <w:pPr>
        <w:spacing w:before="240" w:after="360"/>
        <w:rPr>
          <w:b/>
          <w:sz w:val="36"/>
          <w:szCs w:val="36"/>
          <w:lang w:val="mk-MK"/>
        </w:rPr>
      </w:pPr>
    </w:p>
    <w:p w14:paraId="33863F01" w14:textId="402BCC33" w:rsidR="006F6087" w:rsidRDefault="006F6087" w:rsidP="007023A3">
      <w:pPr>
        <w:spacing w:before="240" w:after="360"/>
        <w:rPr>
          <w:b/>
          <w:sz w:val="36"/>
          <w:szCs w:val="36"/>
          <w:lang w:val="mk-MK"/>
        </w:rPr>
      </w:pPr>
    </w:p>
    <w:p w14:paraId="1FE11D85" w14:textId="77777777" w:rsidR="006F6087" w:rsidRPr="006F201B" w:rsidRDefault="006F6087" w:rsidP="007023A3">
      <w:pPr>
        <w:spacing w:before="240" w:after="360"/>
        <w:rPr>
          <w:b/>
          <w:sz w:val="36"/>
          <w:szCs w:val="36"/>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3DE5D119"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F21600">
          <w:rPr>
            <w:noProof/>
            <w:webHidden/>
          </w:rPr>
          <w:t>38</w:t>
        </w:r>
        <w:r w:rsidR="003559CF" w:rsidRPr="00427441">
          <w:rPr>
            <w:noProof/>
            <w:webHidden/>
          </w:rPr>
          <w:fldChar w:fldCharType="end"/>
        </w:r>
      </w:hyperlink>
    </w:p>
    <w:p w14:paraId="457882A0" w14:textId="1C572B75" w:rsidR="003559CF" w:rsidRPr="00427441" w:rsidRDefault="00F513AA">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F21600">
          <w:rPr>
            <w:noProof/>
            <w:webHidden/>
          </w:rPr>
          <w:t>38</w:t>
        </w:r>
        <w:r w:rsidR="003559CF" w:rsidRPr="00427441">
          <w:rPr>
            <w:noProof/>
            <w:webHidden/>
          </w:rPr>
          <w:fldChar w:fldCharType="end"/>
        </w:r>
      </w:hyperlink>
    </w:p>
    <w:p w14:paraId="3B380E1D" w14:textId="257DFA0F" w:rsidR="003559CF" w:rsidRPr="00427441" w:rsidRDefault="00F513AA">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F21600">
          <w:rPr>
            <w:noProof/>
            <w:webHidden/>
          </w:rPr>
          <w:t>38</w:t>
        </w:r>
        <w:r w:rsidR="00D56B9E" w:rsidRPr="00D56B9E">
          <w:rPr>
            <w:noProof/>
            <w:webHidden/>
          </w:rPr>
          <w:fldChar w:fldCharType="end"/>
        </w:r>
      </w:hyperlink>
    </w:p>
    <w:p w14:paraId="70824E24" w14:textId="23669756" w:rsidR="003559CF" w:rsidRPr="00427441" w:rsidRDefault="00F513AA">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F21600">
          <w:rPr>
            <w:noProof/>
            <w:webHidden/>
          </w:rPr>
          <w:t>38</w:t>
        </w:r>
        <w:r w:rsidR="003559CF" w:rsidRPr="00427441">
          <w:rPr>
            <w:noProof/>
            <w:webHidden/>
          </w:rPr>
          <w:fldChar w:fldCharType="end"/>
        </w:r>
      </w:hyperlink>
    </w:p>
    <w:p w14:paraId="51FCB297" w14:textId="72496B4E" w:rsidR="003559CF" w:rsidRPr="00427441" w:rsidRDefault="00F513AA">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F21600">
          <w:rPr>
            <w:noProof/>
            <w:webHidden/>
          </w:rPr>
          <w:t>38</w:t>
        </w:r>
        <w:r w:rsidR="003559CF" w:rsidRPr="00427441">
          <w:rPr>
            <w:noProof/>
            <w:webHidden/>
          </w:rPr>
          <w:fldChar w:fldCharType="end"/>
        </w:r>
      </w:hyperlink>
    </w:p>
    <w:p w14:paraId="665C19E7" w14:textId="60E63E00" w:rsidR="003559CF" w:rsidRPr="00427441" w:rsidRDefault="00F513AA">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F21600">
          <w:rPr>
            <w:noProof/>
            <w:webHidden/>
          </w:rPr>
          <w:t>38</w:t>
        </w:r>
        <w:r w:rsidR="003559CF" w:rsidRPr="00427441">
          <w:rPr>
            <w:noProof/>
            <w:webHidden/>
          </w:rPr>
          <w:fldChar w:fldCharType="end"/>
        </w:r>
      </w:hyperlink>
    </w:p>
    <w:p w14:paraId="765AA4F5" w14:textId="29045DA3" w:rsidR="003559CF" w:rsidRPr="00427441" w:rsidRDefault="00F513AA">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F513AA">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F513AA">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F513AA">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F513AA">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2BF351C0" w:rsidR="003559CF" w:rsidRPr="00427441" w:rsidRDefault="00F513AA">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F21600">
          <w:rPr>
            <w:noProof/>
            <w:webHidden/>
          </w:rPr>
          <w:t>50</w:t>
        </w:r>
        <w:r w:rsidR="003559CF" w:rsidRPr="00427441">
          <w:rPr>
            <w:noProof/>
            <w:webHidden/>
          </w:rPr>
          <w:fldChar w:fldCharType="end"/>
        </w:r>
      </w:hyperlink>
    </w:p>
    <w:p w14:paraId="57A1B073" w14:textId="380D6D0D" w:rsidR="003559CF" w:rsidRPr="00427441" w:rsidRDefault="00F513AA">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F21600">
          <w:rPr>
            <w:noProof/>
            <w:webHidden/>
          </w:rPr>
          <w:t>51</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r w:rsidR="00900633" w:rsidRPr="00DB44A8">
        <w:rPr>
          <w:b w:val="0"/>
        </w:rPr>
        <w:t xml:space="preserve">Критериуми за доделување на </w:t>
      </w:r>
      <w:r w:rsidR="00900633" w:rsidRPr="00DB44A8">
        <w:rPr>
          <w:b w:val="0"/>
          <w:lang w:val="mk-MK"/>
        </w:rPr>
        <w:t xml:space="preserve">повеќекратни </w:t>
      </w:r>
      <w:r w:rsidR="00900633" w:rsidRPr="00DB44A8">
        <w:rPr>
          <w:b w:val="0"/>
        </w:rPr>
        <w:t xml:space="preserve">договори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393"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2300"/>
        <w:gridCol w:w="193"/>
        <w:gridCol w:w="2089"/>
        <w:gridCol w:w="193"/>
        <w:gridCol w:w="1328"/>
        <w:gridCol w:w="1509"/>
        <w:gridCol w:w="2369"/>
        <w:gridCol w:w="1618"/>
        <w:gridCol w:w="2647"/>
      </w:tblGrid>
      <w:tr w:rsidR="00271256" w:rsidRPr="00427441" w14:paraId="7D78187D" w14:textId="77777777" w:rsidTr="000950A5">
        <w:trPr>
          <w:tblHeader/>
        </w:trPr>
        <w:tc>
          <w:tcPr>
            <w:tcW w:w="280"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826" w:type="pct"/>
            <w:gridSpan w:val="2"/>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56" w:type="pct"/>
            <w:gridSpan w:val="2"/>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0"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77" w:type="pct"/>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E11E41">
        <w:trPr>
          <w:tblHeader/>
        </w:trPr>
        <w:tc>
          <w:tcPr>
            <w:tcW w:w="1862"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61" w:type="pct"/>
            <w:gridSpan w:val="4"/>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877" w:type="pct"/>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0950A5">
        <w:trPr>
          <w:tblHeader/>
        </w:trPr>
        <w:tc>
          <w:tcPr>
            <w:tcW w:w="280"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826" w:type="pct"/>
            <w:gridSpan w:val="2"/>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756" w:type="pct"/>
            <w:gridSpan w:val="2"/>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440"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21"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877" w:type="pct"/>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0950A5">
        <w:trPr>
          <w:tblHeader/>
        </w:trPr>
        <w:tc>
          <w:tcPr>
            <w:tcW w:w="280"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826" w:type="pct"/>
            <w:gridSpan w:val="2"/>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0"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00"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5"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36"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877" w:type="pct"/>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271256">
        <w:tc>
          <w:tcPr>
            <w:tcW w:w="5000" w:type="pct"/>
            <w:gridSpan w:val="10"/>
            <w:vAlign w:val="center"/>
          </w:tcPr>
          <w:p w14:paraId="13190DC8" w14:textId="4B529B1A"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271256" w:rsidRPr="00427441" w14:paraId="2EDA093F" w14:textId="77777777" w:rsidTr="000950A5">
        <w:tc>
          <w:tcPr>
            <w:tcW w:w="280"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2"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756" w:type="pct"/>
            <w:gridSpan w:val="2"/>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04"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0950A5">
        <w:tc>
          <w:tcPr>
            <w:tcW w:w="280"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2"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756" w:type="pct"/>
            <w:gridSpan w:val="2"/>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04"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0950A5">
        <w:tc>
          <w:tcPr>
            <w:tcW w:w="280"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2"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756" w:type="pct"/>
            <w:gridSpan w:val="2"/>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04"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0950A5">
        <w:tc>
          <w:tcPr>
            <w:tcW w:w="280"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2"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756" w:type="pct"/>
            <w:gridSpan w:val="2"/>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04"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0950A5">
        <w:tc>
          <w:tcPr>
            <w:tcW w:w="280"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2"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756" w:type="pct"/>
            <w:gridSpan w:val="2"/>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04"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271256">
        <w:tc>
          <w:tcPr>
            <w:tcW w:w="5000" w:type="pct"/>
            <w:gridSpan w:val="10"/>
            <w:vAlign w:val="center"/>
          </w:tcPr>
          <w:p w14:paraId="7DAF6E6F" w14:textId="51E26841"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271256" w:rsidRPr="00427441" w14:paraId="73460F1C" w14:textId="77777777" w:rsidTr="000950A5">
        <w:tc>
          <w:tcPr>
            <w:tcW w:w="280"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826" w:type="pct"/>
            <w:gridSpan w:val="2"/>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756" w:type="pct"/>
            <w:gridSpan w:val="2"/>
            <w:vAlign w:val="center"/>
          </w:tcPr>
          <w:p w14:paraId="2226B876" w14:textId="035AA5AF"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јануари 201</w:t>
            </w:r>
            <w:r w:rsidR="00FE4483">
              <w:rPr>
                <w:sz w:val="20"/>
                <w:szCs w:val="20"/>
              </w:rPr>
              <w:t xml:space="preserve">6 </w:t>
            </w:r>
            <w:r w:rsidRPr="00427441">
              <w:rPr>
                <w:sz w:val="20"/>
                <w:szCs w:val="20"/>
                <w:lang w:val="mk-MK"/>
              </w:rPr>
              <w:t>година.</w:t>
            </w:r>
          </w:p>
        </w:tc>
        <w:tc>
          <w:tcPr>
            <w:tcW w:w="440"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00"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6"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01D569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CON - 2</w:t>
            </w:r>
          </w:p>
        </w:tc>
      </w:tr>
      <w:tr w:rsidR="00271256" w:rsidRPr="00427441" w14:paraId="0C7E7F48" w14:textId="77777777" w:rsidTr="000950A5">
        <w:tc>
          <w:tcPr>
            <w:tcW w:w="280"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826" w:type="pct"/>
            <w:gridSpan w:val="2"/>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756" w:type="pct"/>
            <w:gridSpan w:val="2"/>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40"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0950A5">
        <w:tc>
          <w:tcPr>
            <w:tcW w:w="280"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826" w:type="pct"/>
            <w:gridSpan w:val="2"/>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756" w:type="pct"/>
            <w:gridSpan w:val="2"/>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40"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5"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0950A5">
        <w:tc>
          <w:tcPr>
            <w:tcW w:w="280"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t>2.4</w:t>
            </w:r>
          </w:p>
        </w:tc>
        <w:tc>
          <w:tcPr>
            <w:tcW w:w="826" w:type="pct"/>
            <w:gridSpan w:val="2"/>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756" w:type="pct"/>
            <w:gridSpan w:val="2"/>
            <w:vAlign w:val="center"/>
          </w:tcPr>
          <w:p w14:paraId="5225F32C" w14:textId="7EA12EC5"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224EC8" w:rsidRPr="00893015">
              <w:rPr>
                <w:sz w:val="20"/>
                <w:szCs w:val="20"/>
                <w:lang w:val="mk-MK"/>
              </w:rPr>
              <w:t>февруар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440"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00"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5"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0950A5">
        <w:tc>
          <w:tcPr>
            <w:tcW w:w="280"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826" w:type="pct"/>
            <w:gridSpan w:val="2"/>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756" w:type="pct"/>
            <w:gridSpan w:val="2"/>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440" w:type="pct"/>
            <w:vAlign w:val="center"/>
          </w:tcPr>
          <w:p w14:paraId="392EA4EF"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00"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5"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6"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877" w:type="pct"/>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493D78" w:rsidRPr="00427441" w14:paraId="76796C4B" w14:textId="77777777" w:rsidTr="00271256">
        <w:tc>
          <w:tcPr>
            <w:tcW w:w="5000" w:type="pct"/>
            <w:gridSpan w:val="10"/>
            <w:vAlign w:val="center"/>
          </w:tcPr>
          <w:p w14:paraId="55F6C1E6" w14:textId="61A8335F" w:rsidR="00493D78" w:rsidRPr="00427441" w:rsidRDefault="00493D78" w:rsidP="00B84B18">
            <w:pPr>
              <w:pStyle w:val="S3-Heading2"/>
              <w:spacing w:before="120"/>
              <w:jc w:val="center"/>
              <w:rPr>
                <w:lang w:val="mk-MK"/>
              </w:rPr>
            </w:pPr>
            <w:bookmarkStart w:id="366" w:name="_Toc107899638"/>
            <w:bookmarkStart w:id="367" w:name="_Toc516743345"/>
            <w:r w:rsidRPr="00427441">
              <w:rPr>
                <w:lang w:val="mk-MK"/>
              </w:rPr>
              <w:t xml:space="preserve">3. </w:t>
            </w:r>
            <w:bookmarkEnd w:id="366"/>
            <w:r w:rsidRPr="00427441">
              <w:rPr>
                <w:lang w:val="mk-MK"/>
              </w:rPr>
              <w:t>Финансиска состојба и учинок</w:t>
            </w:r>
            <w:bookmarkEnd w:id="367"/>
          </w:p>
        </w:tc>
      </w:tr>
      <w:tr w:rsidR="00271256" w:rsidRPr="00427441" w14:paraId="5B38E014" w14:textId="77777777" w:rsidTr="000950A5">
        <w:tc>
          <w:tcPr>
            <w:tcW w:w="280" w:type="pct"/>
            <w:tcBorders>
              <w:bottom w:val="nil"/>
            </w:tcBorders>
            <w:vAlign w:val="center"/>
          </w:tcPr>
          <w:p w14:paraId="2B3C6D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826" w:type="pct"/>
            <w:gridSpan w:val="2"/>
            <w:tcBorders>
              <w:bottom w:val="nil"/>
            </w:tcBorders>
            <w:vAlign w:val="center"/>
          </w:tcPr>
          <w:p w14:paraId="0229471F" w14:textId="77777777"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756" w:type="pct"/>
            <w:gridSpan w:val="2"/>
            <w:tcBorders>
              <w:bottom w:val="nil"/>
            </w:tcBorders>
            <w:vAlign w:val="center"/>
          </w:tcPr>
          <w:p w14:paraId="61B745A3" w14:textId="68D9EC83" w:rsidR="00493D78" w:rsidRPr="00426666"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на </w:t>
            </w:r>
            <w:r w:rsidR="002766CE">
              <w:rPr>
                <w:sz w:val="20"/>
                <w:szCs w:val="20"/>
                <w:lang w:val="mk-MK"/>
              </w:rPr>
              <w:t>6</w:t>
            </w:r>
            <w:r w:rsidR="00AE4F20" w:rsidRPr="00DA1225">
              <w:rPr>
                <w:sz w:val="20"/>
                <w:szCs w:val="20"/>
                <w:lang w:val="mk-MK"/>
              </w:rPr>
              <w:t>.</w:t>
            </w:r>
            <w:r w:rsidR="005B2BDA" w:rsidRPr="00DA1225">
              <w:rPr>
                <w:sz w:val="20"/>
                <w:szCs w:val="20"/>
                <w:lang w:val="mk-MK"/>
              </w:rPr>
              <w:t>0</w:t>
            </w:r>
            <w:r w:rsidR="00016AF9" w:rsidRPr="00DA1225">
              <w:rPr>
                <w:sz w:val="20"/>
                <w:szCs w:val="20"/>
                <w:lang w:val="mk-MK"/>
              </w:rPr>
              <w:t>00</w:t>
            </w:r>
            <w:r w:rsidRPr="00DA1225">
              <w:rPr>
                <w:sz w:val="20"/>
                <w:szCs w:val="20"/>
                <w:lang w:val="mk-MK"/>
              </w:rPr>
              <w:t>.000</w:t>
            </w:r>
            <w:r w:rsidRPr="001E29CC">
              <w:rPr>
                <w:sz w:val="20"/>
                <w:szCs w:val="20"/>
                <w:lang w:val="mk-MK"/>
              </w:rPr>
              <w:t xml:space="preserve"> денари за нетото на предметниот/те договор</w:t>
            </w:r>
            <w:r w:rsidR="007A77BC"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4EF7579B" w14:textId="77777777" w:rsidR="00493D78" w:rsidRPr="00427441"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01E8A38A" w14:textId="2F137AD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2766CE">
              <w:rPr>
                <w:sz w:val="20"/>
                <w:szCs w:val="20"/>
                <w:lang w:val="mk-MK"/>
              </w:rPr>
              <w:t>6</w:t>
            </w:r>
            <w:r w:rsidR="00AE4F20">
              <w:rPr>
                <w:sz w:val="20"/>
                <w:szCs w:val="20"/>
                <w:lang w:val="mk-MK"/>
              </w:rPr>
              <w:t xml:space="preserve">, </w:t>
            </w:r>
            <w:r w:rsidR="006A3996">
              <w:rPr>
                <w:sz w:val="20"/>
                <w:szCs w:val="20"/>
                <w:lang w:val="mk-MK"/>
              </w:rPr>
              <w:t>201</w:t>
            </w:r>
            <w:r w:rsidR="002766CE">
              <w:rPr>
                <w:sz w:val="20"/>
                <w:szCs w:val="20"/>
                <w:lang w:val="mk-MK"/>
              </w:rPr>
              <w:t>7</w:t>
            </w:r>
            <w:r w:rsidR="00AE4F20">
              <w:rPr>
                <w:sz w:val="20"/>
                <w:szCs w:val="20"/>
                <w:lang w:val="mk-MK"/>
              </w:rPr>
              <w:t xml:space="preserve">, </w:t>
            </w:r>
            <w:r w:rsidR="006A3996">
              <w:rPr>
                <w:sz w:val="20"/>
                <w:szCs w:val="20"/>
                <w:lang w:val="mk-MK"/>
              </w:rPr>
              <w:t>201</w:t>
            </w:r>
            <w:r w:rsidR="002766CE">
              <w:rPr>
                <w:sz w:val="20"/>
                <w:szCs w:val="20"/>
                <w:lang w:val="mk-MK"/>
              </w:rPr>
              <w:t>8</w:t>
            </w:r>
            <w:r w:rsidR="00AE4F20">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40" w:type="pct"/>
            <w:tcBorders>
              <w:bottom w:val="nil"/>
            </w:tcBorders>
            <w:vAlign w:val="center"/>
          </w:tcPr>
          <w:p w14:paraId="54D68A8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391CCAE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0A02DA6" w14:textId="77777777" w:rsidR="00493D78" w:rsidRPr="00427441" w:rsidRDefault="00493D78" w:rsidP="00493D78">
            <w:pPr>
              <w:pStyle w:val="Style11"/>
              <w:tabs>
                <w:tab w:val="left" w:leader="dot" w:pos="8424"/>
              </w:tabs>
              <w:spacing w:line="240" w:lineRule="auto"/>
              <w:jc w:val="center"/>
              <w:rPr>
                <w:sz w:val="20"/>
                <w:szCs w:val="20"/>
                <w:lang w:val="mk-MK"/>
              </w:rPr>
            </w:pPr>
          </w:p>
          <w:p w14:paraId="3C040236" w14:textId="77777777" w:rsidR="00493D78" w:rsidRPr="00427441" w:rsidRDefault="00493D78" w:rsidP="00493D78">
            <w:pPr>
              <w:pStyle w:val="Style11"/>
              <w:tabs>
                <w:tab w:val="left" w:leader="dot" w:pos="8424"/>
              </w:tabs>
              <w:spacing w:line="240" w:lineRule="auto"/>
              <w:jc w:val="center"/>
              <w:rPr>
                <w:sz w:val="20"/>
                <w:szCs w:val="20"/>
                <w:lang w:val="mk-MK"/>
              </w:rPr>
            </w:pPr>
          </w:p>
          <w:p w14:paraId="00D5A158" w14:textId="77777777" w:rsidR="00493D78" w:rsidRPr="00427441" w:rsidRDefault="00493D78" w:rsidP="00493D78">
            <w:pPr>
              <w:pStyle w:val="Style11"/>
              <w:tabs>
                <w:tab w:val="left" w:leader="dot" w:pos="8424"/>
              </w:tabs>
              <w:spacing w:line="240" w:lineRule="auto"/>
              <w:jc w:val="center"/>
              <w:rPr>
                <w:sz w:val="20"/>
                <w:szCs w:val="20"/>
                <w:lang w:val="mk-MK"/>
              </w:rPr>
            </w:pPr>
          </w:p>
          <w:p w14:paraId="1E9B6AA3" w14:textId="77777777" w:rsidR="00493D78" w:rsidRPr="00427441" w:rsidRDefault="00493D78" w:rsidP="00493D78">
            <w:pPr>
              <w:pStyle w:val="Style11"/>
              <w:tabs>
                <w:tab w:val="left" w:leader="dot" w:pos="8424"/>
              </w:tabs>
              <w:spacing w:line="240" w:lineRule="auto"/>
              <w:jc w:val="center"/>
              <w:rPr>
                <w:sz w:val="20"/>
                <w:szCs w:val="20"/>
                <w:lang w:val="mk-MK"/>
              </w:rPr>
            </w:pPr>
          </w:p>
          <w:p w14:paraId="4B56B580" w14:textId="77777777" w:rsidR="00493D78" w:rsidRPr="00427441" w:rsidRDefault="00493D78" w:rsidP="00493D78">
            <w:pPr>
              <w:pStyle w:val="Style11"/>
              <w:tabs>
                <w:tab w:val="left" w:leader="dot" w:pos="8424"/>
              </w:tabs>
              <w:spacing w:line="240" w:lineRule="auto"/>
              <w:jc w:val="center"/>
              <w:rPr>
                <w:sz w:val="20"/>
                <w:szCs w:val="20"/>
                <w:lang w:val="mk-MK"/>
              </w:rPr>
            </w:pPr>
          </w:p>
          <w:p w14:paraId="587DBD03" w14:textId="77777777" w:rsidR="00493D78" w:rsidRPr="00427441" w:rsidRDefault="00493D78" w:rsidP="00493D78">
            <w:pPr>
              <w:pStyle w:val="Style11"/>
              <w:tabs>
                <w:tab w:val="left" w:leader="dot" w:pos="8424"/>
              </w:tabs>
              <w:spacing w:line="240" w:lineRule="auto"/>
              <w:jc w:val="center"/>
              <w:rPr>
                <w:sz w:val="20"/>
                <w:szCs w:val="20"/>
                <w:lang w:val="mk-MK"/>
              </w:rPr>
            </w:pPr>
          </w:p>
          <w:p w14:paraId="6AC90596" w14:textId="77777777" w:rsidR="00493D78" w:rsidRPr="00427441" w:rsidRDefault="00493D78" w:rsidP="00493D78">
            <w:pPr>
              <w:pStyle w:val="Style11"/>
              <w:tabs>
                <w:tab w:val="left" w:leader="dot" w:pos="8424"/>
              </w:tabs>
              <w:spacing w:line="240" w:lineRule="auto"/>
              <w:jc w:val="center"/>
              <w:rPr>
                <w:sz w:val="20"/>
                <w:szCs w:val="20"/>
                <w:lang w:val="mk-MK"/>
              </w:rPr>
            </w:pPr>
          </w:p>
          <w:p w14:paraId="3CE8421B" w14:textId="77777777" w:rsidR="00493D78" w:rsidRPr="00427441" w:rsidRDefault="00493D78" w:rsidP="00493D78">
            <w:pPr>
              <w:pStyle w:val="Style11"/>
              <w:tabs>
                <w:tab w:val="left" w:leader="dot" w:pos="8424"/>
              </w:tabs>
              <w:spacing w:line="240" w:lineRule="auto"/>
              <w:jc w:val="center"/>
              <w:rPr>
                <w:sz w:val="20"/>
                <w:szCs w:val="20"/>
                <w:lang w:val="mk-MK"/>
              </w:rPr>
            </w:pPr>
          </w:p>
          <w:p w14:paraId="353CCDF7" w14:textId="77777777" w:rsidR="00493D78" w:rsidRPr="00427441" w:rsidRDefault="00493D78" w:rsidP="00493D78">
            <w:pPr>
              <w:pStyle w:val="Style11"/>
              <w:tabs>
                <w:tab w:val="left" w:leader="dot" w:pos="8424"/>
              </w:tabs>
              <w:spacing w:line="240" w:lineRule="auto"/>
              <w:jc w:val="center"/>
              <w:rPr>
                <w:sz w:val="20"/>
                <w:szCs w:val="20"/>
                <w:lang w:val="mk-MK"/>
              </w:rPr>
            </w:pPr>
          </w:p>
          <w:p w14:paraId="78B6537F"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028F5A12"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nil"/>
            </w:tcBorders>
            <w:vAlign w:val="center"/>
          </w:tcPr>
          <w:p w14:paraId="507F040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429AF611" w14:textId="77777777" w:rsidR="00493D78" w:rsidRPr="00427441" w:rsidRDefault="00493D78" w:rsidP="00493D78">
            <w:pPr>
              <w:pStyle w:val="Style11"/>
              <w:tabs>
                <w:tab w:val="left" w:leader="dot" w:pos="8424"/>
              </w:tabs>
              <w:spacing w:line="240" w:lineRule="auto"/>
              <w:jc w:val="center"/>
              <w:rPr>
                <w:sz w:val="20"/>
                <w:szCs w:val="20"/>
                <w:lang w:val="mk-MK"/>
              </w:rPr>
            </w:pPr>
          </w:p>
          <w:p w14:paraId="4DDEB6E7" w14:textId="77777777" w:rsidR="00493D78" w:rsidRPr="00427441" w:rsidRDefault="00493D78" w:rsidP="00493D78">
            <w:pPr>
              <w:pStyle w:val="Style11"/>
              <w:tabs>
                <w:tab w:val="left" w:leader="dot" w:pos="8424"/>
              </w:tabs>
              <w:spacing w:line="240" w:lineRule="auto"/>
              <w:jc w:val="center"/>
              <w:rPr>
                <w:sz w:val="20"/>
                <w:szCs w:val="20"/>
                <w:lang w:val="mk-MK"/>
              </w:rPr>
            </w:pPr>
          </w:p>
          <w:p w14:paraId="741B95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62CB5C58" w14:textId="77777777" w:rsidR="00493D78" w:rsidRPr="00427441" w:rsidRDefault="00493D78" w:rsidP="00493D78">
            <w:pPr>
              <w:pStyle w:val="Style11"/>
              <w:tabs>
                <w:tab w:val="left" w:leader="dot" w:pos="8424"/>
              </w:tabs>
              <w:spacing w:line="240" w:lineRule="auto"/>
              <w:jc w:val="center"/>
              <w:rPr>
                <w:sz w:val="20"/>
                <w:szCs w:val="20"/>
                <w:lang w:val="mk-MK"/>
              </w:rPr>
            </w:pPr>
          </w:p>
          <w:p w14:paraId="2EA27822" w14:textId="77777777" w:rsidR="00493D78" w:rsidRPr="00427441" w:rsidRDefault="00493D78" w:rsidP="00493D78">
            <w:pPr>
              <w:pStyle w:val="Style11"/>
              <w:tabs>
                <w:tab w:val="left" w:leader="dot" w:pos="8424"/>
              </w:tabs>
              <w:spacing w:line="240" w:lineRule="auto"/>
              <w:jc w:val="center"/>
              <w:rPr>
                <w:sz w:val="20"/>
                <w:szCs w:val="20"/>
                <w:lang w:val="mk-MK"/>
              </w:rPr>
            </w:pPr>
          </w:p>
          <w:p w14:paraId="29E773DD" w14:textId="77777777" w:rsidR="00493D78" w:rsidRPr="00427441" w:rsidRDefault="00493D78" w:rsidP="00493D78">
            <w:pPr>
              <w:pStyle w:val="Style11"/>
              <w:tabs>
                <w:tab w:val="left" w:leader="dot" w:pos="8424"/>
              </w:tabs>
              <w:spacing w:line="240" w:lineRule="auto"/>
              <w:jc w:val="center"/>
              <w:rPr>
                <w:sz w:val="20"/>
                <w:szCs w:val="20"/>
                <w:lang w:val="mk-MK"/>
              </w:rPr>
            </w:pPr>
          </w:p>
          <w:p w14:paraId="2F54B203" w14:textId="77777777" w:rsidR="00493D78" w:rsidRPr="00427441" w:rsidRDefault="00493D78" w:rsidP="00493D78">
            <w:pPr>
              <w:pStyle w:val="Style11"/>
              <w:tabs>
                <w:tab w:val="left" w:leader="dot" w:pos="8424"/>
              </w:tabs>
              <w:spacing w:line="240" w:lineRule="auto"/>
              <w:jc w:val="center"/>
              <w:rPr>
                <w:sz w:val="20"/>
                <w:szCs w:val="20"/>
                <w:lang w:val="mk-MK"/>
              </w:rPr>
            </w:pPr>
          </w:p>
          <w:p w14:paraId="5F3DF6ED" w14:textId="77777777" w:rsidR="00493D78" w:rsidRPr="00427441" w:rsidRDefault="00493D78" w:rsidP="00493D78">
            <w:pPr>
              <w:pStyle w:val="Style11"/>
              <w:tabs>
                <w:tab w:val="left" w:leader="dot" w:pos="8424"/>
              </w:tabs>
              <w:spacing w:line="240" w:lineRule="auto"/>
              <w:jc w:val="center"/>
              <w:rPr>
                <w:sz w:val="20"/>
                <w:szCs w:val="20"/>
                <w:lang w:val="mk-MK"/>
              </w:rPr>
            </w:pPr>
          </w:p>
          <w:p w14:paraId="6736DA21" w14:textId="77777777" w:rsidR="00493D78" w:rsidRPr="00427441" w:rsidRDefault="00493D78" w:rsidP="00493D78">
            <w:pPr>
              <w:pStyle w:val="Style11"/>
              <w:tabs>
                <w:tab w:val="left" w:leader="dot" w:pos="8424"/>
              </w:tabs>
              <w:spacing w:line="240" w:lineRule="auto"/>
              <w:jc w:val="center"/>
              <w:rPr>
                <w:sz w:val="20"/>
                <w:szCs w:val="20"/>
                <w:lang w:val="mk-MK"/>
              </w:rPr>
            </w:pPr>
          </w:p>
          <w:p w14:paraId="3E5B23BE" w14:textId="77777777" w:rsidR="00493D78" w:rsidRPr="00427441" w:rsidRDefault="00493D78" w:rsidP="00493D78">
            <w:pPr>
              <w:pStyle w:val="Style11"/>
              <w:tabs>
                <w:tab w:val="left" w:leader="dot" w:pos="8424"/>
              </w:tabs>
              <w:spacing w:line="240" w:lineRule="auto"/>
              <w:jc w:val="center"/>
              <w:rPr>
                <w:sz w:val="20"/>
                <w:szCs w:val="20"/>
                <w:lang w:val="mk-MK"/>
              </w:rPr>
            </w:pPr>
          </w:p>
          <w:p w14:paraId="4976FE40" w14:textId="77777777" w:rsidR="00493D78" w:rsidRPr="00427441" w:rsidRDefault="00493D78" w:rsidP="00493D78">
            <w:pPr>
              <w:pStyle w:val="Style11"/>
              <w:tabs>
                <w:tab w:val="left" w:leader="dot" w:pos="8424"/>
              </w:tabs>
              <w:spacing w:line="240" w:lineRule="auto"/>
              <w:jc w:val="center"/>
              <w:rPr>
                <w:sz w:val="20"/>
                <w:szCs w:val="20"/>
                <w:lang w:val="mk-MK"/>
              </w:rPr>
            </w:pPr>
          </w:p>
          <w:p w14:paraId="7504A900" w14:textId="77777777" w:rsidR="00493D78" w:rsidRPr="00427441" w:rsidRDefault="00493D78" w:rsidP="00493D78">
            <w:pPr>
              <w:pStyle w:val="Style11"/>
              <w:tabs>
                <w:tab w:val="left" w:leader="dot" w:pos="8424"/>
              </w:tabs>
              <w:spacing w:line="240" w:lineRule="auto"/>
              <w:jc w:val="center"/>
              <w:rPr>
                <w:sz w:val="20"/>
                <w:szCs w:val="20"/>
                <w:lang w:val="mk-MK"/>
              </w:rPr>
            </w:pPr>
          </w:p>
          <w:p w14:paraId="4ED45757" w14:textId="77777777" w:rsidR="00493D78" w:rsidRPr="00427441" w:rsidRDefault="00493D78" w:rsidP="00493D78">
            <w:pPr>
              <w:pStyle w:val="Style11"/>
              <w:tabs>
                <w:tab w:val="left" w:leader="dot" w:pos="8424"/>
              </w:tabs>
              <w:spacing w:line="240" w:lineRule="auto"/>
              <w:jc w:val="center"/>
              <w:rPr>
                <w:sz w:val="20"/>
                <w:szCs w:val="20"/>
                <w:lang w:val="mk-MK"/>
              </w:rPr>
            </w:pPr>
          </w:p>
          <w:p w14:paraId="432785A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tc>
        <w:tc>
          <w:tcPr>
            <w:tcW w:w="785" w:type="pct"/>
            <w:tcBorders>
              <w:bottom w:val="nil"/>
            </w:tcBorders>
            <w:vAlign w:val="center"/>
          </w:tcPr>
          <w:p w14:paraId="5E3EA0A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3A6B3E3" w14:textId="77777777" w:rsidR="00493D78" w:rsidRPr="00427441" w:rsidRDefault="00493D78" w:rsidP="00493D78">
            <w:pPr>
              <w:pStyle w:val="Style11"/>
              <w:tabs>
                <w:tab w:val="left" w:leader="dot" w:pos="8424"/>
              </w:tabs>
              <w:spacing w:line="240" w:lineRule="auto"/>
              <w:jc w:val="center"/>
              <w:rPr>
                <w:sz w:val="20"/>
                <w:szCs w:val="20"/>
                <w:lang w:val="mk-MK"/>
              </w:rPr>
            </w:pPr>
          </w:p>
          <w:p w14:paraId="4D4FD74B" w14:textId="77777777" w:rsidR="00493D78" w:rsidRPr="00427441" w:rsidRDefault="00493D78" w:rsidP="00493D78">
            <w:pPr>
              <w:pStyle w:val="Style11"/>
              <w:tabs>
                <w:tab w:val="left" w:leader="dot" w:pos="8424"/>
              </w:tabs>
              <w:spacing w:line="240" w:lineRule="auto"/>
              <w:jc w:val="center"/>
              <w:rPr>
                <w:sz w:val="20"/>
                <w:szCs w:val="20"/>
                <w:lang w:val="mk-MK"/>
              </w:rPr>
            </w:pPr>
          </w:p>
          <w:p w14:paraId="0B032B32" w14:textId="77777777" w:rsidR="00493D78" w:rsidRPr="00427441" w:rsidRDefault="00493D78" w:rsidP="00493D78">
            <w:pPr>
              <w:pStyle w:val="Style11"/>
              <w:tabs>
                <w:tab w:val="left" w:leader="dot" w:pos="8424"/>
              </w:tabs>
              <w:spacing w:line="240" w:lineRule="auto"/>
              <w:jc w:val="center"/>
              <w:rPr>
                <w:sz w:val="20"/>
                <w:szCs w:val="20"/>
                <w:lang w:val="mk-MK"/>
              </w:rPr>
            </w:pP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77777777" w:rsidR="00493D78" w:rsidRPr="00427441" w:rsidRDefault="00493D78" w:rsidP="00493D78">
            <w:pPr>
              <w:pStyle w:val="Style11"/>
              <w:tabs>
                <w:tab w:val="left" w:leader="dot" w:pos="8424"/>
              </w:tabs>
              <w:spacing w:line="240" w:lineRule="auto"/>
              <w:jc w:val="center"/>
              <w:rPr>
                <w:sz w:val="20"/>
                <w:szCs w:val="20"/>
                <w:lang w:val="mk-MK"/>
              </w:rPr>
            </w:pPr>
          </w:p>
          <w:p w14:paraId="2D139360" w14:textId="77777777" w:rsidR="00493D78" w:rsidRPr="00427441" w:rsidRDefault="00493D78" w:rsidP="00493D78">
            <w:pPr>
              <w:pStyle w:val="Style11"/>
              <w:tabs>
                <w:tab w:val="left" w:leader="dot" w:pos="8424"/>
              </w:tabs>
              <w:spacing w:line="240" w:lineRule="auto"/>
              <w:jc w:val="center"/>
              <w:rPr>
                <w:sz w:val="20"/>
                <w:szCs w:val="20"/>
                <w:lang w:val="mk-MK"/>
              </w:rPr>
            </w:pPr>
          </w:p>
          <w:p w14:paraId="6309A6B6" w14:textId="77777777" w:rsidR="00493D78" w:rsidRPr="00427441" w:rsidRDefault="00493D78" w:rsidP="00493D78">
            <w:pPr>
              <w:pStyle w:val="Style11"/>
              <w:tabs>
                <w:tab w:val="left" w:leader="dot" w:pos="8424"/>
              </w:tabs>
              <w:spacing w:line="240" w:lineRule="auto"/>
              <w:jc w:val="center"/>
              <w:rPr>
                <w:sz w:val="20"/>
                <w:szCs w:val="20"/>
                <w:lang w:val="mk-MK"/>
              </w:rPr>
            </w:pPr>
          </w:p>
          <w:p w14:paraId="044D86FC" w14:textId="77777777" w:rsidR="00493D78" w:rsidRPr="00427441" w:rsidRDefault="00493D78" w:rsidP="00493D78">
            <w:pPr>
              <w:pStyle w:val="Style11"/>
              <w:tabs>
                <w:tab w:val="left" w:leader="dot" w:pos="8424"/>
              </w:tabs>
              <w:spacing w:line="240" w:lineRule="auto"/>
              <w:jc w:val="center"/>
              <w:rPr>
                <w:sz w:val="20"/>
                <w:szCs w:val="20"/>
                <w:lang w:val="mk-MK"/>
              </w:rPr>
            </w:pPr>
          </w:p>
          <w:p w14:paraId="2D40367B" w14:textId="77777777" w:rsidR="00493D78" w:rsidRPr="00427441" w:rsidRDefault="00493D78" w:rsidP="00493D78">
            <w:pPr>
              <w:pStyle w:val="Style11"/>
              <w:tabs>
                <w:tab w:val="left" w:leader="dot" w:pos="8424"/>
              </w:tabs>
              <w:spacing w:line="240" w:lineRule="auto"/>
              <w:jc w:val="center"/>
              <w:rPr>
                <w:sz w:val="20"/>
                <w:szCs w:val="20"/>
                <w:lang w:val="mk-MK"/>
              </w:rPr>
            </w:pPr>
          </w:p>
          <w:p w14:paraId="1376EAB9" w14:textId="77777777" w:rsidR="00493D78" w:rsidRPr="00427441" w:rsidRDefault="00493D78" w:rsidP="00493D78">
            <w:pPr>
              <w:pStyle w:val="Style11"/>
              <w:tabs>
                <w:tab w:val="left" w:leader="dot" w:pos="8424"/>
              </w:tabs>
              <w:spacing w:line="240" w:lineRule="auto"/>
              <w:jc w:val="center"/>
              <w:rPr>
                <w:sz w:val="20"/>
                <w:szCs w:val="20"/>
                <w:lang w:val="mk-MK"/>
              </w:rPr>
            </w:pPr>
          </w:p>
          <w:p w14:paraId="54176D1C" w14:textId="77777777" w:rsidR="00493D78" w:rsidRPr="00427441" w:rsidRDefault="00493D78" w:rsidP="00493D78">
            <w:pPr>
              <w:pStyle w:val="Style11"/>
              <w:tabs>
                <w:tab w:val="left" w:leader="dot" w:pos="8424"/>
              </w:tabs>
              <w:spacing w:line="240" w:lineRule="auto"/>
              <w:jc w:val="center"/>
              <w:rPr>
                <w:sz w:val="20"/>
                <w:szCs w:val="20"/>
                <w:lang w:val="mk-MK"/>
              </w:rPr>
            </w:pPr>
          </w:p>
          <w:p w14:paraId="21C1A3F7" w14:textId="77777777" w:rsidR="00493D78" w:rsidRPr="00427441" w:rsidRDefault="00493D78" w:rsidP="00493D78">
            <w:pPr>
              <w:pStyle w:val="Style11"/>
              <w:tabs>
                <w:tab w:val="left" w:leader="dot" w:pos="8424"/>
              </w:tabs>
              <w:spacing w:line="240" w:lineRule="auto"/>
              <w:jc w:val="center"/>
              <w:rPr>
                <w:sz w:val="20"/>
                <w:szCs w:val="20"/>
                <w:lang w:val="mk-MK"/>
              </w:rPr>
            </w:pPr>
          </w:p>
          <w:p w14:paraId="1CBBF793" w14:textId="77777777" w:rsidR="00493D78" w:rsidRPr="00427441" w:rsidRDefault="00493D78" w:rsidP="00493D78">
            <w:pPr>
              <w:pStyle w:val="Style11"/>
              <w:tabs>
                <w:tab w:val="left" w:leader="dot" w:pos="8424"/>
              </w:tabs>
              <w:spacing w:line="240" w:lineRule="auto"/>
              <w:jc w:val="center"/>
              <w:rPr>
                <w:sz w:val="20"/>
                <w:szCs w:val="20"/>
                <w:lang w:val="mk-MK"/>
              </w:rPr>
            </w:pPr>
          </w:p>
          <w:p w14:paraId="721588C2" w14:textId="77777777" w:rsidR="00493D78" w:rsidRPr="00427441" w:rsidRDefault="00493D78" w:rsidP="00493D78">
            <w:pPr>
              <w:pStyle w:val="Style11"/>
              <w:tabs>
                <w:tab w:val="left" w:leader="dot" w:pos="8424"/>
              </w:tabs>
              <w:spacing w:line="240" w:lineRule="auto"/>
              <w:jc w:val="center"/>
              <w:rPr>
                <w:sz w:val="20"/>
                <w:szCs w:val="20"/>
                <w:lang w:val="mk-MK"/>
              </w:rPr>
            </w:pPr>
          </w:p>
          <w:p w14:paraId="3F2C69D2" w14:textId="77777777" w:rsidR="00493D78" w:rsidRPr="00427441" w:rsidRDefault="00493D78" w:rsidP="00493D78">
            <w:pPr>
              <w:pStyle w:val="Style11"/>
              <w:tabs>
                <w:tab w:val="left" w:leader="dot" w:pos="8424"/>
              </w:tabs>
              <w:spacing w:line="240" w:lineRule="auto"/>
              <w:jc w:val="center"/>
              <w:rPr>
                <w:sz w:val="20"/>
                <w:szCs w:val="20"/>
                <w:lang w:val="mk-MK"/>
              </w:rPr>
            </w:pPr>
          </w:p>
          <w:p w14:paraId="25E47422" w14:textId="77777777" w:rsidR="00493D78" w:rsidRPr="00427441" w:rsidRDefault="00493D78" w:rsidP="00493D78">
            <w:pPr>
              <w:pStyle w:val="Style11"/>
              <w:tabs>
                <w:tab w:val="left" w:leader="dot" w:pos="8424"/>
              </w:tabs>
              <w:spacing w:line="240" w:lineRule="auto"/>
              <w:jc w:val="center"/>
              <w:rPr>
                <w:sz w:val="20"/>
                <w:szCs w:val="20"/>
                <w:lang w:val="mk-MK"/>
              </w:rPr>
            </w:pPr>
          </w:p>
          <w:p w14:paraId="484803D5" w14:textId="77777777" w:rsidR="00493D78" w:rsidRPr="00427441" w:rsidRDefault="00493D78" w:rsidP="00493D78">
            <w:pPr>
              <w:pStyle w:val="Style11"/>
              <w:tabs>
                <w:tab w:val="left" w:leader="dot" w:pos="8424"/>
              </w:tabs>
              <w:spacing w:line="240" w:lineRule="auto"/>
              <w:jc w:val="center"/>
              <w:rPr>
                <w:sz w:val="20"/>
                <w:szCs w:val="20"/>
                <w:lang w:val="mk-MK"/>
              </w:rPr>
            </w:pPr>
          </w:p>
          <w:p w14:paraId="0DC7E729" w14:textId="77777777" w:rsidR="00493D78" w:rsidRPr="00427441" w:rsidRDefault="00493D78" w:rsidP="00493D78">
            <w:pPr>
              <w:pStyle w:val="Style11"/>
              <w:tabs>
                <w:tab w:val="left" w:leader="dot" w:pos="8424"/>
              </w:tabs>
              <w:spacing w:line="240" w:lineRule="auto"/>
              <w:jc w:val="center"/>
              <w:rPr>
                <w:sz w:val="20"/>
                <w:szCs w:val="20"/>
                <w:lang w:val="mk-MK"/>
              </w:rPr>
            </w:pPr>
          </w:p>
          <w:p w14:paraId="48FBCF2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7F4630E0" w14:textId="77777777" w:rsidR="00493D78" w:rsidRPr="00427441" w:rsidRDefault="00493D78" w:rsidP="00493D78">
            <w:pPr>
              <w:pStyle w:val="Style11"/>
              <w:tabs>
                <w:tab w:val="left" w:leader="dot" w:pos="8424"/>
              </w:tabs>
              <w:spacing w:line="240" w:lineRule="auto"/>
              <w:jc w:val="center"/>
              <w:rPr>
                <w:sz w:val="20"/>
                <w:szCs w:val="20"/>
                <w:lang w:val="mk-MK"/>
              </w:rPr>
            </w:pPr>
          </w:p>
          <w:p w14:paraId="42CE064C" w14:textId="77777777" w:rsidR="00493D78" w:rsidRPr="00427441" w:rsidRDefault="00493D78" w:rsidP="00493D78">
            <w:pPr>
              <w:pStyle w:val="Style11"/>
              <w:tabs>
                <w:tab w:val="left" w:leader="dot" w:pos="8424"/>
              </w:tabs>
              <w:spacing w:line="240" w:lineRule="auto"/>
              <w:jc w:val="center"/>
              <w:rPr>
                <w:sz w:val="20"/>
                <w:szCs w:val="20"/>
                <w:lang w:val="mk-MK"/>
              </w:rPr>
            </w:pPr>
          </w:p>
          <w:p w14:paraId="74D47470" w14:textId="77777777" w:rsidR="00493D78" w:rsidRPr="00427441" w:rsidRDefault="00493D78" w:rsidP="00493D78">
            <w:pPr>
              <w:pStyle w:val="Style11"/>
              <w:tabs>
                <w:tab w:val="left" w:leader="dot" w:pos="8424"/>
              </w:tabs>
              <w:spacing w:line="240" w:lineRule="auto"/>
              <w:jc w:val="center"/>
              <w:rPr>
                <w:sz w:val="20"/>
                <w:szCs w:val="20"/>
                <w:lang w:val="mk-MK"/>
              </w:rPr>
            </w:pPr>
          </w:p>
          <w:p w14:paraId="1583DCEF" w14:textId="77777777" w:rsidR="00493D78" w:rsidRPr="00427441" w:rsidRDefault="00493D78" w:rsidP="00493D78">
            <w:pPr>
              <w:pStyle w:val="Style11"/>
              <w:tabs>
                <w:tab w:val="left" w:leader="dot" w:pos="8424"/>
              </w:tabs>
              <w:spacing w:line="240" w:lineRule="auto"/>
              <w:jc w:val="center"/>
              <w:rPr>
                <w:sz w:val="20"/>
                <w:szCs w:val="20"/>
                <w:lang w:val="mk-MK"/>
              </w:rPr>
            </w:pPr>
          </w:p>
          <w:p w14:paraId="7EBF7431" w14:textId="77777777" w:rsidR="00493D78" w:rsidRPr="00427441" w:rsidRDefault="00493D78" w:rsidP="00493D78">
            <w:pPr>
              <w:pStyle w:val="Style11"/>
              <w:tabs>
                <w:tab w:val="left" w:leader="dot" w:pos="8424"/>
              </w:tabs>
              <w:spacing w:line="240" w:lineRule="auto"/>
              <w:jc w:val="center"/>
              <w:rPr>
                <w:sz w:val="20"/>
                <w:szCs w:val="20"/>
                <w:lang w:val="mk-MK"/>
              </w:rPr>
            </w:pPr>
          </w:p>
          <w:p w14:paraId="11D984EC" w14:textId="77777777" w:rsidR="00493D78" w:rsidRPr="00427441" w:rsidRDefault="00493D78" w:rsidP="00493D78">
            <w:pPr>
              <w:pStyle w:val="Style11"/>
              <w:tabs>
                <w:tab w:val="left" w:leader="dot" w:pos="8424"/>
              </w:tabs>
              <w:spacing w:line="240" w:lineRule="auto"/>
              <w:jc w:val="center"/>
              <w:rPr>
                <w:sz w:val="20"/>
                <w:szCs w:val="20"/>
                <w:lang w:val="mk-MK"/>
              </w:rPr>
            </w:pPr>
          </w:p>
          <w:p w14:paraId="60CD14CB" w14:textId="77777777" w:rsidR="00493D78" w:rsidRPr="00427441" w:rsidRDefault="00493D78" w:rsidP="00493D78">
            <w:pPr>
              <w:pStyle w:val="Style11"/>
              <w:tabs>
                <w:tab w:val="left" w:leader="dot" w:pos="8424"/>
              </w:tabs>
              <w:spacing w:line="240" w:lineRule="auto"/>
              <w:jc w:val="center"/>
              <w:rPr>
                <w:sz w:val="20"/>
                <w:szCs w:val="20"/>
                <w:lang w:val="mk-MK"/>
              </w:rPr>
            </w:pPr>
          </w:p>
          <w:p w14:paraId="36A39F64" w14:textId="77777777" w:rsidR="00493D78" w:rsidRPr="00427441" w:rsidRDefault="00493D78" w:rsidP="00493D78">
            <w:pPr>
              <w:pStyle w:val="Style11"/>
              <w:tabs>
                <w:tab w:val="left" w:leader="dot" w:pos="8424"/>
              </w:tabs>
              <w:spacing w:line="240" w:lineRule="auto"/>
              <w:jc w:val="center"/>
              <w:rPr>
                <w:sz w:val="20"/>
                <w:szCs w:val="20"/>
                <w:lang w:val="mk-MK"/>
              </w:rPr>
            </w:pPr>
          </w:p>
          <w:p w14:paraId="3E268B88"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493D78">
            <w:pPr>
              <w:pStyle w:val="Style11"/>
              <w:tabs>
                <w:tab w:val="left" w:leader="dot" w:pos="8424"/>
              </w:tabs>
              <w:spacing w:line="240" w:lineRule="auto"/>
              <w:jc w:val="center"/>
              <w:rPr>
                <w:sz w:val="20"/>
                <w:szCs w:val="20"/>
                <w:lang w:val="mk-MK"/>
              </w:rPr>
            </w:pPr>
          </w:p>
          <w:p w14:paraId="593D468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EC7CC8A"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nil"/>
            </w:tcBorders>
            <w:vAlign w:val="center"/>
          </w:tcPr>
          <w:p w14:paraId="71FE8AA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tcBorders>
              <w:bottom w:val="nil"/>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 3.1 со прилози</w:t>
            </w:r>
          </w:p>
        </w:tc>
      </w:tr>
      <w:tr w:rsidR="00271256" w:rsidRPr="00427441" w14:paraId="4B1E9A0B" w14:textId="77777777" w:rsidTr="000950A5">
        <w:tc>
          <w:tcPr>
            <w:tcW w:w="280" w:type="pct"/>
            <w:vAlign w:val="center"/>
          </w:tcPr>
          <w:p w14:paraId="2FF93476"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2</w:t>
            </w:r>
          </w:p>
        </w:tc>
        <w:tc>
          <w:tcPr>
            <w:tcW w:w="826" w:type="pct"/>
            <w:gridSpan w:val="2"/>
            <w:vAlign w:val="center"/>
          </w:tcPr>
          <w:p w14:paraId="6F909EF6" w14:textId="77777777"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CF352D" w:rsidRDefault="00CF352D" w:rsidP="00493D78">
            <w:pPr>
              <w:pStyle w:val="Style11"/>
              <w:tabs>
                <w:tab w:val="left" w:leader="dot" w:pos="8424"/>
              </w:tabs>
              <w:spacing w:line="240" w:lineRule="auto"/>
              <w:jc w:val="center"/>
              <w:rPr>
                <w:b/>
                <w:sz w:val="20"/>
                <w:szCs w:val="20"/>
                <w:lang w:val="mk-MK"/>
              </w:rPr>
            </w:pPr>
          </w:p>
          <w:p w14:paraId="065E5A81" w14:textId="7003C17A" w:rsidR="00CF352D" w:rsidRPr="00427441" w:rsidRDefault="00CF352D" w:rsidP="00DA1225">
            <w:pPr>
              <w:pStyle w:val="Style11"/>
              <w:tabs>
                <w:tab w:val="left" w:leader="dot" w:pos="8424"/>
              </w:tabs>
              <w:spacing w:line="240" w:lineRule="auto"/>
              <w:rPr>
                <w:b/>
                <w:sz w:val="20"/>
                <w:szCs w:val="20"/>
                <w:lang w:val="mk-MK"/>
              </w:rPr>
            </w:pPr>
          </w:p>
        </w:tc>
        <w:tc>
          <w:tcPr>
            <w:tcW w:w="756" w:type="pct"/>
            <w:gridSpan w:val="2"/>
            <w:vAlign w:val="center"/>
          </w:tcPr>
          <w:p w14:paraId="6CC2ACD9" w14:textId="67B042E9" w:rsidR="00493D78" w:rsidRPr="00427441" w:rsidRDefault="00493D78" w:rsidP="00493D78">
            <w:pPr>
              <w:pStyle w:val="Style11"/>
              <w:tabs>
                <w:tab w:val="left" w:leader="dot" w:pos="8424"/>
              </w:tabs>
              <w:spacing w:line="240" w:lineRule="auto"/>
              <w:jc w:val="center"/>
              <w:rPr>
                <w:sz w:val="20"/>
                <w:szCs w:val="20"/>
                <w:lang w:val="mk-MK"/>
              </w:rPr>
            </w:pPr>
            <w:r w:rsidRPr="001E29CC">
              <w:rPr>
                <w:sz w:val="20"/>
                <w:szCs w:val="22"/>
                <w:lang w:val="mk-MK"/>
              </w:rPr>
              <w:t xml:space="preserve">Минимален просечен годишен обрт на средства </w:t>
            </w:r>
            <w:r w:rsidR="00426666" w:rsidRPr="001E29CC">
              <w:rPr>
                <w:sz w:val="20"/>
                <w:szCs w:val="22"/>
                <w:lang w:val="mk-MK"/>
              </w:rPr>
              <w:t>од</w:t>
            </w:r>
            <w:r w:rsidRPr="001E29CC">
              <w:rPr>
                <w:sz w:val="20"/>
                <w:szCs w:val="22"/>
                <w:lang w:val="mk-MK"/>
              </w:rPr>
              <w:t xml:space="preserve"> градежни</w:t>
            </w:r>
            <w:r w:rsidR="00426666" w:rsidRPr="001E29CC">
              <w:rPr>
                <w:sz w:val="20"/>
                <w:szCs w:val="22"/>
                <w:lang w:val="mk-MK"/>
              </w:rPr>
              <w:t xml:space="preserve"> работи во вредност од</w:t>
            </w:r>
            <w:r w:rsidRPr="001E29CC">
              <w:rPr>
                <w:sz w:val="20"/>
                <w:szCs w:val="22"/>
                <w:lang w:val="mk-MK"/>
              </w:rPr>
              <w:t xml:space="preserve"> </w:t>
            </w:r>
            <w:r w:rsidR="005B2BDA">
              <w:rPr>
                <w:sz w:val="20"/>
                <w:szCs w:val="22"/>
                <w:lang w:val="mk-MK"/>
              </w:rPr>
              <w:t>2</w:t>
            </w:r>
            <w:r w:rsidR="00DA1225">
              <w:rPr>
                <w:sz w:val="20"/>
                <w:szCs w:val="22"/>
                <w:lang w:val="mk-MK"/>
              </w:rPr>
              <w:t>5</w:t>
            </w:r>
            <w:r w:rsidR="00080136" w:rsidRPr="001E29CC">
              <w:rPr>
                <w:sz w:val="20"/>
                <w:szCs w:val="22"/>
                <w:lang w:val="mk-MK"/>
              </w:rPr>
              <w:t>.000.</w:t>
            </w:r>
            <w:r w:rsidRPr="001E29CC">
              <w:rPr>
                <w:sz w:val="20"/>
                <w:szCs w:val="22"/>
                <w:lang w:val="mk-MK"/>
              </w:rPr>
              <w:t xml:space="preserve">000,00 денари пресметан како вкупно потврдени исплати добиени за договори кои се во тек или завршени во текот на последните </w:t>
            </w:r>
            <w:r w:rsidRPr="00DA1225">
              <w:rPr>
                <w:sz w:val="20"/>
                <w:szCs w:val="22"/>
                <w:lang w:val="mk-MK"/>
              </w:rPr>
              <w:t>3 (три) години, поделен со 3</w:t>
            </w:r>
            <w:r w:rsidR="00DA1225" w:rsidRPr="00DA1225">
              <w:rPr>
                <w:sz w:val="20"/>
                <w:szCs w:val="22"/>
                <w:lang w:val="mk-MK"/>
              </w:rPr>
              <w:t xml:space="preserve"> (три) </w:t>
            </w:r>
            <w:r w:rsidRPr="00DA1225">
              <w:rPr>
                <w:sz w:val="20"/>
                <w:szCs w:val="22"/>
                <w:lang w:val="mk-MK"/>
              </w:rPr>
              <w:t>години.</w:t>
            </w:r>
          </w:p>
        </w:tc>
        <w:tc>
          <w:tcPr>
            <w:tcW w:w="440" w:type="pct"/>
            <w:vAlign w:val="center"/>
          </w:tcPr>
          <w:p w14:paraId="036E048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6FA1328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61CD61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B4DF0DE" w14:textId="24C13B69" w:rsidR="00493D78" w:rsidRPr="00DD70A8" w:rsidRDefault="00493D78" w:rsidP="00493D78">
            <w:pPr>
              <w:pStyle w:val="Style11"/>
              <w:tabs>
                <w:tab w:val="left" w:leader="dot" w:pos="8424"/>
              </w:tabs>
              <w:spacing w:line="240" w:lineRule="auto"/>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3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536" w:type="pct"/>
            <w:vAlign w:val="center"/>
          </w:tcPr>
          <w:p w14:paraId="281E5D8D" w14:textId="20660D6B" w:rsidR="00493D78" w:rsidRPr="00DD70A8" w:rsidRDefault="00493D78" w:rsidP="00493D78">
            <w:pPr>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6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877" w:type="pct"/>
            <w:vAlign w:val="center"/>
          </w:tcPr>
          <w:p w14:paraId="2FF7A91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3.2</w:t>
            </w:r>
          </w:p>
        </w:tc>
      </w:tr>
      <w:tr w:rsidR="00493D78" w:rsidRPr="00427441" w14:paraId="0D0FC6EC" w14:textId="77777777" w:rsidTr="00271256">
        <w:tc>
          <w:tcPr>
            <w:tcW w:w="5000" w:type="pct"/>
            <w:gridSpan w:val="10"/>
            <w:vAlign w:val="center"/>
          </w:tcPr>
          <w:p w14:paraId="700864CC" w14:textId="7E07664C" w:rsidR="00493D78" w:rsidRPr="00427441" w:rsidRDefault="00493D78" w:rsidP="00B84B18">
            <w:pPr>
              <w:pStyle w:val="S3-Heading2"/>
              <w:spacing w:before="120"/>
              <w:jc w:val="center"/>
              <w:rPr>
                <w:lang w:val="mk-MK"/>
              </w:rPr>
            </w:pPr>
            <w:bookmarkStart w:id="368" w:name="_Toc107899639"/>
            <w:bookmarkStart w:id="369" w:name="_Toc516743346"/>
            <w:r w:rsidRPr="00427441">
              <w:rPr>
                <w:lang w:val="mk-MK"/>
              </w:rPr>
              <w:t>4. Искуство</w:t>
            </w:r>
            <w:bookmarkEnd w:id="368"/>
            <w:bookmarkEnd w:id="369"/>
          </w:p>
        </w:tc>
      </w:tr>
      <w:tr w:rsidR="00271256" w:rsidRPr="00427441" w14:paraId="1CDE727A" w14:textId="77777777" w:rsidTr="000950A5">
        <w:tc>
          <w:tcPr>
            <w:tcW w:w="280"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826" w:type="pct"/>
            <w:gridSpan w:val="2"/>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756" w:type="pct"/>
            <w:gridSpan w:val="2"/>
            <w:vAlign w:val="center"/>
          </w:tcPr>
          <w:p w14:paraId="3173F634" w14:textId="6D24F2AD"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Искуство со градежни договори во улога на </w:t>
            </w:r>
            <w:r w:rsidRPr="001E29CC">
              <w:rPr>
                <w:sz w:val="20"/>
                <w:szCs w:val="20"/>
                <w:lang w:val="mk-MK"/>
              </w:rPr>
              <w:t xml:space="preserve">главен изведувач, член на ЗВ, подизведувач или изведувач за управување најмалку последните </w:t>
            </w:r>
            <w:r w:rsidR="002766CE">
              <w:rPr>
                <w:sz w:val="20"/>
                <w:szCs w:val="20"/>
              </w:rPr>
              <w:t>3</w:t>
            </w:r>
            <w:r w:rsidRPr="001E29CC">
              <w:rPr>
                <w:sz w:val="20"/>
                <w:szCs w:val="20"/>
                <w:lang w:val="mk-MK"/>
              </w:rPr>
              <w:t xml:space="preserve"> години, почнувајќи од 1 </w:t>
            </w:r>
            <w:r w:rsidR="009E7582" w:rsidRPr="001E29CC">
              <w:rPr>
                <w:sz w:val="20"/>
                <w:szCs w:val="20"/>
                <w:lang w:val="mk-MK"/>
              </w:rPr>
              <w:t>февруари</w:t>
            </w:r>
            <w:r w:rsidRPr="001E29CC">
              <w:rPr>
                <w:sz w:val="20"/>
                <w:szCs w:val="20"/>
                <w:lang w:val="mk-MK"/>
              </w:rPr>
              <w:t xml:space="preserve"> 201</w:t>
            </w:r>
            <w:r w:rsidR="002766CE">
              <w:rPr>
                <w:sz w:val="20"/>
                <w:szCs w:val="20"/>
              </w:rPr>
              <w:t>6</w:t>
            </w:r>
            <w:r w:rsidRPr="001E29CC">
              <w:rPr>
                <w:sz w:val="20"/>
                <w:szCs w:val="20"/>
                <w:lang w:val="mk-MK"/>
              </w:rPr>
              <w:t xml:space="preserve"> година.</w:t>
            </w:r>
          </w:p>
        </w:tc>
        <w:tc>
          <w:tcPr>
            <w:tcW w:w="440"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00"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85" w:type="pct"/>
            <w:vAlign w:val="center"/>
          </w:tcPr>
          <w:p w14:paraId="521B055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36" w:type="pct"/>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877" w:type="pct"/>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0950A5">
        <w:tc>
          <w:tcPr>
            <w:tcW w:w="280"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a)</w:t>
            </w:r>
          </w:p>
        </w:tc>
        <w:tc>
          <w:tcPr>
            <w:tcW w:w="826" w:type="pct"/>
            <w:gridSpan w:val="2"/>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756" w:type="pct"/>
            <w:gridSpan w:val="2"/>
            <w:vAlign w:val="center"/>
          </w:tcPr>
          <w:p w14:paraId="0C29D03C" w14:textId="5D0282B2" w:rsidR="00493D78"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 Минимален број на слични</w:t>
            </w:r>
            <w:r w:rsidRPr="00427441">
              <w:rPr>
                <w:rStyle w:val="FootnoteReference"/>
                <w:sz w:val="20"/>
                <w:szCs w:val="20"/>
                <w:lang w:val="mk-MK"/>
              </w:rPr>
              <w:footnoteReference w:id="11"/>
            </w:r>
            <w:r w:rsidRPr="00427441">
              <w:rPr>
                <w:sz w:val="20"/>
                <w:szCs w:val="20"/>
                <w:lang w:val="mk-MK"/>
              </w:rPr>
              <w:t xml:space="preserve"> договори наведени подолу, кои биле задоволително и суштински</w:t>
            </w:r>
            <w:r w:rsidRPr="00427441">
              <w:rPr>
                <w:rStyle w:val="FootnoteReference"/>
                <w:sz w:val="20"/>
                <w:szCs w:val="20"/>
                <w:lang w:val="mk-MK"/>
              </w:rPr>
              <w:footnoteReference w:id="12"/>
            </w:r>
            <w:r w:rsidRPr="00427441">
              <w:rPr>
                <w:sz w:val="20"/>
                <w:szCs w:val="20"/>
                <w:lang w:val="mk-MK"/>
              </w:rPr>
              <w:t xml:space="preserve"> исполнети како главен изведувач, </w:t>
            </w:r>
            <w:r w:rsidRPr="00D1338C">
              <w:rPr>
                <w:sz w:val="20"/>
                <w:szCs w:val="20"/>
                <w:lang w:val="mk-MK"/>
              </w:rPr>
              <w:t>член на заедничко вложување</w:t>
            </w:r>
            <w:bookmarkStart w:id="370" w:name="_Ref303691044"/>
            <w:r w:rsidRPr="00D1338C">
              <w:rPr>
                <w:sz w:val="20"/>
                <w:szCs w:val="20"/>
                <w:vertAlign w:val="superscript"/>
                <w:lang w:val="mk-MK"/>
              </w:rPr>
              <w:footnoteReference w:id="13"/>
            </w:r>
            <w:bookmarkEnd w:id="370"/>
            <w:r w:rsidRPr="00D1338C">
              <w:rPr>
                <w:sz w:val="20"/>
                <w:szCs w:val="20"/>
                <w:lang w:val="mk-MK"/>
              </w:rPr>
              <w:t>, изведувач за управување или подизведувач</w:t>
            </w:r>
            <w:r w:rsidRPr="00D1338C">
              <w:rPr>
                <w:lang w:val="mk-MK"/>
              </w:rPr>
              <w:fldChar w:fldCharType="begin"/>
            </w:r>
            <w:r w:rsidRPr="00D1338C">
              <w:rPr>
                <w:lang w:val="mk-MK"/>
              </w:rPr>
              <w:instrText xml:space="preserve"> NOTEREF _Ref303691044 \h  \* MERGEFORMAT </w:instrText>
            </w:r>
            <w:r w:rsidRPr="00D1338C">
              <w:rPr>
                <w:lang w:val="mk-MK"/>
              </w:rPr>
            </w:r>
            <w:r w:rsidRPr="00D1338C">
              <w:rPr>
                <w:lang w:val="mk-MK"/>
              </w:rPr>
              <w:fldChar w:fldCharType="separate"/>
            </w:r>
            <w:r w:rsidR="00F21600" w:rsidRPr="00F21600">
              <w:rPr>
                <w:sz w:val="20"/>
                <w:szCs w:val="20"/>
                <w:vertAlign w:val="superscript"/>
                <w:lang w:val="mk-MK"/>
              </w:rPr>
              <w:t>13</w:t>
            </w:r>
            <w:r w:rsidRPr="00D1338C">
              <w:rPr>
                <w:lang w:val="mk-MK"/>
              </w:rPr>
              <w:fldChar w:fldCharType="end"/>
            </w:r>
            <w:r w:rsidRPr="00D1338C">
              <w:rPr>
                <w:sz w:val="20"/>
                <w:szCs w:val="20"/>
                <w:lang w:val="mk-MK"/>
              </w:rPr>
              <w:t xml:space="preserve"> помеѓу 1 </w:t>
            </w:r>
            <w:r w:rsidR="002766CE">
              <w:rPr>
                <w:sz w:val="20"/>
                <w:szCs w:val="20"/>
                <w:lang w:val="mk-MK"/>
              </w:rPr>
              <w:t>јануари</w:t>
            </w:r>
            <w:r w:rsidR="008B3300" w:rsidRPr="00D1338C">
              <w:rPr>
                <w:sz w:val="20"/>
                <w:szCs w:val="20"/>
                <w:lang w:val="mk-MK"/>
              </w:rPr>
              <w:t xml:space="preserve"> </w:t>
            </w:r>
            <w:r w:rsidRPr="00D1338C">
              <w:rPr>
                <w:sz w:val="20"/>
                <w:szCs w:val="20"/>
                <w:lang w:val="mk-MK"/>
              </w:rPr>
              <w:t>201</w:t>
            </w:r>
            <w:r w:rsidR="002766CE">
              <w:rPr>
                <w:sz w:val="20"/>
                <w:szCs w:val="20"/>
              </w:rPr>
              <w:t>6</w:t>
            </w:r>
            <w:r w:rsidRPr="00D1338C">
              <w:rPr>
                <w:sz w:val="20"/>
                <w:szCs w:val="20"/>
                <w:lang w:val="mk-MK"/>
              </w:rPr>
              <w:t xml:space="preserve"> година и крајниот рок за поднесување на</w:t>
            </w:r>
            <w:r w:rsidRPr="00427441">
              <w:rPr>
                <w:sz w:val="20"/>
                <w:szCs w:val="20"/>
                <w:lang w:val="mk-MK"/>
              </w:rPr>
              <w:t xml:space="preserve"> барање:</w:t>
            </w:r>
          </w:p>
          <w:p w14:paraId="038BC04A" w14:textId="77777777" w:rsidR="00D7653A" w:rsidRPr="00427441" w:rsidRDefault="00D7653A" w:rsidP="00493D78">
            <w:pPr>
              <w:pStyle w:val="Style11"/>
              <w:tabs>
                <w:tab w:val="left" w:leader="dot" w:pos="8424"/>
              </w:tabs>
              <w:spacing w:line="240" w:lineRule="auto"/>
              <w:jc w:val="center"/>
              <w:rPr>
                <w:sz w:val="20"/>
                <w:szCs w:val="20"/>
                <w:lang w:val="mk-MK"/>
              </w:rPr>
            </w:pPr>
          </w:p>
          <w:p w14:paraId="44095B73" w14:textId="1A680D23" w:rsidR="00D7653A" w:rsidRPr="00FD0A6B"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 </w:t>
            </w:r>
            <w:r w:rsidR="00E94F42">
              <w:rPr>
                <w:sz w:val="20"/>
                <w:szCs w:val="20"/>
                <w:lang w:val="mk-MK"/>
              </w:rPr>
              <w:t>Помалку од или еднакво на</w:t>
            </w:r>
            <w:r w:rsidR="00D7653A" w:rsidRPr="00DA1225">
              <w:rPr>
                <w:sz w:val="20"/>
                <w:szCs w:val="20"/>
                <w:lang w:val="mk-MK"/>
              </w:rPr>
              <w:t xml:space="preserve"> </w:t>
            </w:r>
            <w:r w:rsidR="00DA1225" w:rsidRPr="00DA1225">
              <w:rPr>
                <w:sz w:val="20"/>
                <w:szCs w:val="20"/>
                <w:lang w:val="mk-MK"/>
              </w:rPr>
              <w:t>3</w:t>
            </w:r>
            <w:r w:rsidR="00D7653A" w:rsidRPr="00DA1225">
              <w:rPr>
                <w:sz w:val="20"/>
                <w:szCs w:val="20"/>
                <w:lang w:val="mk-MK"/>
              </w:rPr>
              <w:t xml:space="preserve"> (</w:t>
            </w:r>
            <w:r w:rsidR="00DA1225" w:rsidRPr="00DA1225">
              <w:rPr>
                <w:sz w:val="20"/>
                <w:szCs w:val="20"/>
                <w:lang w:val="mk-MK"/>
              </w:rPr>
              <w:t>три</w:t>
            </w:r>
            <w:r w:rsidR="00D7653A" w:rsidRPr="00DA1225">
              <w:rPr>
                <w:sz w:val="20"/>
                <w:szCs w:val="20"/>
                <w:lang w:val="mk-MK"/>
              </w:rPr>
              <w:t xml:space="preserve">) договор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 секој </w:t>
            </w:r>
            <w:r w:rsidR="00265F20">
              <w:rPr>
                <w:sz w:val="20"/>
                <w:szCs w:val="20"/>
                <w:lang w:val="mk-MK"/>
              </w:rPr>
              <w:t>с</w:t>
            </w:r>
            <w:r w:rsidR="00D7653A" w:rsidRPr="00DA1225">
              <w:rPr>
                <w:sz w:val="20"/>
                <w:szCs w:val="20"/>
                <w:lang w:val="mk-MK"/>
              </w:rPr>
              <w:t>о</w:t>
            </w:r>
            <w:r w:rsidR="00265F20">
              <w:rPr>
                <w:sz w:val="20"/>
                <w:szCs w:val="20"/>
                <w:lang w:val="mk-MK"/>
              </w:rPr>
              <w:t xml:space="preserve"> мимимална</w:t>
            </w:r>
            <w:r w:rsidR="00D7653A" w:rsidRPr="00DA1225">
              <w:rPr>
                <w:sz w:val="20"/>
                <w:szCs w:val="20"/>
                <w:lang w:val="mk-MK"/>
              </w:rPr>
              <w:t xml:space="preserve"> вредност на градежните работи </w:t>
            </w:r>
            <w:r w:rsidR="00265F20">
              <w:rPr>
                <w:sz w:val="20"/>
                <w:szCs w:val="20"/>
                <w:lang w:val="mk-MK"/>
              </w:rPr>
              <w:t>од</w:t>
            </w:r>
            <w:r w:rsidR="00D7653A" w:rsidRPr="00DA1225">
              <w:rPr>
                <w:sz w:val="20"/>
                <w:szCs w:val="20"/>
                <w:lang w:val="mk-MK"/>
              </w:rPr>
              <w:t xml:space="preserve"> 1</w:t>
            </w:r>
            <w:r w:rsidR="00265F20">
              <w:rPr>
                <w:sz w:val="20"/>
                <w:szCs w:val="20"/>
              </w:rPr>
              <w:t>0</w:t>
            </w:r>
            <w:r w:rsidR="00D7653A" w:rsidRPr="00DA1225">
              <w:rPr>
                <w:sz w:val="20"/>
                <w:szCs w:val="20"/>
                <w:lang w:val="mk-MK"/>
              </w:rPr>
              <w:t>.000.000 Денари</w:t>
            </w:r>
            <w:r w:rsidR="00265F20">
              <w:rPr>
                <w:sz w:val="20"/>
                <w:szCs w:val="20"/>
              </w:rPr>
              <w:t xml:space="preserve"> </w:t>
            </w:r>
            <w:r w:rsidR="00FD0A6B">
              <w:rPr>
                <w:sz w:val="20"/>
                <w:szCs w:val="20"/>
                <w:lang w:val="mk-MK"/>
              </w:rPr>
              <w:t>но со вкупна вредност на сите договори еднаква или поголема од 30.000.000 Денари.</w:t>
            </w:r>
          </w:p>
          <w:p w14:paraId="3B265488" w14:textId="711E18C5" w:rsidR="00A77916" w:rsidRPr="00427441" w:rsidRDefault="00A77916" w:rsidP="005B2BDA">
            <w:pPr>
              <w:pStyle w:val="Style11"/>
              <w:tabs>
                <w:tab w:val="left" w:leader="dot" w:pos="8424"/>
              </w:tabs>
              <w:spacing w:line="240" w:lineRule="auto"/>
              <w:rPr>
                <w:i/>
                <w:sz w:val="20"/>
                <w:lang w:val="mk-MK"/>
              </w:rPr>
            </w:pPr>
          </w:p>
        </w:tc>
        <w:tc>
          <w:tcPr>
            <w:tcW w:w="440" w:type="pct"/>
            <w:vAlign w:val="center"/>
          </w:tcPr>
          <w:p w14:paraId="4885B65E"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1FF3AA77" w14:textId="77777777" w:rsidR="00493D78" w:rsidRPr="00427441" w:rsidRDefault="00493D78" w:rsidP="00493D78">
            <w:pPr>
              <w:pStyle w:val="Style11"/>
              <w:tabs>
                <w:tab w:val="left" w:leader="dot" w:pos="8424"/>
              </w:tabs>
              <w:spacing w:line="240" w:lineRule="auto"/>
              <w:jc w:val="center"/>
              <w:rPr>
                <w:sz w:val="20"/>
                <w:szCs w:val="20"/>
                <w:lang w:val="mk-MK"/>
              </w:rPr>
            </w:pPr>
          </w:p>
          <w:p w14:paraId="61DF6B00" w14:textId="77777777" w:rsidR="00493D78" w:rsidRPr="00427441" w:rsidRDefault="00493D78" w:rsidP="00493D78">
            <w:pPr>
              <w:pStyle w:val="Style11"/>
              <w:tabs>
                <w:tab w:val="left" w:leader="dot" w:pos="8424"/>
              </w:tabs>
              <w:spacing w:line="240" w:lineRule="auto"/>
              <w:jc w:val="center"/>
              <w:rPr>
                <w:sz w:val="20"/>
                <w:szCs w:val="20"/>
                <w:lang w:val="mk-MK"/>
              </w:rPr>
            </w:pPr>
          </w:p>
          <w:p w14:paraId="5318BBAF" w14:textId="77777777" w:rsidR="00493D78" w:rsidRPr="00427441" w:rsidRDefault="00493D78" w:rsidP="00493D78">
            <w:pPr>
              <w:pStyle w:val="Style11"/>
              <w:tabs>
                <w:tab w:val="left" w:leader="dot" w:pos="8424"/>
              </w:tabs>
              <w:spacing w:line="240" w:lineRule="auto"/>
              <w:jc w:val="center"/>
              <w:rPr>
                <w:sz w:val="20"/>
                <w:szCs w:val="20"/>
                <w:lang w:val="mk-MK"/>
              </w:rPr>
            </w:pPr>
          </w:p>
          <w:p w14:paraId="76E51CDC" w14:textId="77777777" w:rsidR="00493D78" w:rsidRPr="00427441" w:rsidRDefault="00493D78" w:rsidP="00493D78">
            <w:pPr>
              <w:pStyle w:val="Style11"/>
              <w:tabs>
                <w:tab w:val="left" w:leader="dot" w:pos="8424"/>
              </w:tabs>
              <w:spacing w:line="240" w:lineRule="auto"/>
              <w:jc w:val="center"/>
              <w:rPr>
                <w:sz w:val="20"/>
                <w:szCs w:val="20"/>
                <w:lang w:val="mk-MK"/>
              </w:rPr>
            </w:pPr>
          </w:p>
          <w:p w14:paraId="4E912087" w14:textId="77777777" w:rsidR="00493D78" w:rsidRPr="00427441" w:rsidRDefault="00493D78" w:rsidP="00493D78">
            <w:pPr>
              <w:pStyle w:val="Style11"/>
              <w:tabs>
                <w:tab w:val="left" w:leader="dot" w:pos="8424"/>
              </w:tabs>
              <w:spacing w:line="240" w:lineRule="auto"/>
              <w:jc w:val="center"/>
              <w:rPr>
                <w:sz w:val="20"/>
                <w:szCs w:val="20"/>
                <w:lang w:val="mk-MK"/>
              </w:rPr>
            </w:pPr>
          </w:p>
          <w:p w14:paraId="3099B79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14248F1F" w14:textId="6D95D73B"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r w:rsidRPr="00080136">
              <w:rPr>
                <w:sz w:val="20"/>
                <w:szCs w:val="20"/>
                <w:lang w:val="mk-MK"/>
              </w:rPr>
              <w:footnoteReference w:id="14"/>
            </w:r>
          </w:p>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7692132C" w14:textId="77777777" w:rsidR="00493D78" w:rsidRPr="00427441" w:rsidRDefault="00493D78" w:rsidP="00493D78">
            <w:pPr>
              <w:pStyle w:val="Style11"/>
              <w:tabs>
                <w:tab w:val="left" w:leader="dot" w:pos="8424"/>
              </w:tabs>
              <w:spacing w:line="240" w:lineRule="auto"/>
              <w:jc w:val="center"/>
              <w:rPr>
                <w:sz w:val="20"/>
                <w:szCs w:val="20"/>
                <w:lang w:val="mk-MK"/>
              </w:rPr>
            </w:pP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065EAEC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7964D0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2B9BE8C5" w14:textId="77777777" w:rsidR="00493D78" w:rsidRPr="00427441" w:rsidRDefault="00493D78" w:rsidP="00493D78">
            <w:pPr>
              <w:pStyle w:val="Style11"/>
              <w:tabs>
                <w:tab w:val="left" w:leader="dot" w:pos="8424"/>
              </w:tabs>
              <w:spacing w:line="240" w:lineRule="auto"/>
              <w:jc w:val="center"/>
              <w:rPr>
                <w:sz w:val="20"/>
                <w:szCs w:val="20"/>
                <w:lang w:val="mk-MK"/>
              </w:rPr>
            </w:pPr>
          </w:p>
          <w:p w14:paraId="173D9008" w14:textId="77777777" w:rsidR="00493D78" w:rsidRPr="00427441" w:rsidRDefault="00493D78" w:rsidP="00493D78">
            <w:pPr>
              <w:pStyle w:val="Style11"/>
              <w:tabs>
                <w:tab w:val="left" w:leader="dot" w:pos="8424"/>
              </w:tabs>
              <w:spacing w:line="240" w:lineRule="auto"/>
              <w:jc w:val="center"/>
              <w:rPr>
                <w:sz w:val="20"/>
                <w:szCs w:val="20"/>
                <w:lang w:val="mk-MK"/>
              </w:rPr>
            </w:pPr>
          </w:p>
          <w:p w14:paraId="2FCB3ACE" w14:textId="77777777" w:rsidR="00493D78" w:rsidRPr="00427441" w:rsidRDefault="00493D78" w:rsidP="00493D78">
            <w:pPr>
              <w:pStyle w:val="Style11"/>
              <w:tabs>
                <w:tab w:val="left" w:leader="dot" w:pos="8424"/>
              </w:tabs>
              <w:spacing w:line="240" w:lineRule="auto"/>
              <w:jc w:val="center"/>
              <w:rPr>
                <w:sz w:val="20"/>
                <w:szCs w:val="20"/>
                <w:lang w:val="mk-MK"/>
              </w:rPr>
            </w:pPr>
          </w:p>
          <w:p w14:paraId="229BB7A5" w14:textId="77777777" w:rsidR="00493D78" w:rsidRPr="00427441" w:rsidRDefault="00493D78" w:rsidP="00493D78">
            <w:pPr>
              <w:pStyle w:val="Style11"/>
              <w:tabs>
                <w:tab w:val="left" w:leader="dot" w:pos="8424"/>
              </w:tabs>
              <w:spacing w:line="240" w:lineRule="auto"/>
              <w:jc w:val="center"/>
              <w:rPr>
                <w:sz w:val="20"/>
                <w:szCs w:val="20"/>
                <w:lang w:val="mk-MK"/>
              </w:rPr>
            </w:pPr>
          </w:p>
          <w:p w14:paraId="4AE1015E" w14:textId="77777777" w:rsidR="00493D78" w:rsidRPr="00427441" w:rsidRDefault="00493D78" w:rsidP="00493D78">
            <w:pPr>
              <w:pStyle w:val="Style11"/>
              <w:tabs>
                <w:tab w:val="left" w:leader="dot" w:pos="8424"/>
              </w:tabs>
              <w:spacing w:line="240" w:lineRule="auto"/>
              <w:jc w:val="center"/>
              <w:rPr>
                <w:sz w:val="20"/>
                <w:szCs w:val="20"/>
                <w:lang w:val="mk-MK"/>
              </w:rPr>
            </w:pPr>
          </w:p>
          <w:p w14:paraId="34FE577A" w14:textId="77777777" w:rsidR="00493D78" w:rsidRPr="00427441" w:rsidRDefault="00493D78" w:rsidP="00493D78">
            <w:pPr>
              <w:pStyle w:val="Style11"/>
              <w:tabs>
                <w:tab w:val="left" w:leader="dot" w:pos="8424"/>
              </w:tabs>
              <w:spacing w:line="240" w:lineRule="auto"/>
              <w:jc w:val="center"/>
              <w:rPr>
                <w:sz w:val="20"/>
                <w:szCs w:val="20"/>
                <w:lang w:val="mk-MK"/>
              </w:rPr>
            </w:pPr>
          </w:p>
          <w:p w14:paraId="1C6EC57B" w14:textId="77777777" w:rsidR="00493D78" w:rsidRPr="00427441" w:rsidRDefault="00493D78" w:rsidP="00493D78">
            <w:pPr>
              <w:pStyle w:val="Style11"/>
              <w:tabs>
                <w:tab w:val="left" w:leader="dot" w:pos="8424"/>
              </w:tabs>
              <w:spacing w:line="240" w:lineRule="auto"/>
              <w:jc w:val="center"/>
              <w:rPr>
                <w:sz w:val="20"/>
                <w:szCs w:val="20"/>
                <w:lang w:val="mk-MK"/>
              </w:rPr>
            </w:pPr>
          </w:p>
          <w:p w14:paraId="609AB136" w14:textId="77777777" w:rsidR="00493D78" w:rsidRPr="00427441" w:rsidRDefault="00493D78" w:rsidP="00493D78">
            <w:pPr>
              <w:pStyle w:val="Style11"/>
              <w:tabs>
                <w:tab w:val="left" w:leader="dot" w:pos="8424"/>
              </w:tabs>
              <w:spacing w:line="240" w:lineRule="auto"/>
              <w:jc w:val="center"/>
              <w:rPr>
                <w:sz w:val="20"/>
                <w:szCs w:val="20"/>
                <w:lang w:val="mk-MK"/>
              </w:rPr>
            </w:pPr>
          </w:p>
          <w:p w14:paraId="298D40EE" w14:textId="77777777" w:rsidR="00493D78" w:rsidRPr="00427441" w:rsidRDefault="00493D78" w:rsidP="00493D78">
            <w:pPr>
              <w:pStyle w:val="Style11"/>
              <w:tabs>
                <w:tab w:val="left" w:leader="dot" w:pos="8424"/>
              </w:tabs>
              <w:spacing w:line="240" w:lineRule="auto"/>
              <w:jc w:val="center"/>
              <w:rPr>
                <w:sz w:val="20"/>
                <w:szCs w:val="20"/>
                <w:lang w:val="mk-MK"/>
              </w:rPr>
            </w:pPr>
          </w:p>
          <w:p w14:paraId="2B00BBE9" w14:textId="77777777" w:rsidR="00493D78" w:rsidRPr="00427441" w:rsidRDefault="00493D78" w:rsidP="00493D78">
            <w:pPr>
              <w:pStyle w:val="Style11"/>
              <w:tabs>
                <w:tab w:val="left" w:leader="dot" w:pos="8424"/>
              </w:tabs>
              <w:spacing w:line="240" w:lineRule="auto"/>
              <w:jc w:val="center"/>
              <w:rPr>
                <w:sz w:val="20"/>
                <w:szCs w:val="20"/>
                <w:lang w:val="mk-MK"/>
              </w:rPr>
            </w:pPr>
          </w:p>
          <w:p w14:paraId="56359E21" w14:textId="77777777" w:rsidR="00493D78" w:rsidRPr="00427441" w:rsidRDefault="00493D78" w:rsidP="00493D78">
            <w:pPr>
              <w:pStyle w:val="Style11"/>
              <w:tabs>
                <w:tab w:val="left" w:leader="dot" w:pos="8424"/>
              </w:tabs>
              <w:spacing w:line="240" w:lineRule="auto"/>
              <w:jc w:val="center"/>
              <w:rPr>
                <w:sz w:val="20"/>
                <w:szCs w:val="20"/>
                <w:lang w:val="mk-MK"/>
              </w:rPr>
            </w:pPr>
          </w:p>
          <w:p w14:paraId="62003293" w14:textId="77777777" w:rsidR="00493D78" w:rsidRPr="00427441" w:rsidRDefault="00493D78" w:rsidP="00493D78">
            <w:pPr>
              <w:pStyle w:val="Style11"/>
              <w:tabs>
                <w:tab w:val="left" w:leader="dot" w:pos="8424"/>
              </w:tabs>
              <w:spacing w:line="240" w:lineRule="auto"/>
              <w:jc w:val="center"/>
              <w:rPr>
                <w:sz w:val="20"/>
                <w:szCs w:val="20"/>
                <w:lang w:val="mk-MK"/>
              </w:rPr>
            </w:pPr>
          </w:p>
          <w:p w14:paraId="3CA1226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0CB1533D" w14:textId="77777777" w:rsidR="00493D78" w:rsidRPr="00080136" w:rsidRDefault="00493D78" w:rsidP="00493D78">
            <w:pPr>
              <w:jc w:val="cente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7D51B27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37E85F2" w14:textId="77777777" w:rsidR="00493D78" w:rsidRPr="00080136" w:rsidRDefault="00493D78" w:rsidP="00493D78">
            <w:pPr>
              <w:jc w:val="center"/>
              <w:rPr>
                <w:sz w:val="20"/>
                <w:szCs w:val="20"/>
                <w:lang w:val="mk-MK"/>
              </w:rPr>
            </w:pPr>
          </w:p>
          <w:p w14:paraId="67E570D9" w14:textId="77777777" w:rsidR="00493D78" w:rsidRPr="00080136" w:rsidRDefault="00493D78" w:rsidP="00493D78">
            <w:pPr>
              <w:jc w:val="center"/>
              <w:rPr>
                <w:sz w:val="20"/>
                <w:szCs w:val="20"/>
                <w:lang w:val="mk-MK"/>
              </w:rPr>
            </w:pPr>
          </w:p>
          <w:p w14:paraId="68273029" w14:textId="77777777" w:rsidR="00493D78" w:rsidRPr="00080136" w:rsidRDefault="00493D78" w:rsidP="00493D78">
            <w:pPr>
              <w:jc w:val="center"/>
              <w:rPr>
                <w:sz w:val="20"/>
                <w:szCs w:val="20"/>
                <w:lang w:val="mk-MK"/>
              </w:rPr>
            </w:pPr>
          </w:p>
          <w:p w14:paraId="426F9459" w14:textId="77777777" w:rsidR="00493D78" w:rsidRPr="00080136" w:rsidRDefault="00493D78" w:rsidP="00493D78">
            <w:pPr>
              <w:jc w:val="center"/>
              <w:rPr>
                <w:sz w:val="20"/>
                <w:szCs w:val="20"/>
                <w:lang w:val="mk-MK"/>
              </w:rPr>
            </w:pPr>
          </w:p>
          <w:p w14:paraId="4D9AF30C" w14:textId="77777777" w:rsidR="00493D78" w:rsidRPr="00080136" w:rsidRDefault="00493D78"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877" w:type="pct"/>
            <w:vAlign w:val="center"/>
          </w:tcPr>
          <w:p w14:paraId="3D768B10"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w:t>
            </w:r>
            <w:r w:rsidRPr="00427441">
              <w:rPr>
                <w:sz w:val="20"/>
                <w:szCs w:val="20"/>
                <w:lang w:val="mk-MK"/>
              </w:rPr>
              <w:t xml:space="preserve"> 4.2(a)</w:t>
            </w:r>
          </w:p>
        </w:tc>
      </w:tr>
      <w:tr w:rsidR="00271256" w:rsidRPr="00427441" w14:paraId="0EC4C785" w14:textId="77777777" w:rsidTr="000950A5">
        <w:tc>
          <w:tcPr>
            <w:tcW w:w="280" w:type="pct"/>
            <w:vMerge/>
            <w:vAlign w:val="center"/>
          </w:tcPr>
          <w:p w14:paraId="2C26BC16"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26" w:type="pct"/>
            <w:gridSpan w:val="2"/>
            <w:vMerge/>
            <w:vAlign w:val="center"/>
          </w:tcPr>
          <w:p w14:paraId="650A6624"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5AFD5E39" w14:textId="5CD8F99E"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За следниве специјали</w:t>
            </w:r>
            <w:r w:rsidR="004A6FCC">
              <w:rPr>
                <w:sz w:val="20"/>
                <w:szCs w:val="20"/>
                <w:lang w:val="mk-MK"/>
              </w:rPr>
              <w:t>з</w:t>
            </w:r>
            <w:r w:rsidRPr="00427441">
              <w:rPr>
                <w:sz w:val="20"/>
                <w:szCs w:val="20"/>
                <w:lang w:val="mk-MK"/>
              </w:rPr>
              <w:t>ир</w:t>
            </w:r>
            <w:r w:rsidR="00060776">
              <w:rPr>
                <w:sz w:val="20"/>
                <w:szCs w:val="20"/>
              </w:rPr>
              <w:t xml:space="preserve">                                                                             </w:t>
            </w:r>
            <w:r w:rsidRPr="00427441">
              <w:rPr>
                <w:sz w:val="20"/>
                <w:szCs w:val="20"/>
                <w:lang w:val="mk-MK"/>
              </w:rPr>
              <w:t>ани работи, Работодавачот дозволува специјализирани подизведувачи според ИП 34.4</w:t>
            </w:r>
          </w:p>
        </w:tc>
        <w:tc>
          <w:tcPr>
            <w:tcW w:w="440" w:type="pct"/>
            <w:vAlign w:val="center"/>
          </w:tcPr>
          <w:p w14:paraId="4514A72B" w14:textId="77777777" w:rsidR="00493D78" w:rsidRPr="00427441" w:rsidRDefault="00493D78" w:rsidP="00493D78">
            <w:pPr>
              <w:pStyle w:val="Style11"/>
              <w:tabs>
                <w:tab w:val="left" w:leader="dot" w:pos="8424"/>
              </w:tabs>
              <w:spacing w:line="240" w:lineRule="auto"/>
              <w:jc w:val="center"/>
              <w:rPr>
                <w:sz w:val="20"/>
                <w:szCs w:val="20"/>
                <w:lang w:val="mk-MK"/>
              </w:rPr>
            </w:pPr>
            <w:bookmarkStart w:id="371" w:name="_Ref302395437"/>
            <w:r w:rsidRPr="00427441">
              <w:rPr>
                <w:sz w:val="20"/>
                <w:szCs w:val="20"/>
                <w:lang w:val="mk-MK"/>
              </w:rPr>
              <w:t>Мора да исполнува услов за еден договор (Условот може да се исполни со специјализиран подизведувач)</w:t>
            </w:r>
            <w:bookmarkEnd w:id="371"/>
            <w:r w:rsidRPr="00427441">
              <w:rPr>
                <w:sz w:val="20"/>
                <w:szCs w:val="20"/>
                <w:lang w:val="mk-MK"/>
              </w:rPr>
              <w:t xml:space="preserve"> </w:t>
            </w:r>
          </w:p>
        </w:tc>
        <w:tc>
          <w:tcPr>
            <w:tcW w:w="500" w:type="pct"/>
            <w:vAlign w:val="center"/>
          </w:tcPr>
          <w:p w14:paraId="445DFD2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4C4B3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914FDC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65591DF3"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26DEDEE0" w14:textId="77777777" w:rsidR="00493D78" w:rsidRPr="00427441" w:rsidRDefault="00493D78" w:rsidP="00493D78">
            <w:pPr>
              <w:jc w:val="center"/>
              <w:rPr>
                <w:sz w:val="20"/>
                <w:lang w:val="mk-MK"/>
              </w:rPr>
            </w:pPr>
            <w:r w:rsidRPr="00427441">
              <w:rPr>
                <w:sz w:val="20"/>
                <w:szCs w:val="20"/>
                <w:lang w:val="mk-MK"/>
              </w:rPr>
              <w:t>Мора да исполнува услов за еден договор (Условот може да се исполни со специјализиран подизведувач)</w:t>
            </w:r>
          </w:p>
        </w:tc>
        <w:tc>
          <w:tcPr>
            <w:tcW w:w="877" w:type="pct"/>
            <w:vAlign w:val="center"/>
          </w:tcPr>
          <w:p w14:paraId="4F190AEB"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271256" w:rsidRPr="00427441" w14:paraId="5AD17600" w14:textId="77777777" w:rsidTr="000950A5">
        <w:tc>
          <w:tcPr>
            <w:tcW w:w="280"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826" w:type="pct"/>
            <w:gridSpan w:val="2"/>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49D6E73B" w14:textId="77777777" w:rsidR="00493D78" w:rsidRPr="001E29CC" w:rsidRDefault="00493D78" w:rsidP="00493D78">
            <w:pPr>
              <w:pStyle w:val="Style11"/>
              <w:tabs>
                <w:tab w:val="left" w:leader="dot" w:pos="8424"/>
              </w:tabs>
              <w:spacing w:line="240" w:lineRule="auto"/>
              <w:jc w:val="center"/>
              <w:rPr>
                <w:i/>
                <w:sz w:val="20"/>
                <w:szCs w:val="20"/>
                <w:lang w:val="mk-MK"/>
              </w:rPr>
            </w:pPr>
            <w:r w:rsidRPr="00427441">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427441">
              <w:rPr>
                <w:sz w:val="20"/>
                <w:szCs w:val="20"/>
                <w:vertAlign w:val="superscript"/>
                <w:lang w:val="mk-MK"/>
              </w:rPr>
              <w:footnoteReference w:id="15"/>
            </w:r>
            <w:r w:rsidRPr="00427441">
              <w:rPr>
                <w:sz w:val="20"/>
                <w:szCs w:val="20"/>
                <w:lang w:val="mk-MK"/>
              </w:rPr>
              <w:t xml:space="preserve"> на или по првиот ден од календарската година во периодот утврден во точка 4.2 (а) погоре, </w:t>
            </w:r>
            <w:r w:rsidRPr="001E29CC">
              <w:rPr>
                <w:sz w:val="20"/>
                <w:szCs w:val="20"/>
                <w:lang w:val="mk-MK"/>
              </w:rPr>
              <w:t>минимум искуство во градежништво со следниве клучни активности се успешно исполнети</w:t>
            </w:r>
            <w:r w:rsidRPr="001E29CC">
              <w:rPr>
                <w:rStyle w:val="FootnoteReference"/>
                <w:sz w:val="20"/>
                <w:szCs w:val="20"/>
                <w:lang w:val="mk-MK"/>
              </w:rPr>
              <w:footnoteReference w:id="16"/>
            </w:r>
            <w:r w:rsidRPr="001E29CC">
              <w:rPr>
                <w:sz w:val="20"/>
                <w:szCs w:val="20"/>
                <w:lang w:val="mk-MK"/>
              </w:rPr>
              <w:t xml:space="preserve">. </w:t>
            </w:r>
          </w:p>
          <w:p w14:paraId="0751D29C" w14:textId="3E31928D" w:rsidR="00753BD7" w:rsidRPr="00753BD7" w:rsidRDefault="008700BD" w:rsidP="00D876B3">
            <w:pPr>
              <w:pStyle w:val="Style11"/>
              <w:numPr>
                <w:ilvl w:val="0"/>
                <w:numId w:val="45"/>
              </w:numPr>
              <w:tabs>
                <w:tab w:val="left" w:leader="dot" w:pos="8424"/>
              </w:tabs>
              <w:spacing w:line="240" w:lineRule="auto"/>
              <w:ind w:left="331"/>
              <w:rPr>
                <w:sz w:val="20"/>
                <w:szCs w:val="20"/>
                <w:lang w:val="mk-MK"/>
              </w:rPr>
            </w:pPr>
            <w:r w:rsidRPr="00DA1225">
              <w:rPr>
                <w:sz w:val="20"/>
                <w:szCs w:val="20"/>
                <w:lang w:val="mk-MK"/>
              </w:rPr>
              <w:t>конструкција / реконструкција / рехабилитација на национални или општински патишта или друга патна инфраструктура</w:t>
            </w:r>
            <w:r w:rsidRPr="00753BD7">
              <w:rPr>
                <w:sz w:val="20"/>
                <w:szCs w:val="20"/>
                <w:lang w:val="mk-MK"/>
              </w:rPr>
              <w:t xml:space="preserve"> </w:t>
            </w:r>
          </w:p>
        </w:tc>
        <w:tc>
          <w:tcPr>
            <w:tcW w:w="440"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5CA9D26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79F898F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51124C9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78ECCAC6" w14:textId="77777777" w:rsidR="00493D78" w:rsidRPr="001E29CC" w:rsidRDefault="00493D78" w:rsidP="00493D78">
            <w:pPr>
              <w:jc w:val="center"/>
              <w:rPr>
                <w:sz w:val="20"/>
                <w:lang w:val="mk-MK"/>
              </w:rPr>
            </w:pPr>
            <w:r w:rsidRPr="00427441">
              <w:rPr>
                <w:sz w:val="20"/>
                <w:lang w:val="mk-MK"/>
              </w:rPr>
              <w:t xml:space="preserve">Мора да ги исполни следните услови за клучните активности </w:t>
            </w:r>
            <w:r w:rsidRPr="001E29CC">
              <w:rPr>
                <w:sz w:val="20"/>
                <w:lang w:val="mk-MK"/>
              </w:rPr>
              <w:t>наведени подолу</w:t>
            </w:r>
            <w:r w:rsidRPr="001E29CC">
              <w:rPr>
                <w:rStyle w:val="FootnoteReference"/>
                <w:sz w:val="20"/>
                <w:lang w:val="mk-MK"/>
              </w:rPr>
              <w:footnoteReference w:id="17"/>
            </w:r>
            <w:r w:rsidR="006A4905" w:rsidRPr="001E29CC">
              <w:rPr>
                <w:sz w:val="20"/>
                <w:lang w:val="mk-MK"/>
              </w:rPr>
              <w:t>:</w:t>
            </w:r>
          </w:p>
          <w:p w14:paraId="49889044" w14:textId="77777777" w:rsidR="006A4905" w:rsidRPr="001E29CC" w:rsidRDefault="006A4905" w:rsidP="00493D78">
            <w:pPr>
              <w:jc w:val="center"/>
              <w:rPr>
                <w:i/>
                <w:sz w:val="20"/>
                <w:lang w:val="mk-MK"/>
              </w:rPr>
            </w:pPr>
          </w:p>
          <w:p w14:paraId="181BA140" w14:textId="5DE062AA" w:rsidR="006A4905" w:rsidRDefault="008700BD" w:rsidP="00D876B3">
            <w:pPr>
              <w:pStyle w:val="Style11"/>
              <w:numPr>
                <w:ilvl w:val="0"/>
                <w:numId w:val="45"/>
              </w:numPr>
              <w:tabs>
                <w:tab w:val="left" w:leader="dot" w:pos="8424"/>
              </w:tabs>
              <w:spacing w:line="240" w:lineRule="auto"/>
              <w:ind w:left="226"/>
              <w:jc w:val="center"/>
              <w:rPr>
                <w:sz w:val="20"/>
                <w:szCs w:val="20"/>
                <w:lang w:val="mk-MK"/>
              </w:rPr>
            </w:pPr>
            <w:r w:rsidRPr="00DA1225">
              <w:rPr>
                <w:sz w:val="20"/>
                <w:szCs w:val="20"/>
                <w:lang w:val="mk-MK"/>
              </w:rPr>
              <w:t>конструкција / реконструкција / рехабилитација на национални или општински патишта или друга патна инфраструктура</w:t>
            </w:r>
            <w:r>
              <w:rPr>
                <w:sz w:val="20"/>
                <w:szCs w:val="20"/>
                <w:lang w:val="mk-MK"/>
              </w:rPr>
              <w:t xml:space="preserve"> </w:t>
            </w:r>
          </w:p>
          <w:p w14:paraId="22DE0665" w14:textId="2F2C1759" w:rsidR="006A4905" w:rsidRPr="006A4905" w:rsidRDefault="006A4905" w:rsidP="00493D78">
            <w:pPr>
              <w:jc w:val="center"/>
              <w:rPr>
                <w:sz w:val="20"/>
                <w:lang w:val="mk-MK"/>
              </w:rPr>
            </w:pPr>
          </w:p>
        </w:tc>
        <w:tc>
          <w:tcPr>
            <w:tcW w:w="877" w:type="pct"/>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77BA65B2" w14:textId="77777777" w:rsidR="0041493B" w:rsidRDefault="0041493B" w:rsidP="00EF1ED2">
      <w:pPr>
        <w:rPr>
          <w:lang w:val="mk-MK"/>
        </w:rPr>
        <w:sectPr w:rsidR="0041493B"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2" w:name="_Toc516743347"/>
      <w:bookmarkStart w:id="373" w:name="_Toc103401423"/>
      <w:r w:rsidRPr="00427441">
        <w:rPr>
          <w:lang w:val="mk-MK"/>
        </w:rPr>
        <w:t xml:space="preserve">5. </w:t>
      </w:r>
      <w:r w:rsidR="00B11BBC" w:rsidRPr="00427441">
        <w:rPr>
          <w:lang w:val="mk-MK"/>
        </w:rPr>
        <w:t>Вработени</w:t>
      </w:r>
      <w:bookmarkEnd w:id="372"/>
    </w:p>
    <w:p w14:paraId="01BCCAD5" w14:textId="47C21A7B" w:rsidR="006843DC" w:rsidRPr="006843DC" w:rsidRDefault="006843DC" w:rsidP="00520BB6">
      <w:pPr>
        <w:tabs>
          <w:tab w:val="right" w:pos="7254"/>
        </w:tabs>
        <w:spacing w:after="200"/>
        <w:ind w:left="720"/>
        <w:jc w:val="both"/>
        <w:rPr>
          <w:iCs/>
          <w:szCs w:val="20"/>
        </w:rPr>
      </w:pPr>
      <w:r w:rsidRPr="006843DC">
        <w:rPr>
          <w:iCs/>
          <w:szCs w:val="20"/>
        </w:rPr>
        <w:t>Понудувачот мора да покаже дека ќе има</w:t>
      </w:r>
      <w:r w:rsidR="008016D3">
        <w:rPr>
          <w:iCs/>
          <w:szCs w:val="20"/>
          <w:lang w:val="mk-MK"/>
        </w:rPr>
        <w:t xml:space="preserve"> на располагање</w:t>
      </w:r>
      <w:r w:rsidRPr="006843DC">
        <w:rPr>
          <w:iCs/>
          <w:szCs w:val="20"/>
        </w:rPr>
        <w:t xml:space="preserve">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520BB6">
      <w:pPr>
        <w:tabs>
          <w:tab w:val="right" w:pos="7254"/>
        </w:tabs>
        <w:spacing w:after="200"/>
        <w:ind w:left="720"/>
        <w:jc w:val="both"/>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7ED5E5C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750D3F6D" w14:textId="16A67259" w:rsidR="00CF352D" w:rsidRPr="00D7653A" w:rsidRDefault="00CF352D" w:rsidP="00DA0195">
      <w:pPr>
        <w:tabs>
          <w:tab w:val="right" w:pos="7254"/>
        </w:tabs>
        <w:spacing w:after="200"/>
        <w:rPr>
          <w:b/>
          <w:iCs/>
          <w:szCs w:val="20"/>
          <w:highlight w:val="yellow"/>
          <w:u w:val="single"/>
          <w:lang w:val="mk-MK"/>
        </w:rPr>
      </w:pPr>
    </w:p>
    <w:tbl>
      <w:tblPr>
        <w:tblW w:w="558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569"/>
        <w:gridCol w:w="2673"/>
        <w:gridCol w:w="3097"/>
        <w:gridCol w:w="2860"/>
      </w:tblGrid>
      <w:tr w:rsidR="00CF352D" w:rsidRPr="00D7653A" w14:paraId="1BB81F88" w14:textId="77777777" w:rsidTr="00EE721F">
        <w:tc>
          <w:tcPr>
            <w:tcW w:w="309" w:type="pct"/>
            <w:tcBorders>
              <w:top w:val="single" w:sz="12" w:space="0" w:color="auto"/>
              <w:left w:val="single" w:sz="12" w:space="0" w:color="auto"/>
              <w:bottom w:val="single" w:sz="12" w:space="0" w:color="auto"/>
              <w:right w:val="single" w:sz="12" w:space="0" w:color="auto"/>
            </w:tcBorders>
            <w:shd w:val="clear" w:color="auto" w:fill="auto"/>
            <w:vAlign w:val="center"/>
          </w:tcPr>
          <w:p w14:paraId="1847325C" w14:textId="77777777" w:rsidR="00CF352D" w:rsidRPr="007A7E95" w:rsidRDefault="00CF352D" w:rsidP="00EE721F">
            <w:pPr>
              <w:suppressAutoHyphens/>
              <w:ind w:right="-72"/>
              <w:jc w:val="center"/>
              <w:rPr>
                <w:b/>
                <w:lang w:val="mk-MK"/>
              </w:rPr>
            </w:pPr>
            <w:r w:rsidRPr="007A7E95">
              <w:rPr>
                <w:b/>
                <w:lang w:val="mk-MK"/>
              </w:rPr>
              <w:t>Бр.</w:t>
            </w:r>
          </w:p>
        </w:tc>
        <w:tc>
          <w:tcPr>
            <w:tcW w:w="808" w:type="pct"/>
            <w:tcBorders>
              <w:top w:val="single" w:sz="12" w:space="0" w:color="auto"/>
              <w:left w:val="single" w:sz="12" w:space="0" w:color="auto"/>
              <w:bottom w:val="single" w:sz="12" w:space="0" w:color="auto"/>
              <w:right w:val="single" w:sz="12" w:space="0" w:color="auto"/>
            </w:tcBorders>
            <w:shd w:val="clear" w:color="auto" w:fill="auto"/>
            <w:vAlign w:val="center"/>
          </w:tcPr>
          <w:p w14:paraId="7E63AD57" w14:textId="77777777" w:rsidR="00CF352D" w:rsidRPr="007A7E95" w:rsidRDefault="00CF352D" w:rsidP="00EE721F">
            <w:pPr>
              <w:suppressAutoHyphens/>
              <w:ind w:right="-72"/>
              <w:jc w:val="center"/>
              <w:rPr>
                <w:b/>
                <w:lang w:val="mk-MK"/>
              </w:rPr>
            </w:pPr>
            <w:r w:rsidRPr="007A7E95">
              <w:rPr>
                <w:b/>
                <w:lang w:val="mk-MK"/>
              </w:rPr>
              <w:t>Позиција</w:t>
            </w:r>
          </w:p>
        </w:tc>
        <w:tc>
          <w:tcPr>
            <w:tcW w:w="2006" w:type="pct"/>
            <w:tcBorders>
              <w:top w:val="single" w:sz="12" w:space="0" w:color="auto"/>
              <w:left w:val="single" w:sz="12" w:space="0" w:color="auto"/>
              <w:bottom w:val="single" w:sz="12" w:space="0" w:color="auto"/>
              <w:right w:val="single" w:sz="12" w:space="0" w:color="auto"/>
            </w:tcBorders>
            <w:shd w:val="clear" w:color="auto" w:fill="auto"/>
            <w:vAlign w:val="center"/>
          </w:tcPr>
          <w:p w14:paraId="50FDCC1B" w14:textId="77777777" w:rsidR="00CF352D" w:rsidRPr="007A7E95" w:rsidRDefault="00CF352D" w:rsidP="00EE721F">
            <w:pPr>
              <w:suppressAutoHyphens/>
              <w:ind w:right="-72"/>
              <w:jc w:val="center"/>
              <w:rPr>
                <w:b/>
              </w:rPr>
            </w:pPr>
            <w:r w:rsidRPr="007A7E95">
              <w:rPr>
                <w:b/>
                <w:lang w:val="mk-MK"/>
              </w:rPr>
              <w:t>Вкупно работно искуство</w:t>
            </w:r>
          </w:p>
        </w:tc>
        <w:tc>
          <w:tcPr>
            <w:tcW w:w="1877" w:type="pct"/>
            <w:tcBorders>
              <w:top w:val="single" w:sz="12" w:space="0" w:color="auto"/>
              <w:left w:val="single" w:sz="12" w:space="0" w:color="auto"/>
              <w:bottom w:val="single" w:sz="12" w:space="0" w:color="auto"/>
              <w:right w:val="single" w:sz="12" w:space="0" w:color="auto"/>
            </w:tcBorders>
            <w:shd w:val="clear" w:color="auto" w:fill="auto"/>
          </w:tcPr>
          <w:p w14:paraId="338BF80F" w14:textId="77777777" w:rsidR="00CF352D" w:rsidRPr="007A7E95" w:rsidRDefault="00CF352D" w:rsidP="00EE721F">
            <w:pPr>
              <w:suppressAutoHyphens/>
              <w:ind w:right="-72"/>
              <w:jc w:val="center"/>
              <w:rPr>
                <w:b/>
              </w:rPr>
            </w:pPr>
            <w:r w:rsidRPr="007A7E95">
              <w:rPr>
                <w:b/>
                <w:lang w:val="mk-MK"/>
              </w:rPr>
              <w:t xml:space="preserve">Минимум години на релеватно работно искуство </w:t>
            </w:r>
          </w:p>
        </w:tc>
      </w:tr>
      <w:tr w:rsidR="00CF352D" w:rsidRPr="00D7653A" w14:paraId="65ACE685" w14:textId="77777777" w:rsidTr="00EE721F">
        <w:tc>
          <w:tcPr>
            <w:tcW w:w="309" w:type="pct"/>
            <w:tcBorders>
              <w:top w:val="single" w:sz="12" w:space="0" w:color="auto"/>
              <w:bottom w:val="single" w:sz="6" w:space="0" w:color="auto"/>
            </w:tcBorders>
            <w:shd w:val="clear" w:color="auto" w:fill="auto"/>
            <w:vAlign w:val="center"/>
          </w:tcPr>
          <w:p w14:paraId="019E7436" w14:textId="77777777" w:rsidR="00CF352D" w:rsidRPr="00D7653A" w:rsidRDefault="00CF352D" w:rsidP="00EE721F">
            <w:pPr>
              <w:suppressAutoHyphens/>
              <w:ind w:right="-72"/>
              <w:jc w:val="center"/>
              <w:rPr>
                <w:highlight w:val="yellow"/>
              </w:rPr>
            </w:pPr>
            <w:r w:rsidRPr="007A7E95">
              <w:rPr>
                <w:iCs/>
              </w:rPr>
              <w:t>1</w:t>
            </w:r>
          </w:p>
        </w:tc>
        <w:tc>
          <w:tcPr>
            <w:tcW w:w="808" w:type="pct"/>
            <w:tcBorders>
              <w:top w:val="single" w:sz="12" w:space="0" w:color="auto"/>
              <w:bottom w:val="single" w:sz="6" w:space="0" w:color="auto"/>
            </w:tcBorders>
            <w:shd w:val="clear" w:color="auto" w:fill="auto"/>
          </w:tcPr>
          <w:p w14:paraId="36DCD9E4" w14:textId="77777777" w:rsidR="00CF352D" w:rsidRPr="007A7E95" w:rsidRDefault="00CF352D" w:rsidP="00EE721F">
            <w:pPr>
              <w:suppressAutoHyphens/>
              <w:ind w:left="41" w:right="-72"/>
              <w:rPr>
                <w:b/>
                <w:iCs/>
                <w:szCs w:val="20"/>
                <w:lang w:val="mk-MK"/>
              </w:rPr>
            </w:pPr>
            <w:r w:rsidRPr="007A7E95">
              <w:rPr>
                <w:b/>
                <w:iCs/>
                <w:szCs w:val="20"/>
                <w:lang w:val="mk-MK"/>
              </w:rPr>
              <w:t>Главен одговорен инженер/ Дипломиран Градежен инженер</w:t>
            </w:r>
          </w:p>
          <w:p w14:paraId="519FC1FD" w14:textId="77777777" w:rsidR="00CF352D" w:rsidRPr="00D7653A" w:rsidRDefault="00CF352D" w:rsidP="00EE721F">
            <w:pPr>
              <w:suppressAutoHyphens/>
              <w:ind w:left="41" w:right="-72"/>
              <w:rPr>
                <w:highlight w:val="yellow"/>
                <w:lang w:val="mk-MK"/>
              </w:rPr>
            </w:pPr>
            <w:r w:rsidRPr="007A7E95">
              <w:rPr>
                <w:b/>
                <w:lang w:val="mk-MK"/>
              </w:rPr>
              <w:t>Проект Менаџер</w:t>
            </w:r>
          </w:p>
        </w:tc>
        <w:tc>
          <w:tcPr>
            <w:tcW w:w="2006" w:type="pct"/>
            <w:tcBorders>
              <w:top w:val="single" w:sz="12" w:space="0" w:color="auto"/>
              <w:bottom w:val="single" w:sz="6" w:space="0" w:color="auto"/>
            </w:tcBorders>
            <w:shd w:val="clear" w:color="auto" w:fill="auto"/>
          </w:tcPr>
          <w:p w14:paraId="78E1FB1F" w14:textId="77777777" w:rsidR="00CF352D" w:rsidRPr="007A7E95" w:rsidRDefault="00CF352D" w:rsidP="00EE721F">
            <w:pPr>
              <w:suppressAutoHyphens/>
              <w:ind w:left="41" w:right="-72"/>
              <w:rPr>
                <w:iCs/>
                <w:szCs w:val="20"/>
                <w:lang w:val="mk-MK"/>
              </w:rPr>
            </w:pPr>
            <w:r w:rsidRPr="007A7E95">
              <w:rPr>
                <w:iCs/>
                <w:szCs w:val="20"/>
                <w:lang w:val="mk-MK"/>
              </w:rPr>
              <w:t xml:space="preserve">Завршено високо образование во областа на градежништво; </w:t>
            </w:r>
          </w:p>
          <w:p w14:paraId="106BC9E7" w14:textId="3C061BFF" w:rsidR="00CF352D" w:rsidRPr="007A7E95" w:rsidRDefault="00CF352D" w:rsidP="00EE721F">
            <w:pPr>
              <w:suppressAutoHyphens/>
              <w:ind w:left="41" w:right="-72"/>
              <w:rPr>
                <w:iCs/>
                <w:szCs w:val="20"/>
                <w:lang w:val="mk-MK"/>
              </w:rPr>
            </w:pPr>
            <w:r w:rsidRPr="007A7E95">
              <w:rPr>
                <w:iCs/>
                <w:szCs w:val="20"/>
                <w:lang w:val="mk-MK"/>
              </w:rPr>
              <w:br/>
              <w:t xml:space="preserve">Минум Овластување </w:t>
            </w:r>
            <w:r w:rsidR="007A7E95" w:rsidRPr="007A7E95">
              <w:rPr>
                <w:iCs/>
                <w:szCs w:val="20"/>
                <w:lang w:val="mk-MK"/>
              </w:rPr>
              <w:t>Б</w:t>
            </w:r>
            <w:r w:rsidRPr="007A7E95">
              <w:rPr>
                <w:iCs/>
                <w:szCs w:val="20"/>
                <w:lang w:val="mk-MK"/>
              </w:rPr>
              <w:t xml:space="preserve"> за изведба на градежни работи</w:t>
            </w:r>
          </w:p>
          <w:p w14:paraId="122D5D4A" w14:textId="77777777" w:rsidR="00CF352D" w:rsidRPr="00D7653A" w:rsidRDefault="00CF352D" w:rsidP="00EE721F">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7160A676" w14:textId="6B107E6F" w:rsidR="00CF352D" w:rsidRPr="007A7E95" w:rsidRDefault="00CF352D" w:rsidP="00EE721F">
            <w:pPr>
              <w:suppressAutoHyphens/>
              <w:ind w:left="41" w:right="-72"/>
              <w:rPr>
                <w:iCs/>
                <w:szCs w:val="20"/>
                <w:lang w:val="mk-MK"/>
              </w:rPr>
            </w:pPr>
            <w:r w:rsidRPr="007A7E95">
              <w:rPr>
                <w:iCs/>
                <w:szCs w:val="20"/>
                <w:lang w:val="mk-MK"/>
              </w:rPr>
              <w:t xml:space="preserve">Минимум </w:t>
            </w:r>
            <w:r w:rsidR="007A7E95" w:rsidRPr="007A7E95">
              <w:rPr>
                <w:iCs/>
                <w:szCs w:val="20"/>
                <w:lang w:val="mk-MK"/>
              </w:rPr>
              <w:t>7</w:t>
            </w:r>
            <w:r w:rsidRPr="007A7E95">
              <w:rPr>
                <w:iCs/>
                <w:szCs w:val="20"/>
                <w:lang w:val="mk-MK"/>
              </w:rPr>
              <w:t xml:space="preserve"> години </w:t>
            </w:r>
          </w:p>
          <w:p w14:paraId="23DF011E" w14:textId="77777777" w:rsidR="00CF352D" w:rsidRPr="007A7E95" w:rsidRDefault="00CF352D" w:rsidP="00EE721F">
            <w:pPr>
              <w:suppressAutoHyphens/>
              <w:ind w:left="41" w:right="-72"/>
              <w:rPr>
                <w:iCs/>
                <w:szCs w:val="20"/>
                <w:lang w:val="mk-MK"/>
              </w:rPr>
            </w:pPr>
            <w:r w:rsidRPr="007A7E95">
              <w:rPr>
                <w:iCs/>
                <w:szCs w:val="20"/>
                <w:lang w:val="mk-MK"/>
              </w:rPr>
              <w:t>како изведувач или надзор на градежни работи</w:t>
            </w:r>
          </w:p>
          <w:p w14:paraId="3D3AA64D" w14:textId="77777777" w:rsidR="00CF352D" w:rsidRPr="00D7653A" w:rsidRDefault="00CF352D" w:rsidP="00EE721F">
            <w:pPr>
              <w:suppressAutoHyphens/>
              <w:ind w:right="-72"/>
              <w:rPr>
                <w:iCs/>
                <w:szCs w:val="20"/>
                <w:highlight w:val="yellow"/>
                <w:lang w:val="mk-MK"/>
              </w:rPr>
            </w:pPr>
          </w:p>
          <w:p w14:paraId="0E0ABFFA" w14:textId="77777777" w:rsidR="00CF352D" w:rsidRPr="00D7653A" w:rsidRDefault="00CF352D" w:rsidP="00EE721F">
            <w:pPr>
              <w:autoSpaceDE w:val="0"/>
              <w:autoSpaceDN w:val="0"/>
              <w:adjustRightInd w:val="0"/>
              <w:contextualSpacing/>
              <w:rPr>
                <w:highlight w:val="yellow"/>
              </w:rPr>
            </w:pPr>
          </w:p>
        </w:tc>
        <w:tc>
          <w:tcPr>
            <w:tcW w:w="1877" w:type="pct"/>
            <w:tcBorders>
              <w:top w:val="single" w:sz="12" w:space="0" w:color="auto"/>
              <w:bottom w:val="single" w:sz="6" w:space="0" w:color="auto"/>
            </w:tcBorders>
            <w:shd w:val="clear" w:color="auto" w:fill="auto"/>
          </w:tcPr>
          <w:p w14:paraId="4D7391CB" w14:textId="5CAC980A" w:rsidR="00CF352D" w:rsidRPr="00D7653A" w:rsidRDefault="00CF352D" w:rsidP="00EE721F">
            <w:pPr>
              <w:suppressAutoHyphens/>
              <w:ind w:left="41" w:right="-72"/>
              <w:rPr>
                <w:highlight w:val="yellow"/>
              </w:rPr>
            </w:pPr>
            <w:r w:rsidRPr="007A7E95">
              <w:rPr>
                <w:spacing w:val="-2"/>
                <w:lang w:val="mk-MK"/>
              </w:rPr>
              <w:t>Искуство на м</w:t>
            </w:r>
            <w:r w:rsidRPr="007A7E95">
              <w:rPr>
                <w:spacing w:val="-2"/>
              </w:rPr>
              <w:t xml:space="preserve">инимум </w:t>
            </w:r>
            <w:r w:rsidR="007A7E95">
              <w:rPr>
                <w:spacing w:val="-2"/>
                <w:lang w:val="mk-MK"/>
              </w:rPr>
              <w:t>3</w:t>
            </w:r>
            <w:r w:rsidRPr="007A7E95">
              <w:rPr>
                <w:iCs/>
                <w:szCs w:val="20"/>
                <w:lang w:val="mk-MK"/>
              </w:rPr>
              <w:t xml:space="preserve"> (</w:t>
            </w:r>
            <w:r w:rsidR="007A7E95">
              <w:rPr>
                <w:iCs/>
                <w:szCs w:val="20"/>
                <w:lang w:val="mk-MK"/>
              </w:rPr>
              <w:t>три</w:t>
            </w:r>
            <w:r w:rsidRPr="007A7E95">
              <w:rPr>
                <w:iCs/>
                <w:szCs w:val="20"/>
                <w:lang w:val="mk-MK"/>
              </w:rPr>
              <w:t>)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 во својство на Проект Менаџер;</w:t>
            </w:r>
          </w:p>
        </w:tc>
      </w:tr>
      <w:tr w:rsidR="00CF352D" w:rsidRPr="007A7E95" w14:paraId="12F5D0C9" w14:textId="77777777" w:rsidTr="00EE721F">
        <w:tc>
          <w:tcPr>
            <w:tcW w:w="309" w:type="pct"/>
            <w:tcBorders>
              <w:top w:val="single" w:sz="6" w:space="0" w:color="auto"/>
              <w:bottom w:val="single" w:sz="6" w:space="0" w:color="auto"/>
            </w:tcBorders>
            <w:shd w:val="clear" w:color="auto" w:fill="auto"/>
            <w:vAlign w:val="center"/>
          </w:tcPr>
          <w:p w14:paraId="35146AFD" w14:textId="77777777" w:rsidR="00CF352D" w:rsidRPr="00D7653A" w:rsidRDefault="00CF352D" w:rsidP="00EE721F">
            <w:pPr>
              <w:suppressAutoHyphens/>
              <w:ind w:right="-72"/>
              <w:jc w:val="center"/>
              <w:rPr>
                <w:iCs/>
                <w:highlight w:val="yellow"/>
              </w:rPr>
            </w:pPr>
            <w:r w:rsidRPr="007A7E95">
              <w:rPr>
                <w:iCs/>
              </w:rPr>
              <w:t>2</w:t>
            </w:r>
          </w:p>
        </w:tc>
        <w:tc>
          <w:tcPr>
            <w:tcW w:w="808" w:type="pct"/>
            <w:tcBorders>
              <w:top w:val="single" w:sz="6" w:space="0" w:color="auto"/>
              <w:bottom w:val="single" w:sz="6" w:space="0" w:color="auto"/>
            </w:tcBorders>
            <w:shd w:val="clear" w:color="auto" w:fill="auto"/>
          </w:tcPr>
          <w:p w14:paraId="72AF7CAE" w14:textId="77777777" w:rsidR="007A7E95" w:rsidRDefault="007A7E95" w:rsidP="00EE721F">
            <w:pPr>
              <w:suppressAutoHyphens/>
              <w:ind w:left="41" w:right="-72"/>
              <w:rPr>
                <w:b/>
                <w:iCs/>
                <w:szCs w:val="20"/>
                <w:lang w:val="mk-MK"/>
              </w:rPr>
            </w:pPr>
          </w:p>
          <w:p w14:paraId="609AEF08" w14:textId="77777777" w:rsidR="007A7E95" w:rsidRDefault="007A7E95" w:rsidP="00FD0A6B">
            <w:pPr>
              <w:suppressAutoHyphens/>
              <w:ind w:right="-72"/>
              <w:rPr>
                <w:b/>
                <w:iCs/>
                <w:szCs w:val="20"/>
                <w:lang w:val="mk-MK"/>
              </w:rPr>
            </w:pPr>
          </w:p>
          <w:p w14:paraId="125B119B" w14:textId="77777777" w:rsidR="007A7E95" w:rsidRDefault="007A7E95" w:rsidP="00EE721F">
            <w:pPr>
              <w:suppressAutoHyphens/>
              <w:ind w:left="41" w:right="-72"/>
              <w:rPr>
                <w:b/>
                <w:iCs/>
                <w:szCs w:val="20"/>
                <w:lang w:val="mk-MK"/>
              </w:rPr>
            </w:pPr>
          </w:p>
          <w:p w14:paraId="6B592A40" w14:textId="32D0E12C" w:rsidR="00CF352D" w:rsidRPr="00D7653A" w:rsidRDefault="00CF352D" w:rsidP="00EE721F">
            <w:pPr>
              <w:suppressAutoHyphens/>
              <w:ind w:left="41" w:right="-72"/>
              <w:rPr>
                <w:b/>
                <w:iCs/>
                <w:szCs w:val="20"/>
                <w:highlight w:val="yellow"/>
                <w:lang w:val="mk-MK"/>
              </w:rPr>
            </w:pPr>
            <w:r w:rsidRPr="007A7E95">
              <w:rPr>
                <w:b/>
                <w:iCs/>
                <w:szCs w:val="20"/>
                <w:lang w:val="mk-MK"/>
              </w:rPr>
              <w:t>Градежен инженер / Граде</w:t>
            </w:r>
            <w:r w:rsidR="007A7E95" w:rsidRPr="007A7E95">
              <w:rPr>
                <w:b/>
                <w:iCs/>
                <w:szCs w:val="20"/>
                <w:lang w:val="mk-MK"/>
              </w:rPr>
              <w:t>ж</w:t>
            </w:r>
            <w:r w:rsidRPr="007A7E95">
              <w:rPr>
                <w:b/>
                <w:iCs/>
                <w:szCs w:val="20"/>
                <w:lang w:val="mk-MK"/>
              </w:rPr>
              <w:t xml:space="preserve">ен техничар  </w:t>
            </w:r>
          </w:p>
        </w:tc>
        <w:tc>
          <w:tcPr>
            <w:tcW w:w="2006" w:type="pct"/>
            <w:tcBorders>
              <w:top w:val="single" w:sz="6" w:space="0" w:color="auto"/>
              <w:bottom w:val="single" w:sz="6" w:space="0" w:color="auto"/>
            </w:tcBorders>
            <w:shd w:val="clear" w:color="auto" w:fill="auto"/>
          </w:tcPr>
          <w:p w14:paraId="56B6B7E2" w14:textId="3B9E7251" w:rsidR="00CF352D" w:rsidRPr="007A7E95" w:rsidRDefault="00CF352D" w:rsidP="00EE721F">
            <w:pPr>
              <w:suppressAutoHyphens/>
              <w:ind w:left="41" w:right="-72"/>
              <w:rPr>
                <w:iCs/>
                <w:szCs w:val="20"/>
                <w:lang w:val="mk-MK"/>
              </w:rPr>
            </w:pPr>
            <w:r w:rsidRPr="007A7E95">
              <w:rPr>
                <w:iCs/>
                <w:szCs w:val="20"/>
                <w:lang w:val="mk-MK"/>
              </w:rPr>
              <w:t>Завршено високо</w:t>
            </w:r>
            <w:r w:rsidR="00AB2DDD">
              <w:rPr>
                <w:iCs/>
                <w:szCs w:val="20"/>
                <w:lang w:val="mk-MK"/>
              </w:rPr>
              <w:t>/средно</w:t>
            </w:r>
            <w:r w:rsidRPr="007A7E95">
              <w:rPr>
                <w:iCs/>
                <w:szCs w:val="20"/>
                <w:lang w:val="mk-MK"/>
              </w:rPr>
              <w:t xml:space="preserve"> образование во областа на градежништво; </w:t>
            </w:r>
          </w:p>
          <w:p w14:paraId="3AB942D3" w14:textId="0073A272" w:rsidR="00CF352D" w:rsidRPr="007A7E95" w:rsidRDefault="00CF352D" w:rsidP="00EE721F">
            <w:pPr>
              <w:suppressAutoHyphens/>
              <w:ind w:left="41" w:right="-72"/>
              <w:rPr>
                <w:iCs/>
                <w:szCs w:val="20"/>
                <w:lang w:val="mk-MK"/>
              </w:rPr>
            </w:pPr>
            <w:r w:rsidRPr="007A7E95">
              <w:rPr>
                <w:iCs/>
                <w:szCs w:val="20"/>
                <w:lang w:val="mk-MK"/>
              </w:rPr>
              <w:br/>
              <w:t>Минум Овластување Б за изведба на градежни работи</w:t>
            </w:r>
            <w:r w:rsidR="00AB2DDD">
              <w:rPr>
                <w:iCs/>
                <w:szCs w:val="20"/>
                <w:lang w:val="mk-MK"/>
              </w:rPr>
              <w:t xml:space="preserve"> (за д.г.и.)</w:t>
            </w:r>
          </w:p>
          <w:p w14:paraId="70457DCE" w14:textId="77777777" w:rsidR="00CF352D" w:rsidRPr="00D7653A" w:rsidRDefault="00CF352D" w:rsidP="00EE721F">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34F829EB" w14:textId="1900FF58" w:rsidR="00CF352D" w:rsidRPr="007A7E95" w:rsidRDefault="00CF352D" w:rsidP="00EE721F">
            <w:pPr>
              <w:suppressAutoHyphens/>
              <w:ind w:left="41" w:right="-72"/>
              <w:rPr>
                <w:iCs/>
                <w:szCs w:val="20"/>
                <w:lang w:val="mk-MK"/>
              </w:rPr>
            </w:pPr>
            <w:r w:rsidRPr="007A7E95">
              <w:rPr>
                <w:iCs/>
                <w:szCs w:val="20"/>
                <w:lang w:val="mk-MK"/>
              </w:rPr>
              <w:t xml:space="preserve">Минимум </w:t>
            </w:r>
            <w:r w:rsidR="007A7E95">
              <w:rPr>
                <w:iCs/>
                <w:szCs w:val="20"/>
                <w:lang w:val="mk-MK"/>
              </w:rPr>
              <w:t>5</w:t>
            </w:r>
            <w:r w:rsidRPr="007A7E95">
              <w:rPr>
                <w:iCs/>
                <w:szCs w:val="20"/>
                <w:lang w:val="mk-MK"/>
              </w:rPr>
              <w:t xml:space="preserve"> години </w:t>
            </w:r>
          </w:p>
          <w:p w14:paraId="2F6CED5F" w14:textId="77777777" w:rsidR="00CF352D" w:rsidRPr="007A7E95" w:rsidRDefault="00CF352D" w:rsidP="00EE721F">
            <w:pPr>
              <w:suppressAutoHyphens/>
              <w:ind w:left="41" w:right="-72"/>
              <w:rPr>
                <w:iCs/>
                <w:szCs w:val="20"/>
                <w:lang w:val="mk-MK"/>
              </w:rPr>
            </w:pPr>
            <w:r w:rsidRPr="007A7E95">
              <w:rPr>
                <w:iCs/>
                <w:szCs w:val="20"/>
                <w:lang w:val="mk-MK"/>
              </w:rPr>
              <w:t>како изведувач или надзор на градежни работи</w:t>
            </w:r>
          </w:p>
          <w:p w14:paraId="00DB168E" w14:textId="77777777" w:rsidR="00CF352D" w:rsidRPr="00D7653A" w:rsidRDefault="00CF352D" w:rsidP="00EE721F">
            <w:pPr>
              <w:suppressAutoHyphens/>
              <w:ind w:right="-72"/>
              <w:rPr>
                <w:iCs/>
                <w:szCs w:val="20"/>
                <w:highlight w:val="yellow"/>
                <w:lang w:val="mk-MK"/>
              </w:rPr>
            </w:pPr>
          </w:p>
          <w:p w14:paraId="6FFCEC2C" w14:textId="77777777" w:rsidR="00CF352D" w:rsidRPr="00D7653A" w:rsidRDefault="00CF352D" w:rsidP="00EE721F">
            <w:pPr>
              <w:autoSpaceDE w:val="0"/>
              <w:autoSpaceDN w:val="0"/>
              <w:adjustRightInd w:val="0"/>
              <w:contextualSpacing/>
              <w:rPr>
                <w:iCs/>
                <w:szCs w:val="20"/>
                <w:highlight w:val="yellow"/>
                <w:lang w:val="mk-MK"/>
              </w:rPr>
            </w:pPr>
          </w:p>
        </w:tc>
        <w:tc>
          <w:tcPr>
            <w:tcW w:w="1877" w:type="pct"/>
            <w:tcBorders>
              <w:top w:val="single" w:sz="6" w:space="0" w:color="auto"/>
              <w:bottom w:val="single" w:sz="6" w:space="0" w:color="auto"/>
            </w:tcBorders>
            <w:shd w:val="clear" w:color="auto" w:fill="auto"/>
          </w:tcPr>
          <w:p w14:paraId="54FD42BB" w14:textId="77777777" w:rsidR="00CF352D" w:rsidRPr="007A7E95" w:rsidRDefault="00CF352D" w:rsidP="00EE721F">
            <w:pPr>
              <w:suppressAutoHyphens/>
              <w:ind w:left="41" w:right="-72"/>
              <w:rPr>
                <w:iCs/>
                <w:szCs w:val="20"/>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A7E95" w:rsidRPr="00D7653A" w14:paraId="4F7D5E8D" w14:textId="77777777" w:rsidTr="00EE721F">
        <w:tc>
          <w:tcPr>
            <w:tcW w:w="309" w:type="pct"/>
            <w:tcBorders>
              <w:top w:val="single" w:sz="6" w:space="0" w:color="auto"/>
              <w:bottom w:val="single" w:sz="6" w:space="0" w:color="auto"/>
            </w:tcBorders>
            <w:shd w:val="clear" w:color="auto" w:fill="auto"/>
            <w:vAlign w:val="center"/>
          </w:tcPr>
          <w:p w14:paraId="6F017E19" w14:textId="17A12F3A" w:rsidR="007A7E95" w:rsidRPr="007A7E95" w:rsidRDefault="007A7E95" w:rsidP="00EE721F">
            <w:pPr>
              <w:suppressAutoHyphens/>
              <w:ind w:right="-72"/>
              <w:jc w:val="center"/>
              <w:rPr>
                <w:iCs/>
                <w:lang w:val="mk-MK"/>
              </w:rPr>
            </w:pPr>
            <w:r>
              <w:rPr>
                <w:iCs/>
                <w:lang w:val="mk-MK"/>
              </w:rPr>
              <w:t>3</w:t>
            </w:r>
          </w:p>
        </w:tc>
        <w:tc>
          <w:tcPr>
            <w:tcW w:w="808" w:type="pct"/>
            <w:tcBorders>
              <w:top w:val="single" w:sz="6" w:space="0" w:color="auto"/>
              <w:bottom w:val="single" w:sz="6" w:space="0" w:color="auto"/>
            </w:tcBorders>
            <w:shd w:val="clear" w:color="auto" w:fill="auto"/>
          </w:tcPr>
          <w:p w14:paraId="687FB098" w14:textId="77777777" w:rsidR="00DA05CA" w:rsidRDefault="00DA05CA" w:rsidP="00FD0A6B">
            <w:pPr>
              <w:suppressAutoHyphens/>
              <w:ind w:right="-72"/>
              <w:rPr>
                <w:b/>
                <w:iCs/>
                <w:szCs w:val="20"/>
                <w:lang w:val="mk-MK"/>
              </w:rPr>
            </w:pPr>
          </w:p>
          <w:p w14:paraId="274F7600" w14:textId="6CC954D5" w:rsidR="007A7E95" w:rsidRPr="007A7E95" w:rsidRDefault="007A7E95" w:rsidP="007A7E95">
            <w:pPr>
              <w:suppressAutoHyphens/>
              <w:ind w:left="41" w:right="-72"/>
              <w:jc w:val="center"/>
              <w:rPr>
                <w:b/>
                <w:iCs/>
                <w:szCs w:val="20"/>
                <w:lang w:val="mk-MK"/>
              </w:rPr>
            </w:pPr>
            <w:r>
              <w:rPr>
                <w:b/>
                <w:iCs/>
                <w:szCs w:val="20"/>
                <w:lang w:val="mk-MK"/>
              </w:rPr>
              <w:t>Геометар</w:t>
            </w:r>
          </w:p>
        </w:tc>
        <w:tc>
          <w:tcPr>
            <w:tcW w:w="2006" w:type="pct"/>
            <w:tcBorders>
              <w:top w:val="single" w:sz="6" w:space="0" w:color="auto"/>
              <w:bottom w:val="single" w:sz="6" w:space="0" w:color="auto"/>
            </w:tcBorders>
            <w:shd w:val="clear" w:color="auto" w:fill="auto"/>
          </w:tcPr>
          <w:p w14:paraId="282937A1" w14:textId="77777777" w:rsidR="007A7E95" w:rsidRDefault="007A7E95" w:rsidP="00EE721F">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6E74048C" w14:textId="77777777" w:rsidR="007A7E95" w:rsidRDefault="007A7E95" w:rsidP="00EE721F">
            <w:pPr>
              <w:suppressAutoHyphens/>
              <w:ind w:left="41" w:right="-72"/>
              <w:rPr>
                <w:iCs/>
                <w:szCs w:val="20"/>
                <w:lang w:val="mk-MK"/>
              </w:rPr>
            </w:pPr>
          </w:p>
          <w:p w14:paraId="67CAE9F9" w14:textId="7965F0B3" w:rsidR="00AB2DDD" w:rsidRPr="007A7E95" w:rsidRDefault="007A7E95" w:rsidP="00AB2DDD">
            <w:pPr>
              <w:suppressAutoHyphens/>
              <w:ind w:left="41" w:right="-72"/>
              <w:rPr>
                <w:iCs/>
                <w:szCs w:val="20"/>
                <w:lang w:val="mk-MK"/>
              </w:rPr>
            </w:pPr>
            <w:r w:rsidRPr="007A7E95">
              <w:rPr>
                <w:iCs/>
                <w:szCs w:val="20"/>
                <w:lang w:val="mk-MK"/>
              </w:rPr>
              <w:t>Мин</w:t>
            </w:r>
            <w:r w:rsidR="00FD0A6B">
              <w:rPr>
                <w:iCs/>
                <w:szCs w:val="20"/>
                <w:lang w:val="mk-MK"/>
              </w:rPr>
              <w:t>им</w:t>
            </w:r>
            <w:r w:rsidRPr="007A7E95">
              <w:rPr>
                <w:iCs/>
                <w:szCs w:val="20"/>
                <w:lang w:val="mk-MK"/>
              </w:rPr>
              <w:t xml:space="preserve">ум Овластување Б </w:t>
            </w:r>
            <w:r w:rsidR="00AB2DDD">
              <w:rPr>
                <w:iCs/>
                <w:szCs w:val="20"/>
                <w:lang w:val="mk-MK"/>
              </w:rPr>
              <w:t>за</w:t>
            </w:r>
            <w:r w:rsidR="00AB2DDD" w:rsidRPr="007A7E95">
              <w:rPr>
                <w:iCs/>
                <w:szCs w:val="20"/>
                <w:lang w:val="mk-MK"/>
              </w:rPr>
              <w:t xml:space="preserve"> изведувач или надзор на градежни работи</w:t>
            </w:r>
          </w:p>
          <w:p w14:paraId="60129B49" w14:textId="73323291" w:rsidR="007A7E95" w:rsidRDefault="007A7E95" w:rsidP="00EE721F">
            <w:pPr>
              <w:suppressAutoHyphens/>
              <w:ind w:left="41" w:right="-72"/>
              <w:rPr>
                <w:iCs/>
                <w:szCs w:val="20"/>
                <w:lang w:val="mk-MK"/>
              </w:rPr>
            </w:pPr>
          </w:p>
          <w:p w14:paraId="4DA2BA94" w14:textId="77777777" w:rsidR="007A7E95" w:rsidRDefault="007A7E95" w:rsidP="00EE721F">
            <w:pPr>
              <w:suppressAutoHyphens/>
              <w:ind w:left="41" w:right="-72"/>
              <w:rPr>
                <w:iCs/>
                <w:szCs w:val="20"/>
                <w:lang w:val="mk-MK"/>
              </w:rPr>
            </w:pPr>
          </w:p>
          <w:p w14:paraId="76DCA870" w14:textId="77777777" w:rsidR="007A7E95" w:rsidRPr="007A7E95" w:rsidRDefault="007A7E95" w:rsidP="007A7E95">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0A36C761" w14:textId="77777777" w:rsidR="007A7E95" w:rsidRPr="007A7E95" w:rsidRDefault="007A7E95" w:rsidP="007A7E95">
            <w:pPr>
              <w:suppressAutoHyphens/>
              <w:ind w:left="41" w:right="-72"/>
              <w:rPr>
                <w:iCs/>
                <w:szCs w:val="20"/>
                <w:lang w:val="mk-MK"/>
              </w:rPr>
            </w:pPr>
            <w:r w:rsidRPr="007A7E95">
              <w:rPr>
                <w:iCs/>
                <w:szCs w:val="20"/>
                <w:lang w:val="mk-MK"/>
              </w:rPr>
              <w:t>како изведувач или надзор на градежни работи</w:t>
            </w:r>
          </w:p>
          <w:p w14:paraId="2E6EADA6" w14:textId="44DC2C77" w:rsidR="007A7E95" w:rsidRPr="007A7E95" w:rsidRDefault="007A7E95" w:rsidP="00EE721F">
            <w:pPr>
              <w:suppressAutoHyphens/>
              <w:ind w:left="41" w:right="-72"/>
              <w:rPr>
                <w:iCs/>
                <w:szCs w:val="20"/>
                <w:lang w:val="mk-MK"/>
              </w:rPr>
            </w:pPr>
          </w:p>
        </w:tc>
        <w:tc>
          <w:tcPr>
            <w:tcW w:w="1877" w:type="pct"/>
            <w:tcBorders>
              <w:top w:val="single" w:sz="6" w:space="0" w:color="auto"/>
              <w:bottom w:val="single" w:sz="6" w:space="0" w:color="auto"/>
            </w:tcBorders>
            <w:shd w:val="clear" w:color="auto" w:fill="auto"/>
          </w:tcPr>
          <w:p w14:paraId="6708965D" w14:textId="4E14781D" w:rsidR="007A7E95" w:rsidRPr="00D7653A" w:rsidRDefault="007A7E95" w:rsidP="00EE721F">
            <w:pPr>
              <w:suppressAutoHyphens/>
              <w:ind w:left="41" w:right="-72"/>
              <w:rPr>
                <w:iCs/>
                <w:szCs w:val="20"/>
                <w:highlight w:val="yellow"/>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A7E95" w:rsidRPr="00D7653A" w14:paraId="143B06D8" w14:textId="77777777" w:rsidTr="00EE721F">
        <w:tc>
          <w:tcPr>
            <w:tcW w:w="309" w:type="pct"/>
            <w:tcBorders>
              <w:top w:val="single" w:sz="6" w:space="0" w:color="auto"/>
              <w:bottom w:val="single" w:sz="6" w:space="0" w:color="auto"/>
            </w:tcBorders>
            <w:shd w:val="clear" w:color="auto" w:fill="auto"/>
            <w:vAlign w:val="center"/>
          </w:tcPr>
          <w:p w14:paraId="644F4A9D" w14:textId="37825693" w:rsidR="007A7E95" w:rsidRDefault="007A7E95" w:rsidP="00EE721F">
            <w:pPr>
              <w:suppressAutoHyphens/>
              <w:ind w:right="-72"/>
              <w:jc w:val="center"/>
              <w:rPr>
                <w:iCs/>
                <w:lang w:val="mk-MK"/>
              </w:rPr>
            </w:pPr>
            <w:r>
              <w:rPr>
                <w:iCs/>
                <w:lang w:val="mk-MK"/>
              </w:rPr>
              <w:t>4</w:t>
            </w:r>
          </w:p>
        </w:tc>
        <w:tc>
          <w:tcPr>
            <w:tcW w:w="808" w:type="pct"/>
            <w:tcBorders>
              <w:top w:val="single" w:sz="6" w:space="0" w:color="auto"/>
              <w:bottom w:val="single" w:sz="6" w:space="0" w:color="auto"/>
            </w:tcBorders>
            <w:shd w:val="clear" w:color="auto" w:fill="auto"/>
          </w:tcPr>
          <w:p w14:paraId="0EC4ADA8" w14:textId="77777777" w:rsidR="00500081" w:rsidRDefault="00500081" w:rsidP="007A7E95">
            <w:pPr>
              <w:suppressAutoHyphens/>
              <w:ind w:left="41" w:right="-72"/>
              <w:jc w:val="center"/>
              <w:rPr>
                <w:b/>
                <w:iCs/>
                <w:szCs w:val="20"/>
                <w:lang w:val="mk-MK"/>
              </w:rPr>
            </w:pPr>
          </w:p>
          <w:p w14:paraId="79020278" w14:textId="77777777" w:rsidR="00500081" w:rsidRDefault="00500081" w:rsidP="007A7E95">
            <w:pPr>
              <w:suppressAutoHyphens/>
              <w:ind w:left="41" w:right="-72"/>
              <w:jc w:val="center"/>
              <w:rPr>
                <w:b/>
                <w:iCs/>
                <w:szCs w:val="20"/>
                <w:lang w:val="mk-MK"/>
              </w:rPr>
            </w:pPr>
          </w:p>
          <w:p w14:paraId="0A128C6A" w14:textId="77777777" w:rsidR="00500081" w:rsidRDefault="00500081" w:rsidP="007A7E95">
            <w:pPr>
              <w:suppressAutoHyphens/>
              <w:ind w:left="41" w:right="-72"/>
              <w:jc w:val="center"/>
              <w:rPr>
                <w:b/>
                <w:iCs/>
                <w:szCs w:val="20"/>
                <w:lang w:val="mk-MK"/>
              </w:rPr>
            </w:pPr>
          </w:p>
          <w:p w14:paraId="50EE6531" w14:textId="59FB9A52" w:rsidR="007A7E95" w:rsidRDefault="00500081" w:rsidP="00500081">
            <w:pPr>
              <w:suppressAutoHyphens/>
              <w:ind w:right="-72"/>
              <w:rPr>
                <w:b/>
                <w:iCs/>
                <w:szCs w:val="20"/>
                <w:lang w:val="mk-MK"/>
              </w:rPr>
            </w:pPr>
            <w:r w:rsidRPr="007A7E95">
              <w:rPr>
                <w:b/>
                <w:iCs/>
                <w:szCs w:val="20"/>
                <w:lang w:val="mk-MK"/>
              </w:rPr>
              <w:t>Градежен инженер</w:t>
            </w:r>
            <w:r>
              <w:rPr>
                <w:b/>
                <w:iCs/>
                <w:szCs w:val="20"/>
                <w:lang w:val="mk-MK"/>
              </w:rPr>
              <w:t xml:space="preserve"> за геомеханика</w:t>
            </w:r>
            <w:r w:rsidR="00AB2DDD">
              <w:rPr>
                <w:b/>
                <w:iCs/>
                <w:szCs w:val="20"/>
                <w:lang w:val="mk-MK"/>
              </w:rPr>
              <w:t>/техничар</w:t>
            </w:r>
          </w:p>
        </w:tc>
        <w:tc>
          <w:tcPr>
            <w:tcW w:w="2006" w:type="pct"/>
            <w:tcBorders>
              <w:top w:val="single" w:sz="6" w:space="0" w:color="auto"/>
              <w:bottom w:val="single" w:sz="6" w:space="0" w:color="auto"/>
            </w:tcBorders>
            <w:shd w:val="clear" w:color="auto" w:fill="auto"/>
          </w:tcPr>
          <w:p w14:paraId="1EB44CFD" w14:textId="7CDFC41F" w:rsidR="00500081" w:rsidRPr="007A7E95" w:rsidRDefault="00500081" w:rsidP="00500081">
            <w:pPr>
              <w:suppressAutoHyphens/>
              <w:ind w:left="41" w:right="-72"/>
              <w:rPr>
                <w:iCs/>
                <w:szCs w:val="20"/>
                <w:lang w:val="mk-MK"/>
              </w:rPr>
            </w:pPr>
            <w:r w:rsidRPr="007A7E95">
              <w:rPr>
                <w:iCs/>
                <w:szCs w:val="20"/>
                <w:lang w:val="mk-MK"/>
              </w:rPr>
              <w:t>Завршено високо</w:t>
            </w:r>
            <w:r w:rsidR="00AB2DDD">
              <w:rPr>
                <w:iCs/>
                <w:szCs w:val="20"/>
                <w:lang w:val="mk-MK"/>
              </w:rPr>
              <w:t xml:space="preserve">/средно </w:t>
            </w:r>
            <w:r w:rsidRPr="007A7E95">
              <w:rPr>
                <w:iCs/>
                <w:szCs w:val="20"/>
                <w:lang w:val="mk-MK"/>
              </w:rPr>
              <w:t xml:space="preserve">образование во областа на градежништво; </w:t>
            </w:r>
          </w:p>
          <w:p w14:paraId="05FA46A7" w14:textId="4132A9DB" w:rsidR="00500081" w:rsidRPr="007A7E95" w:rsidRDefault="00500081" w:rsidP="00500081">
            <w:pPr>
              <w:suppressAutoHyphens/>
              <w:ind w:left="41" w:right="-72"/>
              <w:rPr>
                <w:iCs/>
                <w:szCs w:val="20"/>
                <w:lang w:val="mk-MK"/>
              </w:rPr>
            </w:pPr>
            <w:r w:rsidRPr="007A7E95">
              <w:rPr>
                <w:iCs/>
                <w:szCs w:val="20"/>
                <w:lang w:val="mk-MK"/>
              </w:rPr>
              <w:br/>
              <w:t>Минум Овластување Б за изведба на градежни работи</w:t>
            </w:r>
            <w:r w:rsidR="00AB2DDD">
              <w:rPr>
                <w:iCs/>
                <w:szCs w:val="20"/>
                <w:lang w:val="mk-MK"/>
              </w:rPr>
              <w:t xml:space="preserve"> (за д.г.и.)</w:t>
            </w:r>
          </w:p>
          <w:p w14:paraId="6D7525BE" w14:textId="77777777" w:rsidR="00500081" w:rsidRPr="00D7653A" w:rsidRDefault="00500081" w:rsidP="00500081">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4235E940" w14:textId="37B2DFE1" w:rsidR="00500081" w:rsidRPr="007A7E95" w:rsidRDefault="00500081" w:rsidP="00500081">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29422693" w14:textId="77777777" w:rsidR="00500081" w:rsidRPr="007A7E95" w:rsidRDefault="00500081" w:rsidP="00500081">
            <w:pPr>
              <w:suppressAutoHyphens/>
              <w:ind w:left="41" w:right="-72"/>
              <w:rPr>
                <w:iCs/>
                <w:szCs w:val="20"/>
                <w:lang w:val="mk-MK"/>
              </w:rPr>
            </w:pPr>
            <w:r w:rsidRPr="007A7E95">
              <w:rPr>
                <w:iCs/>
                <w:szCs w:val="20"/>
                <w:lang w:val="mk-MK"/>
              </w:rPr>
              <w:t>како изведувач или надзор на градежни работи</w:t>
            </w:r>
          </w:p>
          <w:p w14:paraId="64ACE1D0" w14:textId="77777777" w:rsidR="007A7E95" w:rsidRPr="007A7E95" w:rsidRDefault="007A7E95" w:rsidP="00EE721F">
            <w:pPr>
              <w:suppressAutoHyphens/>
              <w:ind w:left="41" w:right="-72"/>
              <w:rPr>
                <w:iCs/>
                <w:szCs w:val="20"/>
                <w:lang w:val="mk-MK"/>
              </w:rPr>
            </w:pPr>
          </w:p>
        </w:tc>
        <w:tc>
          <w:tcPr>
            <w:tcW w:w="1877" w:type="pct"/>
            <w:tcBorders>
              <w:top w:val="single" w:sz="6" w:space="0" w:color="auto"/>
              <w:bottom w:val="single" w:sz="6" w:space="0" w:color="auto"/>
            </w:tcBorders>
            <w:shd w:val="clear" w:color="auto" w:fill="auto"/>
          </w:tcPr>
          <w:p w14:paraId="575FE0AC" w14:textId="77DDA762" w:rsidR="007A7E95" w:rsidRPr="007A7E95" w:rsidRDefault="00500081" w:rsidP="00EE721F">
            <w:pPr>
              <w:suppressAutoHyphens/>
              <w:ind w:left="41" w:right="-72"/>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4" w:name="_Toc516743348"/>
    </w:p>
    <w:p w14:paraId="3BB7B999" w14:textId="24CCB382" w:rsidR="006A23C6" w:rsidRDefault="00891943" w:rsidP="006A23C6">
      <w:pPr>
        <w:pStyle w:val="S3-Heading2"/>
        <w:spacing w:before="120"/>
        <w:ind w:left="0" w:firstLine="0"/>
        <w:rPr>
          <w:lang w:val="mk-MK"/>
        </w:rPr>
      </w:pPr>
      <w:r>
        <w:rPr>
          <w:lang w:val="mk-MK"/>
        </w:rPr>
        <w:t>Изведувачот треба да обезбеди една група за асфалтирање составена од мин. 8 лица, еден КВ работник како раководител на групата и останатите 7 општи работници</w:t>
      </w:r>
      <w:r w:rsidR="00EE721F">
        <w:rPr>
          <w:lang w:val="mk-MK"/>
        </w:rPr>
        <w:t>.</w:t>
      </w:r>
    </w:p>
    <w:p w14:paraId="5C0F5A1E" w14:textId="54010D36" w:rsidR="00FD0A6B" w:rsidRDefault="00FD0A6B" w:rsidP="006A23C6">
      <w:pPr>
        <w:pStyle w:val="S3-Heading2"/>
        <w:spacing w:before="120"/>
        <w:ind w:left="0" w:firstLine="0"/>
        <w:rPr>
          <w:lang w:val="mk-MK"/>
        </w:rPr>
      </w:pPr>
    </w:p>
    <w:p w14:paraId="4764A210" w14:textId="7AAA2AA8" w:rsidR="00FD0A6B" w:rsidRDefault="00FD0A6B" w:rsidP="006A23C6">
      <w:pPr>
        <w:pStyle w:val="S3-Heading2"/>
        <w:spacing w:before="120"/>
        <w:ind w:left="0" w:firstLine="0"/>
        <w:rPr>
          <w:lang w:val="mk-MK"/>
        </w:rPr>
      </w:pPr>
    </w:p>
    <w:p w14:paraId="6D336FFB" w14:textId="695BE140" w:rsidR="00FD0A6B" w:rsidRDefault="00FD0A6B" w:rsidP="006A23C6">
      <w:pPr>
        <w:pStyle w:val="S3-Heading2"/>
        <w:spacing w:before="120"/>
        <w:ind w:left="0" w:firstLine="0"/>
        <w:rPr>
          <w:lang w:val="mk-MK"/>
        </w:rPr>
      </w:pPr>
    </w:p>
    <w:p w14:paraId="04DD31D7" w14:textId="34CDB390" w:rsidR="00FD0A6B" w:rsidRDefault="00FD0A6B" w:rsidP="006A23C6">
      <w:pPr>
        <w:pStyle w:val="S3-Heading2"/>
        <w:spacing w:before="120"/>
        <w:ind w:left="0" w:firstLine="0"/>
        <w:rPr>
          <w:lang w:val="mk-MK"/>
        </w:rPr>
      </w:pPr>
    </w:p>
    <w:p w14:paraId="526E6677" w14:textId="705DC42F" w:rsidR="00FD0A6B" w:rsidRDefault="00FD0A6B" w:rsidP="006A23C6">
      <w:pPr>
        <w:pStyle w:val="S3-Heading2"/>
        <w:spacing w:before="120"/>
        <w:ind w:left="0" w:firstLine="0"/>
        <w:rPr>
          <w:lang w:val="mk-MK"/>
        </w:rPr>
      </w:pPr>
    </w:p>
    <w:p w14:paraId="583C40EC" w14:textId="1A9395B2" w:rsidR="00FD0A6B" w:rsidRDefault="00FD0A6B" w:rsidP="006A23C6">
      <w:pPr>
        <w:pStyle w:val="S3-Heading2"/>
        <w:spacing w:before="120"/>
        <w:ind w:left="0" w:firstLine="0"/>
        <w:rPr>
          <w:lang w:val="mk-MK"/>
        </w:rPr>
      </w:pPr>
    </w:p>
    <w:p w14:paraId="2AE2A016" w14:textId="53243E56" w:rsidR="00FD0A6B" w:rsidRDefault="00FD0A6B" w:rsidP="006A23C6">
      <w:pPr>
        <w:pStyle w:val="S3-Heading2"/>
        <w:spacing w:before="120"/>
        <w:ind w:left="0" w:firstLine="0"/>
        <w:rPr>
          <w:lang w:val="mk-MK"/>
        </w:rPr>
      </w:pPr>
    </w:p>
    <w:p w14:paraId="30785AFC" w14:textId="1447450C" w:rsidR="00FD0A6B" w:rsidRDefault="00FD0A6B" w:rsidP="006A23C6">
      <w:pPr>
        <w:pStyle w:val="S3-Heading2"/>
        <w:spacing w:before="120"/>
        <w:ind w:left="0" w:firstLine="0"/>
        <w:rPr>
          <w:lang w:val="mk-MK"/>
        </w:rPr>
      </w:pPr>
    </w:p>
    <w:p w14:paraId="0D30AC7D" w14:textId="1F55E3B2" w:rsidR="00FD0A6B" w:rsidRDefault="00FD0A6B" w:rsidP="006A23C6">
      <w:pPr>
        <w:pStyle w:val="S3-Heading2"/>
        <w:spacing w:before="120"/>
        <w:ind w:left="0" w:firstLine="0"/>
        <w:rPr>
          <w:lang w:val="mk-MK"/>
        </w:rPr>
      </w:pPr>
    </w:p>
    <w:p w14:paraId="3D0CE48D" w14:textId="32A8DA9A" w:rsidR="00FD0A6B" w:rsidRDefault="00FD0A6B" w:rsidP="006A23C6">
      <w:pPr>
        <w:pStyle w:val="S3-Heading2"/>
        <w:spacing w:before="120"/>
        <w:ind w:left="0" w:firstLine="0"/>
        <w:rPr>
          <w:lang w:val="mk-MK"/>
        </w:rPr>
      </w:pPr>
    </w:p>
    <w:p w14:paraId="12D71692" w14:textId="6089A399" w:rsidR="00FD0A6B" w:rsidRDefault="00FD0A6B" w:rsidP="006A23C6">
      <w:pPr>
        <w:pStyle w:val="S3-Heading2"/>
        <w:spacing w:before="120"/>
        <w:ind w:left="0" w:firstLine="0"/>
        <w:rPr>
          <w:lang w:val="mk-MK"/>
        </w:rPr>
      </w:pPr>
    </w:p>
    <w:p w14:paraId="1B560624" w14:textId="4E365996" w:rsidR="00FD0A6B" w:rsidRDefault="00FD0A6B" w:rsidP="006A23C6">
      <w:pPr>
        <w:pStyle w:val="S3-Heading2"/>
        <w:spacing w:before="120"/>
        <w:ind w:left="0" w:firstLine="0"/>
        <w:rPr>
          <w:lang w:val="mk-MK"/>
        </w:rPr>
      </w:pPr>
    </w:p>
    <w:p w14:paraId="1617A669" w14:textId="2457D899" w:rsidR="00FD0A6B" w:rsidRDefault="00FD0A6B" w:rsidP="006A23C6">
      <w:pPr>
        <w:pStyle w:val="S3-Heading2"/>
        <w:spacing w:before="120"/>
        <w:ind w:left="0" w:firstLine="0"/>
        <w:rPr>
          <w:lang w:val="mk-MK"/>
        </w:rPr>
      </w:pPr>
    </w:p>
    <w:p w14:paraId="591D1FE0" w14:textId="77777777" w:rsidR="00FD0A6B" w:rsidRDefault="00FD0A6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t xml:space="preserve">6. </w:t>
      </w:r>
      <w:r w:rsidR="00B11BBC" w:rsidRPr="00427441">
        <w:rPr>
          <w:lang w:val="mk-MK"/>
        </w:rPr>
        <w:t>Опрема</w:t>
      </w:r>
      <w:bookmarkEnd w:id="374"/>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6A23C6">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4"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6A23C6">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789E1886" w:rsidR="00B11BBC" w:rsidRPr="00AB2DDD" w:rsidRDefault="005900AB" w:rsidP="00664B22">
            <w:pPr>
              <w:suppressAutoHyphens/>
              <w:ind w:left="43" w:right="-72"/>
              <w:rPr>
                <w:iCs/>
                <w:szCs w:val="20"/>
                <w:lang w:val="mk-MK"/>
              </w:rPr>
            </w:pPr>
            <w:r w:rsidRPr="00AB2DDD">
              <w:rPr>
                <w:iCs/>
                <w:szCs w:val="20"/>
                <w:lang w:val="mk-MK"/>
              </w:rPr>
              <w:t>Едно транспортно возило</w:t>
            </w:r>
          </w:p>
        </w:tc>
        <w:tc>
          <w:tcPr>
            <w:tcW w:w="844"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69C45765" w:rsidR="00B11BBC" w:rsidRPr="00AB2DDD" w:rsidRDefault="005900AB" w:rsidP="00D527DA">
            <w:pPr>
              <w:suppressAutoHyphens/>
              <w:ind w:left="41" w:right="-72"/>
              <w:jc w:val="center"/>
              <w:rPr>
                <w:iCs/>
                <w:szCs w:val="20"/>
                <w:lang w:val="mk-MK"/>
              </w:rPr>
            </w:pPr>
            <w:r w:rsidRPr="00AB2DDD">
              <w:rPr>
                <w:iCs/>
                <w:szCs w:val="20"/>
                <w:lang w:val="mk-MK"/>
              </w:rPr>
              <w:t>1</w:t>
            </w:r>
          </w:p>
        </w:tc>
      </w:tr>
      <w:tr w:rsidR="00B11BBC" w:rsidRPr="00D7653A" w14:paraId="1A8FBEAC" w14:textId="77777777" w:rsidTr="006A23C6">
        <w:trPr>
          <w:trHeight w:val="282"/>
        </w:trPr>
        <w:tc>
          <w:tcPr>
            <w:tcW w:w="510" w:type="pct"/>
            <w:tcBorders>
              <w:top w:val="single" w:sz="4" w:space="0" w:color="auto"/>
              <w:left w:val="single" w:sz="4" w:space="0" w:color="auto"/>
              <w:bottom w:val="single" w:sz="4" w:space="0" w:color="auto"/>
              <w:right w:val="single" w:sz="4" w:space="0" w:color="auto"/>
            </w:tcBorders>
            <w:shd w:val="clear" w:color="auto" w:fill="auto"/>
          </w:tcPr>
          <w:p w14:paraId="53E668E9" w14:textId="39EC366B" w:rsidR="00B11BBC" w:rsidRPr="00AB2DDD" w:rsidRDefault="00AB2DDD" w:rsidP="00664B22">
            <w:pPr>
              <w:suppressAutoHyphens/>
              <w:ind w:left="43" w:right="-72"/>
              <w:rPr>
                <w:iCs/>
                <w:szCs w:val="20"/>
                <w:lang w:val="mk-MK"/>
              </w:rPr>
            </w:pPr>
            <w:r w:rsidRPr="00AB2DDD">
              <w:rPr>
                <w:iCs/>
                <w:szCs w:val="20"/>
                <w:lang w:val="mk-MK"/>
              </w:rPr>
              <w:t>2.</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538C2F" w14:textId="1369EAE1" w:rsidR="00B11BBC" w:rsidRPr="00AB2DDD" w:rsidRDefault="00664B22" w:rsidP="00664B22">
            <w:pPr>
              <w:suppressAutoHyphens/>
              <w:ind w:left="43" w:right="-72"/>
              <w:rPr>
                <w:iCs/>
                <w:szCs w:val="20"/>
                <w:lang w:val="mk-MK"/>
              </w:rPr>
            </w:pPr>
            <w:r>
              <w:rPr>
                <w:iCs/>
                <w:szCs w:val="20"/>
                <w:lang w:val="mk-MK"/>
              </w:rPr>
              <w:t>Финишерка</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535C33D" w14:textId="50F41BF9" w:rsidR="006A23C6" w:rsidRPr="006A23C6" w:rsidRDefault="006A23C6" w:rsidP="006A23C6">
            <w:pPr>
              <w:suppressAutoHyphens/>
              <w:ind w:left="43" w:right="-72"/>
              <w:jc w:val="center"/>
              <w:rPr>
                <w:iCs/>
                <w:szCs w:val="20"/>
                <w:highlight w:val="yellow"/>
              </w:rPr>
            </w:pPr>
            <w:r w:rsidRPr="006A23C6">
              <w:rPr>
                <w:iCs/>
                <w:szCs w:val="20"/>
              </w:rPr>
              <w:t>1</w:t>
            </w:r>
          </w:p>
        </w:tc>
      </w:tr>
      <w:tr w:rsidR="00AB2DDD" w:rsidRPr="00D7653A" w14:paraId="398699FA"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681B68A" w14:textId="499D3F49" w:rsidR="00AB2DDD" w:rsidRPr="00AB2DDD" w:rsidRDefault="00AB2DDD" w:rsidP="00664B22">
            <w:pPr>
              <w:suppressAutoHyphens/>
              <w:ind w:left="43" w:right="-72"/>
              <w:rPr>
                <w:iCs/>
                <w:szCs w:val="20"/>
              </w:rPr>
            </w:pPr>
            <w:r w:rsidRPr="00AB2DDD">
              <w:rPr>
                <w:iCs/>
                <w:szCs w:val="20"/>
                <w:lang w:val="mk-MK"/>
              </w:rPr>
              <w:t>3.</w:t>
            </w:r>
            <w:r>
              <w:rPr>
                <w:iCs/>
                <w:szCs w:val="20"/>
              </w:rPr>
              <w:t xml:space="preserve"> </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7944B2A2" w14:textId="14B46A85" w:rsidR="00AB2DDD" w:rsidRPr="00AB2DDD" w:rsidRDefault="00664B22" w:rsidP="00664B22">
            <w:pPr>
              <w:suppressAutoHyphens/>
              <w:ind w:left="43" w:right="-72"/>
              <w:rPr>
                <w:iCs/>
                <w:szCs w:val="20"/>
                <w:lang w:val="mk-MK"/>
              </w:rPr>
            </w:pPr>
            <w:r>
              <w:rPr>
                <w:iCs/>
                <w:szCs w:val="20"/>
                <w:lang w:val="mk-MK"/>
              </w:rPr>
              <w:t>Гумен ваљак</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B85DD45" w14:textId="3FE20C7B" w:rsidR="00AB2DDD" w:rsidRPr="006A23C6" w:rsidRDefault="006A23C6" w:rsidP="00664B22">
            <w:pPr>
              <w:suppressAutoHyphens/>
              <w:ind w:left="43" w:right="-72"/>
              <w:jc w:val="center"/>
              <w:rPr>
                <w:iCs/>
                <w:szCs w:val="20"/>
                <w:highlight w:val="yellow"/>
              </w:rPr>
            </w:pPr>
            <w:r w:rsidRPr="006A23C6">
              <w:rPr>
                <w:iCs/>
                <w:szCs w:val="20"/>
              </w:rPr>
              <w:t>1</w:t>
            </w:r>
          </w:p>
        </w:tc>
      </w:tr>
      <w:tr w:rsidR="00AB2DDD" w:rsidRPr="00D7653A" w14:paraId="326CB7E5"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38151EE8" w14:textId="6246B67A" w:rsidR="00AB2DDD" w:rsidRPr="00AB2DDD" w:rsidRDefault="00AB2DDD" w:rsidP="00664B22">
            <w:pPr>
              <w:suppressAutoHyphens/>
              <w:ind w:left="43" w:right="-72"/>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1D4F76A3" w14:textId="734D9C65" w:rsidR="00AB2DDD" w:rsidRPr="00AB2DDD" w:rsidRDefault="00664B22" w:rsidP="00664B22">
            <w:pPr>
              <w:suppressAutoHyphens/>
              <w:ind w:left="43" w:right="-72"/>
              <w:rPr>
                <w:iCs/>
                <w:szCs w:val="20"/>
                <w:lang w:val="mk-MK"/>
              </w:rPr>
            </w:pPr>
            <w:r>
              <w:rPr>
                <w:iCs/>
                <w:szCs w:val="20"/>
                <w:lang w:val="mk-MK"/>
              </w:rPr>
              <w:t>Челичен (вибро) ваљак</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C870237" w14:textId="5E05A02D" w:rsidR="00AB2DDD" w:rsidRPr="006A23C6" w:rsidRDefault="006A23C6" w:rsidP="00664B22">
            <w:pPr>
              <w:suppressAutoHyphens/>
              <w:ind w:left="43" w:right="-72"/>
              <w:jc w:val="center"/>
              <w:rPr>
                <w:iCs/>
                <w:szCs w:val="20"/>
                <w:highlight w:val="yellow"/>
              </w:rPr>
            </w:pPr>
            <w:r w:rsidRPr="006A23C6">
              <w:rPr>
                <w:iCs/>
                <w:szCs w:val="20"/>
              </w:rPr>
              <w:t>1</w:t>
            </w:r>
          </w:p>
        </w:tc>
      </w:tr>
      <w:tr w:rsidR="006A23C6" w:rsidRPr="00D7653A" w14:paraId="05FB35DC"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5221EC90" w:rsidR="006A23C6" w:rsidRDefault="006A23C6" w:rsidP="00664B22">
            <w:pPr>
              <w:suppressAutoHyphens/>
              <w:ind w:left="43" w:right="-72"/>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233686FA" w:rsidR="006A23C6" w:rsidRPr="006A23C6" w:rsidRDefault="006A23C6" w:rsidP="006A23C6">
            <w:pPr>
              <w:suppressAutoHyphens/>
              <w:ind w:right="-72"/>
              <w:rPr>
                <w:iCs/>
                <w:szCs w:val="20"/>
                <w:lang w:val="mk-MK"/>
              </w:rPr>
            </w:pPr>
            <w:r>
              <w:rPr>
                <w:iCs/>
                <w:szCs w:val="20"/>
                <w:lang w:val="mk-MK"/>
              </w:rPr>
              <w:t xml:space="preserve"> Миксер за бетон</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D1579E5" w:rsidR="006A23C6" w:rsidRPr="006A23C6" w:rsidRDefault="006A23C6" w:rsidP="00664B22">
            <w:pPr>
              <w:suppressAutoHyphens/>
              <w:ind w:left="43" w:right="-72"/>
              <w:jc w:val="center"/>
              <w:rPr>
                <w:iCs/>
                <w:szCs w:val="20"/>
                <w:lang w:val="mk-MK"/>
              </w:rPr>
            </w:pPr>
            <w:r>
              <w:rPr>
                <w:iCs/>
                <w:szCs w:val="20"/>
                <w:lang w:val="mk-MK"/>
              </w:rPr>
              <w:t>1</w:t>
            </w:r>
          </w:p>
        </w:tc>
      </w:tr>
      <w:tr w:rsidR="00664B22" w:rsidRPr="00D7653A" w14:paraId="5D0319AE"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B6BBB63" w14:textId="2DB2F842" w:rsidR="00664B22" w:rsidRDefault="006A23C6" w:rsidP="00D527DA">
            <w:pPr>
              <w:suppressAutoHyphens/>
              <w:ind w:left="41" w:right="-72"/>
              <w:rPr>
                <w:iCs/>
                <w:szCs w:val="20"/>
                <w:lang w:val="mk-MK"/>
              </w:rPr>
            </w:pPr>
            <w:r>
              <w:rPr>
                <w:iCs/>
                <w:szCs w:val="20"/>
                <w:lang w:val="mk-MK"/>
              </w:rPr>
              <w:t>6</w:t>
            </w:r>
            <w:r w:rsidR="00664B22">
              <w:rPr>
                <w:iCs/>
                <w:szCs w:val="20"/>
                <w:lang w:val="mk-MK"/>
              </w:rPr>
              <w:t xml:space="preserve">. </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008567" w14:textId="0331587C" w:rsidR="00664B22" w:rsidRDefault="00664B22" w:rsidP="00664B22">
            <w:pPr>
              <w:suppressAutoHyphens/>
              <w:ind w:left="43" w:right="-72"/>
              <w:rPr>
                <w:iCs/>
                <w:szCs w:val="20"/>
                <w:lang w:val="mk-MK"/>
              </w:rPr>
            </w:pPr>
            <w:r>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20AA25A" w14:textId="18DEC1DB" w:rsidR="00664B22" w:rsidRPr="006A23C6" w:rsidRDefault="006A23C6" w:rsidP="00D527DA">
            <w:pPr>
              <w:suppressAutoHyphens/>
              <w:spacing w:line="480" w:lineRule="auto"/>
              <w:ind w:left="41" w:right="-72"/>
              <w:jc w:val="center"/>
              <w:rPr>
                <w:iCs/>
                <w:szCs w:val="20"/>
                <w:highlight w:val="yellow"/>
              </w:rPr>
            </w:pPr>
            <w:r w:rsidRPr="006A23C6">
              <w:rPr>
                <w:iCs/>
                <w:szCs w:val="20"/>
              </w:rPr>
              <w:t>1</w:t>
            </w:r>
          </w:p>
        </w:tc>
      </w:tr>
      <w:tr w:rsidR="00664B22" w:rsidRPr="00D7653A" w14:paraId="5D6DF5BF"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58B3BECF" w14:textId="591A32A3" w:rsidR="00664B22" w:rsidRDefault="006A23C6" w:rsidP="00D527DA">
            <w:pPr>
              <w:suppressAutoHyphens/>
              <w:ind w:left="41" w:right="-72"/>
              <w:rPr>
                <w:iCs/>
                <w:szCs w:val="20"/>
                <w:lang w:val="mk-MK"/>
              </w:rPr>
            </w:pPr>
            <w:r>
              <w:rPr>
                <w:iCs/>
                <w:szCs w:val="20"/>
                <w:lang w:val="mk-MK"/>
              </w:rPr>
              <w:t>7</w:t>
            </w:r>
            <w:r w:rsidR="00664B22">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02ABEA83" w14:textId="3368A0CA" w:rsidR="00664B22" w:rsidRDefault="00664B22" w:rsidP="00664B22">
            <w:pPr>
              <w:suppressAutoHyphens/>
              <w:ind w:left="43" w:right="-72"/>
              <w:rPr>
                <w:iCs/>
                <w:szCs w:val="20"/>
                <w:lang w:val="mk-MK"/>
              </w:rPr>
            </w:pPr>
            <w:r>
              <w:rPr>
                <w:iCs/>
                <w:szCs w:val="20"/>
                <w:lang w:val="mk-MK"/>
              </w:rPr>
              <w:t>Асфалтна база (понудувачот да посочи асфалтна база од каде ќе биде набавен асфалтот)</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85058DE" w14:textId="34BFAA6D" w:rsidR="00664B22" w:rsidRPr="006A23C6" w:rsidRDefault="006A23C6" w:rsidP="00D527DA">
            <w:pPr>
              <w:suppressAutoHyphens/>
              <w:spacing w:line="480" w:lineRule="auto"/>
              <w:ind w:left="41" w:right="-72"/>
              <w:jc w:val="center"/>
              <w:rPr>
                <w:iCs/>
                <w:szCs w:val="20"/>
                <w:highlight w:val="yellow"/>
              </w:rPr>
            </w:pPr>
            <w:r w:rsidRPr="006A23C6">
              <w:rPr>
                <w:iCs/>
                <w:szCs w:val="20"/>
              </w:rPr>
              <w:t>1</w:t>
            </w:r>
          </w:p>
        </w:tc>
      </w:tr>
    </w:tbl>
    <w:p w14:paraId="0FE66035" w14:textId="4088979B" w:rsidR="00DD70A8" w:rsidRPr="00D7653A" w:rsidRDefault="00DD70A8" w:rsidP="00137637">
      <w:pPr>
        <w:rPr>
          <w:highlight w:val="yellow"/>
          <w:lang w:val="mk-MK"/>
        </w:rPr>
      </w:pPr>
    </w:p>
    <w:p w14:paraId="2B3BD521" w14:textId="77777777" w:rsidR="00D7653A" w:rsidRPr="009E5076" w:rsidRDefault="00D7653A" w:rsidP="00D7653A">
      <w:pPr>
        <w:rPr>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3"/>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5" w:name="_Toc330892102"/>
      <w:bookmarkStart w:id="376" w:name="_Toc364152701"/>
      <w:bookmarkStart w:id="377"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77777777" w:rsidR="00FD0A6B" w:rsidRDefault="00FD0A6B" w:rsidP="002646F5">
      <w:pPr>
        <w:spacing w:before="240" w:after="360"/>
        <w:rPr>
          <w:b/>
          <w:sz w:val="36"/>
          <w:szCs w:val="36"/>
          <w:lang w:val="mk-MK"/>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5"/>
      <w:bookmarkEnd w:id="376"/>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3706D2E1"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F21600">
          <w:rPr>
            <w:noProof/>
            <w:webHidden/>
            <w:lang w:val="mk-MK"/>
          </w:rPr>
          <w:t>54</w:t>
        </w:r>
        <w:r w:rsidR="008A1738" w:rsidRPr="00427441">
          <w:rPr>
            <w:webHidden/>
            <w:lang w:val="mk-MK"/>
          </w:rPr>
          <w:fldChar w:fldCharType="end"/>
        </w:r>
      </w:hyperlink>
    </w:p>
    <w:p w14:paraId="6B04A2A8" w14:textId="4E0464F1" w:rsidR="008A1738"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F21600">
          <w:rPr>
            <w:noProof/>
            <w:webHidden/>
            <w:lang w:val="mk-MK"/>
          </w:rPr>
          <w:t>57</w:t>
        </w:r>
        <w:r w:rsidR="008A1738" w:rsidRPr="00427441">
          <w:rPr>
            <w:webHidden/>
            <w:lang w:val="mk-MK"/>
          </w:rPr>
          <w:fldChar w:fldCharType="end"/>
        </w:r>
      </w:hyperlink>
    </w:p>
    <w:p w14:paraId="2BE1086F" w14:textId="59FEA235" w:rsidR="008A1738" w:rsidRPr="00427441" w:rsidRDefault="00F513AA">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F21600">
          <w:rPr>
            <w:noProof/>
            <w:webHidden/>
          </w:rPr>
          <w:t>57</w:t>
        </w:r>
        <w:r w:rsidR="008A1738" w:rsidRPr="00427441">
          <w:rPr>
            <w:webHidden/>
          </w:rPr>
          <w:fldChar w:fldCharType="end"/>
        </w:r>
      </w:hyperlink>
    </w:p>
    <w:p w14:paraId="730D5879" w14:textId="0FC2734E" w:rsidR="008A1738"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F21600">
          <w:rPr>
            <w:noProof/>
            <w:webHidden/>
            <w:lang w:val="mk-MK"/>
          </w:rPr>
          <w:t>58</w:t>
        </w:r>
        <w:r w:rsidR="008A1738" w:rsidRPr="00427441">
          <w:rPr>
            <w:webHidden/>
            <w:lang w:val="mk-MK"/>
          </w:rPr>
          <w:fldChar w:fldCharType="end"/>
        </w:r>
      </w:hyperlink>
    </w:p>
    <w:p w14:paraId="6208051A" w14:textId="4B8153ED" w:rsidR="008A1738"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F21600">
          <w:rPr>
            <w:noProof/>
            <w:webHidden/>
            <w:lang w:val="mk-MK"/>
          </w:rPr>
          <w:t>60</w:t>
        </w:r>
        <w:r w:rsidR="008A1738" w:rsidRPr="00427441">
          <w:rPr>
            <w:webHidden/>
            <w:lang w:val="mk-MK"/>
          </w:rPr>
          <w:fldChar w:fldCharType="end"/>
        </w:r>
      </w:hyperlink>
    </w:p>
    <w:p w14:paraId="68B8AD0E" w14:textId="5A647138" w:rsidR="008A1738" w:rsidRPr="00427441" w:rsidRDefault="00F513AA">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F21600">
          <w:rPr>
            <w:noProof/>
            <w:webHidden/>
          </w:rPr>
          <w:t>60</w:t>
        </w:r>
        <w:r w:rsidR="008A1738" w:rsidRPr="00427441">
          <w:rPr>
            <w:webHidden/>
          </w:rPr>
          <w:fldChar w:fldCharType="end"/>
        </w:r>
      </w:hyperlink>
    </w:p>
    <w:p w14:paraId="0FD3E089" w14:textId="0A20868A" w:rsidR="008A1738" w:rsidRPr="00427441" w:rsidRDefault="00F513AA">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F21600">
          <w:rPr>
            <w:noProof/>
            <w:webHidden/>
          </w:rPr>
          <w:t>61</w:t>
        </w:r>
        <w:r w:rsidR="008A1738" w:rsidRPr="00427441">
          <w:rPr>
            <w:webHidden/>
          </w:rPr>
          <w:fldChar w:fldCharType="end"/>
        </w:r>
      </w:hyperlink>
    </w:p>
    <w:p w14:paraId="4E599134" w14:textId="5D43CCC5" w:rsidR="008A1738" w:rsidRPr="00427441" w:rsidRDefault="00F513AA">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F21600">
          <w:rPr>
            <w:noProof/>
            <w:webHidden/>
          </w:rPr>
          <w:t>63</w:t>
        </w:r>
        <w:r w:rsidR="008A1738" w:rsidRPr="00427441">
          <w:rPr>
            <w:webHidden/>
          </w:rPr>
          <w:fldChar w:fldCharType="end"/>
        </w:r>
      </w:hyperlink>
    </w:p>
    <w:p w14:paraId="5D2462E3" w14:textId="42C4F02C" w:rsidR="008A1738" w:rsidRPr="00427441" w:rsidRDefault="00F513AA">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F21600">
          <w:rPr>
            <w:noProof/>
            <w:webHidden/>
          </w:rPr>
          <w:t>65</w:t>
        </w:r>
        <w:r w:rsidR="008A1738" w:rsidRPr="00427441">
          <w:rPr>
            <w:webHidden/>
          </w:rPr>
          <w:fldChar w:fldCharType="end"/>
        </w:r>
      </w:hyperlink>
    </w:p>
    <w:p w14:paraId="57F286FD" w14:textId="36ECA0A7" w:rsidR="008A1738" w:rsidRPr="00427441" w:rsidRDefault="00F513AA">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F21600">
          <w:rPr>
            <w:noProof/>
            <w:webHidden/>
          </w:rPr>
          <w:t>66</w:t>
        </w:r>
        <w:r w:rsidR="008A1738" w:rsidRPr="00427441">
          <w:rPr>
            <w:webHidden/>
          </w:rPr>
          <w:fldChar w:fldCharType="end"/>
        </w:r>
      </w:hyperlink>
    </w:p>
    <w:p w14:paraId="0E3180AA" w14:textId="45F2F098" w:rsidR="008A1738" w:rsidRPr="00427441" w:rsidRDefault="00F513AA">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F21600">
          <w:rPr>
            <w:noProof/>
            <w:webHidden/>
          </w:rPr>
          <w:t>67</w:t>
        </w:r>
        <w:r w:rsidR="008A1738" w:rsidRPr="00427441">
          <w:rPr>
            <w:webHidden/>
          </w:rPr>
          <w:fldChar w:fldCharType="end"/>
        </w:r>
      </w:hyperlink>
    </w:p>
    <w:p w14:paraId="1C21AAB0" w14:textId="15BE562E" w:rsidR="008A1738" w:rsidRPr="00427441" w:rsidRDefault="00F513AA">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F21600">
          <w:rPr>
            <w:noProof/>
            <w:webHidden/>
          </w:rPr>
          <w:t>68</w:t>
        </w:r>
        <w:r w:rsidR="008A1738" w:rsidRPr="00427441">
          <w:rPr>
            <w:webHidden/>
          </w:rPr>
          <w:fldChar w:fldCharType="end"/>
        </w:r>
      </w:hyperlink>
    </w:p>
    <w:p w14:paraId="529DECDD" w14:textId="1B83C32E" w:rsidR="008A1738" w:rsidRPr="00427441" w:rsidRDefault="00F513AA">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F21600">
          <w:rPr>
            <w:noProof/>
            <w:webHidden/>
          </w:rPr>
          <w:t>69</w:t>
        </w:r>
        <w:r w:rsidR="008A1738" w:rsidRPr="00427441">
          <w:rPr>
            <w:webHidden/>
          </w:rPr>
          <w:fldChar w:fldCharType="end"/>
        </w:r>
      </w:hyperlink>
    </w:p>
    <w:p w14:paraId="0F94CCB4" w14:textId="3C3DE74B" w:rsidR="008A1738" w:rsidRPr="00427441" w:rsidRDefault="00F513AA">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F21600">
          <w:rPr>
            <w:noProof/>
            <w:webHidden/>
          </w:rPr>
          <w:t>70</w:t>
        </w:r>
        <w:r w:rsidR="008A1738" w:rsidRPr="00427441">
          <w:rPr>
            <w:webHidden/>
          </w:rPr>
          <w:fldChar w:fldCharType="end"/>
        </w:r>
      </w:hyperlink>
    </w:p>
    <w:p w14:paraId="5A7DD6E0" w14:textId="5FF550F0" w:rsidR="008A1738" w:rsidRPr="00427441" w:rsidRDefault="00F513AA">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F21600">
          <w:rPr>
            <w:noProof/>
            <w:webHidden/>
          </w:rPr>
          <w:t>71</w:t>
        </w:r>
        <w:r w:rsidR="008A1738" w:rsidRPr="00427441">
          <w:rPr>
            <w:webHidden/>
          </w:rPr>
          <w:fldChar w:fldCharType="end"/>
        </w:r>
      </w:hyperlink>
    </w:p>
    <w:p w14:paraId="28A94623" w14:textId="60CBC092" w:rsidR="008A1738"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F21600">
          <w:rPr>
            <w:noProof/>
            <w:webHidden/>
            <w:lang w:val="mk-MK"/>
          </w:rPr>
          <w:t>72</w:t>
        </w:r>
        <w:r w:rsidR="008A1738" w:rsidRPr="00427441">
          <w:rPr>
            <w:webHidden/>
            <w:lang w:val="mk-MK"/>
          </w:rPr>
          <w:fldChar w:fldCharType="end"/>
        </w:r>
      </w:hyperlink>
    </w:p>
    <w:p w14:paraId="00F482BD" w14:textId="5012A282" w:rsidR="008A1738" w:rsidRPr="00427441" w:rsidRDefault="00F513AA">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F21600">
          <w:rPr>
            <w:noProof/>
            <w:webHidden/>
          </w:rPr>
          <w:t>73</w:t>
        </w:r>
        <w:r w:rsidR="008A1738" w:rsidRPr="00427441">
          <w:rPr>
            <w:webHidden/>
          </w:rPr>
          <w:fldChar w:fldCharType="end"/>
        </w:r>
      </w:hyperlink>
    </w:p>
    <w:p w14:paraId="3F482DDB" w14:textId="3F0F4336" w:rsidR="008A1738" w:rsidRPr="00427441" w:rsidRDefault="00F513AA">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F21600">
          <w:rPr>
            <w:noProof/>
            <w:webHidden/>
          </w:rPr>
          <w:t>75</w:t>
        </w:r>
        <w:r w:rsidR="008A1738" w:rsidRPr="00427441">
          <w:rPr>
            <w:webHidden/>
          </w:rPr>
          <w:fldChar w:fldCharType="end"/>
        </w:r>
      </w:hyperlink>
    </w:p>
    <w:p w14:paraId="4F13EFF1" w14:textId="5356F223" w:rsidR="008A1738" w:rsidRPr="00427441" w:rsidRDefault="00F513AA">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F21600">
          <w:rPr>
            <w:noProof/>
            <w:webHidden/>
          </w:rPr>
          <w:t>76</w:t>
        </w:r>
        <w:r w:rsidR="008A1738" w:rsidRPr="00427441">
          <w:rPr>
            <w:webHidden/>
          </w:rPr>
          <w:fldChar w:fldCharType="end"/>
        </w:r>
      </w:hyperlink>
    </w:p>
    <w:p w14:paraId="4AE8DD7F" w14:textId="5209E707" w:rsidR="008A1738" w:rsidRPr="00427441" w:rsidRDefault="00F513AA">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F21600">
          <w:rPr>
            <w:noProof/>
            <w:webHidden/>
          </w:rPr>
          <w:t>77</w:t>
        </w:r>
        <w:r w:rsidR="008A1738" w:rsidRPr="00427441">
          <w:rPr>
            <w:webHidden/>
          </w:rPr>
          <w:fldChar w:fldCharType="end"/>
        </w:r>
      </w:hyperlink>
    </w:p>
    <w:p w14:paraId="62862F05" w14:textId="130D5DB9" w:rsidR="008A1738" w:rsidRPr="00427441" w:rsidRDefault="00F513AA">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F21600">
          <w:rPr>
            <w:noProof/>
            <w:webHidden/>
          </w:rPr>
          <w:t>79</w:t>
        </w:r>
        <w:r w:rsidR="008A1738" w:rsidRPr="00427441">
          <w:rPr>
            <w:webHidden/>
          </w:rPr>
          <w:fldChar w:fldCharType="end"/>
        </w:r>
      </w:hyperlink>
    </w:p>
    <w:p w14:paraId="50C6C382" w14:textId="3063FC78" w:rsidR="008A1738" w:rsidRPr="00427441" w:rsidRDefault="00F513AA">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F21600">
          <w:rPr>
            <w:noProof/>
            <w:webHidden/>
          </w:rPr>
          <w:t>81</w:t>
        </w:r>
        <w:r w:rsidR="008A1738" w:rsidRPr="00427441">
          <w:rPr>
            <w:webHidden/>
          </w:rPr>
          <w:fldChar w:fldCharType="end"/>
        </w:r>
      </w:hyperlink>
    </w:p>
    <w:p w14:paraId="74473341" w14:textId="5BCF4FC2" w:rsidR="008A1738" w:rsidRPr="00427441" w:rsidRDefault="00F513AA">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F21600">
          <w:rPr>
            <w:noProof/>
            <w:webHidden/>
          </w:rPr>
          <w:t>82</w:t>
        </w:r>
        <w:r w:rsidR="008A1738" w:rsidRPr="00427441">
          <w:rPr>
            <w:webHidden/>
          </w:rPr>
          <w:fldChar w:fldCharType="end"/>
        </w:r>
      </w:hyperlink>
    </w:p>
    <w:p w14:paraId="6A864D6E" w14:textId="47960B09" w:rsidR="008A1738" w:rsidRPr="00427441" w:rsidRDefault="00F513AA">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F21600">
          <w:rPr>
            <w:noProof/>
            <w:webHidden/>
          </w:rPr>
          <w:t>83</w:t>
        </w:r>
        <w:r w:rsidR="008A1738" w:rsidRPr="00427441">
          <w:rPr>
            <w:webHidden/>
          </w:rPr>
          <w:fldChar w:fldCharType="end"/>
        </w:r>
      </w:hyperlink>
    </w:p>
    <w:p w14:paraId="3D5568E0" w14:textId="3B8544AA" w:rsidR="008A1738" w:rsidRPr="00427441" w:rsidRDefault="00F513AA">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F21600">
          <w:rPr>
            <w:noProof/>
            <w:webHidden/>
          </w:rPr>
          <w:t>84</w:t>
        </w:r>
        <w:r w:rsidR="008A1738" w:rsidRPr="00427441">
          <w:rPr>
            <w:webHidden/>
          </w:rPr>
          <w:fldChar w:fldCharType="end"/>
        </w:r>
      </w:hyperlink>
    </w:p>
    <w:p w14:paraId="10A53324" w14:textId="7F8C548A" w:rsidR="008A1738" w:rsidRPr="00427441" w:rsidRDefault="00F513AA">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F21600">
          <w:rPr>
            <w:noProof/>
            <w:webHidden/>
          </w:rPr>
          <w:t>85</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7"/>
    </w:p>
    <w:p w14:paraId="7EFCCFE7" w14:textId="77777777" w:rsidR="00493D78" w:rsidRPr="00427441" w:rsidRDefault="00493D78" w:rsidP="00493D78">
      <w:pPr>
        <w:pStyle w:val="S4-header1"/>
        <w:rPr>
          <w:lang w:val="mk-MK"/>
        </w:rPr>
      </w:pPr>
      <w:bookmarkStart w:id="378" w:name="_Toc357755340"/>
      <w:bookmarkStart w:id="379" w:name="_Toc516735854"/>
      <w:bookmarkStart w:id="380" w:name="_Toc108950330"/>
      <w:r w:rsidRPr="00427441">
        <w:rPr>
          <w:lang w:val="mk-MK"/>
        </w:rPr>
        <w:t>Писмо за понуда</w:t>
      </w:r>
      <w:bookmarkEnd w:id="378"/>
      <w:bookmarkEnd w:id="3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1" w:name="_Toc108949930"/>
            <w:bookmarkStart w:id="382" w:name="_Toc108950331"/>
            <w:bookmarkEnd w:id="380"/>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1"/>
    <w:bookmarkEnd w:id="382"/>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8"/>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к)    Ние разбираме дека оваа понуда, заедно со вашата писмена потврда за нејзиното прифаќање вклучена во вашето известување за доделување на 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77777777" w:rsidR="00493D78" w:rsidRPr="00427441" w:rsidRDefault="00B11BBC" w:rsidP="00493D78">
      <w:pPr>
        <w:pStyle w:val="S4-header1"/>
        <w:rPr>
          <w:lang w:val="mk-MK"/>
        </w:rPr>
      </w:pPr>
      <w:bookmarkStart w:id="383" w:name="_Toc482500892"/>
      <w:r w:rsidRPr="00427441">
        <w:rPr>
          <w:lang w:val="mk-MK"/>
        </w:rPr>
        <w:br w:type="page"/>
      </w:r>
      <w:bookmarkStart w:id="384" w:name="_Toc516735855"/>
      <w:bookmarkStart w:id="385" w:name="_Toc108950335"/>
      <w:r w:rsidR="00493D78" w:rsidRPr="00427441">
        <w:rPr>
          <w:lang w:val="mk-MK"/>
        </w:rPr>
        <w:t>Распореди</w:t>
      </w:r>
      <w:bookmarkEnd w:id="384"/>
    </w:p>
    <w:p w14:paraId="0B335A66" w14:textId="501685F9" w:rsidR="00493D78" w:rsidRDefault="00493D78" w:rsidP="00493D78">
      <w:pPr>
        <w:pStyle w:val="S4-Header2"/>
        <w:rPr>
          <w:lang w:val="mk-MK"/>
        </w:rPr>
      </w:pPr>
      <w:bookmarkStart w:id="386" w:name="_Toc516735856"/>
      <w:r w:rsidRPr="00427441">
        <w:rPr>
          <w:lang w:val="mk-MK"/>
        </w:rPr>
        <w:t>Предмер пресметка</w:t>
      </w:r>
      <w:bookmarkEnd w:id="386"/>
      <w:r w:rsidRPr="00427441">
        <w:rPr>
          <w:lang w:val="mk-MK"/>
        </w:rPr>
        <w:t xml:space="preserve"> </w:t>
      </w:r>
    </w:p>
    <w:p w14:paraId="4C1FB92B" w14:textId="77777777" w:rsidR="00493D78" w:rsidRPr="00427441" w:rsidRDefault="00493D78" w:rsidP="00493D78">
      <w:pPr>
        <w:pStyle w:val="TOAHeading"/>
        <w:tabs>
          <w:tab w:val="clear" w:pos="9000"/>
          <w:tab w:val="clear" w:pos="9360"/>
        </w:tabs>
        <w:rPr>
          <w:lang w:val="mk-MK"/>
        </w:rPr>
      </w:pPr>
    </w:p>
    <w:p w14:paraId="780F96B6" w14:textId="74A746A1" w:rsidR="00493D78" w:rsidRDefault="00493D78" w:rsidP="00493D78">
      <w:pPr>
        <w:jc w:val="center"/>
        <w:rPr>
          <w:b/>
          <w:sz w:val="28"/>
          <w:lang w:val="mk-MK"/>
        </w:rPr>
      </w:pPr>
      <w:r w:rsidRPr="00427441">
        <w:rPr>
          <w:b/>
          <w:sz w:val="28"/>
          <w:lang w:val="mk-MK"/>
        </w:rPr>
        <w:t>(Локална валута)</w:t>
      </w:r>
    </w:p>
    <w:p w14:paraId="504D7DFB" w14:textId="47E6EAD0" w:rsidR="007C7CB9" w:rsidRDefault="007C7CB9" w:rsidP="00493D78">
      <w:pPr>
        <w:jc w:val="center"/>
        <w:rPr>
          <w:b/>
          <w:sz w:val="28"/>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5"/>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26B94DD1" w14:textId="635043AC" w:rsidR="007C7CB9" w:rsidRDefault="00F513AA" w:rsidP="002B7A89">
      <w:pPr>
        <w:tabs>
          <w:tab w:val="right" w:pos="7254"/>
        </w:tabs>
        <w:rPr>
          <w:lang w:val="mk-MK"/>
        </w:rPr>
      </w:pPr>
      <w:hyperlink r:id="rId13" w:history="1">
        <w:r w:rsidR="00F1758F" w:rsidRPr="00811250">
          <w:rPr>
            <w:rStyle w:val="Hyperlink"/>
            <w:lang w:val="mk-MK"/>
          </w:rPr>
          <w:t>http://lrcp.mk/wp-content/uploads/2019/03/10_Centar-Zupa_Predmer_zaklucen.xlsx</w:t>
        </w:r>
      </w:hyperlink>
    </w:p>
    <w:p w14:paraId="614C8B13" w14:textId="1940F860" w:rsidR="00F1758F" w:rsidRDefault="00F1758F" w:rsidP="002B7A89">
      <w:pPr>
        <w:tabs>
          <w:tab w:val="right" w:pos="7254"/>
        </w:tabs>
        <w:rPr>
          <w:lang w:val="mk-MK"/>
        </w:rPr>
      </w:pPr>
    </w:p>
    <w:p w14:paraId="6C853B03" w14:textId="77777777" w:rsidR="00F1758F" w:rsidRDefault="00F1758F" w:rsidP="002B7A89">
      <w:pPr>
        <w:tabs>
          <w:tab w:val="right" w:pos="7254"/>
        </w:tabs>
        <w:rPr>
          <w:lang w:val="mk-MK"/>
        </w:rPr>
      </w:pPr>
    </w:p>
    <w:p w14:paraId="2F059ADD" w14:textId="5FCF1CFD" w:rsidR="007C7CB9" w:rsidRDefault="00DA1225" w:rsidP="00DA1225">
      <w:pPr>
        <w:tabs>
          <w:tab w:val="left" w:pos="3450"/>
        </w:tabs>
        <w:rPr>
          <w:lang w:val="mk-MK"/>
        </w:rPr>
      </w:pPr>
      <w:r>
        <w:rPr>
          <w:lang w:val="mk-MK"/>
        </w:rPr>
        <w:tab/>
      </w:r>
    </w:p>
    <w:p w14:paraId="3D5CD0F5" w14:textId="2CC929FC" w:rsidR="007C7CB9" w:rsidRDefault="007C7CB9" w:rsidP="002B7A89">
      <w:pPr>
        <w:tabs>
          <w:tab w:val="right" w:pos="7254"/>
        </w:tabs>
        <w:rPr>
          <w:lang w:val="mk-MK"/>
        </w:rPr>
      </w:pPr>
    </w:p>
    <w:p w14:paraId="3C5C805D" w14:textId="43B54521" w:rsidR="007C7CB9" w:rsidRDefault="007C7CB9" w:rsidP="002B7A89">
      <w:pPr>
        <w:tabs>
          <w:tab w:val="right" w:pos="7254"/>
        </w:tabs>
        <w:rPr>
          <w:lang w:val="mk-MK"/>
        </w:rPr>
      </w:pPr>
    </w:p>
    <w:p w14:paraId="1C29D88F" w14:textId="0C65AA10" w:rsidR="007C7CB9" w:rsidRDefault="007C7CB9" w:rsidP="002B7A89">
      <w:pPr>
        <w:tabs>
          <w:tab w:val="right" w:pos="7254"/>
        </w:tabs>
        <w:rPr>
          <w:lang w:val="mk-MK"/>
        </w:rPr>
      </w:pPr>
    </w:p>
    <w:p w14:paraId="3339DF8F" w14:textId="4E42502F" w:rsidR="007C7CB9" w:rsidRDefault="007C7CB9" w:rsidP="002B7A89">
      <w:pPr>
        <w:tabs>
          <w:tab w:val="right" w:pos="7254"/>
        </w:tabs>
        <w:rPr>
          <w:lang w:val="mk-MK"/>
        </w:rPr>
      </w:pPr>
    </w:p>
    <w:p w14:paraId="610AEFBE" w14:textId="7B9C2F9A" w:rsidR="007C7CB9" w:rsidRDefault="007C7CB9" w:rsidP="002B7A89">
      <w:pPr>
        <w:tabs>
          <w:tab w:val="right" w:pos="7254"/>
        </w:tabs>
        <w:rPr>
          <w:lang w:val="mk-MK"/>
        </w:rPr>
      </w:pPr>
    </w:p>
    <w:p w14:paraId="7BB65B46" w14:textId="061B114B" w:rsidR="007C7CB9" w:rsidRDefault="007C7CB9" w:rsidP="002B7A89">
      <w:pPr>
        <w:tabs>
          <w:tab w:val="right" w:pos="7254"/>
        </w:tabs>
        <w:rPr>
          <w:lang w:val="mk-MK"/>
        </w:rPr>
      </w:pPr>
    </w:p>
    <w:p w14:paraId="577312DB" w14:textId="77777777" w:rsidR="007C7CB9" w:rsidRDefault="007C7CB9" w:rsidP="002B7A89">
      <w:pPr>
        <w:tabs>
          <w:tab w:val="right" w:pos="7254"/>
        </w:tabs>
        <w:rPr>
          <w:lang w:val="mk-MK"/>
        </w:rPr>
      </w:pPr>
    </w:p>
    <w:p w14:paraId="15DD4884" w14:textId="6533BEC7" w:rsidR="007C7CB9" w:rsidRDefault="007C7CB9" w:rsidP="002B7A89">
      <w:pPr>
        <w:tabs>
          <w:tab w:val="right" w:pos="7254"/>
        </w:tabs>
        <w:rPr>
          <w:lang w:val="mk-MK"/>
        </w:rPr>
      </w:pPr>
    </w:p>
    <w:p w14:paraId="0D2AB56F" w14:textId="3A7F0E55" w:rsidR="007C7CB9" w:rsidRDefault="007C7CB9" w:rsidP="002B7A89">
      <w:pPr>
        <w:tabs>
          <w:tab w:val="right" w:pos="7254"/>
        </w:tabs>
        <w:rPr>
          <w:lang w:val="mk-MK"/>
        </w:rPr>
      </w:pPr>
    </w:p>
    <w:p w14:paraId="3755B6C2" w14:textId="6E510F2F" w:rsidR="007C7CB9" w:rsidRDefault="007C7CB9" w:rsidP="002B7A89">
      <w:pPr>
        <w:tabs>
          <w:tab w:val="right" w:pos="7254"/>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7B474B30" w14:textId="791C5B82" w:rsidR="007C7CB9" w:rsidRDefault="007C7CB9" w:rsidP="002B7A89">
      <w:pPr>
        <w:tabs>
          <w:tab w:val="right" w:pos="7254"/>
        </w:tabs>
        <w:rPr>
          <w:lang w:val="mk-MK"/>
        </w:rPr>
      </w:pPr>
    </w:p>
    <w:p w14:paraId="4FEF79CB" w14:textId="31204C6B" w:rsidR="007C7CB9" w:rsidRDefault="007C7CB9" w:rsidP="002B7A89">
      <w:pPr>
        <w:tabs>
          <w:tab w:val="right" w:pos="7254"/>
        </w:tabs>
        <w:rPr>
          <w:lang w:val="mk-MK"/>
        </w:rPr>
      </w:pPr>
    </w:p>
    <w:p w14:paraId="3F207F63" w14:textId="5CC3BCA0" w:rsidR="007C7CB9" w:rsidRDefault="007C7CB9" w:rsidP="002B7A89">
      <w:pPr>
        <w:tabs>
          <w:tab w:val="right" w:pos="7254"/>
        </w:tabs>
        <w:rPr>
          <w:lang w:val="mk-MK"/>
        </w:rPr>
      </w:pPr>
    </w:p>
    <w:p w14:paraId="5C2820C9" w14:textId="0A7EB6FC" w:rsidR="007C7CB9" w:rsidRDefault="007C7CB9" w:rsidP="002B7A89">
      <w:pPr>
        <w:tabs>
          <w:tab w:val="right" w:pos="7254"/>
        </w:tabs>
        <w:rPr>
          <w:lang w:val="mk-MK"/>
        </w:rPr>
      </w:pPr>
    </w:p>
    <w:p w14:paraId="3A3E8D9B" w14:textId="0CCB45A9" w:rsidR="007C7CB9" w:rsidRDefault="007C7CB9" w:rsidP="002B7A89">
      <w:pPr>
        <w:tabs>
          <w:tab w:val="right" w:pos="7254"/>
        </w:tabs>
        <w:rPr>
          <w:lang w:val="mk-MK"/>
        </w:rPr>
      </w:pPr>
    </w:p>
    <w:p w14:paraId="6D3C0968" w14:textId="3341D0A5" w:rsidR="007C7CB9" w:rsidRDefault="007C7CB9" w:rsidP="002B7A89">
      <w:pPr>
        <w:tabs>
          <w:tab w:val="right" w:pos="7254"/>
        </w:tabs>
        <w:rPr>
          <w:lang w:val="mk-MK"/>
        </w:rPr>
      </w:pPr>
    </w:p>
    <w:p w14:paraId="7EEE1923" w14:textId="0F4753B2" w:rsidR="007C7CB9" w:rsidRDefault="007C7CB9" w:rsidP="002B7A89">
      <w:pPr>
        <w:tabs>
          <w:tab w:val="right" w:pos="7254"/>
        </w:tabs>
        <w:rPr>
          <w:lang w:val="mk-MK"/>
        </w:rPr>
      </w:pPr>
    </w:p>
    <w:p w14:paraId="3E62906E" w14:textId="664BB1B6" w:rsidR="007C7CB9" w:rsidRDefault="007C7CB9" w:rsidP="002B7A89">
      <w:pPr>
        <w:tabs>
          <w:tab w:val="right" w:pos="7254"/>
        </w:tabs>
        <w:rPr>
          <w:lang w:val="mk-MK"/>
        </w:rPr>
      </w:pPr>
    </w:p>
    <w:p w14:paraId="00ED8696" w14:textId="3350D873" w:rsidR="007C7CB9" w:rsidRDefault="007C7CB9" w:rsidP="002B7A89">
      <w:pPr>
        <w:tabs>
          <w:tab w:val="right" w:pos="7254"/>
        </w:tabs>
        <w:rPr>
          <w:lang w:val="mk-MK"/>
        </w:rPr>
      </w:pPr>
    </w:p>
    <w:p w14:paraId="3F8C70D8" w14:textId="09D1F53D" w:rsidR="007C7CB9" w:rsidRDefault="007C7CB9" w:rsidP="002B7A89">
      <w:pPr>
        <w:tabs>
          <w:tab w:val="right" w:pos="7254"/>
        </w:tabs>
        <w:rPr>
          <w:lang w:val="mk-MK"/>
        </w:rPr>
      </w:pPr>
    </w:p>
    <w:p w14:paraId="56B9CA06" w14:textId="3088301B" w:rsidR="007C7CB9" w:rsidRDefault="007C7CB9" w:rsidP="002B7A89">
      <w:pPr>
        <w:tabs>
          <w:tab w:val="right" w:pos="7254"/>
        </w:tabs>
        <w:rPr>
          <w:lang w:val="mk-MK"/>
        </w:rPr>
      </w:pPr>
    </w:p>
    <w:p w14:paraId="73AA532C" w14:textId="6845B73E" w:rsidR="007C7CB9" w:rsidRDefault="007C7CB9" w:rsidP="002B7A89">
      <w:pPr>
        <w:tabs>
          <w:tab w:val="right" w:pos="7254"/>
        </w:tabs>
        <w:rPr>
          <w:lang w:val="mk-MK"/>
        </w:rPr>
      </w:pPr>
    </w:p>
    <w:p w14:paraId="5593B3E4" w14:textId="1E692106" w:rsidR="007C7CB9" w:rsidRDefault="007C7CB9" w:rsidP="002B7A89">
      <w:pPr>
        <w:tabs>
          <w:tab w:val="right" w:pos="7254"/>
        </w:tabs>
        <w:rPr>
          <w:lang w:val="mk-MK"/>
        </w:rPr>
      </w:pPr>
    </w:p>
    <w:p w14:paraId="4224ABEF" w14:textId="13E4D7FA" w:rsidR="007C7CB9" w:rsidRDefault="007C7CB9" w:rsidP="002B7A89">
      <w:pPr>
        <w:tabs>
          <w:tab w:val="right" w:pos="7254"/>
        </w:tabs>
        <w:rPr>
          <w:lang w:val="mk-MK"/>
        </w:rPr>
      </w:pPr>
    </w:p>
    <w:p w14:paraId="4D3E57BA" w14:textId="6BB86677" w:rsidR="007C7CB9" w:rsidRDefault="007C7CB9" w:rsidP="002B7A89">
      <w:pPr>
        <w:tabs>
          <w:tab w:val="right" w:pos="7254"/>
        </w:tabs>
        <w:rPr>
          <w:lang w:val="mk-MK"/>
        </w:rPr>
      </w:pPr>
    </w:p>
    <w:p w14:paraId="1C3FD2A7" w14:textId="5781080A" w:rsidR="007C7CB9" w:rsidRDefault="007C7CB9" w:rsidP="002B7A89">
      <w:pPr>
        <w:tabs>
          <w:tab w:val="right" w:pos="7254"/>
        </w:tabs>
        <w:rPr>
          <w:lang w:val="mk-MK"/>
        </w:rPr>
      </w:pPr>
    </w:p>
    <w:p w14:paraId="0C1E4A64" w14:textId="0118A13E" w:rsidR="007C7CB9" w:rsidRDefault="007C7CB9" w:rsidP="002B7A89">
      <w:pPr>
        <w:tabs>
          <w:tab w:val="right" w:pos="7254"/>
        </w:tabs>
        <w:rPr>
          <w:lang w:val="mk-MK"/>
        </w:rPr>
      </w:pPr>
    </w:p>
    <w:p w14:paraId="28EE82DE" w14:textId="611F5318" w:rsidR="007C7CB9" w:rsidRDefault="007C7CB9" w:rsidP="002B7A89">
      <w:pPr>
        <w:tabs>
          <w:tab w:val="right" w:pos="7254"/>
        </w:tabs>
        <w:rPr>
          <w:lang w:val="mk-MK"/>
        </w:rPr>
      </w:pPr>
    </w:p>
    <w:p w14:paraId="4DA67674" w14:textId="698A7442" w:rsidR="007C7CB9" w:rsidRDefault="007C7CB9" w:rsidP="002B7A89">
      <w:pPr>
        <w:tabs>
          <w:tab w:val="right" w:pos="7254"/>
        </w:tabs>
        <w:rPr>
          <w:lang w:val="mk-MK"/>
        </w:rPr>
      </w:pPr>
    </w:p>
    <w:p w14:paraId="7F9AE6AF" w14:textId="77777777" w:rsidR="008016D3" w:rsidRPr="006D26A5" w:rsidRDefault="008016D3"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br w:type="page"/>
            </w:r>
            <w:bookmarkStart w:id="387" w:name="_Toc41971550"/>
            <w:bookmarkStart w:id="388" w:name="_Toc125871319"/>
            <w:bookmarkStart w:id="389" w:name="_Toc139856167"/>
            <w:bookmarkStart w:id="390" w:name="_Toc357755344"/>
            <w:bookmarkStart w:id="391" w:name="_Toc516735857"/>
            <w:r w:rsidRPr="00427441">
              <w:rPr>
                <w:lang w:val="mk-MK"/>
              </w:rPr>
              <w:t>Образец за гаранција на понудата</w:t>
            </w:r>
            <w:bookmarkEnd w:id="387"/>
            <w:bookmarkEnd w:id="388"/>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89"/>
            <w:bookmarkEnd w:id="390"/>
            <w:bookmarkEnd w:id="391"/>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2" w:name="_Toc357755345"/>
      <w:bookmarkStart w:id="393" w:name="_Toc516735858"/>
      <w:r w:rsidRPr="00427441">
        <w:rPr>
          <w:lang w:val="mk-MK"/>
        </w:rPr>
        <w:t>Техничка понуда</w:t>
      </w:r>
      <w:bookmarkEnd w:id="392"/>
      <w:bookmarkEnd w:id="393"/>
      <w:r w:rsidRPr="00427441">
        <w:rPr>
          <w:lang w:val="mk-MK"/>
        </w:rPr>
        <w:t xml:space="preserve"> </w:t>
      </w:r>
    </w:p>
    <w:p w14:paraId="66ADB0D6" w14:textId="77777777" w:rsidR="00493D78" w:rsidRPr="00427441" w:rsidRDefault="00493D78" w:rsidP="00493D78">
      <w:pPr>
        <w:pStyle w:val="S4-Header2"/>
        <w:rPr>
          <w:lang w:val="mk-MK"/>
        </w:rPr>
      </w:pPr>
      <w:bookmarkStart w:id="394" w:name="_Toc357755346"/>
      <w:bookmarkStart w:id="395" w:name="_Toc516735859"/>
      <w:r w:rsidRPr="00427441">
        <w:rPr>
          <w:lang w:val="mk-MK"/>
        </w:rPr>
        <w:t>Обрасци за техничката понуда</w:t>
      </w:r>
      <w:bookmarkEnd w:id="394"/>
      <w:bookmarkEnd w:id="395"/>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6" w:name="_Toc516735860"/>
      <w:bookmarkStart w:id="397" w:name="_Toc357755347"/>
      <w:bookmarkStart w:id="398" w:name="_Toc138144063"/>
      <w:r w:rsidR="00493D78" w:rsidRPr="00427441">
        <w:rPr>
          <w:lang w:val="mk-MK"/>
        </w:rPr>
        <w:t>Образец PER – 1</w:t>
      </w:r>
      <w:bookmarkEnd w:id="396"/>
    </w:p>
    <w:p w14:paraId="3F6DE4D4" w14:textId="77777777" w:rsidR="00493D78" w:rsidRPr="00427441" w:rsidRDefault="00493D78" w:rsidP="00493D78">
      <w:pPr>
        <w:jc w:val="center"/>
        <w:rPr>
          <w:b/>
          <w:bCs/>
          <w:sz w:val="28"/>
          <w:szCs w:val="28"/>
          <w:lang w:val="mk-MK"/>
        </w:rPr>
      </w:pPr>
    </w:p>
    <w:bookmarkEnd w:id="397"/>
    <w:bookmarkEnd w:id="398"/>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животна средина]</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здравје и безбедност]</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социјални аспекти]</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0D4660D2" w14:textId="77777777" w:rsidR="00B11BBC" w:rsidRPr="00427441" w:rsidRDefault="00B11BBC" w:rsidP="00A30A6B">
      <w:pPr>
        <w:pStyle w:val="BodyText3"/>
        <w:suppressAutoHyphens/>
        <w:ind w:left="180" w:right="288"/>
        <w:rPr>
          <w:rStyle w:val="Table"/>
          <w:rFonts w:ascii="Times New Roman" w:hAnsi="Times New Roman"/>
          <w:i w:val="0"/>
          <w:spacing w:val="-2"/>
          <w:lang w:val="mk-MK"/>
        </w:rPr>
      </w:pPr>
    </w:p>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9" w:name="_Toc516735861"/>
      <w:r w:rsidRPr="00427441">
        <w:rPr>
          <w:lang w:val="mk-MK"/>
        </w:rPr>
        <w:t>Образец PER – 2:</w:t>
      </w:r>
      <w:bookmarkEnd w:id="399"/>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0"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0"/>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1"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1"/>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2" w:name="_Toc516735862"/>
      <w:r w:rsidRPr="00427441">
        <w:rPr>
          <w:lang w:val="mk-MK"/>
        </w:rPr>
        <w:t>Опрема</w:t>
      </w:r>
      <w:bookmarkEnd w:id="402"/>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3" w:name="_Toc516735863"/>
      <w:r w:rsidRPr="00427441">
        <w:rPr>
          <w:lang w:val="mk-MK"/>
        </w:rPr>
        <w:t>Организираност на локацијата</w:t>
      </w:r>
      <w:bookmarkEnd w:id="403"/>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4" w:name="_Toc516735864"/>
      <w:bookmarkStart w:id="405" w:name="_Toc357755349"/>
      <w:r w:rsidRPr="00427441">
        <w:rPr>
          <w:lang w:val="mk-MK"/>
        </w:rPr>
        <w:t>Изјава за методот</w:t>
      </w:r>
      <w:bookmarkEnd w:id="404"/>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6" w:name="_Toc516735865"/>
      <w:r w:rsidRPr="00427441">
        <w:rPr>
          <w:lang w:val="mk-MK"/>
        </w:rPr>
        <w:t>Распоред за мобилизација</w:t>
      </w:r>
      <w:bookmarkEnd w:id="406"/>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7" w:name="_Hlk515532539"/>
      <w:r w:rsidRPr="00427441">
        <w:rPr>
          <w:i/>
          <w:lang w:val="mk-MK"/>
        </w:rPr>
        <w:t>[внесете Распоред за мобилизација]</w:t>
      </w:r>
      <w:bookmarkEnd w:id="407"/>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8" w:name="_Toc516735866"/>
      <w:r w:rsidRPr="00427441">
        <w:rPr>
          <w:lang w:val="mk-MK"/>
        </w:rPr>
        <w:t>Распоред за градење</w:t>
      </w:r>
      <w:bookmarkEnd w:id="408"/>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9" w:name="_Toc473887080"/>
      <w:bookmarkStart w:id="410" w:name="_Toc473814129"/>
    </w:p>
    <w:p w14:paraId="35E73CFA" w14:textId="77777777" w:rsidR="00493D78" w:rsidRPr="00427441" w:rsidRDefault="00493D78" w:rsidP="008A1738">
      <w:pPr>
        <w:pStyle w:val="S4-Header2"/>
        <w:rPr>
          <w:lang w:val="mk-MK"/>
        </w:rPr>
      </w:pPr>
      <w:bookmarkStart w:id="411" w:name="_Toc516735867"/>
      <w:bookmarkEnd w:id="409"/>
      <w:bookmarkEnd w:id="410"/>
      <w:r w:rsidRPr="00427441">
        <w:rPr>
          <w:lang w:val="mk-MK"/>
        </w:rPr>
        <w:t>Стратегии за управување и планови за спореведување на ЖССАЗБ</w:t>
      </w:r>
      <w:bookmarkEnd w:id="411"/>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1E29F39F"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835777" w:rsidRPr="00835777">
        <w:rPr>
          <w:lang w:val="mk-MK"/>
        </w:rPr>
        <w:t xml:space="preserve"> </w:t>
      </w:r>
      <w:r w:rsidR="00835777">
        <w:rPr>
          <w:lang w:val="mk-MK"/>
        </w:rPr>
        <w:t xml:space="preserve">– </w:t>
      </w:r>
      <w:r w:rsidR="00835777" w:rsidRPr="00835777">
        <w:rPr>
          <w:b/>
          <w:lang w:val="mk-MK"/>
        </w:rPr>
        <w:t>нема примена</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2" w:name="_Toc473814130"/>
      <w:bookmarkStart w:id="413" w:name="_Toc473887081"/>
    </w:p>
    <w:p w14:paraId="6F616205" w14:textId="77777777" w:rsidR="00493D78" w:rsidRPr="00427441" w:rsidRDefault="00493D78" w:rsidP="008A1738">
      <w:pPr>
        <w:pStyle w:val="S4-Header2"/>
        <w:rPr>
          <w:lang w:val="mk-MK"/>
        </w:rPr>
      </w:pPr>
      <w:bookmarkStart w:id="414" w:name="_Toc516735868"/>
      <w:bookmarkEnd w:id="412"/>
      <w:bookmarkEnd w:id="413"/>
      <w:r w:rsidRPr="00427441">
        <w:rPr>
          <w:lang w:val="mk-MK"/>
        </w:rPr>
        <w:t>Кодекс на однесување: Аспекти на животната средина, социјални аспекти, здравје и безбедност (ЖССАЗБ)</w:t>
      </w:r>
      <w:bookmarkEnd w:id="414"/>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423B5A1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 </w:t>
      </w:r>
      <w:r w:rsidR="00835777" w:rsidRPr="00835777">
        <w:rPr>
          <w:b/>
          <w:lang w:val="mk-MK"/>
        </w:rPr>
        <w:t>нема примена</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5" w:name="_Toc516735869"/>
      <w:bookmarkEnd w:id="405"/>
      <w:r w:rsidRPr="00427441">
        <w:rPr>
          <w:lang w:val="mk-MK"/>
        </w:rPr>
        <w:t>Квалификации на Понудувачот</w:t>
      </w:r>
      <w:bookmarkEnd w:id="415"/>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6" w:name="_Toc78273053"/>
      <w:bookmarkStart w:id="417" w:name="_Toc108950347"/>
      <w:bookmarkEnd w:id="383"/>
    </w:p>
    <w:p w14:paraId="58C63263" w14:textId="77777777" w:rsidR="00946F75" w:rsidRPr="00946F75" w:rsidRDefault="00946F75" w:rsidP="00946F75">
      <w:pPr>
        <w:spacing w:before="120" w:after="240"/>
        <w:jc w:val="center"/>
        <w:rPr>
          <w:b/>
          <w:sz w:val="32"/>
          <w:szCs w:val="32"/>
          <w:lang w:val="mk-MK"/>
        </w:rPr>
      </w:pPr>
      <w:bookmarkStart w:id="418" w:name="_Toc411494524"/>
      <w:bookmarkStart w:id="419" w:name="_Toc78273052"/>
      <w:bookmarkStart w:id="420" w:name="_Toc108950346"/>
      <w:bookmarkStart w:id="421" w:name="_Toc516735870"/>
      <w:bookmarkEnd w:id="416"/>
      <w:bookmarkEnd w:id="417"/>
      <w:r w:rsidRPr="00946F75">
        <w:rPr>
          <w:b/>
          <w:sz w:val="32"/>
          <w:lang w:val="mk-MK"/>
        </w:rPr>
        <w:t>Образец ELI-1.1</w:t>
      </w:r>
      <w:bookmarkStart w:id="422" w:name="_Toc330892288"/>
      <w:bookmarkStart w:id="423" w:name="_Toc138144065"/>
      <w:bookmarkStart w:id="424" w:name="_Toc127160593"/>
      <w:bookmarkStart w:id="425" w:name="_Toc125871309"/>
      <w:r w:rsidRPr="00946F75">
        <w:rPr>
          <w:b/>
          <w:sz w:val="32"/>
          <w:lang w:val="mk-MK"/>
        </w:rPr>
        <w:t>: Образец за информации за понудувачот</w:t>
      </w:r>
      <w:bookmarkEnd w:id="418"/>
      <w:bookmarkEnd w:id="422"/>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9"/>
    <w:bookmarkEnd w:id="420"/>
    <w:bookmarkEnd w:id="423"/>
    <w:bookmarkEnd w:id="424"/>
    <w:bookmarkEnd w:id="425"/>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0B4400BD" w:rsidR="00493D78" w:rsidRPr="00427441" w:rsidRDefault="00493D78" w:rsidP="00493D78">
      <w:pPr>
        <w:pStyle w:val="S4-Header2"/>
        <w:rPr>
          <w:lang w:val="mk-MK"/>
        </w:rPr>
      </w:pPr>
      <w:r w:rsidRPr="00427441">
        <w:rPr>
          <w:lang w:val="mk-MK"/>
        </w:rPr>
        <w:t>Образец ELI 1.2</w:t>
      </w:r>
      <w:bookmarkStart w:id="426" w:name="_Toc357755351"/>
      <w:bookmarkStart w:id="427" w:name="_Toc125871310"/>
      <w:bookmarkStart w:id="428" w:name="_Toc127160594"/>
      <w:bookmarkStart w:id="429" w:name="_Toc138144066"/>
      <w:r w:rsidRPr="00427441">
        <w:rPr>
          <w:lang w:val="mk-MK"/>
        </w:rPr>
        <w:t>:Табела за информации за страна во заедничко вложување (ЗВ)</w:t>
      </w:r>
      <w:bookmarkEnd w:id="421"/>
      <w:bookmarkEnd w:id="426"/>
      <w:r w:rsidRPr="00427441">
        <w:rPr>
          <w:lang w:val="mk-MK"/>
        </w:rPr>
        <w:t xml:space="preserve"> </w:t>
      </w:r>
      <w:bookmarkEnd w:id="427"/>
      <w:bookmarkEnd w:id="428"/>
      <w:bookmarkEnd w:id="429"/>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0" w:name="_Toc516735871"/>
      <w:r w:rsidR="00493D78" w:rsidRPr="00427441">
        <w:rPr>
          <w:lang w:val="mk-MK"/>
        </w:rPr>
        <w:t>Образец CON – 2</w:t>
      </w:r>
      <w:bookmarkStart w:id="431" w:name="_Hlk516324872"/>
      <w:bookmarkStart w:id="432" w:name="_Toc498847215"/>
      <w:bookmarkStart w:id="433" w:name="_Toc498850087"/>
      <w:bookmarkStart w:id="434" w:name="_Toc498851692"/>
      <w:bookmarkStart w:id="435" w:name="_Toc499021794"/>
      <w:bookmarkStart w:id="436" w:name="_Toc499023477"/>
      <w:bookmarkStart w:id="437" w:name="_Toc501529959"/>
      <w:bookmarkStart w:id="438" w:name="_Toc23302380"/>
      <w:bookmarkStart w:id="439" w:name="_Toc125871311"/>
      <w:bookmarkStart w:id="440" w:name="_Toc127160595"/>
      <w:bookmarkStart w:id="441" w:name="_Toc138144067"/>
      <w:r w:rsidR="00493D78" w:rsidRPr="00427441">
        <w:rPr>
          <w:lang w:val="mk-MK"/>
        </w:rPr>
        <w:t xml:space="preserve">: </w:t>
      </w:r>
      <w:bookmarkEnd w:id="431"/>
      <w:bookmarkEnd w:id="432"/>
      <w:bookmarkEnd w:id="433"/>
      <w:bookmarkEnd w:id="434"/>
      <w:bookmarkEnd w:id="435"/>
      <w:bookmarkEnd w:id="436"/>
      <w:bookmarkEnd w:id="437"/>
      <w:bookmarkEnd w:id="438"/>
      <w:bookmarkEnd w:id="439"/>
      <w:bookmarkEnd w:id="440"/>
      <w:bookmarkEnd w:id="441"/>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0"/>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2"/>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3"/>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4" w:name="_Toc125873866"/>
      <w:bookmarkStart w:id="445" w:name="_Toc516735872"/>
      <w:r w:rsidRPr="00427441">
        <w:rPr>
          <w:lang w:val="mk-MK"/>
        </w:rPr>
        <w:t>Образец CCC</w:t>
      </w:r>
      <w:bookmarkStart w:id="446" w:name="_Toc357755353"/>
      <w:bookmarkStart w:id="447" w:name="_Toc41971547"/>
      <w:bookmarkStart w:id="448" w:name="_Toc125871312"/>
      <w:bookmarkStart w:id="449" w:name="_Toc127160596"/>
      <w:bookmarkStart w:id="450" w:name="_Toc138144068"/>
      <w:bookmarkEnd w:id="444"/>
      <w:r w:rsidRPr="00427441">
        <w:rPr>
          <w:lang w:val="mk-MK"/>
        </w:rPr>
        <w:t xml:space="preserve">: Тековни договорни обврски/тековни </w:t>
      </w:r>
      <w:r w:rsidR="00946F75">
        <w:rPr>
          <w:lang w:val="mk-MK"/>
        </w:rPr>
        <w:t xml:space="preserve">градежни работи </w:t>
      </w:r>
      <w:bookmarkEnd w:id="445"/>
      <w:bookmarkEnd w:id="446"/>
      <w:r w:rsidRPr="00427441">
        <w:rPr>
          <w:lang w:val="mk-MK"/>
        </w:rPr>
        <w:t xml:space="preserve"> </w:t>
      </w:r>
      <w:bookmarkEnd w:id="447"/>
      <w:bookmarkEnd w:id="448"/>
      <w:bookmarkEnd w:id="449"/>
      <w:bookmarkEnd w:id="450"/>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1" w:name="_Toc357755354"/>
      <w:bookmarkStart w:id="452" w:name="_Toc516735873"/>
      <w:bookmarkStart w:id="453" w:name="_Toc127160597"/>
      <w:bookmarkStart w:id="454" w:name="_Toc138144069"/>
      <w:bookmarkStart w:id="455" w:name="_Toc41971548"/>
      <w:r w:rsidR="00493D78" w:rsidRPr="00427441">
        <w:rPr>
          <w:lang w:val="mk-MK"/>
        </w:rPr>
        <w:t xml:space="preserve">Образец </w:t>
      </w:r>
      <w:bookmarkEnd w:id="451"/>
      <w:r w:rsidR="00493D78" w:rsidRPr="00427441">
        <w:rPr>
          <w:lang w:val="mk-MK"/>
        </w:rPr>
        <w:t xml:space="preserve">FIN – 3.1: Финансиска состојба и </w:t>
      </w:r>
      <w:bookmarkEnd w:id="452"/>
      <w:r w:rsidR="00A8418D">
        <w:rPr>
          <w:lang w:val="mk-MK"/>
        </w:rPr>
        <w:t>работење</w:t>
      </w:r>
    </w:p>
    <w:bookmarkEnd w:id="453"/>
    <w:bookmarkEnd w:id="454"/>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ја одразуваат финансиската состојба на понудувачот или во случај на 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9"/>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6" w:name="_Toc498849282"/>
      <w:bookmarkStart w:id="457" w:name="_Toc498850121"/>
      <w:bookmarkStart w:id="458" w:name="_Toc498851726"/>
      <w:bookmarkStart w:id="459" w:name="_Toc4390861"/>
      <w:bookmarkStart w:id="460" w:name="_Toc4405766"/>
      <w:bookmarkStart w:id="461" w:name="_Toc23215169"/>
      <w:bookmarkStart w:id="462" w:name="_Toc516735874"/>
      <w:bookmarkStart w:id="463" w:name="_Toc4390862"/>
      <w:bookmarkStart w:id="464" w:name="_Toc4405767"/>
      <w:bookmarkStart w:id="465" w:name="_Toc23215170"/>
      <w:bookmarkStart w:id="466" w:name="_Toc125954068"/>
      <w:bookmarkEnd w:id="456"/>
      <w:bookmarkEnd w:id="457"/>
      <w:bookmarkEnd w:id="458"/>
      <w:r w:rsidRPr="00427441">
        <w:rPr>
          <w:lang w:val="mk-MK"/>
        </w:rPr>
        <w:t>Образец FIN – 3.2</w:t>
      </w:r>
      <w:bookmarkStart w:id="467" w:name="_Toc23302382"/>
      <w:bookmarkStart w:id="468" w:name="_Toc125871314"/>
      <w:bookmarkStart w:id="469" w:name="_Toc127160599"/>
      <w:bookmarkStart w:id="470" w:name="_Toc138144070"/>
      <w:bookmarkStart w:id="471" w:name="_Toc357755355"/>
      <w:bookmarkEnd w:id="459"/>
      <w:bookmarkEnd w:id="460"/>
      <w:bookmarkEnd w:id="461"/>
      <w:r w:rsidRPr="00427441">
        <w:rPr>
          <w:lang w:val="mk-MK"/>
        </w:rPr>
        <w:t xml:space="preserve">: </w:t>
      </w:r>
      <w:bookmarkEnd w:id="467"/>
      <w:bookmarkEnd w:id="468"/>
      <w:bookmarkEnd w:id="469"/>
      <w:bookmarkEnd w:id="470"/>
      <w:bookmarkEnd w:id="471"/>
      <w:r w:rsidRPr="00427441">
        <w:rPr>
          <w:lang w:val="mk-MK"/>
        </w:rPr>
        <w:t xml:space="preserve">Просечен годишен обрт на средства </w:t>
      </w:r>
      <w:r w:rsidR="00A8418D">
        <w:rPr>
          <w:lang w:val="mk-MK"/>
        </w:rPr>
        <w:t>од градежни активности</w:t>
      </w:r>
      <w:bookmarkEnd w:id="462"/>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2" w:name="_Toc516735875"/>
      <w:bookmarkEnd w:id="455"/>
      <w:bookmarkEnd w:id="463"/>
      <w:bookmarkEnd w:id="464"/>
      <w:bookmarkEnd w:id="465"/>
      <w:bookmarkEnd w:id="466"/>
      <w:r w:rsidRPr="00427441">
        <w:rPr>
          <w:lang w:val="mk-MK"/>
        </w:rPr>
        <w:t>Образец FIN3.3</w:t>
      </w:r>
      <w:bookmarkStart w:id="473" w:name="_Toc357755356"/>
      <w:bookmarkStart w:id="474" w:name="_Toc41971549"/>
      <w:bookmarkStart w:id="475" w:name="_Toc125871315"/>
      <w:bookmarkStart w:id="476" w:name="_Toc127160600"/>
      <w:bookmarkStart w:id="477" w:name="_Toc138144071"/>
      <w:r w:rsidRPr="00427441">
        <w:rPr>
          <w:lang w:val="mk-MK"/>
        </w:rPr>
        <w:t>: Финансиски средства</w:t>
      </w:r>
      <w:bookmarkEnd w:id="472"/>
      <w:bookmarkEnd w:id="473"/>
      <w:bookmarkEnd w:id="474"/>
      <w:bookmarkEnd w:id="475"/>
      <w:bookmarkEnd w:id="476"/>
      <w:bookmarkEnd w:id="477"/>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8" w:name="_Toc108424568"/>
      <w:bookmarkStart w:id="479" w:name="_Toc516735876"/>
      <w:r w:rsidR="00493D78" w:rsidRPr="00427441">
        <w:rPr>
          <w:lang w:val="mk-MK"/>
        </w:rPr>
        <w:t xml:space="preserve">Образец EXP - 4.1: </w:t>
      </w:r>
      <w:bookmarkEnd w:id="478"/>
      <w:r w:rsidR="00493D78" w:rsidRPr="00427441">
        <w:rPr>
          <w:lang w:val="mk-MK"/>
        </w:rPr>
        <w:t>Општо градежно искуство</w:t>
      </w:r>
      <w:bookmarkEnd w:id="479"/>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0" w:name="_Toc516735877"/>
      <w:r w:rsidRPr="00427441">
        <w:rPr>
          <w:lang w:val="mk-MK"/>
        </w:rPr>
        <w:t>Образец EXP – 4.2(a)</w:t>
      </w:r>
      <w:bookmarkStart w:id="481" w:name="_Toc108424569"/>
      <w:r w:rsidRPr="00427441">
        <w:rPr>
          <w:lang w:val="mk-MK"/>
        </w:rPr>
        <w:t xml:space="preserve">: </w:t>
      </w:r>
      <w:bookmarkEnd w:id="481"/>
      <w:r w:rsidRPr="00427441">
        <w:rPr>
          <w:lang w:val="mk-MK"/>
        </w:rPr>
        <w:t>Специфично искуство во градежништво и управување со договори</w:t>
      </w:r>
      <w:bookmarkEnd w:id="480"/>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2"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2"/>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3" w:name="_Toc516735878"/>
      <w:r w:rsidR="00493D78" w:rsidRPr="00427441">
        <w:rPr>
          <w:lang w:val="mk-MK"/>
        </w:rPr>
        <w:t>Образец EXP – 4.2(a) (продолж.</w:t>
      </w:r>
      <w:bookmarkStart w:id="484" w:name="_Toc357755359"/>
      <w:r w:rsidR="00493D78" w:rsidRPr="00427441">
        <w:rPr>
          <w:lang w:val="mk-MK"/>
        </w:rPr>
        <w:t>): Специфично искуство во градежништво и управување со договори (продолжува)</w:t>
      </w:r>
      <w:bookmarkEnd w:id="483"/>
      <w:bookmarkEnd w:id="484"/>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Износ </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5" w:name="_Toc516735879"/>
      <w:r w:rsidR="00493D78" w:rsidRPr="00427441">
        <w:rPr>
          <w:lang w:val="mk-MK"/>
        </w:rPr>
        <w:t>Образец EXP – 4.2(b)</w:t>
      </w:r>
      <w:bookmarkStart w:id="486" w:name="_Toc108424570"/>
      <w:bookmarkStart w:id="487" w:name="_Toc23302385"/>
      <w:bookmarkStart w:id="488" w:name="_Toc125871318"/>
      <w:bookmarkStart w:id="489" w:name="_Toc127160604"/>
      <w:bookmarkStart w:id="490" w:name="_Toc138144074"/>
      <w:r w:rsidR="00493D78" w:rsidRPr="00427441">
        <w:rPr>
          <w:lang w:val="mk-MK"/>
        </w:rPr>
        <w:t xml:space="preserve">: </w:t>
      </w:r>
      <w:bookmarkEnd w:id="486"/>
      <w:r w:rsidR="00493D78" w:rsidRPr="00427441">
        <w:rPr>
          <w:lang w:val="mk-MK"/>
        </w:rPr>
        <w:t>Градежно искуство во клучните активности</w:t>
      </w:r>
      <w:bookmarkEnd w:id="485"/>
      <w:bookmarkEnd w:id="487"/>
      <w:bookmarkEnd w:id="488"/>
      <w:bookmarkEnd w:id="489"/>
      <w:bookmarkEnd w:id="490"/>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20"/>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t xml:space="preserve"> </w:t>
      </w:r>
      <w:bookmarkStart w:id="491" w:name="_Toc330892104"/>
      <w:bookmarkStart w:id="492" w:name="_Toc364152702"/>
      <w:r w:rsidR="00493D78" w:rsidRPr="00427441">
        <w:rPr>
          <w:b/>
          <w:sz w:val="36"/>
          <w:szCs w:val="36"/>
          <w:lang w:val="mk-MK"/>
        </w:rPr>
        <w:t>Дел V – Квалификувани земји</w:t>
      </w:r>
      <w:bookmarkEnd w:id="491"/>
      <w:bookmarkEnd w:id="492"/>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3" w:name="_Toc364152704"/>
      <w:bookmarkStart w:id="494" w:name="_Toc78357427"/>
      <w:bookmarkEnd w:id="1"/>
      <w:r w:rsidRPr="00427441">
        <w:rPr>
          <w:lang w:val="mk-MK"/>
        </w:rPr>
        <w:t xml:space="preserve">Дел VI – </w:t>
      </w:r>
      <w:bookmarkEnd w:id="493"/>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1"/>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2"/>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3"/>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4"/>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25"/>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6"/>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7"/>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4"/>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5" w:name="_Toc333923378"/>
      <w:r w:rsidRPr="00427441">
        <w:rPr>
          <w:lang w:val="mk-MK"/>
        </w:rPr>
        <w:t xml:space="preserve">ДЕЛ 2 – </w:t>
      </w:r>
      <w:bookmarkEnd w:id="495"/>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6" w:name="_Toc333923379"/>
      <w:r w:rsidRPr="00427441">
        <w:rPr>
          <w:b/>
          <w:sz w:val="36"/>
          <w:szCs w:val="36"/>
          <w:lang w:val="mk-MK"/>
        </w:rPr>
        <w:t xml:space="preserve">Дел VII – </w:t>
      </w:r>
      <w:bookmarkStart w:id="497" w:name="_Hlk516684271"/>
      <w:bookmarkEnd w:id="496"/>
      <w:r w:rsidRPr="00427441">
        <w:rPr>
          <w:b/>
          <w:sz w:val="36"/>
          <w:szCs w:val="36"/>
          <w:lang w:val="mk-MK"/>
        </w:rPr>
        <w:t>Барања за работи</w:t>
      </w:r>
      <w:bookmarkEnd w:id="497"/>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319798BB"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r>
        <w:r w:rsidR="008A1738" w:rsidRPr="00427441">
          <w:rPr>
            <w:webHidden/>
            <w:lang w:val="mk-MK"/>
          </w:rPr>
          <w:fldChar w:fldCharType="separate"/>
        </w:r>
        <w:r w:rsidR="00F21600">
          <w:rPr>
            <w:b w:val="0"/>
            <w:bCs/>
            <w:noProof/>
            <w:webHidden/>
          </w:rPr>
          <w:t>Error! Bookmark not defined.</w:t>
        </w:r>
        <w:r w:rsidR="008A1738" w:rsidRPr="00427441">
          <w:rPr>
            <w:webHidden/>
            <w:lang w:val="mk-MK"/>
          </w:rPr>
          <w:fldChar w:fldCharType="end"/>
        </w:r>
      </w:hyperlink>
    </w:p>
    <w:p w14:paraId="3D3B0C1C" w14:textId="4CCEFEF0" w:rsidR="008A1738"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F21600">
          <w:rPr>
            <w:noProof/>
            <w:webHidden/>
            <w:lang w:val="mk-MK"/>
          </w:rPr>
          <w:t>94</w:t>
        </w:r>
        <w:r w:rsidR="008A1738" w:rsidRPr="00427441">
          <w:rPr>
            <w:webHidden/>
            <w:lang w:val="mk-MK"/>
          </w:rPr>
          <w:fldChar w:fldCharType="end"/>
        </w:r>
      </w:hyperlink>
      <w:r w:rsidR="000242AA">
        <w:rPr>
          <w:lang w:val="mk-MK"/>
        </w:rPr>
        <w:t>9</w:t>
      </w:r>
    </w:p>
    <w:p w14:paraId="1D4C725A" w14:textId="25D02468" w:rsidR="008A1738" w:rsidRPr="00F11107" w:rsidRDefault="00F513AA">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Default="009647E6" w:rsidP="00185C5F">
      <w:pPr>
        <w:autoSpaceDE w:val="0"/>
        <w:autoSpaceDN w:val="0"/>
        <w:adjustRightInd w:val="0"/>
        <w:jc w:val="center"/>
        <w:rPr>
          <w:b/>
          <w:sz w:val="28"/>
          <w:szCs w:val="28"/>
        </w:rPr>
      </w:pPr>
      <w:r>
        <w:rPr>
          <w:b/>
          <w:sz w:val="28"/>
          <w:szCs w:val="28"/>
          <w:lang w:val="mk-MK"/>
        </w:rPr>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6E280D70" w14:textId="119885DD" w:rsidR="004B3123" w:rsidRDefault="004B3123" w:rsidP="00076CFD">
      <w:pPr>
        <w:autoSpaceDE w:val="0"/>
        <w:autoSpaceDN w:val="0"/>
        <w:adjustRightInd w:val="0"/>
        <w:jc w:val="both"/>
      </w:pPr>
    </w:p>
    <w:p w14:paraId="235432A6" w14:textId="7027C918" w:rsidR="004B3123" w:rsidRDefault="004B3123" w:rsidP="00076CFD">
      <w:pPr>
        <w:autoSpaceDE w:val="0"/>
        <w:autoSpaceDN w:val="0"/>
        <w:adjustRightInd w:val="0"/>
        <w:jc w:val="both"/>
      </w:pPr>
    </w:p>
    <w:p w14:paraId="415A7FCD" w14:textId="47E5AC78" w:rsidR="004B3123" w:rsidRDefault="004B3123" w:rsidP="00076CFD">
      <w:pPr>
        <w:autoSpaceDE w:val="0"/>
        <w:autoSpaceDN w:val="0"/>
        <w:adjustRightInd w:val="0"/>
        <w:jc w:val="both"/>
      </w:pPr>
    </w:p>
    <w:p w14:paraId="51165EFE" w14:textId="62472996" w:rsidR="004B3123" w:rsidRDefault="004B3123" w:rsidP="00076CFD">
      <w:pPr>
        <w:autoSpaceDE w:val="0"/>
        <w:autoSpaceDN w:val="0"/>
        <w:adjustRightInd w:val="0"/>
        <w:jc w:val="both"/>
      </w:pPr>
    </w:p>
    <w:p w14:paraId="2CECCECA" w14:textId="4CC9F41D" w:rsidR="004B3123" w:rsidRDefault="009647E6" w:rsidP="00D876B3">
      <w:pPr>
        <w:pStyle w:val="ListParagraph"/>
        <w:numPr>
          <w:ilvl w:val="0"/>
          <w:numId w:val="48"/>
        </w:numPr>
        <w:autoSpaceDE w:val="0"/>
        <w:autoSpaceDN w:val="0"/>
        <w:adjustRightInd w:val="0"/>
        <w:ind w:left="0" w:firstLine="0"/>
        <w:rPr>
          <w:b/>
          <w:sz w:val="28"/>
          <w:szCs w:val="28"/>
        </w:rPr>
      </w:pPr>
      <w:r w:rsidRPr="00D5589E">
        <w:rPr>
          <w:b/>
        </w:rPr>
        <w:t>Технички опис -</w:t>
      </w:r>
      <w:r>
        <w:t xml:space="preserve"> </w:t>
      </w:r>
      <w:r w:rsidRPr="009647E6">
        <w:rPr>
          <w:b/>
          <w:sz w:val="28"/>
          <w:szCs w:val="28"/>
        </w:rPr>
        <w:t>Кон Основниот проект за пешачко-велосипедски патеки  Центар Жупа - Дебарски Острови</w:t>
      </w:r>
      <w:r>
        <w:rPr>
          <w:b/>
          <w:sz w:val="28"/>
          <w:szCs w:val="28"/>
        </w:rPr>
        <w:t xml:space="preserve"> КРАК 1</w:t>
      </w:r>
    </w:p>
    <w:p w14:paraId="7AA6DD6A" w14:textId="77777777" w:rsidR="00F1758F" w:rsidRDefault="00F1758F" w:rsidP="00F1758F">
      <w:pPr>
        <w:pStyle w:val="ListParagraph"/>
        <w:autoSpaceDE w:val="0"/>
        <w:autoSpaceDN w:val="0"/>
        <w:adjustRightInd w:val="0"/>
        <w:ind w:left="0"/>
        <w:rPr>
          <w:b/>
          <w:sz w:val="28"/>
          <w:szCs w:val="28"/>
        </w:rPr>
      </w:pPr>
    </w:p>
    <w:p w14:paraId="613868C9" w14:textId="7B2D555C" w:rsidR="009647E6" w:rsidRDefault="00F513AA" w:rsidP="009647E6">
      <w:pPr>
        <w:autoSpaceDE w:val="0"/>
        <w:autoSpaceDN w:val="0"/>
        <w:adjustRightInd w:val="0"/>
        <w:rPr>
          <w:b/>
          <w:sz w:val="28"/>
          <w:szCs w:val="28"/>
        </w:rPr>
      </w:pPr>
      <w:hyperlink r:id="rId14" w:history="1">
        <w:r w:rsidR="00F1758F" w:rsidRPr="00811250">
          <w:rPr>
            <w:rStyle w:val="Hyperlink"/>
            <w:b/>
            <w:sz w:val="28"/>
            <w:szCs w:val="28"/>
          </w:rPr>
          <w:t>http://lrcp.mk/wp-content/uploads/2019/03/10_Centar-Zupa_TO-Krak-1.pdf</w:t>
        </w:r>
      </w:hyperlink>
    </w:p>
    <w:p w14:paraId="5996F012" w14:textId="15309FD6" w:rsidR="00F1758F" w:rsidRDefault="00F1758F" w:rsidP="009647E6">
      <w:pPr>
        <w:autoSpaceDE w:val="0"/>
        <w:autoSpaceDN w:val="0"/>
        <w:adjustRightInd w:val="0"/>
        <w:rPr>
          <w:b/>
          <w:sz w:val="28"/>
          <w:szCs w:val="28"/>
        </w:rPr>
      </w:pPr>
    </w:p>
    <w:p w14:paraId="0570A080" w14:textId="77777777" w:rsidR="00F1758F" w:rsidRDefault="00F1758F" w:rsidP="009647E6">
      <w:pPr>
        <w:autoSpaceDE w:val="0"/>
        <w:autoSpaceDN w:val="0"/>
        <w:adjustRightInd w:val="0"/>
        <w:rPr>
          <w:b/>
          <w:sz w:val="28"/>
          <w:szCs w:val="28"/>
        </w:rPr>
      </w:pPr>
    </w:p>
    <w:p w14:paraId="17C81F5E" w14:textId="77777777" w:rsidR="009647E6" w:rsidRPr="009647E6" w:rsidRDefault="009647E6" w:rsidP="009647E6">
      <w:pPr>
        <w:autoSpaceDE w:val="0"/>
        <w:autoSpaceDN w:val="0"/>
        <w:adjustRightInd w:val="0"/>
        <w:rPr>
          <w:b/>
          <w:sz w:val="28"/>
          <w:szCs w:val="28"/>
        </w:rPr>
      </w:pPr>
    </w:p>
    <w:p w14:paraId="56139614" w14:textId="75342781" w:rsidR="009647E6" w:rsidRDefault="009647E6" w:rsidP="00D876B3">
      <w:pPr>
        <w:pStyle w:val="ListParagraph"/>
        <w:numPr>
          <w:ilvl w:val="0"/>
          <w:numId w:val="48"/>
        </w:numPr>
        <w:autoSpaceDE w:val="0"/>
        <w:autoSpaceDN w:val="0"/>
        <w:adjustRightInd w:val="0"/>
        <w:ind w:left="0" w:firstLine="0"/>
        <w:rPr>
          <w:b/>
          <w:sz w:val="28"/>
          <w:szCs w:val="28"/>
        </w:rPr>
      </w:pPr>
      <w:r w:rsidRPr="00D5589E">
        <w:rPr>
          <w:b/>
        </w:rPr>
        <w:t>Технички опис -</w:t>
      </w:r>
      <w:r>
        <w:t xml:space="preserve"> </w:t>
      </w:r>
      <w:r w:rsidRPr="009647E6">
        <w:rPr>
          <w:b/>
          <w:sz w:val="28"/>
          <w:szCs w:val="28"/>
        </w:rPr>
        <w:t>Кон Основниот проект за пешачко-велосипедски патеки  Центар Жупа - Дебарски Острови</w:t>
      </w:r>
      <w:r>
        <w:rPr>
          <w:b/>
          <w:sz w:val="28"/>
          <w:szCs w:val="28"/>
        </w:rPr>
        <w:t xml:space="preserve"> ПАТЕКА 2512</w:t>
      </w:r>
    </w:p>
    <w:p w14:paraId="68F14A21" w14:textId="77777777" w:rsidR="009647E6" w:rsidRPr="009647E6" w:rsidRDefault="009647E6" w:rsidP="009647E6">
      <w:pPr>
        <w:pStyle w:val="ListParagraph"/>
        <w:autoSpaceDE w:val="0"/>
        <w:autoSpaceDN w:val="0"/>
        <w:adjustRightInd w:val="0"/>
        <w:ind w:left="0"/>
        <w:rPr>
          <w:b/>
          <w:sz w:val="28"/>
          <w:szCs w:val="28"/>
        </w:rPr>
      </w:pPr>
    </w:p>
    <w:p w14:paraId="104C9CA9" w14:textId="06892E1E" w:rsidR="00F1758F" w:rsidRDefault="00F513AA" w:rsidP="00F1758F">
      <w:pPr>
        <w:autoSpaceDE w:val="0"/>
        <w:autoSpaceDN w:val="0"/>
        <w:adjustRightInd w:val="0"/>
        <w:rPr>
          <w:b/>
          <w:sz w:val="28"/>
          <w:szCs w:val="28"/>
        </w:rPr>
      </w:pPr>
      <w:hyperlink r:id="rId15" w:history="1">
        <w:r w:rsidR="00F1758F" w:rsidRPr="00811250">
          <w:rPr>
            <w:rStyle w:val="Hyperlink"/>
            <w:b/>
            <w:sz w:val="28"/>
            <w:szCs w:val="28"/>
          </w:rPr>
          <w:t>http://lrcp.mk/wp-content/uploads/2019/03/10_Cenatr-Zupa_TO-Pateka-2512.pdf</w:t>
        </w:r>
      </w:hyperlink>
    </w:p>
    <w:p w14:paraId="5ADED612" w14:textId="57BAEF14" w:rsidR="00F1758F" w:rsidRDefault="00F1758F" w:rsidP="00F1758F">
      <w:pPr>
        <w:autoSpaceDE w:val="0"/>
        <w:autoSpaceDN w:val="0"/>
        <w:adjustRightInd w:val="0"/>
        <w:rPr>
          <w:b/>
          <w:sz w:val="28"/>
          <w:szCs w:val="28"/>
        </w:rPr>
      </w:pPr>
    </w:p>
    <w:p w14:paraId="00AB5FB1" w14:textId="77777777" w:rsidR="00F1758F" w:rsidRDefault="00F1758F" w:rsidP="00F1758F">
      <w:pPr>
        <w:autoSpaceDE w:val="0"/>
        <w:autoSpaceDN w:val="0"/>
        <w:adjustRightInd w:val="0"/>
        <w:rPr>
          <w:b/>
          <w:sz w:val="28"/>
          <w:szCs w:val="28"/>
        </w:rPr>
      </w:pPr>
    </w:p>
    <w:p w14:paraId="6D928A15" w14:textId="7490B830" w:rsidR="0053487C" w:rsidRDefault="0053487C" w:rsidP="00076CFD">
      <w:pPr>
        <w:autoSpaceDE w:val="0"/>
        <w:autoSpaceDN w:val="0"/>
        <w:adjustRightInd w:val="0"/>
        <w:jc w:val="both"/>
      </w:pPr>
    </w:p>
    <w:p w14:paraId="07ABE006" w14:textId="67BE0874" w:rsidR="00185C5F" w:rsidRDefault="00185C5F" w:rsidP="00076CFD">
      <w:pPr>
        <w:autoSpaceDE w:val="0"/>
        <w:autoSpaceDN w:val="0"/>
        <w:adjustRightInd w:val="0"/>
        <w:jc w:val="both"/>
      </w:pPr>
    </w:p>
    <w:p w14:paraId="68038772" w14:textId="77777777" w:rsidR="007C7CB9" w:rsidRPr="007C7CB9" w:rsidRDefault="007C7CB9" w:rsidP="00B037FD">
      <w:pPr>
        <w:spacing w:after="200"/>
        <w:rPr>
          <w:i/>
          <w:iCs/>
          <w:lang w:val="mk-MK"/>
        </w:rPr>
      </w:pPr>
    </w:p>
    <w:p w14:paraId="73D6D86A" w14:textId="30F364BF" w:rsidR="00B037FD" w:rsidRPr="00427441" w:rsidRDefault="00574344" w:rsidP="00B037FD">
      <w:pPr>
        <w:pStyle w:val="S6-Header1"/>
        <w:rPr>
          <w:lang w:val="mk-MK"/>
        </w:rPr>
      </w:pPr>
      <w:bookmarkStart w:id="498" w:name="_Toc516735952"/>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8"/>
    </w:p>
    <w:p w14:paraId="143961E8" w14:textId="77777777" w:rsidR="00B037FD" w:rsidRPr="00427441" w:rsidRDefault="00B037FD" w:rsidP="00B037FD">
      <w:pPr>
        <w:rPr>
          <w:szCs w:val="20"/>
          <w:lang w:val="mk-MK"/>
        </w:rPr>
      </w:pPr>
    </w:p>
    <w:p w14:paraId="5612301E" w14:textId="61F75783"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6"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499"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499"/>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7" w:tgtFrame="_blank" w:history="1">
        <w:r w:rsidR="00FD0A6B" w:rsidRPr="00FD0A6B">
          <w:rPr>
            <w:rStyle w:val="Hyperlink"/>
            <w:lang w:val="mk-MK"/>
          </w:rPr>
          <w:t>Список за проверка на планот за управување со животна средина и социјални аспекти</w:t>
        </w:r>
      </w:hyperlink>
      <w:r w:rsidR="00FD0A6B">
        <w:rPr>
          <w:rStyle w:val="Hyperlink"/>
          <w:lang w:val="mk-MK"/>
        </w:rPr>
        <w:t xml:space="preserve"> </w:t>
      </w:r>
      <w:r w:rsidR="00FD0A6B" w:rsidRPr="008003F4">
        <w:rPr>
          <w:lang w:val="mk-MK"/>
        </w:rPr>
        <w:t xml:space="preserve">за </w:t>
      </w:r>
      <w:r w:rsidR="00FD0A6B">
        <w:rPr>
          <w:lang w:val="mk-MK"/>
        </w:rPr>
        <w:t>Општина Центар Жупа.</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EB376D">
      <w:pPr>
        <w:pStyle w:val="ListParagraph"/>
        <w:numPr>
          <w:ilvl w:val="0"/>
          <w:numId w:val="3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0" w:name="_Hlk516334735"/>
    </w:p>
    <w:p w14:paraId="1D7A20EC" w14:textId="7B588526" w:rsidR="00D5589E" w:rsidRDefault="00BF0DFE" w:rsidP="00D5589E">
      <w:pPr>
        <w:pStyle w:val="S4-header1"/>
        <w:rPr>
          <w:lang w:val="mk-MK"/>
        </w:rPr>
      </w:pPr>
      <w:r>
        <w:rPr>
          <w:lang w:val="mk-MK"/>
        </w:rPr>
        <w:t>Основен проект и ц</w:t>
      </w:r>
      <w:r w:rsidR="00D5589E">
        <w:rPr>
          <w:lang w:val="mk-MK"/>
        </w:rPr>
        <w:t>ртежи</w:t>
      </w:r>
    </w:p>
    <w:p w14:paraId="0DF8F646" w14:textId="77777777" w:rsidR="00BF0DFE" w:rsidRPr="00FC5A75" w:rsidRDefault="00BF0DFE" w:rsidP="00D5589E">
      <w:pPr>
        <w:pStyle w:val="S4-header1"/>
        <w:rPr>
          <w:lang w:val="mk-MK"/>
        </w:rPr>
      </w:pPr>
    </w:p>
    <w:p w14:paraId="714DB9D3" w14:textId="52D8AA9C" w:rsidR="00D5589E" w:rsidRPr="00D5589E" w:rsidRDefault="00D5589E" w:rsidP="00D876B3">
      <w:pPr>
        <w:pStyle w:val="ListParagraph"/>
        <w:numPr>
          <w:ilvl w:val="0"/>
          <w:numId w:val="49"/>
        </w:numPr>
        <w:autoSpaceDE w:val="0"/>
        <w:autoSpaceDN w:val="0"/>
        <w:adjustRightInd w:val="0"/>
        <w:ind w:left="0" w:firstLine="0"/>
      </w:pPr>
      <w:r>
        <w:rPr>
          <w:b/>
          <w:sz w:val="28"/>
          <w:szCs w:val="28"/>
        </w:rPr>
        <w:t>П</w:t>
      </w:r>
      <w:r w:rsidRPr="00D5589E">
        <w:rPr>
          <w:b/>
          <w:sz w:val="28"/>
          <w:szCs w:val="28"/>
        </w:rPr>
        <w:t>ешачко-велосипедски патеки  Центар Жупа - Дебарски Острови</w:t>
      </w:r>
      <w:r>
        <w:rPr>
          <w:b/>
          <w:sz w:val="28"/>
          <w:szCs w:val="28"/>
        </w:rPr>
        <w:t xml:space="preserve"> КРАК 1</w:t>
      </w:r>
    </w:p>
    <w:p w14:paraId="5D1607E6" w14:textId="0D1C688D" w:rsidR="00D5589E" w:rsidRDefault="00D5589E" w:rsidP="00D5589E">
      <w:pPr>
        <w:autoSpaceDE w:val="0"/>
        <w:autoSpaceDN w:val="0"/>
        <w:adjustRightInd w:val="0"/>
      </w:pPr>
    </w:p>
    <w:p w14:paraId="15E398E1" w14:textId="0A71B9E5" w:rsidR="00D5589E" w:rsidRDefault="00F513AA" w:rsidP="00D5589E">
      <w:pPr>
        <w:autoSpaceDE w:val="0"/>
        <w:autoSpaceDN w:val="0"/>
        <w:adjustRightInd w:val="0"/>
      </w:pPr>
      <w:hyperlink r:id="rId18" w:history="1">
        <w:r w:rsidR="00F1758F" w:rsidRPr="00811250">
          <w:rPr>
            <w:rStyle w:val="Hyperlink"/>
          </w:rPr>
          <w:t>http://lrcp.mk/wp-content/uploads/2019/03/10_Centar-Zupa_TO-Krak-1.pdf</w:t>
        </w:r>
      </w:hyperlink>
    </w:p>
    <w:p w14:paraId="0851E721" w14:textId="47F54C8D" w:rsidR="00F1758F" w:rsidRDefault="00F1758F" w:rsidP="00D5589E">
      <w:pPr>
        <w:autoSpaceDE w:val="0"/>
        <w:autoSpaceDN w:val="0"/>
        <w:adjustRightInd w:val="0"/>
      </w:pPr>
    </w:p>
    <w:p w14:paraId="28868634" w14:textId="77777777" w:rsidR="00F1758F" w:rsidRDefault="00F1758F" w:rsidP="00D5589E">
      <w:pPr>
        <w:autoSpaceDE w:val="0"/>
        <w:autoSpaceDN w:val="0"/>
        <w:adjustRightInd w:val="0"/>
      </w:pPr>
    </w:p>
    <w:p w14:paraId="00C0A3FF" w14:textId="796028C1" w:rsidR="00D5589E" w:rsidRDefault="00D5589E" w:rsidP="00D5589E">
      <w:pPr>
        <w:autoSpaceDE w:val="0"/>
        <w:autoSpaceDN w:val="0"/>
        <w:adjustRightInd w:val="0"/>
      </w:pPr>
    </w:p>
    <w:p w14:paraId="79085A04" w14:textId="77777777" w:rsidR="00D5589E" w:rsidRDefault="00D5589E" w:rsidP="00D5589E">
      <w:pPr>
        <w:autoSpaceDE w:val="0"/>
        <w:autoSpaceDN w:val="0"/>
        <w:adjustRightInd w:val="0"/>
      </w:pPr>
    </w:p>
    <w:p w14:paraId="137908F8" w14:textId="6D70398C" w:rsidR="00D5589E" w:rsidRPr="00D5589E" w:rsidRDefault="00D5589E" w:rsidP="00D876B3">
      <w:pPr>
        <w:pStyle w:val="ListParagraph"/>
        <w:numPr>
          <w:ilvl w:val="0"/>
          <w:numId w:val="49"/>
        </w:numPr>
        <w:autoSpaceDE w:val="0"/>
        <w:autoSpaceDN w:val="0"/>
        <w:adjustRightInd w:val="0"/>
        <w:ind w:left="0" w:firstLine="0"/>
      </w:pPr>
      <w:r>
        <w:rPr>
          <w:b/>
          <w:sz w:val="28"/>
          <w:szCs w:val="28"/>
        </w:rPr>
        <w:t>П</w:t>
      </w:r>
      <w:r w:rsidRPr="00D5589E">
        <w:rPr>
          <w:b/>
          <w:sz w:val="28"/>
          <w:szCs w:val="28"/>
        </w:rPr>
        <w:t>ешачко-велосипедски патеки  Центар Жупа - Дебарски Острови</w:t>
      </w:r>
      <w:r>
        <w:rPr>
          <w:b/>
          <w:sz w:val="28"/>
          <w:szCs w:val="28"/>
        </w:rPr>
        <w:t xml:space="preserve"> ПАТЕКА 2512</w:t>
      </w:r>
    </w:p>
    <w:p w14:paraId="055CAA4C" w14:textId="33125D9F" w:rsidR="00D5589E" w:rsidRDefault="00D5589E" w:rsidP="00D5589E">
      <w:pPr>
        <w:autoSpaceDE w:val="0"/>
        <w:autoSpaceDN w:val="0"/>
        <w:adjustRightInd w:val="0"/>
      </w:pPr>
    </w:p>
    <w:p w14:paraId="319D5A63" w14:textId="7CA14507" w:rsidR="00D5589E" w:rsidRDefault="00D5589E" w:rsidP="00D5589E">
      <w:pPr>
        <w:autoSpaceDE w:val="0"/>
        <w:autoSpaceDN w:val="0"/>
        <w:adjustRightInd w:val="0"/>
      </w:pPr>
    </w:p>
    <w:p w14:paraId="51E21F2B" w14:textId="6AD297C0" w:rsidR="00D5589E" w:rsidRDefault="00D5589E" w:rsidP="00D5589E">
      <w:pPr>
        <w:autoSpaceDE w:val="0"/>
        <w:autoSpaceDN w:val="0"/>
        <w:adjustRightInd w:val="0"/>
      </w:pPr>
    </w:p>
    <w:p w14:paraId="2C148681" w14:textId="7D2AE92B" w:rsidR="00D5589E" w:rsidRDefault="00F513AA" w:rsidP="00D5589E">
      <w:pPr>
        <w:autoSpaceDE w:val="0"/>
        <w:autoSpaceDN w:val="0"/>
        <w:adjustRightInd w:val="0"/>
      </w:pPr>
      <w:hyperlink r:id="rId19" w:history="1">
        <w:r w:rsidR="00F1758F" w:rsidRPr="00811250">
          <w:rPr>
            <w:rStyle w:val="Hyperlink"/>
          </w:rPr>
          <w:t>http://lrcp.mk/wp-content/uploads/2019/03/10_Centar-Zupa_OP-Pateka-2512_nabavka.pdf</w:t>
        </w:r>
      </w:hyperlink>
    </w:p>
    <w:p w14:paraId="53E4C0DE" w14:textId="724013F9" w:rsidR="00F1758F" w:rsidRDefault="00F1758F" w:rsidP="00D5589E">
      <w:pPr>
        <w:autoSpaceDE w:val="0"/>
        <w:autoSpaceDN w:val="0"/>
        <w:adjustRightInd w:val="0"/>
      </w:pPr>
    </w:p>
    <w:p w14:paraId="1F4B3351" w14:textId="77777777" w:rsidR="00F1758F" w:rsidRDefault="00F1758F" w:rsidP="00D5589E">
      <w:pPr>
        <w:autoSpaceDE w:val="0"/>
        <w:autoSpaceDN w:val="0"/>
        <w:adjustRightInd w:val="0"/>
      </w:pPr>
    </w:p>
    <w:p w14:paraId="77D4CCC9" w14:textId="39C13C92" w:rsidR="00D5589E" w:rsidRDefault="00D5589E" w:rsidP="00D5589E">
      <w:pPr>
        <w:autoSpaceDE w:val="0"/>
        <w:autoSpaceDN w:val="0"/>
        <w:adjustRightInd w:val="0"/>
      </w:pPr>
    </w:p>
    <w:p w14:paraId="453D8920" w14:textId="64C27387" w:rsidR="00D5589E" w:rsidRDefault="00D5589E" w:rsidP="00D5589E">
      <w:pPr>
        <w:autoSpaceDE w:val="0"/>
        <w:autoSpaceDN w:val="0"/>
        <w:adjustRightInd w:val="0"/>
      </w:pPr>
    </w:p>
    <w:p w14:paraId="12D6F942" w14:textId="5C250C14" w:rsidR="00D5589E" w:rsidRDefault="00D5589E" w:rsidP="00D5589E">
      <w:pPr>
        <w:autoSpaceDE w:val="0"/>
        <w:autoSpaceDN w:val="0"/>
        <w:adjustRightInd w:val="0"/>
      </w:pPr>
    </w:p>
    <w:p w14:paraId="144D3076" w14:textId="7048E67F" w:rsidR="00D5589E" w:rsidRDefault="00D5589E" w:rsidP="00D5589E">
      <w:pPr>
        <w:autoSpaceDE w:val="0"/>
        <w:autoSpaceDN w:val="0"/>
        <w:adjustRightInd w:val="0"/>
      </w:pPr>
    </w:p>
    <w:p w14:paraId="37BF88DA" w14:textId="49F1F0A1" w:rsidR="00D5589E" w:rsidRDefault="00D5589E" w:rsidP="00D5589E">
      <w:pPr>
        <w:autoSpaceDE w:val="0"/>
        <w:autoSpaceDN w:val="0"/>
        <w:adjustRightInd w:val="0"/>
      </w:pPr>
    </w:p>
    <w:p w14:paraId="61A93DBB" w14:textId="34B228B1" w:rsidR="00D5589E" w:rsidRDefault="00D5589E" w:rsidP="00D5589E">
      <w:pPr>
        <w:autoSpaceDE w:val="0"/>
        <w:autoSpaceDN w:val="0"/>
        <w:adjustRightInd w:val="0"/>
      </w:pPr>
    </w:p>
    <w:p w14:paraId="31CFEE83" w14:textId="10FDD3C3" w:rsidR="00D5589E" w:rsidRDefault="00D5589E" w:rsidP="00D5589E">
      <w:pPr>
        <w:autoSpaceDE w:val="0"/>
        <w:autoSpaceDN w:val="0"/>
        <w:adjustRightInd w:val="0"/>
      </w:pPr>
    </w:p>
    <w:p w14:paraId="74B18DD8" w14:textId="5A9B858A" w:rsidR="00D5589E" w:rsidRDefault="00D5589E" w:rsidP="00D5589E">
      <w:pPr>
        <w:autoSpaceDE w:val="0"/>
        <w:autoSpaceDN w:val="0"/>
        <w:adjustRightInd w:val="0"/>
      </w:pPr>
    </w:p>
    <w:p w14:paraId="1B5ED288" w14:textId="1FBF6541" w:rsidR="00D5589E" w:rsidRDefault="00D5589E" w:rsidP="00D5589E">
      <w:pPr>
        <w:autoSpaceDE w:val="0"/>
        <w:autoSpaceDN w:val="0"/>
        <w:adjustRightInd w:val="0"/>
      </w:pPr>
    </w:p>
    <w:p w14:paraId="0C9C2AC9" w14:textId="5E220F06" w:rsidR="00D5589E" w:rsidRDefault="00D5589E" w:rsidP="00D5589E">
      <w:pPr>
        <w:autoSpaceDE w:val="0"/>
        <w:autoSpaceDN w:val="0"/>
        <w:adjustRightInd w:val="0"/>
      </w:pPr>
    </w:p>
    <w:p w14:paraId="5BA7473F" w14:textId="77777777" w:rsidR="00D5589E" w:rsidRPr="00D5589E" w:rsidRDefault="00D5589E" w:rsidP="00D5589E">
      <w:pPr>
        <w:autoSpaceDE w:val="0"/>
        <w:autoSpaceDN w:val="0"/>
        <w:adjustRightInd w:val="0"/>
      </w:pPr>
    </w:p>
    <w:p w14:paraId="50DA4FE6" w14:textId="4EDE6D5F" w:rsidR="00D5589E" w:rsidRDefault="00D5589E" w:rsidP="00D5589E">
      <w:pPr>
        <w:pStyle w:val="Part"/>
        <w:spacing w:before="100" w:beforeAutospacing="1"/>
        <w:rPr>
          <w:lang w:val="mk-MK"/>
        </w:rPr>
      </w:pPr>
    </w:p>
    <w:p w14:paraId="2F2C00ED" w14:textId="462C4D27" w:rsidR="00D5589E" w:rsidRDefault="00D5589E" w:rsidP="00D5589E">
      <w:pPr>
        <w:pStyle w:val="Part"/>
        <w:spacing w:before="100" w:beforeAutospacing="1"/>
        <w:rPr>
          <w:lang w:val="mk-MK"/>
        </w:rPr>
      </w:pPr>
    </w:p>
    <w:p w14:paraId="2C98AED4" w14:textId="7877D6CD" w:rsidR="00D5589E" w:rsidRDefault="00D5589E" w:rsidP="00D5589E">
      <w:pPr>
        <w:pStyle w:val="Part"/>
        <w:spacing w:before="100" w:beforeAutospacing="1"/>
        <w:rPr>
          <w:lang w:val="mk-MK"/>
        </w:rPr>
      </w:pPr>
    </w:p>
    <w:p w14:paraId="287863DF" w14:textId="2D9C1CFB" w:rsidR="00D5589E" w:rsidRDefault="00D5589E" w:rsidP="00D5589E">
      <w:pPr>
        <w:pStyle w:val="Part"/>
        <w:spacing w:before="100" w:beforeAutospacing="1"/>
        <w:rPr>
          <w:lang w:val="mk-MK"/>
        </w:rPr>
      </w:pPr>
    </w:p>
    <w:p w14:paraId="5910A126" w14:textId="6E031215" w:rsidR="00D5589E" w:rsidRDefault="00D5589E" w:rsidP="00D5589E">
      <w:pPr>
        <w:pStyle w:val="Part"/>
        <w:spacing w:before="100" w:beforeAutospacing="1"/>
        <w:rPr>
          <w:lang w:val="mk-MK"/>
        </w:rPr>
      </w:pPr>
    </w:p>
    <w:p w14:paraId="06D9A352" w14:textId="77777777" w:rsidR="00D5589E" w:rsidRDefault="00D5589E" w:rsidP="00D5589E">
      <w:pPr>
        <w:pStyle w:val="Part"/>
        <w:spacing w:before="100" w:beforeAutospacing="1"/>
        <w:rPr>
          <w:lang w:val="mk-MK"/>
        </w:rPr>
      </w:pPr>
    </w:p>
    <w:p w14:paraId="51E225A2" w14:textId="7B8142DB"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0"/>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1" w:name="_Toc87070116"/>
      <w:bookmarkStart w:id="502" w:name="_Toc333923381"/>
      <w:r w:rsidR="00AD28BC" w:rsidRPr="00427441">
        <w:rPr>
          <w:b/>
          <w:sz w:val="36"/>
          <w:szCs w:val="36"/>
          <w:lang w:val="mk-MK"/>
        </w:rPr>
        <w:t xml:space="preserve">Дел </w:t>
      </w:r>
      <w:r w:rsidR="0029471A" w:rsidRPr="00427441">
        <w:rPr>
          <w:b/>
          <w:sz w:val="36"/>
          <w:szCs w:val="36"/>
          <w:lang w:val="mk-MK"/>
        </w:rPr>
        <w:t xml:space="preserve">VIII. </w:t>
      </w:r>
      <w:bookmarkEnd w:id="501"/>
      <w:bookmarkEnd w:id="502"/>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5E4E0888"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F21600">
        <w:rPr>
          <w:noProof/>
          <w:lang w:val="mk-MK"/>
        </w:rPr>
        <w:t>101</w:t>
      </w:r>
      <w:r w:rsidR="00D8471C" w:rsidRPr="00427441">
        <w:rPr>
          <w:lang w:val="mk-MK"/>
        </w:rPr>
        <w:fldChar w:fldCharType="end"/>
      </w:r>
    </w:p>
    <w:p w14:paraId="213E4662" w14:textId="04D790E6"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F21600">
        <w:rPr>
          <w:noProof/>
        </w:rPr>
        <w:t>101</w:t>
      </w:r>
      <w:r w:rsidRPr="00427441">
        <w:fldChar w:fldCharType="end"/>
      </w:r>
    </w:p>
    <w:p w14:paraId="6D1EE42E" w14:textId="5CF20149"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F21600">
        <w:rPr>
          <w:noProof/>
        </w:rPr>
        <w:t>104</w:t>
      </w:r>
      <w:r w:rsidRPr="00427441">
        <w:fldChar w:fldCharType="end"/>
      </w:r>
    </w:p>
    <w:p w14:paraId="5524BCF5" w14:textId="60A2AD43"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F21600">
        <w:rPr>
          <w:noProof/>
        </w:rPr>
        <w:t>104</w:t>
      </w:r>
      <w:r w:rsidRPr="00427441">
        <w:fldChar w:fldCharType="end"/>
      </w:r>
    </w:p>
    <w:p w14:paraId="7D71F3C4" w14:textId="66C60753"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F21600">
        <w:rPr>
          <w:noProof/>
        </w:rPr>
        <w:t>105</w:t>
      </w:r>
      <w:r w:rsidRPr="00427441">
        <w:fldChar w:fldCharType="end"/>
      </w:r>
    </w:p>
    <w:p w14:paraId="17A1B492" w14:textId="57AA2336"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F21600">
        <w:rPr>
          <w:noProof/>
        </w:rPr>
        <w:t>105</w:t>
      </w:r>
      <w:r w:rsidRPr="00427441">
        <w:fldChar w:fldCharType="end"/>
      </w:r>
    </w:p>
    <w:p w14:paraId="3198FD03" w14:textId="1E227D31"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F21600">
        <w:rPr>
          <w:noProof/>
        </w:rPr>
        <w:t>105</w:t>
      </w:r>
      <w:r w:rsidRPr="00427441">
        <w:fldChar w:fldCharType="end"/>
      </w:r>
    </w:p>
    <w:p w14:paraId="552F29DD" w14:textId="4EE587E0"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F21600">
        <w:rPr>
          <w:noProof/>
        </w:rPr>
        <w:t>105</w:t>
      </w:r>
      <w:r w:rsidRPr="00427441">
        <w:fldChar w:fldCharType="end"/>
      </w:r>
    </w:p>
    <w:p w14:paraId="0D65F1F5" w14:textId="00E39491"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F21600">
        <w:rPr>
          <w:noProof/>
        </w:rPr>
        <w:t>105</w:t>
      </w:r>
      <w:r w:rsidRPr="00427441">
        <w:fldChar w:fldCharType="end"/>
      </w:r>
    </w:p>
    <w:p w14:paraId="1B000259" w14:textId="36B64A03"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F21600">
        <w:rPr>
          <w:noProof/>
        </w:rPr>
        <w:t>106</w:t>
      </w:r>
      <w:r w:rsidRPr="00427441">
        <w:fldChar w:fldCharType="end"/>
      </w:r>
    </w:p>
    <w:p w14:paraId="6A66C89A" w14:textId="28C449FD"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F21600">
        <w:rPr>
          <w:noProof/>
        </w:rPr>
        <w:t>106</w:t>
      </w:r>
      <w:r w:rsidRPr="00427441">
        <w:fldChar w:fldCharType="end"/>
      </w:r>
    </w:p>
    <w:p w14:paraId="042AA599" w14:textId="6413D305"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F21600">
        <w:rPr>
          <w:noProof/>
        </w:rPr>
        <w:t>106</w:t>
      </w:r>
      <w:r w:rsidRPr="00427441">
        <w:fldChar w:fldCharType="end"/>
      </w:r>
    </w:p>
    <w:p w14:paraId="731F9667" w14:textId="1C06A673"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F21600">
        <w:rPr>
          <w:noProof/>
        </w:rPr>
        <w:t>107</w:t>
      </w:r>
      <w:r w:rsidRPr="00427441">
        <w:fldChar w:fldCharType="end"/>
      </w:r>
    </w:p>
    <w:p w14:paraId="1DD9D39F" w14:textId="2BB50716"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F21600">
        <w:rPr>
          <w:noProof/>
        </w:rPr>
        <w:t>107</w:t>
      </w:r>
      <w:r w:rsidRPr="00427441">
        <w:fldChar w:fldCharType="end"/>
      </w:r>
    </w:p>
    <w:p w14:paraId="48984B4F" w14:textId="041DE0D7"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F21600">
        <w:rPr>
          <w:noProof/>
        </w:rPr>
        <w:t>108</w:t>
      </w:r>
      <w:r w:rsidRPr="00427441">
        <w:fldChar w:fldCharType="end"/>
      </w:r>
    </w:p>
    <w:p w14:paraId="158DF9A8" w14:textId="119B28BD"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F21600">
        <w:rPr>
          <w:noProof/>
        </w:rPr>
        <w:t>108</w:t>
      </w:r>
      <w:r w:rsidRPr="00427441">
        <w:fldChar w:fldCharType="end"/>
      </w:r>
    </w:p>
    <w:p w14:paraId="02AF615A" w14:textId="4B1D1983"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F21600">
        <w:rPr>
          <w:noProof/>
        </w:rPr>
        <w:t>108</w:t>
      </w:r>
      <w:r w:rsidRPr="00427441">
        <w:fldChar w:fldCharType="end"/>
      </w:r>
    </w:p>
    <w:p w14:paraId="1D365978" w14:textId="62D310A4"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F21600">
        <w:rPr>
          <w:noProof/>
        </w:rPr>
        <w:t>108</w:t>
      </w:r>
      <w:r w:rsidRPr="00427441">
        <w:fldChar w:fldCharType="end"/>
      </w:r>
    </w:p>
    <w:p w14:paraId="491304AC" w14:textId="64E5EFF1"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F21600">
        <w:rPr>
          <w:noProof/>
        </w:rPr>
        <w:t>108</w:t>
      </w:r>
      <w:r w:rsidRPr="00427441">
        <w:fldChar w:fldCharType="end"/>
      </w:r>
    </w:p>
    <w:p w14:paraId="79A70E2D" w14:textId="0C460799"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F21600">
        <w:rPr>
          <w:noProof/>
        </w:rPr>
        <w:t>108</w:t>
      </w:r>
      <w:r w:rsidRPr="00427441">
        <w:fldChar w:fldCharType="end"/>
      </w:r>
    </w:p>
    <w:p w14:paraId="18D7D06E" w14:textId="5015ACBC"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F21600">
        <w:rPr>
          <w:noProof/>
        </w:rPr>
        <w:t>109</w:t>
      </w:r>
      <w:r w:rsidRPr="00427441">
        <w:fldChar w:fldCharType="end"/>
      </w:r>
    </w:p>
    <w:p w14:paraId="2A63DE02" w14:textId="42F4A05F"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F21600">
        <w:rPr>
          <w:noProof/>
        </w:rPr>
        <w:t>109</w:t>
      </w:r>
      <w:r w:rsidRPr="00427441">
        <w:fldChar w:fldCharType="end"/>
      </w:r>
    </w:p>
    <w:p w14:paraId="5448C898" w14:textId="06D6DBD1"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F21600">
        <w:rPr>
          <w:noProof/>
        </w:rPr>
        <w:t>109</w:t>
      </w:r>
      <w:r w:rsidRPr="00427441">
        <w:fldChar w:fldCharType="end"/>
      </w:r>
    </w:p>
    <w:p w14:paraId="07444F35" w14:textId="6797B54F"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F21600">
        <w:rPr>
          <w:noProof/>
        </w:rPr>
        <w:t>109</w:t>
      </w:r>
      <w:r w:rsidRPr="00427441">
        <w:fldChar w:fldCharType="end"/>
      </w:r>
    </w:p>
    <w:p w14:paraId="629F4B84" w14:textId="040AD25A"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F21600">
        <w:rPr>
          <w:noProof/>
        </w:rPr>
        <w:t>110</w:t>
      </w:r>
      <w:r w:rsidRPr="00427441">
        <w:fldChar w:fldCharType="end"/>
      </w:r>
    </w:p>
    <w:p w14:paraId="1420E7B0" w14:textId="30BDDEF2"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F21600">
        <w:rPr>
          <w:noProof/>
        </w:rPr>
        <w:t>110</w:t>
      </w:r>
      <w:r w:rsidRPr="00427441">
        <w:fldChar w:fldCharType="end"/>
      </w:r>
    </w:p>
    <w:p w14:paraId="4D651185" w14:textId="5B178B79"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F21600">
        <w:rPr>
          <w:noProof/>
          <w:lang w:val="mk-MK"/>
        </w:rPr>
        <w:t>111</w:t>
      </w:r>
      <w:r w:rsidRPr="00427441">
        <w:rPr>
          <w:lang w:val="mk-MK"/>
        </w:rPr>
        <w:fldChar w:fldCharType="end"/>
      </w:r>
    </w:p>
    <w:p w14:paraId="395DF934" w14:textId="2C4524B6"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F21600">
        <w:rPr>
          <w:noProof/>
        </w:rPr>
        <w:t>111</w:t>
      </w:r>
      <w:r w:rsidRPr="00427441">
        <w:fldChar w:fldCharType="end"/>
      </w:r>
    </w:p>
    <w:p w14:paraId="652E0A38" w14:textId="16225C5A"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F21600">
        <w:rPr>
          <w:noProof/>
        </w:rPr>
        <w:t>111</w:t>
      </w:r>
      <w:r w:rsidRPr="00427441">
        <w:fldChar w:fldCharType="end"/>
      </w:r>
    </w:p>
    <w:p w14:paraId="324AE761" w14:textId="3C93F384"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F21600">
        <w:rPr>
          <w:noProof/>
        </w:rPr>
        <w:t>112</w:t>
      </w:r>
      <w:r w:rsidRPr="00427441">
        <w:fldChar w:fldCharType="end"/>
      </w:r>
    </w:p>
    <w:p w14:paraId="7E9B3054" w14:textId="635A5DFD"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F21600">
        <w:rPr>
          <w:noProof/>
        </w:rPr>
        <w:t>112</w:t>
      </w:r>
      <w:r w:rsidRPr="00427441">
        <w:fldChar w:fldCharType="end"/>
      </w:r>
    </w:p>
    <w:p w14:paraId="2299FA48" w14:textId="2372D90B"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F21600">
        <w:rPr>
          <w:noProof/>
        </w:rPr>
        <w:t>112</w:t>
      </w:r>
      <w:r w:rsidRPr="00427441">
        <w:fldChar w:fldCharType="end"/>
      </w:r>
    </w:p>
    <w:p w14:paraId="08236810" w14:textId="1759E4B8"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F21600">
        <w:rPr>
          <w:noProof/>
        </w:rPr>
        <w:t>112</w:t>
      </w:r>
      <w:r w:rsidRPr="00427441">
        <w:fldChar w:fldCharType="end"/>
      </w:r>
    </w:p>
    <w:p w14:paraId="515BE15D" w14:textId="417C93A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F21600">
        <w:rPr>
          <w:noProof/>
          <w:lang w:val="mk-MK"/>
        </w:rPr>
        <w:t>113</w:t>
      </w:r>
      <w:r w:rsidRPr="00427441">
        <w:rPr>
          <w:lang w:val="mk-MK"/>
        </w:rPr>
        <w:fldChar w:fldCharType="end"/>
      </w:r>
    </w:p>
    <w:p w14:paraId="4CE1856D" w14:textId="3F528536"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F21600">
        <w:rPr>
          <w:noProof/>
        </w:rPr>
        <w:t>113</w:t>
      </w:r>
      <w:r w:rsidRPr="00427441">
        <w:fldChar w:fldCharType="end"/>
      </w:r>
    </w:p>
    <w:p w14:paraId="02C87BDF" w14:textId="6B789FD0"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F21600">
        <w:rPr>
          <w:noProof/>
        </w:rPr>
        <w:t>113</w:t>
      </w:r>
      <w:r w:rsidRPr="00427441">
        <w:fldChar w:fldCharType="end"/>
      </w:r>
    </w:p>
    <w:p w14:paraId="6044C23F" w14:textId="16B5BDB7"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F21600">
        <w:rPr>
          <w:noProof/>
        </w:rPr>
        <w:t>113</w:t>
      </w:r>
      <w:r w:rsidRPr="00427441">
        <w:fldChar w:fldCharType="end"/>
      </w:r>
    </w:p>
    <w:p w14:paraId="48DCD97C" w14:textId="72094BA1"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F21600">
        <w:rPr>
          <w:noProof/>
        </w:rPr>
        <w:t>113</w:t>
      </w:r>
      <w:r w:rsidRPr="00427441">
        <w:fldChar w:fldCharType="end"/>
      </w:r>
    </w:p>
    <w:p w14:paraId="5B90386C" w14:textId="53E6C84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F21600">
        <w:rPr>
          <w:noProof/>
          <w:lang w:val="mk-MK"/>
        </w:rPr>
        <w:t>113</w:t>
      </w:r>
      <w:r w:rsidRPr="00427441">
        <w:rPr>
          <w:lang w:val="mk-MK"/>
        </w:rPr>
        <w:fldChar w:fldCharType="end"/>
      </w:r>
    </w:p>
    <w:p w14:paraId="46D160EC" w14:textId="00631D2D"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F21600">
        <w:rPr>
          <w:noProof/>
        </w:rPr>
        <w:t>113</w:t>
      </w:r>
      <w:r w:rsidRPr="00427441">
        <w:fldChar w:fldCharType="end"/>
      </w:r>
    </w:p>
    <w:p w14:paraId="698027D5" w14:textId="71BE9C81" w:rsidR="00D8471C" w:rsidRPr="00427441" w:rsidRDefault="00D8471C">
      <w:pPr>
        <w:pStyle w:val="TOC2"/>
        <w:rPr>
          <w:rFonts w:asciiTheme="minorHAnsi" w:eastAsiaTheme="minorEastAsia" w:hAnsiTheme="minorHAnsi" w:cstheme="minorBidi"/>
          <w:sz w:val="22"/>
          <w:szCs w:val="22"/>
        </w:rPr>
      </w:pPr>
      <w:r w:rsidRPr="00427441">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F21600">
        <w:rPr>
          <w:noProof/>
        </w:rPr>
        <w:t>114</w:t>
      </w:r>
      <w:r w:rsidRPr="00427441">
        <w:fldChar w:fldCharType="end"/>
      </w:r>
    </w:p>
    <w:p w14:paraId="7484F802" w14:textId="2B8ED9F6"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F21600">
        <w:rPr>
          <w:noProof/>
        </w:rPr>
        <w:t>114</w:t>
      </w:r>
      <w:r w:rsidRPr="00427441">
        <w:fldChar w:fldCharType="end"/>
      </w:r>
    </w:p>
    <w:p w14:paraId="2C2B5891" w14:textId="6D63C228"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F21600">
        <w:rPr>
          <w:noProof/>
        </w:rPr>
        <w:t>115</w:t>
      </w:r>
      <w:r w:rsidRPr="00427441">
        <w:fldChar w:fldCharType="end"/>
      </w:r>
    </w:p>
    <w:p w14:paraId="15F185A0" w14:textId="08708B92"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F21600">
        <w:rPr>
          <w:noProof/>
        </w:rPr>
        <w:t>115</w:t>
      </w:r>
      <w:r w:rsidRPr="00427441">
        <w:fldChar w:fldCharType="end"/>
      </w:r>
    </w:p>
    <w:p w14:paraId="6DA00185" w14:textId="043A256A"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F21600">
        <w:rPr>
          <w:noProof/>
        </w:rPr>
        <w:t>116</w:t>
      </w:r>
      <w:r w:rsidRPr="00427441">
        <w:fldChar w:fldCharType="end"/>
      </w:r>
    </w:p>
    <w:p w14:paraId="2E674693" w14:textId="0C7425AE"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F21600">
        <w:rPr>
          <w:noProof/>
        </w:rPr>
        <w:t>116</w:t>
      </w:r>
      <w:r w:rsidRPr="00427441">
        <w:fldChar w:fldCharType="end"/>
      </w:r>
    </w:p>
    <w:p w14:paraId="4B0B4799" w14:textId="5B4E4AAB"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F21600">
        <w:rPr>
          <w:noProof/>
        </w:rPr>
        <w:t>118</w:t>
      </w:r>
      <w:r w:rsidRPr="00427441">
        <w:fldChar w:fldCharType="end"/>
      </w:r>
    </w:p>
    <w:p w14:paraId="0AC69C64" w14:textId="63668514"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F21600">
        <w:rPr>
          <w:noProof/>
        </w:rPr>
        <w:t>118</w:t>
      </w:r>
      <w:r w:rsidRPr="00427441">
        <w:fldChar w:fldCharType="end"/>
      </w:r>
    </w:p>
    <w:p w14:paraId="006A59B6" w14:textId="4230AE8A"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F21600">
        <w:rPr>
          <w:noProof/>
        </w:rPr>
        <w:t>118</w:t>
      </w:r>
      <w:r w:rsidRPr="00427441">
        <w:fldChar w:fldCharType="end"/>
      </w:r>
    </w:p>
    <w:p w14:paraId="0B004322" w14:textId="2AA01090"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F21600">
        <w:rPr>
          <w:noProof/>
        </w:rPr>
        <w:t>119</w:t>
      </w:r>
      <w:r w:rsidRPr="00427441">
        <w:fldChar w:fldCharType="end"/>
      </w:r>
    </w:p>
    <w:p w14:paraId="241C22AE" w14:textId="238550F3"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F21600">
        <w:rPr>
          <w:noProof/>
        </w:rPr>
        <w:t>119</w:t>
      </w:r>
      <w:r w:rsidRPr="00427441">
        <w:fldChar w:fldCharType="end"/>
      </w:r>
    </w:p>
    <w:p w14:paraId="666B3C72" w14:textId="48D9B674"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F21600">
        <w:rPr>
          <w:noProof/>
        </w:rPr>
        <w:t>120</w:t>
      </w:r>
      <w:r w:rsidRPr="00427441">
        <w:fldChar w:fldCharType="end"/>
      </w:r>
    </w:p>
    <w:p w14:paraId="3AFAD1B2" w14:textId="2B013B10"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F21600">
        <w:rPr>
          <w:noProof/>
        </w:rPr>
        <w:t>120</w:t>
      </w:r>
      <w:r w:rsidRPr="00427441">
        <w:fldChar w:fldCharType="end"/>
      </w:r>
    </w:p>
    <w:p w14:paraId="434B6797" w14:textId="62BE634A"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F21600">
        <w:rPr>
          <w:noProof/>
        </w:rPr>
        <w:t>120</w:t>
      </w:r>
      <w:r w:rsidRPr="00427441">
        <w:fldChar w:fldCharType="end"/>
      </w:r>
    </w:p>
    <w:p w14:paraId="3ED1E219" w14:textId="764C5C03"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F21600">
        <w:rPr>
          <w:noProof/>
        </w:rPr>
        <w:t>121</w:t>
      </w:r>
      <w:r w:rsidRPr="00427441">
        <w:fldChar w:fldCharType="end"/>
      </w:r>
    </w:p>
    <w:p w14:paraId="14DBB58C" w14:textId="5112F2D7"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F21600">
        <w:rPr>
          <w:noProof/>
        </w:rPr>
        <w:t>121</w:t>
      </w:r>
      <w:r w:rsidRPr="00427441">
        <w:fldChar w:fldCharType="end"/>
      </w:r>
    </w:p>
    <w:p w14:paraId="4BD074E1" w14:textId="603E067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F21600">
        <w:rPr>
          <w:noProof/>
          <w:lang w:val="mk-MK"/>
        </w:rPr>
        <w:t>121</w:t>
      </w:r>
      <w:r w:rsidRPr="00427441">
        <w:rPr>
          <w:lang w:val="mk-MK"/>
        </w:rPr>
        <w:fldChar w:fldCharType="end"/>
      </w:r>
    </w:p>
    <w:p w14:paraId="1720BE59" w14:textId="46D43692"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F21600">
        <w:rPr>
          <w:noProof/>
        </w:rPr>
        <w:t>121</w:t>
      </w:r>
      <w:r w:rsidRPr="00427441">
        <w:fldChar w:fldCharType="end"/>
      </w:r>
    </w:p>
    <w:p w14:paraId="5E33114E" w14:textId="324BD13F"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F21600">
        <w:rPr>
          <w:noProof/>
        </w:rPr>
        <w:t>121</w:t>
      </w:r>
      <w:r w:rsidRPr="00427441">
        <w:fldChar w:fldCharType="end"/>
      </w:r>
    </w:p>
    <w:p w14:paraId="682BC748" w14:textId="248AE958"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F21600">
        <w:rPr>
          <w:noProof/>
        </w:rPr>
        <w:t>121</w:t>
      </w:r>
      <w:r w:rsidRPr="00427441">
        <w:fldChar w:fldCharType="end"/>
      </w:r>
    </w:p>
    <w:p w14:paraId="72890F36" w14:textId="6236249C"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F21600">
        <w:rPr>
          <w:noProof/>
        </w:rPr>
        <w:t>122</w:t>
      </w:r>
      <w:r w:rsidRPr="00427441">
        <w:fldChar w:fldCharType="end"/>
      </w:r>
    </w:p>
    <w:p w14:paraId="0F1986B4" w14:textId="4AA264A3"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F21600">
        <w:rPr>
          <w:noProof/>
        </w:rPr>
        <w:t>122</w:t>
      </w:r>
      <w:r w:rsidRPr="00427441">
        <w:fldChar w:fldCharType="end"/>
      </w:r>
    </w:p>
    <w:p w14:paraId="61515312" w14:textId="19E294FA"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F21600">
        <w:rPr>
          <w:noProof/>
        </w:rPr>
        <w:t>123</w:t>
      </w:r>
      <w:r w:rsidRPr="00427441">
        <w:fldChar w:fldCharType="end"/>
      </w:r>
    </w:p>
    <w:p w14:paraId="07ECD5C6" w14:textId="74CBCA5F"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F21600">
        <w:rPr>
          <w:noProof/>
        </w:rPr>
        <w:t>124</w:t>
      </w:r>
      <w:r w:rsidRPr="00427441">
        <w:fldChar w:fldCharType="end"/>
      </w:r>
    </w:p>
    <w:p w14:paraId="23D1C68D" w14:textId="5E747481"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F21600">
        <w:rPr>
          <w:noProof/>
        </w:rPr>
        <w:t>124</w:t>
      </w:r>
      <w:r w:rsidRPr="00427441">
        <w:fldChar w:fldCharType="end"/>
      </w:r>
    </w:p>
    <w:p w14:paraId="41BADCD9" w14:textId="6BB135B5"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F21600">
        <w:rPr>
          <w:noProof/>
        </w:rPr>
        <w:t>124</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t>Општи услови од договорот</w:t>
      </w:r>
    </w:p>
    <w:p w14:paraId="58F19785" w14:textId="314C7640" w:rsidR="00B11BBC" w:rsidRPr="00427441" w:rsidRDefault="00B11BBC">
      <w:pPr>
        <w:pStyle w:val="Head41"/>
        <w:rPr>
          <w:lang w:val="mk-MK"/>
        </w:rPr>
      </w:pPr>
      <w:bookmarkStart w:id="503" w:name="_Toc168299713"/>
      <w:bookmarkStart w:id="504" w:name="_Toc516738356"/>
      <w:r w:rsidRPr="00427441">
        <w:rPr>
          <w:lang w:val="mk-MK"/>
        </w:rPr>
        <w:t xml:space="preserve">A. </w:t>
      </w:r>
      <w:bookmarkEnd w:id="503"/>
      <w:r w:rsidRPr="00427441">
        <w:rPr>
          <w:lang w:val="mk-MK"/>
        </w:rPr>
        <w:t>Општи одредби</w:t>
      </w:r>
      <w:bookmarkEnd w:id="504"/>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5" w:name="_Toc516738357"/>
            <w:bookmarkStart w:id="506" w:name="_Toc168299714"/>
            <w:r w:rsidRPr="00427441">
              <w:rPr>
                <w:lang w:val="mk-MK"/>
              </w:rPr>
              <w:t>Дефиниции</w:t>
            </w:r>
            <w:bookmarkEnd w:id="505"/>
            <w:r w:rsidRPr="00427441">
              <w:rPr>
                <w:lang w:val="mk-MK"/>
              </w:rPr>
              <w:t xml:space="preserve"> </w:t>
            </w:r>
            <w:bookmarkEnd w:id="506"/>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7" w:name="_Toc516738358"/>
            <w:r w:rsidRPr="00427441">
              <w:rPr>
                <w:lang w:val="mk-MK"/>
              </w:rPr>
              <w:t>Толкување</w:t>
            </w:r>
            <w:bookmarkEnd w:id="507"/>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8"/>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8" w:name="_Toc516738359"/>
            <w:r w:rsidRPr="00427441">
              <w:rPr>
                <w:lang w:val="mk-MK"/>
              </w:rPr>
              <w:t>Јазик и закон</w:t>
            </w:r>
            <w:bookmarkEnd w:id="508"/>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09" w:name="_Toc168299717"/>
            <w:bookmarkStart w:id="510"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09"/>
            <w:bookmarkEnd w:id="510"/>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1" w:name="_Toc516738361"/>
            <w:r w:rsidRPr="00427441">
              <w:rPr>
                <w:lang w:val="mk-MK"/>
              </w:rPr>
              <w:t>Делегирање</w:t>
            </w:r>
            <w:bookmarkEnd w:id="511"/>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62"/>
            <w:r w:rsidRPr="00427441">
              <w:rPr>
                <w:lang w:val="mk-MK"/>
              </w:rPr>
              <w:t>Комуникација</w:t>
            </w:r>
            <w:bookmarkEnd w:id="512"/>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3" w:name="_Toc516738363"/>
            <w:r w:rsidRPr="00427441">
              <w:rPr>
                <w:lang w:val="mk-MK"/>
              </w:rPr>
              <w:t>Подизведување</w:t>
            </w:r>
            <w:bookmarkEnd w:id="513"/>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4" w:name="_Toc516738364"/>
            <w:r w:rsidRPr="00427441">
              <w:rPr>
                <w:lang w:val="mk-MK"/>
              </w:rPr>
              <w:t>Други изведувачи</w:t>
            </w:r>
            <w:bookmarkEnd w:id="514"/>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5" w:name="_Toc168299722"/>
            <w:bookmarkStart w:id="516" w:name="_Toc516738365"/>
            <w:r w:rsidRPr="00427441">
              <w:rPr>
                <w:lang w:val="mk-MK"/>
              </w:rPr>
              <w:t>Персонал и опрема</w:t>
            </w:r>
            <w:bookmarkEnd w:id="515"/>
            <w:bookmarkEnd w:id="516"/>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7" w:name="_Toc516738366"/>
            <w:r w:rsidRPr="00427441">
              <w:rPr>
                <w:lang w:val="mk-MK"/>
              </w:rPr>
              <w:t>Ризици на Работодавачот и Изведувачот</w:t>
            </w:r>
            <w:bookmarkEnd w:id="517"/>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8" w:name="_Toc516738367"/>
            <w:r w:rsidRPr="00427441">
              <w:rPr>
                <w:lang w:val="mk-MK"/>
              </w:rPr>
              <w:t>Ризици на Работодавачот</w:t>
            </w:r>
            <w:bookmarkEnd w:id="518"/>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8"/>
            <w:r w:rsidRPr="00427441">
              <w:rPr>
                <w:lang w:val="mk-MK"/>
              </w:rPr>
              <w:t>Ризици на Изведувачот</w:t>
            </w:r>
            <w:bookmarkEnd w:id="519"/>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0" w:name="_Toc516738369"/>
            <w:r w:rsidRPr="00427441">
              <w:rPr>
                <w:lang w:val="mk-MK"/>
              </w:rPr>
              <w:t>Осигурување</w:t>
            </w:r>
            <w:bookmarkEnd w:id="520"/>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1" w:name="_Toc516738370"/>
            <w:r w:rsidRPr="00427441">
              <w:rPr>
                <w:lang w:val="mk-MK"/>
              </w:rPr>
              <w:t>Извештаи од истражувања на локацијата</w:t>
            </w:r>
            <w:bookmarkEnd w:id="521"/>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2" w:name="_Toc168299728"/>
            <w:bookmarkStart w:id="523" w:name="_Toc516738371"/>
            <w:r w:rsidRPr="00427441">
              <w:rPr>
                <w:lang w:val="mk-MK"/>
              </w:rPr>
              <w:t>Изведба на работите од Изведувачот</w:t>
            </w:r>
            <w:bookmarkEnd w:id="522"/>
            <w:bookmarkEnd w:id="523"/>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4" w:name="_Toc516738372"/>
            <w:r w:rsidRPr="00427441">
              <w:rPr>
                <w:lang w:val="mk-MK"/>
              </w:rPr>
              <w:t>Работите кои ќе бидат завршени до Предвидениот датум на завршување</w:t>
            </w:r>
            <w:bookmarkEnd w:id="524"/>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5"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5"/>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6" w:name="_Toc516738374"/>
            <w:r w:rsidRPr="00427441">
              <w:rPr>
                <w:lang w:val="mk-MK"/>
              </w:rPr>
              <w:t>Безбедност</w:t>
            </w:r>
            <w:bookmarkEnd w:id="526"/>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7" w:name="_Toc516738375"/>
            <w:r w:rsidRPr="00427441">
              <w:rPr>
                <w:lang w:val="mk-MK"/>
              </w:rPr>
              <w:t>Откритија</w:t>
            </w:r>
            <w:bookmarkEnd w:id="527"/>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8" w:name="_Toc516738376"/>
            <w:r w:rsidRPr="00427441">
              <w:rPr>
                <w:lang w:val="mk-MK"/>
              </w:rPr>
              <w:t>Достапност на локацијата</w:t>
            </w:r>
            <w:bookmarkEnd w:id="528"/>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29" w:name="_Toc516738377"/>
            <w:r w:rsidRPr="00427441">
              <w:rPr>
                <w:lang w:val="mk-MK"/>
              </w:rPr>
              <w:t>Пристап до локацијата</w:t>
            </w:r>
            <w:bookmarkEnd w:id="529"/>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0" w:name="_Toc516738378"/>
            <w:r w:rsidRPr="00427441">
              <w:rPr>
                <w:lang w:val="mk-MK"/>
              </w:rPr>
              <w:t>Инструкции, инспекции и ревизија</w:t>
            </w:r>
            <w:bookmarkEnd w:id="530"/>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1" w:name="_Toc516738379"/>
            <w:r w:rsidRPr="00427441">
              <w:rPr>
                <w:lang w:val="mk-MK"/>
              </w:rPr>
              <w:t>Назначување на Пресудувач</w:t>
            </w:r>
            <w:bookmarkEnd w:id="531"/>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2" w:name="_Toc516738380"/>
            <w:r w:rsidRPr="00427441">
              <w:rPr>
                <w:lang w:val="mk-MK"/>
              </w:rPr>
              <w:t>Процедура за спорови</w:t>
            </w:r>
            <w:bookmarkEnd w:id="532"/>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3" w:name="_Toc516738381"/>
            <w:r w:rsidRPr="00427441">
              <w:rPr>
                <w:lang w:val="mk-MK"/>
              </w:rPr>
              <w:t>Практики на корупција и измама</w:t>
            </w:r>
            <w:bookmarkEnd w:id="533"/>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4" w:name="_Toc516738382"/>
      <w:bookmarkStart w:id="535" w:name="_Toc168299738"/>
      <w:r w:rsidRPr="00427441">
        <w:rPr>
          <w:lang w:val="mk-MK"/>
        </w:rPr>
        <w:t>Б. Контрола на време</w:t>
      </w:r>
      <w:bookmarkEnd w:id="534"/>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6" w:name="_Toc168299739"/>
            <w:bookmarkStart w:id="537" w:name="_Toc516738383"/>
            <w:bookmarkEnd w:id="535"/>
            <w:r w:rsidRPr="00427441">
              <w:rPr>
                <w:lang w:val="mk-MK"/>
              </w:rPr>
              <w:t>Динамички план</w:t>
            </w:r>
            <w:bookmarkEnd w:id="536"/>
            <w:bookmarkEnd w:id="537"/>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8" w:name="_Toc516738384"/>
            <w:r w:rsidRPr="00427441">
              <w:rPr>
                <w:lang w:val="mk-MK"/>
              </w:rPr>
              <w:t>Продолжување на Предвидениот датум на завршување</w:t>
            </w:r>
            <w:bookmarkEnd w:id="538"/>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39" w:name="_Toc516738385"/>
            <w:r w:rsidRPr="00427441">
              <w:rPr>
                <w:lang w:val="mk-MK"/>
              </w:rPr>
              <w:t>Забрзување</w:t>
            </w:r>
            <w:bookmarkEnd w:id="539"/>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0"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0"/>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1" w:name="_Toc516738387"/>
            <w:r w:rsidRPr="00427441">
              <w:rPr>
                <w:lang w:val="mk-MK"/>
              </w:rPr>
              <w:t>Состаноци на раководството</w:t>
            </w:r>
            <w:bookmarkEnd w:id="541"/>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2" w:name="_Toc516738388"/>
            <w:r w:rsidRPr="00427441">
              <w:rPr>
                <w:lang w:val="mk-MK"/>
              </w:rPr>
              <w:t>Навремено предупредување</w:t>
            </w:r>
            <w:bookmarkEnd w:id="542"/>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3" w:name="_Toc516738389"/>
      <w:bookmarkStart w:id="544" w:name="_Toc168299745"/>
      <w:r w:rsidRPr="00427441">
        <w:rPr>
          <w:lang w:val="mk-MK"/>
        </w:rPr>
        <w:t>В. Контрола на квалитет</w:t>
      </w:r>
      <w:bookmarkEnd w:id="543"/>
      <w:r w:rsidRPr="00427441">
        <w:rPr>
          <w:lang w:val="mk-MK"/>
        </w:rPr>
        <w:t xml:space="preserve"> </w:t>
      </w:r>
      <w:bookmarkEnd w:id="544"/>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5" w:name="_Toc168299746"/>
            <w:bookmarkStart w:id="546" w:name="_Toc516738390"/>
            <w:r w:rsidRPr="00427441">
              <w:rPr>
                <w:lang w:val="mk-MK"/>
              </w:rPr>
              <w:t>Идентификување на грешки</w:t>
            </w:r>
            <w:bookmarkEnd w:id="545"/>
            <w:bookmarkEnd w:id="546"/>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7" w:name="_Toc516738391"/>
            <w:r w:rsidRPr="00427441">
              <w:rPr>
                <w:lang w:val="mk-MK"/>
              </w:rPr>
              <w:t>Тестови</w:t>
            </w:r>
            <w:bookmarkEnd w:id="547"/>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8" w:name="_Toc516738392"/>
            <w:r w:rsidRPr="00427441">
              <w:rPr>
                <w:lang w:val="mk-MK"/>
              </w:rPr>
              <w:t>Поправка на грешки</w:t>
            </w:r>
            <w:bookmarkEnd w:id="548"/>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49" w:name="_Toc168299749"/>
            <w:bookmarkStart w:id="550" w:name="_Toc516738393"/>
            <w:r w:rsidRPr="00427441">
              <w:rPr>
                <w:lang w:val="mk-MK"/>
              </w:rPr>
              <w:t>Непоправени грешки</w:t>
            </w:r>
            <w:bookmarkEnd w:id="549"/>
            <w:bookmarkEnd w:id="550"/>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1" w:name="_Toc516738394"/>
      <w:bookmarkStart w:id="552" w:name="_Toc168299750"/>
      <w:r w:rsidRPr="00427441">
        <w:rPr>
          <w:lang w:val="mk-MK"/>
        </w:rPr>
        <w:t>Г. Контрола на трошоци</w:t>
      </w:r>
      <w:bookmarkEnd w:id="551"/>
      <w:r w:rsidRPr="00427441">
        <w:rPr>
          <w:lang w:val="mk-MK"/>
        </w:rPr>
        <w:t xml:space="preserve"> </w:t>
      </w:r>
      <w:bookmarkEnd w:id="552"/>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3" w:name="_Toc516738395"/>
            <w:r w:rsidRPr="00427441">
              <w:rPr>
                <w:lang w:val="mk-MK"/>
              </w:rPr>
              <w:t>Цена на Договорот</w:t>
            </w:r>
            <w:r w:rsidRPr="00427441">
              <w:rPr>
                <w:rStyle w:val="FootnoteReference"/>
                <w:b w:val="0"/>
                <w:lang w:val="mk-MK"/>
              </w:rPr>
              <w:footnoteReference w:id="29"/>
            </w:r>
            <w:bookmarkEnd w:id="553"/>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Во случај на договор со предмер-пресметка, Предмерот треба да содржи цени за позициите за Работите кои 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4" w:name="_Toc168299752"/>
            <w:bookmarkStart w:id="555" w:name="_Toc516738396"/>
            <w:r w:rsidRPr="00427441">
              <w:rPr>
                <w:lang w:val="mk-MK"/>
              </w:rPr>
              <w:t>Промени на цената на договорот</w:t>
            </w:r>
            <w:bookmarkEnd w:id="554"/>
            <w:r w:rsidRPr="00427441">
              <w:rPr>
                <w:rStyle w:val="FootnoteReference"/>
                <w:b w:val="0"/>
                <w:lang w:val="mk-MK"/>
              </w:rPr>
              <w:footnoteReference w:id="30"/>
            </w:r>
            <w:bookmarkEnd w:id="555"/>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6" w:name="_Toc516738397"/>
            <w:r w:rsidRPr="00427441">
              <w:rPr>
                <w:lang w:val="mk-MK"/>
              </w:rPr>
              <w:t>Измени</w:t>
            </w:r>
            <w:bookmarkEnd w:id="556"/>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1"/>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смета дека итноста на работата ќе го спречи поднесувањето на понуда, за да не дојде до одложување на работата нема да се поднесе 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2"/>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7" w:name="_Toc516738398"/>
            <w:bookmarkStart w:id="558" w:name="_Toc168299754"/>
            <w:r w:rsidRPr="00427441">
              <w:rPr>
                <w:lang w:val="mk-MK"/>
              </w:rPr>
              <w:t>Пресметка на проток на парични средства</w:t>
            </w:r>
            <w:bookmarkEnd w:id="557"/>
            <w:r w:rsidRPr="00427441">
              <w:rPr>
                <w:lang w:val="mk-MK"/>
              </w:rPr>
              <w:t xml:space="preserve"> </w:t>
            </w:r>
            <w:bookmarkEnd w:id="558"/>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3"/>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59" w:name="_Toc516738399"/>
            <w:bookmarkStart w:id="560" w:name="_Toc168299755"/>
            <w:r w:rsidRPr="00427441">
              <w:rPr>
                <w:lang w:val="mk-MK"/>
              </w:rPr>
              <w:t>Потврди за исплата</w:t>
            </w:r>
            <w:bookmarkEnd w:id="559"/>
            <w:r w:rsidRPr="00427441">
              <w:rPr>
                <w:lang w:val="mk-MK"/>
              </w:rPr>
              <w:t xml:space="preserve"> </w:t>
            </w:r>
            <w:bookmarkEnd w:id="560"/>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4"/>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1" w:name="_Toc516738400"/>
            <w:r w:rsidRPr="00427441">
              <w:rPr>
                <w:lang w:val="mk-MK"/>
              </w:rPr>
              <w:t>Исплати</w:t>
            </w:r>
            <w:bookmarkEnd w:id="561"/>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2" w:name="_Toc516738401"/>
            <w:r w:rsidRPr="00427441">
              <w:rPr>
                <w:lang w:val="mk-MK"/>
              </w:rPr>
              <w:t>Случаи за компензација</w:t>
            </w:r>
            <w:bookmarkEnd w:id="562"/>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3" w:name="_Toc516738402"/>
            <w:r w:rsidRPr="00427441">
              <w:rPr>
                <w:lang w:val="mk-MK"/>
              </w:rPr>
              <w:t>Данок</w:t>
            </w:r>
            <w:bookmarkEnd w:id="563"/>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4" w:name="_Toc516738403"/>
            <w:r w:rsidRPr="00427441">
              <w:rPr>
                <w:lang w:val="mk-MK"/>
              </w:rPr>
              <w:t>Валути</w:t>
            </w:r>
            <w:bookmarkEnd w:id="564"/>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5" w:name="_Toc168299760"/>
            <w:bookmarkStart w:id="566" w:name="_Toc516738404"/>
            <w:r w:rsidRPr="00427441">
              <w:rPr>
                <w:lang w:val="mk-MK"/>
              </w:rPr>
              <w:t>Усогласување на цена</w:t>
            </w:r>
            <w:bookmarkEnd w:id="565"/>
            <w:bookmarkEnd w:id="566"/>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Ac и Bc се коефициенти</w:t>
            </w:r>
            <w:r w:rsidRPr="00427441">
              <w:rPr>
                <w:rStyle w:val="FootnoteReference"/>
                <w:lang w:val="mk-MK"/>
              </w:rPr>
              <w:footnoteReference w:id="35"/>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7" w:name="_Toc516738405"/>
            <w:r w:rsidRPr="00427441">
              <w:rPr>
                <w:lang w:val="mk-MK"/>
              </w:rPr>
              <w:t>Задржување на средства</w:t>
            </w:r>
            <w:bookmarkEnd w:id="567"/>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8" w:name="_Toc168299762"/>
            <w:bookmarkStart w:id="569" w:name="_Toc516738406"/>
            <w:r w:rsidRPr="00427441">
              <w:rPr>
                <w:lang w:val="mk-MK"/>
              </w:rPr>
              <w:t>Утврдена оштета</w:t>
            </w:r>
            <w:bookmarkEnd w:id="568"/>
            <w:bookmarkEnd w:id="569"/>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0" w:name="_Toc516738407"/>
            <w:r w:rsidRPr="00427441">
              <w:rPr>
                <w:lang w:val="mk-MK"/>
              </w:rPr>
              <w:t>Бонус</w:t>
            </w:r>
            <w:bookmarkEnd w:id="570"/>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1" w:name="_Toc516738408"/>
            <w:r w:rsidRPr="00427441">
              <w:rPr>
                <w:lang w:val="mk-MK"/>
              </w:rPr>
              <w:t>Авансно плаќање</w:t>
            </w:r>
            <w:bookmarkEnd w:id="571"/>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2" w:name="_Toc516738409"/>
            <w:r w:rsidRPr="00427441">
              <w:rPr>
                <w:lang w:val="mk-MK"/>
              </w:rPr>
              <w:t>Гаранции</w:t>
            </w:r>
            <w:bookmarkEnd w:id="572"/>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3" w:name="_Toc168299766"/>
            <w:bookmarkStart w:id="574" w:name="_Toc516738410"/>
            <w:r w:rsidRPr="00427441">
              <w:rPr>
                <w:lang w:val="mk-MK"/>
              </w:rPr>
              <w:t>Дневна работа</w:t>
            </w:r>
            <w:bookmarkEnd w:id="573"/>
            <w:bookmarkEnd w:id="574"/>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5" w:name="_Toc516738411"/>
            <w:r w:rsidRPr="00427441">
              <w:rPr>
                <w:lang w:val="mk-MK"/>
              </w:rPr>
              <w:t>Трошоци за поправки</w:t>
            </w:r>
            <w:bookmarkEnd w:id="575"/>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6" w:name="_Toc516738412"/>
      <w:bookmarkStart w:id="577" w:name="_Toc168299768"/>
      <w:r w:rsidRPr="00427441">
        <w:rPr>
          <w:lang w:val="mk-MK"/>
        </w:rPr>
        <w:t>Д. Завршување на Договорот</w:t>
      </w:r>
      <w:bookmarkEnd w:id="576"/>
      <w:r w:rsidRPr="00427441">
        <w:rPr>
          <w:lang w:val="mk-MK"/>
        </w:rPr>
        <w:t xml:space="preserve">  </w:t>
      </w:r>
      <w:bookmarkEnd w:id="577"/>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8" w:name="_Toc516738413"/>
            <w:r w:rsidRPr="00427441">
              <w:rPr>
                <w:lang w:val="mk-MK"/>
              </w:rPr>
              <w:t>Завршување</w:t>
            </w:r>
            <w:bookmarkEnd w:id="578"/>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79" w:name="_Toc168299770"/>
            <w:bookmarkStart w:id="580" w:name="_Toc516738414"/>
            <w:r w:rsidRPr="00427441">
              <w:rPr>
                <w:lang w:val="mk-MK"/>
              </w:rPr>
              <w:t>Преземање</w:t>
            </w:r>
            <w:bookmarkEnd w:id="579"/>
            <w:bookmarkEnd w:id="580"/>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1" w:name="_Toc516738415"/>
            <w:r w:rsidRPr="00427441">
              <w:rPr>
                <w:lang w:val="mk-MK"/>
              </w:rPr>
              <w:t>Финална сметка</w:t>
            </w:r>
            <w:bookmarkEnd w:id="581"/>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6"/>
            <w:bookmarkStart w:id="583" w:name="_Toc168299772"/>
            <w:r w:rsidRPr="00427441">
              <w:rPr>
                <w:lang w:val="mk-MK"/>
              </w:rPr>
              <w:t>Прирачници за работа и  одржување</w:t>
            </w:r>
            <w:bookmarkEnd w:id="582"/>
            <w:r w:rsidRPr="00427441">
              <w:rPr>
                <w:lang w:val="mk-MK"/>
              </w:rPr>
              <w:t xml:space="preserve"> </w:t>
            </w:r>
          </w:p>
          <w:bookmarkEnd w:id="583"/>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4" w:name="_Toc516738417"/>
            <w:r w:rsidRPr="00427441">
              <w:rPr>
                <w:lang w:val="mk-MK"/>
              </w:rPr>
              <w:t>Прекинување</w:t>
            </w:r>
            <w:bookmarkEnd w:id="584"/>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5" w:name="_Toc516738418"/>
            <w:r w:rsidRPr="00427441">
              <w:rPr>
                <w:szCs w:val="24"/>
                <w:lang w:val="mk-MK"/>
              </w:rPr>
              <w:t>Исплата по прекинување на работен однос</w:t>
            </w:r>
            <w:bookmarkEnd w:id="585"/>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6" w:name="_Toc516738419"/>
            <w:r w:rsidRPr="00427441">
              <w:rPr>
                <w:lang w:val="mk-MK"/>
              </w:rPr>
              <w:t>Сопственост</w:t>
            </w:r>
            <w:bookmarkEnd w:id="586"/>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20"/>
            <w:bookmarkStart w:id="588" w:name="_Toc168299777"/>
            <w:r w:rsidRPr="00427441">
              <w:rPr>
                <w:lang w:val="mk-MK"/>
              </w:rPr>
              <w:t>Ослободување од извршување на договорот</w:t>
            </w:r>
            <w:bookmarkEnd w:id="587"/>
            <w:r w:rsidRPr="00427441">
              <w:rPr>
                <w:lang w:val="mk-MK"/>
              </w:rPr>
              <w:t xml:space="preserve"> </w:t>
            </w:r>
          </w:p>
          <w:bookmarkEnd w:id="588"/>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89" w:name="_Toc516738421"/>
            <w:bookmarkStart w:id="590" w:name="_Toc168299778"/>
            <w:r w:rsidRPr="00427441">
              <w:rPr>
                <w:lang w:val="mk-MK"/>
              </w:rPr>
              <w:t>Суспендирање на заем или кредит</w:t>
            </w:r>
            <w:bookmarkEnd w:id="589"/>
            <w:r w:rsidRPr="00427441">
              <w:rPr>
                <w:lang w:val="mk-MK"/>
              </w:rPr>
              <w:t xml:space="preserve"> </w:t>
            </w:r>
            <w:bookmarkEnd w:id="590"/>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6"/>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7"/>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8"/>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се однесув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9"/>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40"/>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1"/>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2"/>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346D8605"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hyperlink r:id="rId20" w:tgtFrame="_blank" w:history="1">
        <w:r w:rsidR="00FD0A6B" w:rsidRPr="00FD0A6B">
          <w:rPr>
            <w:rStyle w:val="Hyperlink"/>
          </w:rPr>
          <w:t>Список за проверка на планот за управување со животна средина и социјални аспекти</w:t>
        </w:r>
      </w:hyperlink>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1" w:name="_Toc87070118"/>
      <w:bookmarkStart w:id="592" w:name="_Toc330892108"/>
      <w:bookmarkStart w:id="593" w:name="_Toc364152779"/>
      <w:r w:rsidRPr="00427441">
        <w:rPr>
          <w:lang w:val="mk-MK"/>
        </w:rPr>
        <w:t xml:space="preserve">Дел IX.  </w:t>
      </w:r>
      <w:bookmarkEnd w:id="591"/>
      <w:r w:rsidRPr="00427441">
        <w:rPr>
          <w:iCs/>
          <w:lang w:val="mk-MK"/>
        </w:rPr>
        <w:t>Посебни услови од договорот</w:t>
      </w:r>
      <w:bookmarkEnd w:id="592"/>
      <w:bookmarkEnd w:id="593"/>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23490010" w:rsidR="00D8471C" w:rsidRPr="00427441" w:rsidRDefault="00D8471C" w:rsidP="00D8471C">
            <w:pPr>
              <w:tabs>
                <w:tab w:val="left" w:pos="556"/>
              </w:tabs>
              <w:spacing w:after="200"/>
              <w:ind w:left="556" w:right="2" w:hanging="556"/>
              <w:jc w:val="both"/>
              <w:rPr>
                <w:lang w:val="mk-MK"/>
              </w:rPr>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5801F0">
              <w:rPr>
                <w:b/>
                <w:lang w:val="mk-MK"/>
              </w:rPr>
              <w:t>Центар Жупа</w:t>
            </w:r>
            <w:r w:rsidRPr="00427441">
              <w:rPr>
                <w:i/>
                <w:lang w:val="mk-MK"/>
              </w:rPr>
              <w:t xml:space="preserve"> </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282C24BF" w:rsidR="005C1A72" w:rsidRPr="0053487C" w:rsidRDefault="00164C06" w:rsidP="00996B18">
            <w:pPr>
              <w:rPr>
                <w:i/>
                <w:lang w:val="mk-MK"/>
              </w:rPr>
            </w:pPr>
            <w:r w:rsidRPr="0053487C">
              <w:rPr>
                <w:lang w:val="mk-MK"/>
              </w:rPr>
              <w:t xml:space="preserve"> </w:t>
            </w:r>
            <w:r w:rsidR="005801F0">
              <w:rPr>
                <w:lang w:val="mk-MK"/>
              </w:rPr>
              <w:t xml:space="preserve">6 </w:t>
            </w:r>
            <w:r w:rsidRPr="0053487C">
              <w:rPr>
                <w:lang w:val="mk-MK"/>
              </w:rPr>
              <w:t>(</w:t>
            </w:r>
            <w:r w:rsidR="005801F0">
              <w:rPr>
                <w:lang w:val="mk-MK"/>
              </w:rPr>
              <w:t>шест</w:t>
            </w:r>
            <w:r w:rsidRPr="0053487C">
              <w:rPr>
                <w:lang w:val="mk-MK"/>
              </w:rPr>
              <w:t>) месеци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346DA5">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tcPr>
          <w:p w14:paraId="31885A9E" w14:textId="200E3B28" w:rsidR="00D8471C" w:rsidRPr="00D527DA" w:rsidRDefault="004C64BF" w:rsidP="00D8471C">
            <w:pPr>
              <w:tabs>
                <w:tab w:val="left" w:pos="556"/>
              </w:tabs>
              <w:spacing w:after="200"/>
              <w:ind w:right="2"/>
              <w:rPr>
                <w:lang w:val="mk-MK"/>
              </w:rPr>
            </w:pPr>
            <w:r>
              <w:rPr>
                <w:lang w:val="mk-MK"/>
              </w:rPr>
              <w:t>Менаџер</w:t>
            </w:r>
            <w:r w:rsidR="00D8471C" w:rsidRPr="00427441">
              <w:rPr>
                <w:lang w:val="mk-MK"/>
              </w:rPr>
              <w:t xml:space="preserve"> на проектот е</w:t>
            </w:r>
            <w:r w:rsidRPr="005801F0">
              <w:rPr>
                <w:lang w:val="mk-MK"/>
              </w:rPr>
              <w:t>:</w:t>
            </w:r>
            <w:r w:rsidR="00D8471C" w:rsidRPr="005801F0">
              <w:rPr>
                <w:lang w:val="mk-MK"/>
              </w:rPr>
              <w:t xml:space="preserve"> г-</w:t>
            </w:r>
            <w:r w:rsidR="00BA2D43" w:rsidRPr="005801F0">
              <w:rPr>
                <w:lang w:val="mk-MK"/>
              </w:rPr>
              <w:t>н</w:t>
            </w:r>
            <w:r w:rsidR="00D8471C" w:rsidRPr="005801F0">
              <w:rPr>
                <w:lang w:val="mk-MK"/>
              </w:rPr>
              <w:t xml:space="preserve"> </w:t>
            </w:r>
            <w:r w:rsidR="005801F0" w:rsidRPr="005801F0">
              <w:rPr>
                <w:lang w:val="mk-MK"/>
              </w:rPr>
              <w:t>Фјорим Вејселовски</w:t>
            </w:r>
            <w:r w:rsidR="00D8471C" w:rsidRPr="005801F0">
              <w:rPr>
                <w:lang w:val="mk-MK"/>
              </w:rPr>
              <w:t xml:space="preserve">, Општина </w:t>
            </w:r>
            <w:r w:rsidR="005801F0" w:rsidRPr="005801F0">
              <w:rPr>
                <w:lang w:val="mk-MK"/>
              </w:rPr>
              <w:t>Центар Жупа</w:t>
            </w:r>
            <w:r w:rsidR="00D527DA" w:rsidRPr="005801F0">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455274B8" w14:textId="77777777" w:rsidR="00D8471C" w:rsidRDefault="00D8471C" w:rsidP="00D8471C">
            <w:pPr>
              <w:spacing w:after="200"/>
              <w:ind w:right="2"/>
              <w:rPr>
                <w:lang w:val="mk-MK"/>
              </w:rPr>
            </w:pPr>
            <w:r w:rsidRPr="005801F0">
              <w:rPr>
                <w:b/>
                <w:lang w:val="mk-MK"/>
              </w:rPr>
              <w:t xml:space="preserve">Општина </w:t>
            </w:r>
            <w:r w:rsidR="00D7653A" w:rsidRPr="005801F0">
              <w:rPr>
                <w:b/>
                <w:lang w:val="mk-MK"/>
              </w:rPr>
              <w:t>Центар Жупа</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p w14:paraId="3DE0CEFA" w14:textId="07548E83" w:rsidR="004672D8" w:rsidRPr="00427441" w:rsidRDefault="004672D8" w:rsidP="00D8471C">
            <w:pPr>
              <w:spacing w:after="200"/>
              <w:ind w:right="2"/>
            </w:pP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5E3D036" w:rsidR="004976A1" w:rsidRPr="0086076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3204F43A" w14:textId="08A14501" w:rsidR="004672D8" w:rsidRPr="00DC4B37" w:rsidRDefault="002D6022" w:rsidP="002D6022">
            <w:pPr>
              <w:rPr>
                <w:lang w:val="mk-MK"/>
              </w:rPr>
            </w:pPr>
            <w:r>
              <w:rPr>
                <w:lang w:val="mk-MK"/>
              </w:rPr>
              <w:t>Целта на оваа градежна активност е да се изградат пешачко велосипедски патеки кои го поврзуваат населеното место во општина Центар Жупа со месноста Дебарски острови на веќе претходно направени патеки. П</w:t>
            </w:r>
            <w:r w:rsidRPr="002D6022">
              <w:rPr>
                <w:lang w:val="mk-MK"/>
              </w:rPr>
              <w:t>остоечкиот коловоз е со лоша асфалтна коловозна конструкција и истиот целосно треба да се замени</w:t>
            </w:r>
            <w:r>
              <w:rPr>
                <w:lang w:val="mk-MK"/>
              </w:rPr>
              <w:t>. Н</w:t>
            </w:r>
            <w:r w:rsidRPr="002D6022">
              <w:rPr>
                <w:lang w:val="mk-MK"/>
              </w:rPr>
              <w:t>овоизведената коловозна конструкција</w:t>
            </w:r>
            <w:r>
              <w:rPr>
                <w:lang w:val="mk-MK"/>
              </w:rPr>
              <w:t xml:space="preserve"> </w:t>
            </w:r>
            <w:r w:rsidR="00AD598F">
              <w:rPr>
                <w:lang w:val="mk-MK"/>
              </w:rPr>
              <w:t>е планирана да биде изведена од асфалт – бетонски слој на тампонизиран носив слој од сепариран чакал. Градежните активности предвидуваат прифаќање на површинските води од коловозот и негово одводнување. Со поставување на урбана опрема и партерно уредување патеките во цела должина ќе добијат обележје на рекреативна зона.</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593E779"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715BAD" w:rsidRPr="00B15A50">
              <w:rPr>
                <w:b/>
              </w:rPr>
              <w:t xml:space="preserve">500.000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11CB5D33"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CF104C" w:rsidRPr="00B15A50">
              <w:rPr>
                <w:b/>
              </w:rPr>
              <w:t>5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61428EA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 xml:space="preserve">1.5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r w:rsidRPr="00B54AD8">
              <w:rPr>
                <w:rStyle w:val="tlid-translation"/>
              </w:rPr>
              <w:t>без ограничување на бројот на појав</w:t>
            </w:r>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6278A">
              <w:rPr>
                <w:lang w:val="mk-MK"/>
              </w:rPr>
              <w:t xml:space="preserve">3 недели од датумот на потпишување на Договорот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6B7E81E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2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4"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4"/>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7518AE4E"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4672D8">
              <w:rPr>
                <w:lang w:val="mk-MK"/>
              </w:rPr>
              <w:t>5</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13D17EC5"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4672D8" w:rsidRPr="004672D8">
              <w:rPr>
                <w:lang w:val="mk-MK"/>
              </w:rPr>
              <w:t>5</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61BE1623"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C60B54" w:rsidRPr="00C60B54">
              <w:rPr>
                <w:b/>
                <w:lang w:val="mk-MK"/>
              </w:rPr>
              <w:t>10</w:t>
            </w:r>
            <w:r w:rsidR="00D46A5B">
              <w:rPr>
                <w:b/>
                <w:iCs/>
                <w:lang w:val="mk-MK"/>
              </w:rPr>
              <w:t xml:space="preserve"> </w:t>
            </w:r>
            <w:r w:rsidRPr="00427441">
              <w:rPr>
                <w:iCs/>
                <w:lang w:val="mk-MK"/>
              </w:rPr>
              <w:t>процент</w:t>
            </w:r>
            <w:r w:rsidR="004F740F">
              <w:rPr>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2684331F" w:rsidR="00D8471C" w:rsidRPr="004F740F" w:rsidRDefault="004F740F" w:rsidP="004F740F">
            <w:pPr>
              <w:tabs>
                <w:tab w:val="left" w:pos="556"/>
                <w:tab w:val="left" w:pos="828"/>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C60B54" w:rsidRPr="00C60B54">
              <w:rPr>
                <w:b/>
                <w:lang w:val="mk-MK"/>
              </w:rPr>
              <w:t>нема примена</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77777777"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Pr="00652755">
              <w:rPr>
                <w:b/>
                <w:lang w:val="mk-MK"/>
              </w:rPr>
              <w:t>35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77777777" w:rsidR="00D8471C" w:rsidRPr="00427441" w:rsidRDefault="00D8471C" w:rsidP="00D8471C">
            <w:pPr>
              <w:jc w:val="both"/>
              <w:rPr>
                <w:b/>
                <w:lang w:val="mk-MK"/>
              </w:rPr>
            </w:pPr>
            <w:r w:rsidRPr="00427441">
              <w:rPr>
                <w:b/>
                <w:lang w:val="mk-MK"/>
              </w:rPr>
              <w:t>ОУД 57.2 (g)</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193C0D9E"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B5457B">
              <w:rPr>
                <w:b/>
              </w:rPr>
              <w:t>20</w:t>
            </w:r>
            <w:r w:rsidRPr="000B1A0E">
              <w:rPr>
                <w:b/>
                <w:lang w:val="mk-MK"/>
              </w:rPr>
              <w:t>%</w:t>
            </w:r>
            <w:r w:rsidRPr="003F2AD7">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5" w:name="_Toc41971250"/>
    </w:p>
    <w:p w14:paraId="4395B9EE" w14:textId="77777777" w:rsidR="00A51161" w:rsidRPr="00427441" w:rsidRDefault="00A51161" w:rsidP="00A51161">
      <w:pPr>
        <w:pStyle w:val="Subtitle"/>
        <w:outlineLvl w:val="1"/>
        <w:rPr>
          <w:b w:val="0"/>
          <w:lang w:val="mk-MK"/>
        </w:rPr>
      </w:pPr>
      <w:bookmarkStart w:id="596" w:name="_Toc330892109"/>
      <w:bookmarkStart w:id="597" w:name="_Toc364152780"/>
      <w:r w:rsidRPr="00427441">
        <w:rPr>
          <w:lang w:val="mk-MK"/>
        </w:rPr>
        <w:t xml:space="preserve">Дел X – </w:t>
      </w:r>
      <w:bookmarkEnd w:id="595"/>
      <w:r w:rsidRPr="00427441">
        <w:rPr>
          <w:lang w:val="mk-MK"/>
        </w:rPr>
        <w:t>Обрасци на договорот</w:t>
      </w:r>
      <w:bookmarkEnd w:id="596"/>
      <w:bookmarkEnd w:id="597"/>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57E7E81A"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F21600">
          <w:rPr>
            <w:noProof/>
            <w:webHidden/>
            <w:lang w:val="mk-MK"/>
          </w:rPr>
          <w:t>137</w:t>
        </w:r>
        <w:r w:rsidRPr="00427441">
          <w:rPr>
            <w:webHidden/>
            <w:lang w:val="mk-MK"/>
          </w:rPr>
          <w:fldChar w:fldCharType="end"/>
        </w:r>
      </w:hyperlink>
    </w:p>
    <w:p w14:paraId="29F222D4" w14:textId="406B671D" w:rsidR="00A51161"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F21600">
          <w:rPr>
            <w:noProof/>
            <w:webHidden/>
            <w:lang w:val="mk-MK"/>
          </w:rPr>
          <w:t>139</w:t>
        </w:r>
        <w:r w:rsidR="00A51161" w:rsidRPr="00427441">
          <w:rPr>
            <w:webHidden/>
            <w:lang w:val="mk-MK"/>
          </w:rPr>
          <w:fldChar w:fldCharType="end"/>
        </w:r>
      </w:hyperlink>
    </w:p>
    <w:p w14:paraId="492ED663" w14:textId="35CF016D" w:rsidR="00A51161"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F21600">
          <w:rPr>
            <w:noProof/>
            <w:webHidden/>
            <w:lang w:val="mk-MK"/>
          </w:rPr>
          <w:t>141</w:t>
        </w:r>
        <w:r w:rsidR="00A51161" w:rsidRPr="00427441">
          <w:rPr>
            <w:webHidden/>
            <w:lang w:val="mk-MK"/>
          </w:rPr>
          <w:fldChar w:fldCharType="end"/>
        </w:r>
      </w:hyperlink>
    </w:p>
    <w:p w14:paraId="24E376B9" w14:textId="3FB74FB0" w:rsidR="00A51161" w:rsidRPr="00427441" w:rsidRDefault="00F513AA">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r>
        <w:r w:rsidR="00A51161" w:rsidRPr="00427441">
          <w:rPr>
            <w:webHidden/>
            <w:lang w:val="mk-MK"/>
          </w:rPr>
          <w:fldChar w:fldCharType="separate"/>
        </w:r>
        <w:r w:rsidR="00F21600">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8" w:name="_Toc41971555"/>
      <w:bookmarkStart w:id="599" w:name="_Toc78273066"/>
      <w:bookmarkStart w:id="600" w:name="_Toc111009244"/>
      <w:bookmarkStart w:id="601" w:name="_Toc330889759"/>
      <w:bookmarkStart w:id="602" w:name="_Toc516742547"/>
      <w:r w:rsidRPr="00427441">
        <w:rPr>
          <w:lang w:val="mk-MK"/>
        </w:rPr>
        <w:t>Писмо за прифаќање</w:t>
      </w:r>
      <w:bookmarkEnd w:id="598"/>
      <w:bookmarkEnd w:id="599"/>
      <w:bookmarkEnd w:id="600"/>
      <w:bookmarkEnd w:id="601"/>
      <w:bookmarkEnd w:id="602"/>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3" w:name="_Toc330889760"/>
      <w:bookmarkStart w:id="604" w:name="_Toc516742548"/>
      <w:bookmarkStart w:id="605" w:name="_Toc438907197"/>
      <w:bookmarkStart w:id="606" w:name="_Toc438907297"/>
      <w:r w:rsidRPr="00427441">
        <w:rPr>
          <w:lang w:val="mk-MK"/>
        </w:rPr>
        <w:t>Договор</w:t>
      </w:r>
      <w:bookmarkEnd w:id="603"/>
      <w:bookmarkEnd w:id="604"/>
    </w:p>
    <w:bookmarkEnd w:id="605"/>
    <w:bookmarkEnd w:id="606"/>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3"/>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7" w:name="_Toc23238065"/>
      <w:bookmarkStart w:id="608" w:name="_Toc41971557"/>
      <w:bookmarkStart w:id="609" w:name="_Toc78273068"/>
      <w:bookmarkStart w:id="610" w:name="_Toc111009246"/>
      <w:bookmarkStart w:id="611" w:name="_Toc428352207"/>
      <w:bookmarkStart w:id="612" w:name="_Toc438907198"/>
      <w:bookmarkStart w:id="613" w:name="_Toc438907298"/>
      <w:bookmarkStart w:id="614" w:name="_Toc330889761"/>
      <w:bookmarkStart w:id="615" w:name="_Toc516742549"/>
      <w:bookmarkStart w:id="616" w:name="_Hlk3297375"/>
      <w:r w:rsidRPr="00427441">
        <w:rPr>
          <w:lang w:val="mk-MK"/>
        </w:rPr>
        <w:t>Гаранција за извршување на договор</w:t>
      </w:r>
      <w:bookmarkEnd w:id="607"/>
      <w:bookmarkEnd w:id="608"/>
      <w:bookmarkEnd w:id="609"/>
      <w:bookmarkEnd w:id="610"/>
      <w:bookmarkEnd w:id="611"/>
      <w:bookmarkEnd w:id="612"/>
      <w:bookmarkEnd w:id="613"/>
      <w:bookmarkEnd w:id="614"/>
      <w:bookmarkEnd w:id="615"/>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4"/>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5"/>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6"/>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FA094" w14:textId="77777777" w:rsidR="00F513AA" w:rsidRDefault="00F513AA">
      <w:r>
        <w:separator/>
      </w:r>
    </w:p>
  </w:endnote>
  <w:endnote w:type="continuationSeparator" w:id="0">
    <w:p w14:paraId="10292B9A" w14:textId="77777777" w:rsidR="00F513AA" w:rsidRDefault="00F51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D26CE" w14:textId="527D4335" w:rsidR="006F6087" w:rsidRDefault="006F6087">
    <w:pPr>
      <w:pStyle w:val="Footer"/>
      <w:jc w:val="right"/>
    </w:pPr>
    <w:r>
      <w:rPr>
        <w:noProof/>
      </w:rPr>
      <w:fldChar w:fldCharType="begin"/>
    </w:r>
    <w:r>
      <w:rPr>
        <w:noProof/>
      </w:rPr>
      <w:instrText xml:space="preserve"> PAGE   \* MERGEFORMAT </w:instrText>
    </w:r>
    <w:r>
      <w:rPr>
        <w:noProof/>
      </w:rPr>
      <w:fldChar w:fldCharType="separate"/>
    </w:r>
    <w:r w:rsidR="00F513AA">
      <w:rPr>
        <w:noProof/>
      </w:rPr>
      <w:t>1</w:t>
    </w:r>
    <w:r>
      <w:rPr>
        <w:noProof/>
      </w:rPr>
      <w:fldChar w:fldCharType="end"/>
    </w:r>
  </w:p>
  <w:p w14:paraId="58B69177" w14:textId="77777777" w:rsidR="006F6087" w:rsidRDefault="006F6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021DC" w14:textId="77777777" w:rsidR="00F513AA" w:rsidRDefault="00F513AA">
      <w:r>
        <w:separator/>
      </w:r>
    </w:p>
  </w:footnote>
  <w:footnote w:type="continuationSeparator" w:id="0">
    <w:p w14:paraId="48BD874F" w14:textId="77777777" w:rsidR="00F513AA" w:rsidRDefault="00F513AA">
      <w:r>
        <w:continuationSeparator/>
      </w:r>
    </w:p>
  </w:footnote>
  <w:footnote w:id="1">
    <w:p w14:paraId="413ABFF1" w14:textId="77777777" w:rsidR="006F6087" w:rsidRPr="00672DF4" w:rsidRDefault="006F6087"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6F6087" w:rsidRPr="00C525A5" w:rsidRDefault="006F6087"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6F6087" w:rsidRPr="00C6223C" w:rsidRDefault="006F6087"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6F6087" w:rsidRPr="00E570D2" w:rsidRDefault="006F6087"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6F6087" w:rsidRPr="00427441" w:rsidRDefault="006F6087"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6F6087" w:rsidRDefault="006F6087"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6F6087" w:rsidRPr="00427441" w:rsidRDefault="006F6087"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6F6087" w:rsidRPr="000B3EB2" w:rsidRDefault="006F6087"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6F6087" w:rsidRPr="00192C4A" w:rsidRDefault="006F6087"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6F6087" w:rsidRPr="009200F0" w:rsidRDefault="006F6087"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26C4E1FE" w14:textId="77777777" w:rsidR="006F6087" w:rsidRPr="000B72C8" w:rsidRDefault="006F6087"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2">
    <w:p w14:paraId="6A1EA22A" w14:textId="77777777" w:rsidR="006F6087" w:rsidRPr="00427441" w:rsidDel="006A3E0C" w:rsidRDefault="006F6087"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3">
    <w:p w14:paraId="34401DBE" w14:textId="77777777" w:rsidR="006F6087" w:rsidRPr="00427441" w:rsidRDefault="006F6087"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4">
    <w:p w14:paraId="1AC1DEDD" w14:textId="77777777" w:rsidR="006F6087" w:rsidRPr="000F04D4" w:rsidRDefault="006F6087" w:rsidP="00493D78">
      <w:pPr>
        <w:pStyle w:val="FootnoteText"/>
        <w:tabs>
          <w:tab w:val="clear" w:pos="360"/>
          <w:tab w:val="left" w:pos="90"/>
        </w:tabs>
        <w:ind w:left="180" w:hanging="180"/>
        <w:jc w:val="both"/>
        <w:rPr>
          <w:lang w:val="mk-MK"/>
        </w:rPr>
      </w:pPr>
      <w:r w:rsidRPr="00427441">
        <w:rPr>
          <w:rStyle w:val="FootnoteReference"/>
        </w:rPr>
        <w:footnoteRef/>
      </w:r>
      <w:r w:rsidRPr="00427441">
        <w:rPr>
          <w:lang w:val="mk-MK"/>
        </w:rPr>
        <w:t xml:space="preserve"> Во случај на ЗВ, вредноста на договорите што ги исполнуваат неговите членови нема да се собира за да се утврди дали е исполнето барањето за минимална вредност на единечен договор. Наместо тоа, секој договор што го извршува секој член треба да ја задоволи минималната вредност на даден единечен договор како што се бара за самостоен субјект. При утврдувањето дали ЗВ ги исполнува условите за вкупниот број договори, се собира само бројот на договори што ги исполниле сите членови, секој со вредност еднаква или поголема од минималната потребна вредност.</w:t>
      </w:r>
    </w:p>
  </w:footnote>
  <w:footnote w:id="15">
    <w:p w14:paraId="1A8F79C9" w14:textId="77777777" w:rsidR="006F6087" w:rsidRPr="00427441" w:rsidRDefault="006F6087"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6F6087" w:rsidRPr="00427441" w:rsidRDefault="006F6087"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23505FE3" w14:textId="77777777" w:rsidR="006F6087" w:rsidRPr="00292850" w:rsidRDefault="006F6087" w:rsidP="00493D78">
      <w:pPr>
        <w:pStyle w:val="FootnoteText"/>
        <w:jc w:val="both"/>
        <w:rPr>
          <w:lang w:val="mk-MK"/>
        </w:rPr>
      </w:pPr>
      <w:r w:rsidRPr="00427441">
        <w:rPr>
          <w:rStyle w:val="FootnoteReference"/>
        </w:rPr>
        <w:footnoteRef/>
      </w:r>
      <w:r w:rsidRPr="00427441">
        <w:rPr>
          <w:lang w:val="mk-MK"/>
        </w:rPr>
        <w:t xml:space="preserve"> Условот може да се исполни со специјализиран подизведувач.</w:t>
      </w:r>
    </w:p>
  </w:footnote>
  <w:footnote w:id="18">
    <w:p w14:paraId="092B6CBB" w14:textId="77777777" w:rsidR="006F6087" w:rsidRPr="001326DF" w:rsidRDefault="006F6087"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9">
    <w:p w14:paraId="4A027434" w14:textId="77777777" w:rsidR="006F6087" w:rsidRPr="00116C12" w:rsidRDefault="006F6087"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20">
    <w:p w14:paraId="4D7D7C9A" w14:textId="77777777" w:rsidR="006F6087" w:rsidRPr="0027023C" w:rsidRDefault="006F6087"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1">
    <w:p w14:paraId="1FF85FA7" w14:textId="77777777" w:rsidR="006F6087" w:rsidRPr="00427441" w:rsidRDefault="006F6087"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2">
    <w:p w14:paraId="167A5FD7" w14:textId="77777777" w:rsidR="006F6087" w:rsidRPr="00427441" w:rsidRDefault="006F6087"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3">
    <w:p w14:paraId="6FBB6A3C" w14:textId="77777777" w:rsidR="006F6087" w:rsidRPr="00427441" w:rsidRDefault="006F6087"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4">
    <w:p w14:paraId="03E7634E" w14:textId="77777777" w:rsidR="006F6087" w:rsidRPr="00427441" w:rsidRDefault="006F6087"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5">
    <w:p w14:paraId="5ED96334" w14:textId="77777777" w:rsidR="006F6087" w:rsidRPr="00B37999" w:rsidRDefault="006F6087"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6">
    <w:p w14:paraId="54BFA0C0" w14:textId="77777777" w:rsidR="006F6087" w:rsidRPr="00427441" w:rsidRDefault="006F6087"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7">
    <w:p w14:paraId="5686BDF1" w14:textId="77777777" w:rsidR="006F6087" w:rsidRPr="004011A7" w:rsidRDefault="006F6087"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6F6087" w:rsidRPr="004011A7" w:rsidRDefault="006F6087" w:rsidP="00493D78">
      <w:pPr>
        <w:pStyle w:val="FootnoteText"/>
        <w:rPr>
          <w:lang w:val="mk-MK"/>
        </w:rPr>
      </w:pPr>
    </w:p>
  </w:footnote>
  <w:footnote w:id="28">
    <w:p w14:paraId="4C824D59" w14:textId="77777777" w:rsidR="006F6087" w:rsidRPr="007C17E2" w:rsidRDefault="006F6087"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9">
    <w:p w14:paraId="3DDE1EAE" w14:textId="77777777" w:rsidR="006F6087" w:rsidRPr="004628FE" w:rsidRDefault="006F6087"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6F6087" w:rsidRPr="00ED3C4D" w:rsidRDefault="006F6087"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30">
    <w:p w14:paraId="32FA73BB" w14:textId="77777777" w:rsidR="006F6087" w:rsidRPr="004628FE" w:rsidRDefault="006F608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6F6087" w:rsidRPr="004628FE" w:rsidRDefault="006F6087"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1">
    <w:p w14:paraId="40CED7F6" w14:textId="77777777" w:rsidR="006F6087" w:rsidRPr="00690C5A" w:rsidRDefault="006F6087"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2">
    <w:p w14:paraId="5A3FCBD6" w14:textId="77777777" w:rsidR="006F6087" w:rsidRPr="004628FE" w:rsidRDefault="006F6087"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3">
    <w:p w14:paraId="5C7BB7EB" w14:textId="77777777" w:rsidR="006F6087" w:rsidRPr="004628FE" w:rsidRDefault="006F608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4">
    <w:p w14:paraId="114B90C9" w14:textId="77777777" w:rsidR="006F6087" w:rsidRPr="00690C5A" w:rsidRDefault="006F6087"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5">
    <w:p w14:paraId="1AFE1D67" w14:textId="77777777" w:rsidR="006F6087" w:rsidRPr="00BE7772" w:rsidRDefault="006F6087"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6F6087" w:rsidRPr="007C17E2" w:rsidRDefault="006F6087" w:rsidP="00D8471C">
      <w:pPr>
        <w:pStyle w:val="FootnoteText"/>
        <w:jc w:val="both"/>
        <w:rPr>
          <w:lang w:val="ru-RU"/>
        </w:rPr>
      </w:pPr>
    </w:p>
  </w:footnote>
  <w:footnote w:id="36">
    <w:p w14:paraId="3129F0BF" w14:textId="77777777" w:rsidR="006F6087" w:rsidRPr="004628FE" w:rsidRDefault="006F6087"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7">
    <w:p w14:paraId="3105A09C" w14:textId="77777777" w:rsidR="006F6087" w:rsidRPr="004628FE" w:rsidRDefault="006F6087"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8">
    <w:p w14:paraId="3FEF569D" w14:textId="77777777" w:rsidR="006F6087" w:rsidRPr="004628FE" w:rsidRDefault="006F6087"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9">
    <w:p w14:paraId="5BDAABFC" w14:textId="77777777" w:rsidR="006F6087" w:rsidRPr="00AE29BF" w:rsidRDefault="006F6087"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40">
    <w:p w14:paraId="6F04D26A" w14:textId="77777777" w:rsidR="006F6087" w:rsidRPr="00B37999" w:rsidRDefault="006F6087"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1">
    <w:p w14:paraId="27090D9E" w14:textId="77777777" w:rsidR="006F6087" w:rsidRPr="00AE29BF" w:rsidRDefault="006F6087"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2">
    <w:p w14:paraId="215C2976" w14:textId="77777777" w:rsidR="006F6087" w:rsidRPr="004011A7" w:rsidRDefault="006F6087"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6F6087" w:rsidRPr="004011A7" w:rsidRDefault="006F6087" w:rsidP="00D8471C">
      <w:pPr>
        <w:pStyle w:val="FootnoteText"/>
        <w:rPr>
          <w:lang w:val="mk-MK"/>
        </w:rPr>
      </w:pPr>
    </w:p>
  </w:footnote>
  <w:footnote w:id="43">
    <w:p w14:paraId="0C55A3F6" w14:textId="77777777" w:rsidR="006F6087" w:rsidRPr="00426921" w:rsidRDefault="006F6087"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4">
    <w:p w14:paraId="4C7FC585" w14:textId="77777777" w:rsidR="006F6087" w:rsidRPr="00AE29BF" w:rsidRDefault="006F6087"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5">
    <w:p w14:paraId="5CC95F26" w14:textId="14F7CECF" w:rsidR="006F6087" w:rsidRDefault="006F6087"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6F6087" w:rsidRPr="00F559CD" w:rsidRDefault="006F6087"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6D521" w14:textId="77777777" w:rsidR="006F6087" w:rsidRPr="00807DAE" w:rsidRDefault="006F6087">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228E28EC"/>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1"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7"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8"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5"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7" w15:restartNumberingAfterBreak="0">
    <w:nsid w:val="4665606F"/>
    <w:multiLevelType w:val="hybridMultilevel"/>
    <w:tmpl w:val="9FB2118C"/>
    <w:lvl w:ilvl="0" w:tplc="B34AA878">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1" w15:restartNumberingAfterBreak="0">
    <w:nsid w:val="5508693D"/>
    <w:multiLevelType w:val="hybridMultilevel"/>
    <w:tmpl w:val="6614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3"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4"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5"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6"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47"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48"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49"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2"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53" w15:restartNumberingAfterBreak="0">
    <w:nsid w:val="7CA35356"/>
    <w:multiLevelType w:val="hybridMultilevel"/>
    <w:tmpl w:val="511E3CE6"/>
    <w:lvl w:ilvl="0" w:tplc="BAA6EE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40"/>
  </w:num>
  <w:num w:numId="3">
    <w:abstractNumId w:val="34"/>
  </w:num>
  <w:num w:numId="4">
    <w:abstractNumId w:val="36"/>
  </w:num>
  <w:num w:numId="5">
    <w:abstractNumId w:val="51"/>
  </w:num>
  <w:num w:numId="6">
    <w:abstractNumId w:val="8"/>
  </w:num>
  <w:num w:numId="7">
    <w:abstractNumId w:val="39"/>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38"/>
  </w:num>
  <w:num w:numId="18">
    <w:abstractNumId w:val="47"/>
  </w:num>
  <w:num w:numId="19">
    <w:abstractNumId w:val="48"/>
  </w:num>
  <w:num w:numId="20">
    <w:abstractNumId w:val="29"/>
  </w:num>
  <w:num w:numId="21">
    <w:abstractNumId w:val="31"/>
  </w:num>
  <w:num w:numId="22">
    <w:abstractNumId w:val="22"/>
  </w:num>
  <w:num w:numId="23">
    <w:abstractNumId w:val="18"/>
  </w:num>
  <w:num w:numId="24">
    <w:abstractNumId w:val="24"/>
  </w:num>
  <w:num w:numId="25">
    <w:abstractNumId w:val="20"/>
  </w:num>
  <w:num w:numId="26">
    <w:abstractNumId w:val="26"/>
  </w:num>
  <w:num w:numId="27">
    <w:abstractNumId w:val="28"/>
  </w:num>
  <w:num w:numId="28">
    <w:abstractNumId w:val="14"/>
  </w:num>
  <w:num w:numId="29">
    <w:abstractNumId w:val="45"/>
  </w:num>
  <w:num w:numId="30">
    <w:abstractNumId w:val="43"/>
  </w:num>
  <w:num w:numId="31">
    <w:abstractNumId w:val="52"/>
  </w:num>
  <w:num w:numId="32">
    <w:abstractNumId w:val="42"/>
  </w:num>
  <w:num w:numId="33">
    <w:abstractNumId w:val="19"/>
  </w:num>
  <w:num w:numId="34">
    <w:abstractNumId w:val="50"/>
  </w:num>
  <w:num w:numId="35">
    <w:abstractNumId w:val="23"/>
  </w:num>
  <w:num w:numId="36">
    <w:abstractNumId w:val="33"/>
  </w:num>
  <w:num w:numId="37">
    <w:abstractNumId w:val="35"/>
  </w:num>
  <w:num w:numId="38">
    <w:abstractNumId w:val="30"/>
  </w:num>
  <w:num w:numId="39">
    <w:abstractNumId w:val="46"/>
  </w:num>
  <w:num w:numId="40">
    <w:abstractNumId w:val="32"/>
  </w:num>
  <w:num w:numId="41">
    <w:abstractNumId w:val="27"/>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9"/>
  </w:num>
  <w:num w:numId="44">
    <w:abstractNumId w:val="21"/>
  </w:num>
  <w:num w:numId="45">
    <w:abstractNumId w:val="17"/>
  </w:num>
  <w:num w:numId="46">
    <w:abstractNumId w:val="16"/>
  </w:num>
  <w:num w:numId="47">
    <w:abstractNumId w:val="41"/>
  </w:num>
  <w:num w:numId="48">
    <w:abstractNumId w:val="53"/>
  </w:num>
  <w:num w:numId="49">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2C9E"/>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5FCE"/>
    <w:rsid w:val="00056213"/>
    <w:rsid w:val="0005653B"/>
    <w:rsid w:val="0005655D"/>
    <w:rsid w:val="0005718E"/>
    <w:rsid w:val="00057538"/>
    <w:rsid w:val="00057956"/>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2F9D"/>
    <w:rsid w:val="000C3301"/>
    <w:rsid w:val="000C378B"/>
    <w:rsid w:val="000C49EA"/>
    <w:rsid w:val="000C4CCE"/>
    <w:rsid w:val="000C5228"/>
    <w:rsid w:val="000C5345"/>
    <w:rsid w:val="000C6148"/>
    <w:rsid w:val="000C67B6"/>
    <w:rsid w:val="000C699B"/>
    <w:rsid w:val="000C6D18"/>
    <w:rsid w:val="000D02F2"/>
    <w:rsid w:val="000D08ED"/>
    <w:rsid w:val="000D1143"/>
    <w:rsid w:val="000D18EF"/>
    <w:rsid w:val="000D1FA2"/>
    <w:rsid w:val="000D23E1"/>
    <w:rsid w:val="000D28F8"/>
    <w:rsid w:val="000D2A38"/>
    <w:rsid w:val="000D2CD8"/>
    <w:rsid w:val="000D39BA"/>
    <w:rsid w:val="000D4DC2"/>
    <w:rsid w:val="000D4FEF"/>
    <w:rsid w:val="000D501F"/>
    <w:rsid w:val="000D5FE6"/>
    <w:rsid w:val="000D6082"/>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7809"/>
    <w:rsid w:val="0013052A"/>
    <w:rsid w:val="00130587"/>
    <w:rsid w:val="001308BC"/>
    <w:rsid w:val="00130985"/>
    <w:rsid w:val="00131725"/>
    <w:rsid w:val="0013182C"/>
    <w:rsid w:val="00131A99"/>
    <w:rsid w:val="00131FA2"/>
    <w:rsid w:val="00131FE4"/>
    <w:rsid w:val="001323B9"/>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F1C"/>
    <w:rsid w:val="0020680B"/>
    <w:rsid w:val="00207811"/>
    <w:rsid w:val="002078DF"/>
    <w:rsid w:val="0021040B"/>
    <w:rsid w:val="0021149D"/>
    <w:rsid w:val="002117E2"/>
    <w:rsid w:val="0021202D"/>
    <w:rsid w:val="00212425"/>
    <w:rsid w:val="00213012"/>
    <w:rsid w:val="002137F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6C"/>
    <w:rsid w:val="002267AB"/>
    <w:rsid w:val="002274A1"/>
    <w:rsid w:val="00230ACB"/>
    <w:rsid w:val="002323D9"/>
    <w:rsid w:val="0023308F"/>
    <w:rsid w:val="00233F20"/>
    <w:rsid w:val="00234899"/>
    <w:rsid w:val="0023533A"/>
    <w:rsid w:val="00235D86"/>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C14"/>
    <w:rsid w:val="002B522D"/>
    <w:rsid w:val="002B581A"/>
    <w:rsid w:val="002B5BF7"/>
    <w:rsid w:val="002B6C87"/>
    <w:rsid w:val="002B710D"/>
    <w:rsid w:val="002B7A89"/>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138D"/>
    <w:rsid w:val="002D1558"/>
    <w:rsid w:val="002D1950"/>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6034"/>
    <w:rsid w:val="003964C4"/>
    <w:rsid w:val="00396858"/>
    <w:rsid w:val="00396CDF"/>
    <w:rsid w:val="00396F5A"/>
    <w:rsid w:val="003978F7"/>
    <w:rsid w:val="003A0223"/>
    <w:rsid w:val="003A09CD"/>
    <w:rsid w:val="003A2370"/>
    <w:rsid w:val="003A2D06"/>
    <w:rsid w:val="003A2F52"/>
    <w:rsid w:val="003A32C1"/>
    <w:rsid w:val="003A34D0"/>
    <w:rsid w:val="003A3B18"/>
    <w:rsid w:val="003A3D8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11A3"/>
    <w:rsid w:val="00431734"/>
    <w:rsid w:val="00433E94"/>
    <w:rsid w:val="00435A72"/>
    <w:rsid w:val="00436392"/>
    <w:rsid w:val="004364B6"/>
    <w:rsid w:val="00436949"/>
    <w:rsid w:val="004374B1"/>
    <w:rsid w:val="00437735"/>
    <w:rsid w:val="0043779A"/>
    <w:rsid w:val="00437B0C"/>
    <w:rsid w:val="004412E1"/>
    <w:rsid w:val="00441B49"/>
    <w:rsid w:val="00441DF5"/>
    <w:rsid w:val="00442535"/>
    <w:rsid w:val="00442E52"/>
    <w:rsid w:val="004431F1"/>
    <w:rsid w:val="004433DE"/>
    <w:rsid w:val="004437E6"/>
    <w:rsid w:val="0044447A"/>
    <w:rsid w:val="00444F19"/>
    <w:rsid w:val="004453B6"/>
    <w:rsid w:val="00445F48"/>
    <w:rsid w:val="00447097"/>
    <w:rsid w:val="00447107"/>
    <w:rsid w:val="00447DDD"/>
    <w:rsid w:val="00450558"/>
    <w:rsid w:val="00450A06"/>
    <w:rsid w:val="00451007"/>
    <w:rsid w:val="00452461"/>
    <w:rsid w:val="0045260C"/>
    <w:rsid w:val="00452BC6"/>
    <w:rsid w:val="00452CDB"/>
    <w:rsid w:val="004530AD"/>
    <w:rsid w:val="00455763"/>
    <w:rsid w:val="00455D0C"/>
    <w:rsid w:val="00455FE4"/>
    <w:rsid w:val="00456163"/>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5562"/>
    <w:rsid w:val="004D6840"/>
    <w:rsid w:val="004D75FB"/>
    <w:rsid w:val="004D7938"/>
    <w:rsid w:val="004D7D6F"/>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B0D"/>
    <w:rsid w:val="004F467E"/>
    <w:rsid w:val="004F47D9"/>
    <w:rsid w:val="004F4813"/>
    <w:rsid w:val="004F53B1"/>
    <w:rsid w:val="004F5B83"/>
    <w:rsid w:val="004F60CC"/>
    <w:rsid w:val="004F60F3"/>
    <w:rsid w:val="004F6778"/>
    <w:rsid w:val="004F6CC0"/>
    <w:rsid w:val="004F70CD"/>
    <w:rsid w:val="004F740F"/>
    <w:rsid w:val="00500081"/>
    <w:rsid w:val="005002E8"/>
    <w:rsid w:val="00500D75"/>
    <w:rsid w:val="00501932"/>
    <w:rsid w:val="00501979"/>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2474"/>
    <w:rsid w:val="00572691"/>
    <w:rsid w:val="00572A79"/>
    <w:rsid w:val="00573BCB"/>
    <w:rsid w:val="00574344"/>
    <w:rsid w:val="005755CE"/>
    <w:rsid w:val="005757D9"/>
    <w:rsid w:val="00575834"/>
    <w:rsid w:val="005769BB"/>
    <w:rsid w:val="005773EF"/>
    <w:rsid w:val="00577ACB"/>
    <w:rsid w:val="00580197"/>
    <w:rsid w:val="005801F0"/>
    <w:rsid w:val="00580AD4"/>
    <w:rsid w:val="00580ED6"/>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EE"/>
    <w:rsid w:val="005F04F4"/>
    <w:rsid w:val="005F2023"/>
    <w:rsid w:val="005F23BA"/>
    <w:rsid w:val="005F2908"/>
    <w:rsid w:val="005F3553"/>
    <w:rsid w:val="005F361E"/>
    <w:rsid w:val="005F39FE"/>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670"/>
    <w:rsid w:val="0066277D"/>
    <w:rsid w:val="006638B9"/>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996"/>
    <w:rsid w:val="006A4905"/>
    <w:rsid w:val="006A4B7C"/>
    <w:rsid w:val="006A6D1C"/>
    <w:rsid w:val="006A6E0C"/>
    <w:rsid w:val="006A7894"/>
    <w:rsid w:val="006A7F50"/>
    <w:rsid w:val="006B0157"/>
    <w:rsid w:val="006B08AD"/>
    <w:rsid w:val="006B1C9B"/>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DA0"/>
    <w:rsid w:val="006E0F82"/>
    <w:rsid w:val="006E1078"/>
    <w:rsid w:val="006E11EB"/>
    <w:rsid w:val="006E1366"/>
    <w:rsid w:val="006E189E"/>
    <w:rsid w:val="006E2251"/>
    <w:rsid w:val="006E2B01"/>
    <w:rsid w:val="006E392F"/>
    <w:rsid w:val="006E3A20"/>
    <w:rsid w:val="006E3E6E"/>
    <w:rsid w:val="006E4925"/>
    <w:rsid w:val="006E4FCA"/>
    <w:rsid w:val="006E6220"/>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AE0"/>
    <w:rsid w:val="00752041"/>
    <w:rsid w:val="00753BD7"/>
    <w:rsid w:val="00753C77"/>
    <w:rsid w:val="00753DF5"/>
    <w:rsid w:val="00753E9B"/>
    <w:rsid w:val="00754F3F"/>
    <w:rsid w:val="00754F8D"/>
    <w:rsid w:val="007562C7"/>
    <w:rsid w:val="00756534"/>
    <w:rsid w:val="00756865"/>
    <w:rsid w:val="00760370"/>
    <w:rsid w:val="00760A51"/>
    <w:rsid w:val="00761BFF"/>
    <w:rsid w:val="00762546"/>
    <w:rsid w:val="007632DD"/>
    <w:rsid w:val="00763F86"/>
    <w:rsid w:val="007644B3"/>
    <w:rsid w:val="007649EE"/>
    <w:rsid w:val="00765321"/>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7BC"/>
    <w:rsid w:val="007A7E95"/>
    <w:rsid w:val="007B0C9E"/>
    <w:rsid w:val="007B1096"/>
    <w:rsid w:val="007B19B1"/>
    <w:rsid w:val="007B1DF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F03DE"/>
    <w:rsid w:val="007F09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30D2"/>
    <w:rsid w:val="00803F29"/>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4942"/>
    <w:rsid w:val="00854A51"/>
    <w:rsid w:val="00854B6C"/>
    <w:rsid w:val="00854FF9"/>
    <w:rsid w:val="00855726"/>
    <w:rsid w:val="00855CAE"/>
    <w:rsid w:val="00855CF9"/>
    <w:rsid w:val="00855FC2"/>
    <w:rsid w:val="00857EC0"/>
    <w:rsid w:val="00857F48"/>
    <w:rsid w:val="00860761"/>
    <w:rsid w:val="00860D43"/>
    <w:rsid w:val="00861217"/>
    <w:rsid w:val="0086174B"/>
    <w:rsid w:val="0086229B"/>
    <w:rsid w:val="00863750"/>
    <w:rsid w:val="008637CD"/>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633"/>
    <w:rsid w:val="00900772"/>
    <w:rsid w:val="0090077A"/>
    <w:rsid w:val="00900CB7"/>
    <w:rsid w:val="00901D7A"/>
    <w:rsid w:val="009026D2"/>
    <w:rsid w:val="00903110"/>
    <w:rsid w:val="00903FA7"/>
    <w:rsid w:val="00904AFF"/>
    <w:rsid w:val="00904E3B"/>
    <w:rsid w:val="00905BCA"/>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9B"/>
    <w:rsid w:val="009200F0"/>
    <w:rsid w:val="0092112E"/>
    <w:rsid w:val="00921237"/>
    <w:rsid w:val="0092190A"/>
    <w:rsid w:val="009224D5"/>
    <w:rsid w:val="00923F03"/>
    <w:rsid w:val="009240DA"/>
    <w:rsid w:val="0092495A"/>
    <w:rsid w:val="00925261"/>
    <w:rsid w:val="00925351"/>
    <w:rsid w:val="00926EED"/>
    <w:rsid w:val="00927002"/>
    <w:rsid w:val="00927200"/>
    <w:rsid w:val="009276FA"/>
    <w:rsid w:val="00927759"/>
    <w:rsid w:val="00930BF5"/>
    <w:rsid w:val="009323B7"/>
    <w:rsid w:val="00932E5B"/>
    <w:rsid w:val="0093333E"/>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278A"/>
    <w:rsid w:val="009630D9"/>
    <w:rsid w:val="0096373A"/>
    <w:rsid w:val="009647E6"/>
    <w:rsid w:val="00964CAB"/>
    <w:rsid w:val="00965356"/>
    <w:rsid w:val="009664B2"/>
    <w:rsid w:val="00966770"/>
    <w:rsid w:val="009676DA"/>
    <w:rsid w:val="009701E5"/>
    <w:rsid w:val="00971135"/>
    <w:rsid w:val="00971296"/>
    <w:rsid w:val="00972A63"/>
    <w:rsid w:val="00972CBC"/>
    <w:rsid w:val="00972F6E"/>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3CC"/>
    <w:rsid w:val="00984791"/>
    <w:rsid w:val="009847D4"/>
    <w:rsid w:val="00984D38"/>
    <w:rsid w:val="0098540D"/>
    <w:rsid w:val="00985A78"/>
    <w:rsid w:val="00985AF7"/>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38A"/>
    <w:rsid w:val="009C0937"/>
    <w:rsid w:val="009C0975"/>
    <w:rsid w:val="009C113E"/>
    <w:rsid w:val="009C1C06"/>
    <w:rsid w:val="009C204A"/>
    <w:rsid w:val="009C2447"/>
    <w:rsid w:val="009C2B2A"/>
    <w:rsid w:val="009C3C0C"/>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05C8"/>
    <w:rsid w:val="00A012BD"/>
    <w:rsid w:val="00A03775"/>
    <w:rsid w:val="00A037A4"/>
    <w:rsid w:val="00A05493"/>
    <w:rsid w:val="00A06475"/>
    <w:rsid w:val="00A0711E"/>
    <w:rsid w:val="00A072D2"/>
    <w:rsid w:val="00A07440"/>
    <w:rsid w:val="00A07E99"/>
    <w:rsid w:val="00A11F07"/>
    <w:rsid w:val="00A11F25"/>
    <w:rsid w:val="00A12786"/>
    <w:rsid w:val="00A12D9B"/>
    <w:rsid w:val="00A130AF"/>
    <w:rsid w:val="00A135B8"/>
    <w:rsid w:val="00A13662"/>
    <w:rsid w:val="00A140C7"/>
    <w:rsid w:val="00A1482A"/>
    <w:rsid w:val="00A14AE8"/>
    <w:rsid w:val="00A14F90"/>
    <w:rsid w:val="00A150F6"/>
    <w:rsid w:val="00A173B5"/>
    <w:rsid w:val="00A17BC1"/>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6B1"/>
    <w:rsid w:val="00A30A6B"/>
    <w:rsid w:val="00A30B73"/>
    <w:rsid w:val="00A31060"/>
    <w:rsid w:val="00A31497"/>
    <w:rsid w:val="00A31B6F"/>
    <w:rsid w:val="00A31BA1"/>
    <w:rsid w:val="00A32976"/>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2DDD"/>
    <w:rsid w:val="00AB354B"/>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7258"/>
    <w:rsid w:val="00AF7DDF"/>
    <w:rsid w:val="00B00D3A"/>
    <w:rsid w:val="00B00E72"/>
    <w:rsid w:val="00B028B8"/>
    <w:rsid w:val="00B037FD"/>
    <w:rsid w:val="00B0388C"/>
    <w:rsid w:val="00B04D33"/>
    <w:rsid w:val="00B05018"/>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605"/>
    <w:rsid w:val="00B22784"/>
    <w:rsid w:val="00B22A3D"/>
    <w:rsid w:val="00B22ABD"/>
    <w:rsid w:val="00B23595"/>
    <w:rsid w:val="00B23D0E"/>
    <w:rsid w:val="00B24FA0"/>
    <w:rsid w:val="00B252F0"/>
    <w:rsid w:val="00B2579A"/>
    <w:rsid w:val="00B25F1A"/>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49B5"/>
    <w:rsid w:val="00B74A64"/>
    <w:rsid w:val="00B75012"/>
    <w:rsid w:val="00B757BA"/>
    <w:rsid w:val="00B7674B"/>
    <w:rsid w:val="00B77B78"/>
    <w:rsid w:val="00B80A9F"/>
    <w:rsid w:val="00B81DEA"/>
    <w:rsid w:val="00B82337"/>
    <w:rsid w:val="00B8258C"/>
    <w:rsid w:val="00B826C2"/>
    <w:rsid w:val="00B84B18"/>
    <w:rsid w:val="00B84E02"/>
    <w:rsid w:val="00B84FC6"/>
    <w:rsid w:val="00B86DB6"/>
    <w:rsid w:val="00B902DB"/>
    <w:rsid w:val="00B90F66"/>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3606"/>
    <w:rsid w:val="00BE3609"/>
    <w:rsid w:val="00BE3D0B"/>
    <w:rsid w:val="00BE43B5"/>
    <w:rsid w:val="00BE5674"/>
    <w:rsid w:val="00BE5C31"/>
    <w:rsid w:val="00BE6DF2"/>
    <w:rsid w:val="00BE7772"/>
    <w:rsid w:val="00BE7E88"/>
    <w:rsid w:val="00BF06E7"/>
    <w:rsid w:val="00BF0DFE"/>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331"/>
    <w:rsid w:val="00C35445"/>
    <w:rsid w:val="00C36320"/>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48ED"/>
    <w:rsid w:val="00C75093"/>
    <w:rsid w:val="00C7520E"/>
    <w:rsid w:val="00C754C8"/>
    <w:rsid w:val="00C756C5"/>
    <w:rsid w:val="00C75769"/>
    <w:rsid w:val="00C75A28"/>
    <w:rsid w:val="00C75C56"/>
    <w:rsid w:val="00C75D91"/>
    <w:rsid w:val="00C807B0"/>
    <w:rsid w:val="00C8111F"/>
    <w:rsid w:val="00C824E3"/>
    <w:rsid w:val="00C82A0B"/>
    <w:rsid w:val="00C82D78"/>
    <w:rsid w:val="00C8317F"/>
    <w:rsid w:val="00C856E5"/>
    <w:rsid w:val="00C85F20"/>
    <w:rsid w:val="00C86A8D"/>
    <w:rsid w:val="00C8728B"/>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65F"/>
    <w:rsid w:val="00CC1AA1"/>
    <w:rsid w:val="00CC1C5C"/>
    <w:rsid w:val="00CC1FB1"/>
    <w:rsid w:val="00CC33FC"/>
    <w:rsid w:val="00CC37B2"/>
    <w:rsid w:val="00CC4969"/>
    <w:rsid w:val="00CC51B5"/>
    <w:rsid w:val="00CC5208"/>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942"/>
    <w:rsid w:val="00CE4A32"/>
    <w:rsid w:val="00CE4B2B"/>
    <w:rsid w:val="00CE507F"/>
    <w:rsid w:val="00CE56D0"/>
    <w:rsid w:val="00CE5EFF"/>
    <w:rsid w:val="00CE603A"/>
    <w:rsid w:val="00CE61DF"/>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9A8"/>
    <w:rsid w:val="00D20FAB"/>
    <w:rsid w:val="00D211B9"/>
    <w:rsid w:val="00D2420E"/>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4BC"/>
    <w:rsid w:val="00D416FF"/>
    <w:rsid w:val="00D41CD2"/>
    <w:rsid w:val="00D426E0"/>
    <w:rsid w:val="00D4270E"/>
    <w:rsid w:val="00D4386F"/>
    <w:rsid w:val="00D438A8"/>
    <w:rsid w:val="00D44BD2"/>
    <w:rsid w:val="00D469D9"/>
    <w:rsid w:val="00D46A5B"/>
    <w:rsid w:val="00D46A99"/>
    <w:rsid w:val="00D478F4"/>
    <w:rsid w:val="00D5001F"/>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22F9"/>
    <w:rsid w:val="00D63371"/>
    <w:rsid w:val="00D6361E"/>
    <w:rsid w:val="00D637BC"/>
    <w:rsid w:val="00D637FB"/>
    <w:rsid w:val="00D6445B"/>
    <w:rsid w:val="00D646FD"/>
    <w:rsid w:val="00D649A1"/>
    <w:rsid w:val="00D65442"/>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3149"/>
    <w:rsid w:val="00D96095"/>
    <w:rsid w:val="00D96703"/>
    <w:rsid w:val="00D968AC"/>
    <w:rsid w:val="00D96A0A"/>
    <w:rsid w:val="00D96AE3"/>
    <w:rsid w:val="00D96F5A"/>
    <w:rsid w:val="00DA0195"/>
    <w:rsid w:val="00DA05CA"/>
    <w:rsid w:val="00DA1225"/>
    <w:rsid w:val="00DA2E4B"/>
    <w:rsid w:val="00DA3141"/>
    <w:rsid w:val="00DA41C7"/>
    <w:rsid w:val="00DA485E"/>
    <w:rsid w:val="00DA57CC"/>
    <w:rsid w:val="00DA60CF"/>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FA6"/>
    <w:rsid w:val="00DC42CE"/>
    <w:rsid w:val="00DC4B37"/>
    <w:rsid w:val="00DC4B99"/>
    <w:rsid w:val="00DC4C17"/>
    <w:rsid w:val="00DC4D41"/>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E0100"/>
    <w:rsid w:val="00DE05C4"/>
    <w:rsid w:val="00DE0795"/>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627"/>
    <w:rsid w:val="00E03D19"/>
    <w:rsid w:val="00E03DF3"/>
    <w:rsid w:val="00E040F5"/>
    <w:rsid w:val="00E04261"/>
    <w:rsid w:val="00E04C1C"/>
    <w:rsid w:val="00E052B4"/>
    <w:rsid w:val="00E05BC8"/>
    <w:rsid w:val="00E05CF2"/>
    <w:rsid w:val="00E07660"/>
    <w:rsid w:val="00E07ABA"/>
    <w:rsid w:val="00E107B6"/>
    <w:rsid w:val="00E111F0"/>
    <w:rsid w:val="00E1121D"/>
    <w:rsid w:val="00E11BE2"/>
    <w:rsid w:val="00E11E41"/>
    <w:rsid w:val="00E131D0"/>
    <w:rsid w:val="00E1409E"/>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4671"/>
    <w:rsid w:val="00E3568D"/>
    <w:rsid w:val="00E35805"/>
    <w:rsid w:val="00E368E5"/>
    <w:rsid w:val="00E36AC4"/>
    <w:rsid w:val="00E36B59"/>
    <w:rsid w:val="00E36EEF"/>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4E9"/>
    <w:rsid w:val="00E57CE0"/>
    <w:rsid w:val="00E57DED"/>
    <w:rsid w:val="00E6095A"/>
    <w:rsid w:val="00E61078"/>
    <w:rsid w:val="00E61135"/>
    <w:rsid w:val="00E61885"/>
    <w:rsid w:val="00E619DA"/>
    <w:rsid w:val="00E61DAE"/>
    <w:rsid w:val="00E628DC"/>
    <w:rsid w:val="00E62C82"/>
    <w:rsid w:val="00E63D91"/>
    <w:rsid w:val="00E640B0"/>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3FE"/>
    <w:rsid w:val="00EC1A26"/>
    <w:rsid w:val="00EC220C"/>
    <w:rsid w:val="00EC2A5C"/>
    <w:rsid w:val="00EC2AA6"/>
    <w:rsid w:val="00EC2AD8"/>
    <w:rsid w:val="00EC3058"/>
    <w:rsid w:val="00EC3161"/>
    <w:rsid w:val="00EC3592"/>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9B"/>
    <w:rsid w:val="00F144C3"/>
    <w:rsid w:val="00F150C6"/>
    <w:rsid w:val="00F156C7"/>
    <w:rsid w:val="00F1646A"/>
    <w:rsid w:val="00F16748"/>
    <w:rsid w:val="00F1679C"/>
    <w:rsid w:val="00F16AC8"/>
    <w:rsid w:val="00F1758F"/>
    <w:rsid w:val="00F178E4"/>
    <w:rsid w:val="00F21174"/>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2BD8"/>
    <w:rsid w:val="00F3346D"/>
    <w:rsid w:val="00F336BC"/>
    <w:rsid w:val="00F33AAF"/>
    <w:rsid w:val="00F35820"/>
    <w:rsid w:val="00F36525"/>
    <w:rsid w:val="00F37318"/>
    <w:rsid w:val="00F404E5"/>
    <w:rsid w:val="00F415F0"/>
    <w:rsid w:val="00F4262B"/>
    <w:rsid w:val="00F42F35"/>
    <w:rsid w:val="00F434BA"/>
    <w:rsid w:val="00F439F5"/>
    <w:rsid w:val="00F448D3"/>
    <w:rsid w:val="00F4529A"/>
    <w:rsid w:val="00F45352"/>
    <w:rsid w:val="00F45886"/>
    <w:rsid w:val="00F46218"/>
    <w:rsid w:val="00F46392"/>
    <w:rsid w:val="00F46494"/>
    <w:rsid w:val="00F46AE2"/>
    <w:rsid w:val="00F46B0A"/>
    <w:rsid w:val="00F47E26"/>
    <w:rsid w:val="00F5068D"/>
    <w:rsid w:val="00F506DF"/>
    <w:rsid w:val="00F5095B"/>
    <w:rsid w:val="00F513AA"/>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uiPriority w:val="99"/>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uiPriority w:val="99"/>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customStyle="1" w:styleId="UnresolvedMention">
    <w:name w:val="Unresolved Mention"/>
    <w:basedOn w:val="DefaultParagraphFont"/>
    <w:uiPriority w:val="99"/>
    <w:semiHidden/>
    <w:unhideWhenUsed/>
    <w:rsid w:val="003D7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lrcp.mk/wp-content/uploads/2019/03/10_Centar-Zupa_Predmer_zaklucen.xlsx" TargetMode="External"/><Relationship Id="rId18" Type="http://schemas.openxmlformats.org/officeDocument/2006/relationships/hyperlink" Target="http://lrcp.mk/wp-content/uploads/2019/03/10_Centar-Zupa_TO-Krak-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rcp.mk/wp-content/uploads/2019/01/%D0%A1%D0%9F%D0%98%D0%A1%D0%9E%D0%9A-%D0%97%D0%90-%D0%9F%D0%A0%D0%9E%D0%92%D0%95%D0%A0%D0%9A%D0%90-%D0%9D%D0%90-%D0%9F%D0%9B%D0%90%D0%9D%D0%9E%D0%A2-%D0%97%D0%90-%D0%A3%D0%9F%D0%A0%D0%90%D0%92%D0%A3%D0%92%D0%90%D0%8A%D0%95-%D0%A1%D0%9E-%D0%96%D0%98%D0%92%D0%9E%D0%A2%D0%9D%D0%90-%D0%A1%D0%A0%D0%95%D0%94%D0%98%D0%9D%D0%90.pdf" TargetMode="External"/><Relationship Id="rId2" Type="http://schemas.openxmlformats.org/officeDocument/2006/relationships/numbering" Target="numbering.xml"/><Relationship Id="rId16" Type="http://schemas.openxmlformats.org/officeDocument/2006/relationships/hyperlink" Target="http://lrcp.mk/mk/%D1%80%D0%B0%D0%BC%D0%BA%D0%B0-%D0%B7%D0%B0-%D1%83%D0%BF%D1%80%D0%B0%D0%B2%D1%83%D0%B2%D0%B0%D1%9A%D0%B5-%D1%81%D0%BE-%D0%B6%D0%B8%D0%B2%D0%BE%D1%82%D0%BD%D0%B0%D1%82%D0%B0-%D0%B8-%D1%81%D0%BE%D1%86/" TargetMode="External"/><Relationship Id="rId20" Type="http://schemas.openxmlformats.org/officeDocument/2006/relationships/hyperlink" Target="http://lrcp.mk/wp-content/uploads/2019/01/%D0%A1%D0%9F%D0%98%D0%A1%D0%9E%D0%9A-%D0%97%D0%90-%D0%9F%D0%A0%D0%9E%D0%92%D0%95%D0%A0%D0%9A%D0%90-%D0%9D%D0%90-%D0%9F%D0%9B%D0%90%D0%9D%D0%9E%D0%A2-%D0%97%D0%90-%D0%A3%D0%9F%D0%A0%D0%90%D0%92%D0%A3%D0%92%D0%90%D0%8A%D0%95-%D0%A1%D0%9E-%D0%96%D0%98%D0%92%D0%9E%D0%A2%D0%9D%D0%90-%D0%A1%D0%A0%D0%95%D0%94%D0%98%D0%9D%D0%9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lrcp.mk/wp-content/uploads/2019/03/10_Cenatr-Zupa_TO-Pateka-2512.pdf" TargetMode="Externa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hyperlink" Target="http://lrcp.mk/wp-content/uploads/2019/03/10_Centar-Zupa_OP-Pateka-2512_nabavka.pdf" TargetMode="Externa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lrcp.mk/wp-content/uploads/2019/03/10_Centar-Zupa_TO-Krak-1.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D1A06-8A31-4E4E-8FBB-D11B0253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775</Words>
  <Characters>169722</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199099</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Verica Gogova</cp:lastModifiedBy>
  <cp:revision>3</cp:revision>
  <cp:lastPrinted>2019-03-15T14:19:00Z</cp:lastPrinted>
  <dcterms:created xsi:type="dcterms:W3CDTF">2019-03-22T14:38:00Z</dcterms:created>
  <dcterms:modified xsi:type="dcterms:W3CDTF">2019-03-22T14:38:00Z</dcterms:modified>
</cp:coreProperties>
</file>